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0517D" w14:textId="77777777" w:rsidR="006E300F" w:rsidRPr="00DA0095" w:rsidRDefault="00A379E0" w:rsidP="007E375B">
      <w:pPr>
        <w:pStyle w:val="DesignerNotes_0"/>
        <w:rPr>
          <w:noProof/>
        </w:rPr>
        <w:sectPr w:rsidR="006E300F" w:rsidRPr="00DA0095" w:rsidSect="00781813">
          <w:headerReference w:type="first" r:id="rId11"/>
          <w:headerReference w:type="default" r:id="rId18"/>
          <w:footerReference w:type="default" r:id="rId19"/>
          <w:pgSz w:w="12240" w:h="15840" w:code="1"/>
          <w:pgMar w:top="2880" w:right="1440" w:bottom="1440" w:left="1440" w:header="720" w:footer="720" w:gutter="0"/>
          <w:cols w:space="720"/>
          <w:titlePg/>
          <w:docGrid w:linePitch="360"/>
        </w:sectPr>
      </w:pPr>
      <w:r w:rsidRPr="00444CC1">
        <w:rPr>
          <w:noProof/>
          <w:sz w:val="14"/>
          <w:szCs w:val="14"/>
        </w:rPr>
        <mc:AlternateContent>
          <mc:Choice Requires="wps">
            <w:drawing>
              <wp:anchor distT="0" distB="0" distL="114300" distR="114300" simplePos="0" relativeHeight="251658242" behindDoc="0" locked="0" layoutInCell="1" allowOverlap="1" wp14:anchorId="140D4C7F" wp14:editId="7E7BDDDC">
                <wp:simplePos x="0" y="0"/>
                <wp:positionH relativeFrom="margin">
                  <wp:align>left</wp:align>
                </wp:positionH>
                <wp:positionV relativeFrom="paragraph">
                  <wp:posOffset>-913130</wp:posOffset>
                </wp:positionV>
                <wp:extent cx="1124712" cy="457200"/>
                <wp:effectExtent l="0" t="0" r="0" b="0"/>
                <wp:wrapNone/>
                <wp:docPr id="1001"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24712" cy="457200"/>
                        </a:xfrm>
                        <a:custGeom>
                          <a:avLst/>
                          <a:gdLst>
                            <a:gd name="T0" fmla="*/ 269 w 283"/>
                            <a:gd name="T1" fmla="*/ 77 h 114"/>
                            <a:gd name="T2" fmla="*/ 222 w 283"/>
                            <a:gd name="T3" fmla="*/ 87 h 114"/>
                            <a:gd name="T4" fmla="*/ 244 w 283"/>
                            <a:gd name="T5" fmla="*/ 60 h 114"/>
                            <a:gd name="T6" fmla="*/ 269 w 283"/>
                            <a:gd name="T7" fmla="*/ 56 h 114"/>
                            <a:gd name="T8" fmla="*/ 222 w 283"/>
                            <a:gd name="T9" fmla="*/ 2 h 114"/>
                            <a:gd name="T10" fmla="*/ 281 w 283"/>
                            <a:gd name="T11" fmla="*/ 87 h 114"/>
                            <a:gd name="T12" fmla="*/ 222 w 283"/>
                            <a:gd name="T13" fmla="*/ 89 h 114"/>
                            <a:gd name="T14" fmla="*/ 246 w 283"/>
                            <a:gd name="T15" fmla="*/ 101 h 114"/>
                            <a:gd name="T16" fmla="*/ 205 w 283"/>
                            <a:gd name="T17" fmla="*/ 82 h 114"/>
                            <a:gd name="T18" fmla="*/ 203 w 283"/>
                            <a:gd name="T19" fmla="*/ 52 h 114"/>
                            <a:gd name="T20" fmla="*/ 154 w 283"/>
                            <a:gd name="T21" fmla="*/ 87 h 114"/>
                            <a:gd name="T22" fmla="*/ 213 w 283"/>
                            <a:gd name="T23" fmla="*/ 53 h 114"/>
                            <a:gd name="T24" fmla="*/ 171 w 283"/>
                            <a:gd name="T25" fmla="*/ 87 h 114"/>
                            <a:gd name="T26" fmla="*/ 180 w 283"/>
                            <a:gd name="T27" fmla="*/ 87 h 114"/>
                            <a:gd name="T28" fmla="*/ 120 w 283"/>
                            <a:gd name="T29" fmla="*/ 87 h 114"/>
                            <a:gd name="T30" fmla="*/ 117 w 283"/>
                            <a:gd name="T31" fmla="*/ 56 h 114"/>
                            <a:gd name="T32" fmla="*/ 86 w 283"/>
                            <a:gd name="T33" fmla="*/ 2 h 114"/>
                            <a:gd name="T34" fmla="*/ 145 w 283"/>
                            <a:gd name="T35" fmla="*/ 52 h 114"/>
                            <a:gd name="T36" fmla="*/ 142 w 283"/>
                            <a:gd name="T37" fmla="*/ 87 h 114"/>
                            <a:gd name="T38" fmla="*/ 93 w 283"/>
                            <a:gd name="T39" fmla="*/ 79 h 114"/>
                            <a:gd name="T40" fmla="*/ 89 w 283"/>
                            <a:gd name="T41" fmla="*/ 79 h 114"/>
                            <a:gd name="T42" fmla="*/ 87 w 283"/>
                            <a:gd name="T43" fmla="*/ 69 h 114"/>
                            <a:gd name="T44" fmla="*/ 95 w 283"/>
                            <a:gd name="T45" fmla="*/ 62 h 114"/>
                            <a:gd name="T46" fmla="*/ 93 w 283"/>
                            <a:gd name="T47" fmla="*/ 79 h 114"/>
                            <a:gd name="T48" fmla="*/ 67 w 283"/>
                            <a:gd name="T49" fmla="*/ 86 h 114"/>
                            <a:gd name="T50" fmla="*/ 37 w 283"/>
                            <a:gd name="T51" fmla="*/ 82 h 114"/>
                            <a:gd name="T52" fmla="*/ 25 w 283"/>
                            <a:gd name="T53" fmla="*/ 77 h 114"/>
                            <a:gd name="T54" fmla="*/ 18 w 283"/>
                            <a:gd name="T55" fmla="*/ 2 h 114"/>
                            <a:gd name="T56" fmla="*/ 76 w 283"/>
                            <a:gd name="T57" fmla="*/ 55 h 114"/>
                            <a:gd name="T58" fmla="*/ 22 w 283"/>
                            <a:gd name="T59" fmla="*/ 87 h 114"/>
                            <a:gd name="T60" fmla="*/ 220 w 283"/>
                            <a:gd name="T61" fmla="*/ 0 h 114"/>
                            <a:gd name="T62" fmla="*/ 215 w 283"/>
                            <a:gd name="T63" fmla="*/ 0 h 114"/>
                            <a:gd name="T64" fmla="*/ 147 w 283"/>
                            <a:gd name="T65" fmla="*/ 52 h 114"/>
                            <a:gd name="T66" fmla="*/ 84 w 283"/>
                            <a:gd name="T67" fmla="*/ 52 h 114"/>
                            <a:gd name="T68" fmla="*/ 16 w 283"/>
                            <a:gd name="T69" fmla="*/ 0 h 114"/>
                            <a:gd name="T70" fmla="*/ 14 w 283"/>
                            <a:gd name="T71" fmla="*/ 113 h 114"/>
                            <a:gd name="T72" fmla="*/ 35 w 283"/>
                            <a:gd name="T73" fmla="*/ 113 h 114"/>
                            <a:gd name="T74" fmla="*/ 66 w 283"/>
                            <a:gd name="T75" fmla="*/ 89 h 114"/>
                            <a:gd name="T76" fmla="*/ 81 w 283"/>
                            <a:gd name="T77" fmla="*/ 89 h 114"/>
                            <a:gd name="T78" fmla="*/ 90 w 283"/>
                            <a:gd name="T79" fmla="*/ 89 h 114"/>
                            <a:gd name="T80" fmla="*/ 112 w 283"/>
                            <a:gd name="T81" fmla="*/ 113 h 114"/>
                            <a:gd name="T82" fmla="*/ 142 w 283"/>
                            <a:gd name="T83" fmla="*/ 89 h 114"/>
                            <a:gd name="T84" fmla="*/ 170 w 283"/>
                            <a:gd name="T85" fmla="*/ 89 h 114"/>
                            <a:gd name="T86" fmla="*/ 190 w 283"/>
                            <a:gd name="T87" fmla="*/ 113 h 114"/>
                            <a:gd name="T88" fmla="*/ 210 w 283"/>
                            <a:gd name="T89" fmla="*/ 108 h 114"/>
                            <a:gd name="T90" fmla="*/ 266 w 283"/>
                            <a:gd name="T91" fmla="*/ 89 h 114"/>
                            <a:gd name="T92" fmla="*/ 220 w 283"/>
                            <a:gd name="T93" fmla="*/ 0 h 1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283" h="114">
                              <a:moveTo>
                                <a:pt x="281" y="87"/>
                              </a:moveTo>
                              <a:cubicBezTo>
                                <a:pt x="266" y="87"/>
                                <a:pt x="266" y="87"/>
                                <a:pt x="266" y="87"/>
                              </a:cubicBezTo>
                              <a:cubicBezTo>
                                <a:pt x="269" y="77"/>
                                <a:pt x="269" y="77"/>
                                <a:pt x="269" y="77"/>
                              </a:cubicBezTo>
                              <a:cubicBezTo>
                                <a:pt x="239" y="77"/>
                                <a:pt x="239" y="77"/>
                                <a:pt x="239" y="77"/>
                              </a:cubicBezTo>
                              <a:cubicBezTo>
                                <a:pt x="237" y="87"/>
                                <a:pt x="237" y="87"/>
                                <a:pt x="237" y="87"/>
                              </a:cubicBezTo>
                              <a:cubicBezTo>
                                <a:pt x="222" y="87"/>
                                <a:pt x="222" y="87"/>
                                <a:pt x="222" y="87"/>
                              </a:cubicBezTo>
                              <a:cubicBezTo>
                                <a:pt x="222" y="85"/>
                                <a:pt x="222" y="85"/>
                                <a:pt x="222" y="85"/>
                              </a:cubicBezTo>
                              <a:cubicBezTo>
                                <a:pt x="223" y="84"/>
                                <a:pt x="223" y="83"/>
                                <a:pt x="223" y="81"/>
                              </a:cubicBezTo>
                              <a:cubicBezTo>
                                <a:pt x="226" y="71"/>
                                <a:pt x="233" y="60"/>
                                <a:pt x="244" y="60"/>
                              </a:cubicBezTo>
                              <a:cubicBezTo>
                                <a:pt x="249" y="60"/>
                                <a:pt x="254" y="62"/>
                                <a:pt x="253" y="69"/>
                              </a:cubicBezTo>
                              <a:cubicBezTo>
                                <a:pt x="271" y="69"/>
                                <a:pt x="271" y="69"/>
                                <a:pt x="271" y="69"/>
                              </a:cubicBezTo>
                              <a:cubicBezTo>
                                <a:pt x="272" y="66"/>
                                <a:pt x="273" y="61"/>
                                <a:pt x="269" y="56"/>
                              </a:cubicBezTo>
                              <a:cubicBezTo>
                                <a:pt x="266" y="51"/>
                                <a:pt x="258" y="48"/>
                                <a:pt x="248" y="48"/>
                              </a:cubicBezTo>
                              <a:cubicBezTo>
                                <a:pt x="241" y="48"/>
                                <a:pt x="231" y="50"/>
                                <a:pt x="222" y="55"/>
                              </a:cubicBezTo>
                              <a:cubicBezTo>
                                <a:pt x="222" y="2"/>
                                <a:pt x="222" y="2"/>
                                <a:pt x="222" y="2"/>
                              </a:cubicBezTo>
                              <a:cubicBezTo>
                                <a:pt x="281" y="2"/>
                                <a:pt x="281" y="2"/>
                                <a:pt x="281" y="2"/>
                              </a:cubicBezTo>
                              <a:cubicBezTo>
                                <a:pt x="281" y="87"/>
                                <a:pt x="281" y="87"/>
                                <a:pt x="281" y="87"/>
                              </a:cubicBezTo>
                              <a:cubicBezTo>
                                <a:pt x="281" y="87"/>
                                <a:pt x="281" y="87"/>
                                <a:pt x="281" y="87"/>
                              </a:cubicBezTo>
                              <a:close/>
                              <a:moveTo>
                                <a:pt x="246" y="101"/>
                              </a:moveTo>
                              <a:cubicBezTo>
                                <a:pt x="243" y="102"/>
                                <a:pt x="240" y="102"/>
                                <a:pt x="237" y="102"/>
                              </a:cubicBezTo>
                              <a:cubicBezTo>
                                <a:pt x="228" y="102"/>
                                <a:pt x="222" y="98"/>
                                <a:pt x="222" y="89"/>
                              </a:cubicBezTo>
                              <a:cubicBezTo>
                                <a:pt x="249" y="89"/>
                                <a:pt x="249" y="89"/>
                                <a:pt x="249" y="89"/>
                              </a:cubicBezTo>
                              <a:cubicBezTo>
                                <a:pt x="246" y="101"/>
                                <a:pt x="246" y="101"/>
                                <a:pt x="246" y="101"/>
                              </a:cubicBezTo>
                              <a:cubicBezTo>
                                <a:pt x="246" y="101"/>
                                <a:pt x="246" y="101"/>
                                <a:pt x="246" y="101"/>
                              </a:cubicBezTo>
                              <a:close/>
                              <a:moveTo>
                                <a:pt x="213" y="53"/>
                              </a:moveTo>
                              <a:cubicBezTo>
                                <a:pt x="213" y="65"/>
                                <a:pt x="213" y="65"/>
                                <a:pt x="213" y="65"/>
                              </a:cubicBezTo>
                              <a:cubicBezTo>
                                <a:pt x="209" y="71"/>
                                <a:pt x="206" y="77"/>
                                <a:pt x="205" y="82"/>
                              </a:cubicBezTo>
                              <a:cubicBezTo>
                                <a:pt x="204" y="83"/>
                                <a:pt x="204" y="85"/>
                                <a:pt x="204" y="87"/>
                              </a:cubicBezTo>
                              <a:cubicBezTo>
                                <a:pt x="195" y="87"/>
                                <a:pt x="195" y="87"/>
                                <a:pt x="195" y="87"/>
                              </a:cubicBezTo>
                              <a:cubicBezTo>
                                <a:pt x="203" y="52"/>
                                <a:pt x="203" y="52"/>
                                <a:pt x="203" y="52"/>
                              </a:cubicBezTo>
                              <a:cubicBezTo>
                                <a:pt x="178" y="52"/>
                                <a:pt x="178" y="52"/>
                                <a:pt x="178" y="52"/>
                              </a:cubicBezTo>
                              <a:cubicBezTo>
                                <a:pt x="156" y="87"/>
                                <a:pt x="156" y="87"/>
                                <a:pt x="156" y="87"/>
                              </a:cubicBezTo>
                              <a:cubicBezTo>
                                <a:pt x="154" y="87"/>
                                <a:pt x="154" y="87"/>
                                <a:pt x="154" y="87"/>
                              </a:cubicBezTo>
                              <a:cubicBezTo>
                                <a:pt x="154" y="2"/>
                                <a:pt x="154" y="2"/>
                                <a:pt x="154" y="2"/>
                              </a:cubicBezTo>
                              <a:cubicBezTo>
                                <a:pt x="213" y="2"/>
                                <a:pt x="213" y="2"/>
                                <a:pt x="213" y="2"/>
                              </a:cubicBezTo>
                              <a:cubicBezTo>
                                <a:pt x="213" y="53"/>
                                <a:pt x="213" y="53"/>
                                <a:pt x="213" y="53"/>
                              </a:cubicBezTo>
                              <a:cubicBezTo>
                                <a:pt x="213" y="53"/>
                                <a:pt x="213" y="53"/>
                                <a:pt x="213" y="53"/>
                              </a:cubicBezTo>
                              <a:close/>
                              <a:moveTo>
                                <a:pt x="180" y="87"/>
                              </a:moveTo>
                              <a:cubicBezTo>
                                <a:pt x="171" y="87"/>
                                <a:pt x="171" y="87"/>
                                <a:pt x="171" y="87"/>
                              </a:cubicBezTo>
                              <a:cubicBezTo>
                                <a:pt x="185" y="66"/>
                                <a:pt x="185" y="66"/>
                                <a:pt x="185" y="66"/>
                              </a:cubicBezTo>
                              <a:cubicBezTo>
                                <a:pt x="180" y="87"/>
                                <a:pt x="180" y="87"/>
                                <a:pt x="180" y="87"/>
                              </a:cubicBezTo>
                              <a:cubicBezTo>
                                <a:pt x="180" y="87"/>
                                <a:pt x="180" y="87"/>
                                <a:pt x="180" y="87"/>
                              </a:cubicBezTo>
                              <a:close/>
                              <a:moveTo>
                                <a:pt x="145" y="52"/>
                              </a:moveTo>
                              <a:cubicBezTo>
                                <a:pt x="130" y="52"/>
                                <a:pt x="130" y="52"/>
                                <a:pt x="130" y="52"/>
                              </a:cubicBezTo>
                              <a:cubicBezTo>
                                <a:pt x="120" y="87"/>
                                <a:pt x="120" y="87"/>
                                <a:pt x="120" y="87"/>
                              </a:cubicBezTo>
                              <a:cubicBezTo>
                                <a:pt x="104" y="87"/>
                                <a:pt x="104" y="87"/>
                                <a:pt x="104" y="87"/>
                              </a:cubicBezTo>
                              <a:cubicBezTo>
                                <a:pt x="112" y="84"/>
                                <a:pt x="117" y="78"/>
                                <a:pt x="119" y="70"/>
                              </a:cubicBezTo>
                              <a:cubicBezTo>
                                <a:pt x="120" y="64"/>
                                <a:pt x="119" y="59"/>
                                <a:pt x="117" y="56"/>
                              </a:cubicBezTo>
                              <a:cubicBezTo>
                                <a:pt x="113" y="51"/>
                                <a:pt x="105" y="52"/>
                                <a:pt x="98" y="52"/>
                              </a:cubicBezTo>
                              <a:cubicBezTo>
                                <a:pt x="97" y="52"/>
                                <a:pt x="86" y="52"/>
                                <a:pt x="86" y="52"/>
                              </a:cubicBezTo>
                              <a:cubicBezTo>
                                <a:pt x="86" y="2"/>
                                <a:pt x="86" y="2"/>
                                <a:pt x="86" y="2"/>
                              </a:cubicBezTo>
                              <a:cubicBezTo>
                                <a:pt x="145" y="2"/>
                                <a:pt x="145" y="2"/>
                                <a:pt x="145" y="2"/>
                              </a:cubicBezTo>
                              <a:cubicBezTo>
                                <a:pt x="145" y="52"/>
                                <a:pt x="145" y="52"/>
                                <a:pt x="145" y="52"/>
                              </a:cubicBezTo>
                              <a:cubicBezTo>
                                <a:pt x="145" y="52"/>
                                <a:pt x="145" y="52"/>
                                <a:pt x="145" y="52"/>
                              </a:cubicBezTo>
                              <a:close/>
                              <a:moveTo>
                                <a:pt x="135" y="87"/>
                              </a:moveTo>
                              <a:cubicBezTo>
                                <a:pt x="141" y="65"/>
                                <a:pt x="141" y="65"/>
                                <a:pt x="141" y="65"/>
                              </a:cubicBezTo>
                              <a:cubicBezTo>
                                <a:pt x="142" y="87"/>
                                <a:pt x="142" y="87"/>
                                <a:pt x="142" y="87"/>
                              </a:cubicBezTo>
                              <a:cubicBezTo>
                                <a:pt x="135" y="87"/>
                                <a:pt x="135" y="87"/>
                                <a:pt x="135" y="87"/>
                              </a:cubicBezTo>
                              <a:cubicBezTo>
                                <a:pt x="135" y="87"/>
                                <a:pt x="135" y="87"/>
                                <a:pt x="135" y="87"/>
                              </a:cubicBezTo>
                              <a:close/>
                              <a:moveTo>
                                <a:pt x="93" y="79"/>
                              </a:moveTo>
                              <a:cubicBezTo>
                                <a:pt x="93" y="79"/>
                                <a:pt x="93" y="79"/>
                                <a:pt x="93" y="79"/>
                              </a:cubicBezTo>
                              <a:cubicBezTo>
                                <a:pt x="92" y="79"/>
                                <a:pt x="91" y="79"/>
                                <a:pt x="91" y="79"/>
                              </a:cubicBezTo>
                              <a:cubicBezTo>
                                <a:pt x="90" y="79"/>
                                <a:pt x="89" y="79"/>
                                <a:pt x="89" y="79"/>
                              </a:cubicBezTo>
                              <a:cubicBezTo>
                                <a:pt x="85" y="79"/>
                                <a:pt x="85" y="79"/>
                                <a:pt x="85" y="79"/>
                              </a:cubicBezTo>
                              <a:cubicBezTo>
                                <a:pt x="87" y="72"/>
                                <a:pt x="87" y="72"/>
                                <a:pt x="87" y="72"/>
                              </a:cubicBezTo>
                              <a:cubicBezTo>
                                <a:pt x="87" y="69"/>
                                <a:pt x="87" y="69"/>
                                <a:pt x="87" y="69"/>
                              </a:cubicBezTo>
                              <a:cubicBezTo>
                                <a:pt x="89" y="62"/>
                                <a:pt x="89" y="62"/>
                                <a:pt x="89" y="62"/>
                              </a:cubicBezTo>
                              <a:cubicBezTo>
                                <a:pt x="90" y="62"/>
                                <a:pt x="91" y="62"/>
                                <a:pt x="92" y="62"/>
                              </a:cubicBezTo>
                              <a:cubicBezTo>
                                <a:pt x="95" y="62"/>
                                <a:pt x="95" y="62"/>
                                <a:pt x="95" y="62"/>
                              </a:cubicBezTo>
                              <a:cubicBezTo>
                                <a:pt x="100" y="62"/>
                                <a:pt x="103" y="62"/>
                                <a:pt x="104" y="63"/>
                              </a:cubicBezTo>
                              <a:cubicBezTo>
                                <a:pt x="105" y="65"/>
                                <a:pt x="105" y="67"/>
                                <a:pt x="104" y="70"/>
                              </a:cubicBezTo>
                              <a:cubicBezTo>
                                <a:pt x="102" y="75"/>
                                <a:pt x="100" y="78"/>
                                <a:pt x="93" y="79"/>
                              </a:cubicBezTo>
                              <a:moveTo>
                                <a:pt x="76" y="55"/>
                              </a:moveTo>
                              <a:cubicBezTo>
                                <a:pt x="75" y="58"/>
                                <a:pt x="75" y="58"/>
                                <a:pt x="75" y="58"/>
                              </a:cubicBezTo>
                              <a:cubicBezTo>
                                <a:pt x="67" y="86"/>
                                <a:pt x="67" y="86"/>
                                <a:pt x="67" y="86"/>
                              </a:cubicBezTo>
                              <a:cubicBezTo>
                                <a:pt x="67" y="87"/>
                                <a:pt x="67" y="87"/>
                                <a:pt x="67" y="87"/>
                              </a:cubicBezTo>
                              <a:cubicBezTo>
                                <a:pt x="39" y="87"/>
                                <a:pt x="39" y="87"/>
                                <a:pt x="39" y="87"/>
                              </a:cubicBezTo>
                              <a:cubicBezTo>
                                <a:pt x="37" y="82"/>
                                <a:pt x="37" y="82"/>
                                <a:pt x="37" y="82"/>
                              </a:cubicBezTo>
                              <a:cubicBezTo>
                                <a:pt x="67" y="52"/>
                                <a:pt x="67" y="52"/>
                                <a:pt x="67" y="52"/>
                              </a:cubicBezTo>
                              <a:cubicBezTo>
                                <a:pt x="48" y="52"/>
                                <a:pt x="48" y="52"/>
                                <a:pt x="48" y="52"/>
                              </a:cubicBezTo>
                              <a:cubicBezTo>
                                <a:pt x="25" y="77"/>
                                <a:pt x="25" y="77"/>
                                <a:pt x="25" y="77"/>
                              </a:cubicBezTo>
                              <a:cubicBezTo>
                                <a:pt x="32" y="52"/>
                                <a:pt x="32" y="52"/>
                                <a:pt x="32" y="52"/>
                              </a:cubicBezTo>
                              <a:cubicBezTo>
                                <a:pt x="18" y="52"/>
                                <a:pt x="18" y="52"/>
                                <a:pt x="18" y="52"/>
                              </a:cubicBezTo>
                              <a:cubicBezTo>
                                <a:pt x="18" y="2"/>
                                <a:pt x="18" y="2"/>
                                <a:pt x="18" y="2"/>
                              </a:cubicBezTo>
                              <a:cubicBezTo>
                                <a:pt x="76" y="2"/>
                                <a:pt x="76" y="2"/>
                                <a:pt x="76" y="2"/>
                              </a:cubicBezTo>
                              <a:cubicBezTo>
                                <a:pt x="76" y="55"/>
                                <a:pt x="76" y="55"/>
                                <a:pt x="76" y="55"/>
                              </a:cubicBezTo>
                              <a:cubicBezTo>
                                <a:pt x="76" y="55"/>
                                <a:pt x="76" y="55"/>
                                <a:pt x="76" y="55"/>
                              </a:cubicBezTo>
                              <a:close/>
                              <a:moveTo>
                                <a:pt x="22" y="87"/>
                              </a:moveTo>
                              <a:cubicBezTo>
                                <a:pt x="22" y="87"/>
                                <a:pt x="22" y="87"/>
                                <a:pt x="22" y="87"/>
                              </a:cubicBezTo>
                              <a:cubicBezTo>
                                <a:pt x="22" y="87"/>
                                <a:pt x="22" y="87"/>
                                <a:pt x="22" y="87"/>
                              </a:cubicBezTo>
                              <a:cubicBezTo>
                                <a:pt x="22" y="87"/>
                                <a:pt x="22" y="87"/>
                                <a:pt x="22" y="87"/>
                              </a:cubicBezTo>
                              <a:cubicBezTo>
                                <a:pt x="22" y="87"/>
                                <a:pt x="22" y="87"/>
                                <a:pt x="22" y="87"/>
                              </a:cubicBezTo>
                              <a:close/>
                              <a:moveTo>
                                <a:pt x="220" y="0"/>
                              </a:moveTo>
                              <a:cubicBezTo>
                                <a:pt x="220" y="57"/>
                                <a:pt x="220" y="57"/>
                                <a:pt x="220" y="57"/>
                              </a:cubicBezTo>
                              <a:cubicBezTo>
                                <a:pt x="218" y="59"/>
                                <a:pt x="216" y="60"/>
                                <a:pt x="215" y="62"/>
                              </a:cubicBezTo>
                              <a:cubicBezTo>
                                <a:pt x="215" y="0"/>
                                <a:pt x="215" y="0"/>
                                <a:pt x="215" y="0"/>
                              </a:cubicBezTo>
                              <a:cubicBezTo>
                                <a:pt x="152" y="0"/>
                                <a:pt x="152" y="0"/>
                                <a:pt x="152" y="0"/>
                              </a:cubicBezTo>
                              <a:cubicBezTo>
                                <a:pt x="152" y="52"/>
                                <a:pt x="152" y="52"/>
                                <a:pt x="152" y="52"/>
                              </a:cubicBezTo>
                              <a:cubicBezTo>
                                <a:pt x="147" y="52"/>
                                <a:pt x="147" y="52"/>
                                <a:pt x="147" y="52"/>
                              </a:cubicBezTo>
                              <a:cubicBezTo>
                                <a:pt x="147" y="0"/>
                                <a:pt x="147" y="0"/>
                                <a:pt x="147" y="0"/>
                              </a:cubicBezTo>
                              <a:cubicBezTo>
                                <a:pt x="84" y="0"/>
                                <a:pt x="84" y="0"/>
                                <a:pt x="84" y="0"/>
                              </a:cubicBezTo>
                              <a:cubicBezTo>
                                <a:pt x="84" y="52"/>
                                <a:pt x="84" y="52"/>
                                <a:pt x="84" y="52"/>
                              </a:cubicBezTo>
                              <a:cubicBezTo>
                                <a:pt x="79" y="52"/>
                                <a:pt x="79" y="52"/>
                                <a:pt x="79" y="52"/>
                              </a:cubicBezTo>
                              <a:cubicBezTo>
                                <a:pt x="79" y="0"/>
                                <a:pt x="79" y="0"/>
                                <a:pt x="79" y="0"/>
                              </a:cubicBezTo>
                              <a:cubicBezTo>
                                <a:pt x="16" y="0"/>
                                <a:pt x="16" y="0"/>
                                <a:pt x="16" y="0"/>
                              </a:cubicBezTo>
                              <a:cubicBezTo>
                                <a:pt x="16" y="59"/>
                                <a:pt x="16" y="59"/>
                                <a:pt x="16" y="59"/>
                              </a:cubicBezTo>
                              <a:cubicBezTo>
                                <a:pt x="0" y="113"/>
                                <a:pt x="0" y="113"/>
                                <a:pt x="0" y="113"/>
                              </a:cubicBezTo>
                              <a:cubicBezTo>
                                <a:pt x="14" y="113"/>
                                <a:pt x="14" y="113"/>
                                <a:pt x="14" y="113"/>
                              </a:cubicBezTo>
                              <a:cubicBezTo>
                                <a:pt x="21" y="89"/>
                                <a:pt x="21" y="89"/>
                                <a:pt x="21" y="89"/>
                              </a:cubicBezTo>
                              <a:cubicBezTo>
                                <a:pt x="23" y="89"/>
                                <a:pt x="23" y="89"/>
                                <a:pt x="23" y="89"/>
                              </a:cubicBezTo>
                              <a:cubicBezTo>
                                <a:pt x="35" y="113"/>
                                <a:pt x="35" y="113"/>
                                <a:pt x="35" y="113"/>
                              </a:cubicBezTo>
                              <a:cubicBezTo>
                                <a:pt x="52" y="113"/>
                                <a:pt x="52" y="113"/>
                                <a:pt x="52" y="113"/>
                              </a:cubicBezTo>
                              <a:cubicBezTo>
                                <a:pt x="40" y="89"/>
                                <a:pt x="40" y="89"/>
                                <a:pt x="40" y="89"/>
                              </a:cubicBezTo>
                              <a:cubicBezTo>
                                <a:pt x="66" y="89"/>
                                <a:pt x="66" y="89"/>
                                <a:pt x="66" y="89"/>
                              </a:cubicBezTo>
                              <a:cubicBezTo>
                                <a:pt x="59" y="113"/>
                                <a:pt x="59" y="113"/>
                                <a:pt x="59" y="113"/>
                              </a:cubicBezTo>
                              <a:cubicBezTo>
                                <a:pt x="74" y="113"/>
                                <a:pt x="74" y="113"/>
                                <a:pt x="74" y="113"/>
                              </a:cubicBezTo>
                              <a:cubicBezTo>
                                <a:pt x="81" y="89"/>
                                <a:pt x="81" y="89"/>
                                <a:pt x="81" y="89"/>
                              </a:cubicBezTo>
                              <a:cubicBezTo>
                                <a:pt x="85" y="89"/>
                                <a:pt x="85" y="89"/>
                                <a:pt x="85" y="89"/>
                              </a:cubicBezTo>
                              <a:cubicBezTo>
                                <a:pt x="85" y="89"/>
                                <a:pt x="85" y="89"/>
                                <a:pt x="85" y="89"/>
                              </a:cubicBezTo>
                              <a:cubicBezTo>
                                <a:pt x="90" y="89"/>
                                <a:pt x="90" y="89"/>
                                <a:pt x="90" y="89"/>
                              </a:cubicBezTo>
                              <a:cubicBezTo>
                                <a:pt x="90" y="89"/>
                                <a:pt x="90" y="89"/>
                                <a:pt x="90" y="89"/>
                              </a:cubicBezTo>
                              <a:cubicBezTo>
                                <a:pt x="119" y="89"/>
                                <a:pt x="119" y="89"/>
                                <a:pt x="119" y="89"/>
                              </a:cubicBezTo>
                              <a:cubicBezTo>
                                <a:pt x="112" y="113"/>
                                <a:pt x="112" y="113"/>
                                <a:pt x="112" y="113"/>
                              </a:cubicBezTo>
                              <a:cubicBezTo>
                                <a:pt x="128" y="113"/>
                                <a:pt x="128" y="113"/>
                                <a:pt x="128" y="113"/>
                              </a:cubicBezTo>
                              <a:cubicBezTo>
                                <a:pt x="135" y="89"/>
                                <a:pt x="135" y="89"/>
                                <a:pt x="135" y="89"/>
                              </a:cubicBezTo>
                              <a:cubicBezTo>
                                <a:pt x="142" y="89"/>
                                <a:pt x="142" y="89"/>
                                <a:pt x="142" y="89"/>
                              </a:cubicBezTo>
                              <a:cubicBezTo>
                                <a:pt x="142" y="113"/>
                                <a:pt x="142" y="113"/>
                                <a:pt x="142" y="113"/>
                              </a:cubicBezTo>
                              <a:cubicBezTo>
                                <a:pt x="155" y="113"/>
                                <a:pt x="155" y="113"/>
                                <a:pt x="155" y="113"/>
                              </a:cubicBezTo>
                              <a:cubicBezTo>
                                <a:pt x="170" y="89"/>
                                <a:pt x="170" y="89"/>
                                <a:pt x="170" y="89"/>
                              </a:cubicBezTo>
                              <a:cubicBezTo>
                                <a:pt x="180" y="89"/>
                                <a:pt x="180" y="89"/>
                                <a:pt x="180" y="89"/>
                              </a:cubicBezTo>
                              <a:cubicBezTo>
                                <a:pt x="175" y="113"/>
                                <a:pt x="175" y="113"/>
                                <a:pt x="175" y="113"/>
                              </a:cubicBezTo>
                              <a:cubicBezTo>
                                <a:pt x="190" y="113"/>
                                <a:pt x="190" y="113"/>
                                <a:pt x="190" y="113"/>
                              </a:cubicBezTo>
                              <a:cubicBezTo>
                                <a:pt x="195" y="89"/>
                                <a:pt x="195" y="89"/>
                                <a:pt x="195" y="89"/>
                              </a:cubicBezTo>
                              <a:cubicBezTo>
                                <a:pt x="204" y="89"/>
                                <a:pt x="204" y="89"/>
                                <a:pt x="204" y="89"/>
                              </a:cubicBezTo>
                              <a:cubicBezTo>
                                <a:pt x="203" y="96"/>
                                <a:pt x="205" y="103"/>
                                <a:pt x="210" y="108"/>
                              </a:cubicBezTo>
                              <a:cubicBezTo>
                                <a:pt x="216" y="113"/>
                                <a:pt x="225" y="114"/>
                                <a:pt x="232" y="114"/>
                              </a:cubicBezTo>
                              <a:cubicBezTo>
                                <a:pt x="241" y="114"/>
                                <a:pt x="251" y="113"/>
                                <a:pt x="260" y="111"/>
                              </a:cubicBezTo>
                              <a:cubicBezTo>
                                <a:pt x="266" y="89"/>
                                <a:pt x="266" y="89"/>
                                <a:pt x="266" y="89"/>
                              </a:cubicBezTo>
                              <a:cubicBezTo>
                                <a:pt x="283" y="89"/>
                                <a:pt x="283" y="89"/>
                                <a:pt x="283" y="89"/>
                              </a:cubicBezTo>
                              <a:cubicBezTo>
                                <a:pt x="283" y="0"/>
                                <a:pt x="283" y="0"/>
                                <a:pt x="283" y="0"/>
                              </a:cubicBezTo>
                              <a:cubicBezTo>
                                <a:pt x="220" y="0"/>
                                <a:pt x="220" y="0"/>
                                <a:pt x="220" y="0"/>
                              </a:cubicBezTo>
                              <a:cubicBezTo>
                                <a:pt x="220" y="0"/>
                                <a:pt x="220" y="0"/>
                                <a:pt x="220" y="0"/>
                              </a:cubicBezTo>
                              <a:close/>
                            </a:path>
                          </a:pathLst>
                        </a:custGeom>
                        <a:solidFill>
                          <a:schemeClr val="tx2"/>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9B1DF24" id="Freeform 19" o:spid="_x0000_s1026" style="position:absolute;margin-left:0;margin-top:-71.9pt;width:88.55pt;height:36pt;z-index:25165824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83,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" path="m281,87v-15,,-15,,-15,c269,77,269,77,269,77v-30,,-30,,-30,c237,87,237,87,237,87v-15,,-15,,-15,c222,85,222,85,222,85v1,-1,1,-2,1,-4c226,71,233,60,244,60v5,,10,2,9,9c271,69,271,69,271,69v1,-3,2,-8,-2,-13c266,51,258,48,248,48v-7,,-17,2,-26,7c222,2,222,2,222,2v59,,59,,59,c281,87,281,87,281,87v,,,,,xm246,101v-3,1,-6,1,-9,1c228,102,222,98,222,89v27,,27,,27,c246,101,246,101,246,101v,,,,,xm213,53v,12,,12,,12c209,71,206,77,205,82v-1,1,-1,3,-1,5c195,87,195,87,195,87v8,-35,8,-35,8,-35c178,52,178,52,178,52,156,87,156,87,156,87v-2,,-2,,-2,c154,2,154,2,154,2v59,,59,,59,c213,53,213,53,213,53v,,,,,xm180,87v-9,,-9,,-9,c185,66,185,66,185,66v-5,21,-5,21,-5,21c180,87,180,87,180,87xm145,52v-15,,-15,,-15,c120,87,120,87,120,87v-16,,-16,,-16,c112,84,117,78,119,70v1,-6,,-11,-2,-14c113,51,105,52,98,52v-1,,-12,,-12,c86,2,86,2,86,2v59,,59,,59,c145,52,145,52,145,52v,,,,,xm135,87v6,-22,6,-22,6,-22c142,87,142,87,142,87v-7,,-7,,-7,c135,87,135,87,135,87xm93,79v,,,,,c92,79,91,79,91,79v-1,,-2,,-2,c85,79,85,79,85,79v2,-7,2,-7,2,-7c87,69,87,69,87,69v2,-7,2,-7,2,-7c90,62,91,62,92,62v3,,3,,3,c100,62,103,62,104,63v1,2,1,4,,7c102,75,100,78,93,79m76,55v-1,3,-1,3,-1,3c67,86,67,86,67,86v,1,,1,,1c39,87,39,87,39,87,37,82,37,82,37,82,67,52,67,52,67,52v-19,,-19,,-19,c25,77,25,77,25,77,32,52,32,52,32,52v-14,,-14,,-14,c18,2,18,2,18,2v58,,58,,58,c76,55,76,55,76,55v,,,,,xm22,87v,,,,,c22,87,22,87,22,87v,,,,,c22,87,22,87,22,87xm220,v,57,,57,,57c218,59,216,60,215,62,215,,215,,215,,152,,152,,152,v,52,,52,,52c147,52,147,52,147,52,147,,147,,147,,84,,84,,84,v,52,,52,,52c79,52,79,52,79,52,79,,79,,79,,16,,16,,16,v,59,,59,,59c,113,,113,,113v14,,14,,14,c21,89,21,89,21,89v2,,2,,2,c35,113,35,113,35,113v17,,17,,17,c40,89,40,89,40,89v26,,26,,26,c59,113,59,113,59,113v15,,15,,15,c81,89,81,89,81,89v4,,4,,4,c85,89,85,89,85,89v5,,5,,5,c90,89,90,89,90,89v29,,29,,29,c112,113,112,113,112,113v16,,16,,16,c135,89,135,89,135,89v7,,7,,7,c142,113,142,113,142,113v13,,13,,13,c170,89,170,89,170,89v10,,10,,10,c175,113,175,113,175,113v15,,15,,15,c195,89,195,89,195,89v9,,9,,9,c203,96,205,103,210,108v6,5,15,6,22,6c241,114,251,113,260,111v6,-22,6,-22,6,-22c283,89,283,89,283,89,283,,283,,283,,220,,220,,220,v,,,,,xe" fillcolor="#00338d [3215]" stroked="f">
                <v:path arrowok="t" o:connecttype="custom" o:connectlocs="1069073,308811;882283,348916;969716,240632;1069073,224589;882283,8021;1116764,348916;882283,356937;977665,405063;814721,328863;806772,208547;612034,348916;846515,212558;679596,348916;715365,348916;476910,348916;464987,224589;341785,8021;576266,208547;564343,348916;369605,316832;353708,316832;345760,276726;377553,248653;369605,316832;266275,344905;147047,328863;99356,308811;71536,8021;302043,220579;87433,348916;874334,0;854463,0;584214,208547;333837,208547;63588,0;55639,453189;139099,453189;262300,356937;321914,356937;357682,356937;445116,453189;564343,356937;675622,356937;755107,453189;834592,433137;1057150,356937;874334,0" o:connectangles="0,0,0,0,0,0,0,0,0,0,0,0,0,0,0,0,0,0,0,0,0,0,0,0,0,0,0,0,0,0,0,0,0,0,0,0,0,0,0,0,0,0,0,0,0,0,0"/>
                <o:lock v:ext="edit" verticies="t"/>
                <w10:wrap anchorx="margin"/>
              </v:shape>
            </w:pict>
          </mc:Fallback>
        </mc:AlternateContent>
      </w:r>
      <w:r w:rsidR="006E300F" w:rsidRPr="00F3452C">
        <w:rPr>
          <w:noProof/>
        </w:rPr>
        <mc:AlternateContent>
          <mc:Choice Requires="wps">
            <w:drawing>
              <wp:anchor distT="0" distB="0" distL="114300" distR="114300" simplePos="0" relativeHeight="251658240" behindDoc="0" locked="0" layoutInCell="1" allowOverlap="1" wp14:anchorId="464DE14C" wp14:editId="70FB44B8">
                <wp:simplePos x="0" y="0"/>
                <wp:positionH relativeFrom="margin">
                  <wp:align>left</wp:align>
                </wp:positionH>
                <wp:positionV relativeFrom="page">
                  <wp:posOffset>6488743</wp:posOffset>
                </wp:positionV>
                <wp:extent cx="2433955" cy="2781300"/>
                <wp:effectExtent l="0" t="0" r="4445" b="0"/>
                <wp:wrapNone/>
                <wp:docPr id="1002" name="Text Box 226"/>
                <wp:cNvGraphicFramePr/>
                <a:graphic xmlns:a="http://schemas.openxmlformats.org/drawingml/2006/main">
                  <a:graphicData uri="http://schemas.microsoft.com/office/word/2010/wordprocessingShape">
                    <wps:wsp>
                      <wps:cNvSpPr txBox="1"/>
                      <wps:spPr>
                        <a:xfrm>
                          <a:off x="0" y="0"/>
                          <a:ext cx="2433955" cy="278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BF5631" w14:textId="362804B0" w:rsidR="007142DB" w:rsidRPr="00F3452C" w:rsidRDefault="0029015F" w:rsidP="00A379E0">
                            <w:pPr>
                              <w:pStyle w:val="COVER-Date-Blue_0"/>
                            </w:pPr>
                            <w:r w:rsidRPr="0029015F">
                              <w:t xml:space="preserve">May 12, 2023</w:t>
                            </w:r>
                          </w:p>
                          <w:p w14:paraId="1B5A8F1D" w14:textId="77777777" w:rsidR="007142DB" w:rsidRPr="00DA0095" w:rsidRDefault="007142DB" w:rsidP="00A379E0">
                            <w:pPr>
                              <w:pStyle w:val="COVER-Bar-Blue_0"/>
                            </w:pPr>
                            <w:r w:rsidRPr="00DA0095">
                              <w:t>_</w:t>
                            </w:r>
                            <w:r w:rsidRPr="00F3452C">
                              <w:t>____</w:t>
                            </w:r>
                            <w:r w:rsidRPr="00DA0095">
                              <w:t>_</w:t>
                            </w:r>
                          </w:p>
                          <w:p w14:paraId="7C3101EE" w14:textId="77777777" w:rsidR="007142DB" w:rsidRPr="00BB28C6" w:rsidRDefault="007142DB" w:rsidP="00A379E0">
                            <w:pPr>
                              <w:pStyle w:val="COVER-SupportingText-Blue_0"/>
                            </w:pPr>
                            <w:r w:rsidRPr="00BB28C6">
                              <w:t>kpmg.co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DE14C" id="_x0000_t202" coordsize="21600,21600" o:spt="202" path="m,l,21600r21600,l21600,xe">
                <v:stroke joinstyle="miter"/>
                <v:path gradientshapeok="t" o:connecttype="rect"/>
              </v:shapetype>
              <v:shape id="Text Box 226" o:spid="_x0000_s1026" type="#_x0000_t202" style="position:absolute;margin-left:0;margin-top:510.9pt;width:191.65pt;height:21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" filled="f" stroked="f" strokeweight=".5pt">
                <v:textbox inset="0,0,0,0">
                  <w:txbxContent>
                    <w:p w14:paraId="64BF5631" w14:textId="362804B0" w:rsidR="007142DB" w:rsidRPr="00F3452C" w:rsidRDefault="0029015F" w:rsidP="00A379E0">
                      <w:pPr>
                        <w:pStyle w:val="COVER-Date-Blue_0"/>
                      </w:pPr>
                      <w:r w:rsidRPr="0029015F">
                        <w:t xml:space="preserve">May 12, 2023</w:t>
                      </w:r>
                    </w:p>
                    <w:p w14:paraId="1B5A8F1D" w14:textId="77777777" w:rsidR="007142DB" w:rsidRPr="00DA0095" w:rsidRDefault="007142DB" w:rsidP="00A379E0">
                      <w:pPr>
                        <w:pStyle w:val="COVER-Bar-Blue_0"/>
                      </w:pPr>
                      <w:r w:rsidRPr="00DA0095">
                        <w:t>_</w:t>
                      </w:r>
                      <w:r w:rsidRPr="00F3452C">
                        <w:t>____</w:t>
                      </w:r>
                      <w:r w:rsidRPr="00DA0095">
                        <w:t>_</w:t>
                      </w:r>
                    </w:p>
                    <w:p w14:paraId="7C3101EE" w14:textId="77777777" w:rsidR="007142DB" w:rsidRPr="00BB28C6" w:rsidRDefault="007142DB" w:rsidP="00A379E0">
                      <w:pPr>
                        <w:pStyle w:val="COVER-SupportingText-Blue_0"/>
                      </w:pPr>
                      <w:r w:rsidRPr="00BB28C6">
                        <w:t>kpmg.com</w:t>
                      </w:r>
                    </w:p>
                  </w:txbxContent>
                </v:textbox>
                <w10:wrap anchorx="margin" anchory="page"/>
              </v:shape>
            </w:pict>
          </mc:Fallback>
        </mc:AlternateContent>
      </w:r>
      <w:r w:rsidR="006E300F" w:rsidRPr="00F3452C">
        <w:rPr>
          <w:noProof/>
        </w:rPr>
        <mc:AlternateContent>
          <mc:Choice Requires="wps">
            <w:drawing>
              <wp:anchor distT="0" distB="0" distL="114300" distR="114300" simplePos="0" relativeHeight="251658241" behindDoc="0" locked="1" layoutInCell="1" allowOverlap="1" wp14:anchorId="1ADB7ADE" wp14:editId="47021792">
                <wp:simplePos x="0" y="0"/>
                <wp:positionH relativeFrom="margin">
                  <wp:align>left</wp:align>
                </wp:positionH>
                <wp:positionV relativeFrom="margin">
                  <wp:align>top</wp:align>
                </wp:positionV>
                <wp:extent cx="3594100" cy="4635500"/>
                <wp:effectExtent l="0" t="0" r="6350" b="3810"/>
                <wp:wrapNone/>
                <wp:docPr id="1003" name="Text Box 227"/>
                <wp:cNvGraphicFramePr/>
                <a:graphic xmlns:a="http://schemas.openxmlformats.org/drawingml/2006/main">
                  <a:graphicData uri="http://schemas.microsoft.com/office/word/2010/wordprocessingShape">
                    <wps:wsp>
                      <wps:cNvSpPr txBox="1"/>
                      <wps:spPr>
                        <a:xfrm>
                          <a:off x="0" y="0"/>
                          <a:ext cx="3594226" cy="4635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891F0B" w14:textId="77777777" w:rsidR="007142DB" w:rsidRPr="00A379E0" w:rsidRDefault="007142DB" w:rsidP="006E300F">
                            <w:pPr>
                              <w:pStyle w:val="COVER-Title-White_0"/>
                              <w:rPr>
                                <w:color w:val="00338D" w:themeColor="text2"/>
                              </w:rPr>
                            </w:pPr>
                            <w:r w:rsidRPr="00A379E0">
                              <w:rPr>
                                <w:color w:val="00338D" w:themeColor="text2"/>
                              </w:rPr>
                              <w:t>In trusted</w:t>
                            </w:r>
                            <w:r>
                              <w:rPr>
                                <w:color w:val="00338D" w:themeColor="text2"/>
                              </w:rPr>
                              <w:br/>
                            </w:r>
                            <w:r w:rsidRPr="00A379E0">
                              <w:rPr>
                                <w:color w:val="00338D" w:themeColor="text2"/>
                              </w:rPr>
                              <w:t>hands</w:t>
                            </w:r>
                          </w:p>
                          <w:p w14:paraId="67B5F55C" w14:textId="7D11B6CE" w:rsidR="00C52EB2" w:rsidRDefault="00630177" w:rsidP="00A379E0">
                            <w:pPr>
                              <w:pStyle w:val="COVER-Subtitle2-Blue_0"/>
                            </w:pPr>
                            <w:r w:rsidRPr="00630177">
                              <w:rPr>
                                <w:rStyle w:val="ui-provider_0"/>
                              </w:rPr>
                              <w:t xml:space="preserve">Test_Company_Name_Node_001</w:t>
                            </w:r>
                          </w:p>
                          <w:p w14:paraId="5598CE4C" w14:textId="7A27BC52" w:rsidR="007142DB" w:rsidRDefault="007142DB" w:rsidP="00A379E0">
                            <w:pPr>
                              <w:pStyle w:val="COVER-Subtitle2-Blue_0"/>
                            </w:pPr>
                            <w:r>
                              <w:t>KPMG proposal to serve CW with:</w:t>
                            </w:r>
                          </w:p>
                          <w:p w14:paraId="4673CD22" w14:textId="0E247AAA" w:rsidR="007142DB" w:rsidRPr="00DA0095" w:rsidRDefault="007142DB" w:rsidP="00A379E0">
                            <w:pPr>
                              <w:pStyle w:val="COVER-Subtitle2-Blue_0"/>
                            </w:pPr>
                            <w:r>
                              <w:t>Implementation Partner Services –Operating Model transformation enabled by Work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DB7ADE" id="Text Box 227" o:spid="_x0000_s1027" type="#_x0000_t202" style="position:absolute;margin-left:0;margin-top:0;width:283pt;height:365pt;z-index:251658241;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" filled="f" stroked="f" strokeweight=".5pt">
                <v:textbox style="mso-fit-shape-to-text:t" inset="0,0,0,0">
                  <w:txbxContent>
                    <w:p w14:paraId="23891F0B" w14:textId="77777777" w:rsidR="007142DB" w:rsidRPr="00A379E0" w:rsidRDefault="007142DB" w:rsidP="006E300F">
                      <w:pPr>
                        <w:pStyle w:val="COVER-Title-White_0"/>
                        <w:rPr>
                          <w:color w:val="00338D" w:themeColor="text2"/>
                        </w:rPr>
                      </w:pPr>
                      <w:r w:rsidRPr="00A379E0">
                        <w:rPr>
                          <w:color w:val="00338D" w:themeColor="text2"/>
                        </w:rPr>
                        <w:t>In trusted</w:t>
                      </w:r>
                      <w:r>
                        <w:rPr>
                          <w:color w:val="00338D" w:themeColor="text2"/>
                        </w:rPr>
                        <w:br/>
                      </w:r>
                      <w:r w:rsidRPr="00A379E0">
                        <w:rPr>
                          <w:color w:val="00338D" w:themeColor="text2"/>
                        </w:rPr>
                        <w:t>hands</w:t>
                      </w:r>
                    </w:p>
                    <w:p w14:paraId="67B5F55C" w14:textId="7D11B6CE" w:rsidR="00C52EB2" w:rsidRDefault="00630177" w:rsidP="00A379E0">
                      <w:pPr>
                        <w:pStyle w:val="COVER-Subtitle2-Blue_0"/>
                      </w:pPr>
                      <w:r w:rsidRPr="00630177">
                        <w:rPr>
                          <w:rStyle w:val="ui-provider_0"/>
                        </w:rPr>
                        <w:t xml:space="preserve">Test_Company_Name_Node_001</w:t>
                      </w:r>
                    </w:p>
                    <w:p w14:paraId="5598CE4C" w14:textId="7A27BC52" w:rsidR="007142DB" w:rsidRDefault="007142DB" w:rsidP="00A379E0">
                      <w:pPr>
                        <w:pStyle w:val="COVER-Subtitle2-Blue_0"/>
                      </w:pPr>
                      <w:r>
                        <w:t>KPMG proposal to serve CW with:</w:t>
                      </w:r>
                    </w:p>
                    <w:p w14:paraId="4673CD22" w14:textId="0E247AAA" w:rsidR="007142DB" w:rsidRPr="00DA0095" w:rsidRDefault="007142DB" w:rsidP="00A379E0">
                      <w:pPr>
                        <w:pStyle w:val="COVER-Subtitle2-Blue_0"/>
                      </w:pPr>
                      <w:r>
                        <w:t>Implementation Partner Services –Operating Model transformation enabled by Workday</w:t>
                      </w:r>
                    </w:p>
                  </w:txbxContent>
                </v:textbox>
                <w10:wrap anchorx="margin" anchory="margin"/>
                <w10:anchorlock/>
              </v:shape>
            </w:pict>
          </mc:Fallback>
        </mc:AlternateContent>
      </w:r>
    </w:p>
    <w:p w14:paraId="061CA5B2" w14:textId="77777777" w:rsidR="00D460FC" w:rsidRPr="00D460FC" w:rsidRDefault="00D460FC" w:rsidP="0088167B">
      <w:pPr>
        <w:pStyle w:val="Letter-Date_0"/>
        <w:rPr>
          <w:sz w:val="6"/>
        </w:rPr>
      </w:pPr>
    </w:p>
    <w:p>
      <w:r>
        <w:br w:type="page"/>
      </w:r>
    </w:p>
    <w:p w14:paraId="78D88428" w14:textId="77777777" w:rsidR="00D425F1" w:rsidRPr="00441049" w:rsidRDefault="00D425F1" w:rsidP="00D425F1">
      <w:pPr>
        <w:pStyle w:val="Heading1_1"/>
        <w:rPr>
          <w:rStyle w:val="Emphasis_1"/>
          <w:b/>
        </w:rPr>
      </w:pPr>
      <w:bookmarkStart w:id="0" w:name="_Toc85174297"/>
      <w:r w:rsidRPr="00441049">
        <w:rPr>
          <w:rStyle w:val="Emphasis_1"/>
        </w:rPr>
        <w:t>Executive Summary</w:t>
      </w:r>
      <w:bookmarkEnd w:id="0"/>
    </w:p>
    <w:p w14:paraId="2552F416" w14:textId="6F21E3C7" w:rsidR="00D425F1" w:rsidRDefault="00995C64" w:rsidP="00D425F1">
      <w:pPr>
        <w:pStyle w:val="BodyText_1"/>
      </w:pPr>
      <w:bookmarkStart w:id="1" w:name="_Toc84834124"/>
      <w:r>
        <w:t>Test_Company_Name_Node_001</w:t>
      </w:r>
      <w:r w:rsidR="00D425F1" w:rsidRPr="00995C64">
        <w:t>'s</w:t>
      </w:r>
      <w:r w:rsidR="00D425F1" w:rsidRPr="00855DD2">
        <w:t xml:space="preserve"> Vision and Values are a strong reminder of the higher purpose and drivers that make the organisation what it is.</w:t>
      </w:r>
    </w:p>
    <w:p w14:paraId="7A6AA5B6" w14:textId="7FB52A2C" w:rsidR="00D425F1" w:rsidRPr="00855DD2" w:rsidRDefault="00D425F1" w:rsidP="00D425F1">
      <w:pPr>
        <w:pStyle w:val="BodyText_1"/>
      </w:pPr>
      <w:r w:rsidRPr="00855DD2">
        <w:t>The commitment to the values of Hospitality, Compassion, Respect, Justice</w:t>
      </w:r>
      <w:r>
        <w:t>,</w:t>
      </w:r>
      <w:r w:rsidRPr="00855DD2">
        <w:t xml:space="preserve"> and Excellence, especially to those most in need, provide clear direction as to what is important to </w:t>
      </w:r>
      <w:r w:rsidR="00995C64">
        <w:t>Test_Company_Name_Node_001</w:t>
      </w:r>
      <w:r w:rsidRPr="00855DD2">
        <w:t>. At KPMG, our vision, purpose, and values align strongly with yours and so we can commit to the SJ</w:t>
      </w:r>
      <w:r>
        <w:t>C</w:t>
      </w:r>
      <w:r w:rsidRPr="00855DD2">
        <w:t xml:space="preserve">HC Vision and Values in partnering with you to deliver your </w:t>
      </w:r>
      <w:r>
        <w:t>HRIS</w:t>
      </w:r>
      <w:r w:rsidRPr="00855DD2">
        <w:t xml:space="preserve"> </w:t>
      </w:r>
      <w:r>
        <w:t>project</w:t>
      </w:r>
      <w:r w:rsidRPr="00855DD2">
        <w:t xml:space="preserve"> to enable your Mission.</w:t>
      </w:r>
    </w:p>
    <w:p w14:paraId="68644062" w14:textId="31F4585D" w:rsidR="00D425F1" w:rsidRDefault="00D425F1" w:rsidP="00D425F1">
      <w:pPr>
        <w:pStyle w:val="BodyText_1"/>
        <w:rPr>
          <w:lang w:val="en-AU" w:eastAsia="en-AU"/>
        </w:rPr>
      </w:pPr>
      <w:r>
        <w:t xml:space="preserve">We love that central to this implementation of an HRIS is the non-negotiable objective to have a positive impact on caregivers. Like you, we know that caregivers are critical to Patient Experience, Customer Experience, and the Clinical Experience. This single objective for caregivers looms large in our response and our team – we commit to supporting you towards this objective and holding accountability to improve the caregiver experience. This is not a tech </w:t>
      </w:r>
      <w:proofErr w:type="gramStart"/>
      <w:r>
        <w:t>slam</w:t>
      </w:r>
      <w:proofErr w:type="gramEnd"/>
      <w:r>
        <w:t xml:space="preserve"> and we are drawing upon all our private health industry and HR expertise to bring the right team to </w:t>
      </w:r>
      <w:r w:rsidR="00995C64">
        <w:t>Test_Company_Name_Node_001</w:t>
      </w:r>
      <w:r>
        <w:t>.</w:t>
      </w:r>
    </w:p>
    <w:p w14:paraId="6906E6CF" w14:textId="77777777" w:rsidR="00D425F1" w:rsidRPr="006F3B3A" w:rsidRDefault="00D425F1" w:rsidP="00D425F1">
      <w:pPr>
        <w:pStyle w:val="BodyText_1"/>
        <w:rPr>
          <w:lang w:val="en-AU" w:eastAsia="en-AU"/>
        </w:rPr>
      </w:pPr>
      <w:r>
        <w:t xml:space="preserve">We recognise in our response and approach your two </w:t>
      </w:r>
      <w:r w:rsidRPr="006F3B3A">
        <w:rPr>
          <w:lang w:val="en-AU" w:eastAsia="en-AU"/>
        </w:rPr>
        <w:t xml:space="preserve">guiding </w:t>
      </w:r>
      <w:r>
        <w:t>p</w:t>
      </w:r>
      <w:r w:rsidRPr="006F3B3A">
        <w:rPr>
          <w:lang w:val="en-AU" w:eastAsia="en-AU"/>
        </w:rPr>
        <w:t>principles</w:t>
      </w:r>
      <w:r>
        <w:t>:</w:t>
      </w:r>
    </w:p>
    <w:p w14:paraId="48D19307" w14:textId="09ADF443" w:rsidR="00D425F1" w:rsidRPr="006F3B3A" w:rsidRDefault="00D425F1" w:rsidP="00D425F1">
      <w:pPr>
        <w:pStyle w:val="ListBullet_1"/>
        <w:rPr>
          <w:lang w:val="en-AU" w:eastAsia="en-AU"/>
        </w:rPr>
      </w:pPr>
      <w:r w:rsidRPr="00DB42DF">
        <w:rPr>
          <w:rStyle w:val="Emphasis_1"/>
        </w:rPr>
        <w:t>To optimise your processes and relationships</w:t>
      </w:r>
      <w:r>
        <w:t xml:space="preserve"> – </w:t>
      </w:r>
      <w:r w:rsidRPr="006F3B3A">
        <w:rPr>
          <w:lang w:val="en-AU" w:eastAsia="en-AU"/>
        </w:rPr>
        <w:t xml:space="preserve">Implementing an HRIS will enable </w:t>
      </w:r>
      <w:r w:rsidR="00995C64">
        <w:rPr>
          <w:lang w:val="en-AU" w:eastAsia="en-AU"/>
        </w:rPr>
        <w:t>Test_Company_Name_Node_001</w:t>
      </w:r>
      <w:r w:rsidRPr="006F3B3A">
        <w:rPr>
          <w:lang w:val="en-AU" w:eastAsia="en-AU"/>
        </w:rPr>
        <w:t xml:space="preserve"> to improve and drive efficiency in many workforce processes. Further, this </w:t>
      </w:r>
      <w:r>
        <w:t>project</w:t>
      </w:r>
      <w:r w:rsidRPr="006F3B3A">
        <w:rPr>
          <w:lang w:val="en-AU" w:eastAsia="en-AU"/>
        </w:rPr>
        <w:t xml:space="preserve"> will </w:t>
      </w:r>
      <w:r>
        <w:t xml:space="preserve">enable further enhancement of the </w:t>
      </w:r>
      <w:r w:rsidRPr="006F3B3A">
        <w:rPr>
          <w:lang w:val="en-AU" w:eastAsia="en-AU"/>
        </w:rPr>
        <w:t xml:space="preserve">new operating model for </w:t>
      </w:r>
      <w:r>
        <w:t>all workforce services</w:t>
      </w:r>
      <w:r w:rsidRPr="006F3B3A">
        <w:rPr>
          <w:lang w:val="en-AU" w:eastAsia="en-AU"/>
        </w:rPr>
        <w:t xml:space="preserve">. By having an integrated architecture across all workforce systems, </w:t>
      </w:r>
      <w:r w:rsidR="00995C64">
        <w:rPr>
          <w:lang w:val="en-AU" w:eastAsia="en-AU"/>
        </w:rPr>
        <w:t>Test_Company_Name_Node_001</w:t>
      </w:r>
      <w:r w:rsidRPr="006F3B3A">
        <w:rPr>
          <w:lang w:val="en-AU" w:eastAsia="en-AU"/>
        </w:rPr>
        <w:t xml:space="preserve"> for the first time will be able to truly understand </w:t>
      </w:r>
      <w:r>
        <w:t>the</w:t>
      </w:r>
      <w:r w:rsidRPr="006F3B3A">
        <w:rPr>
          <w:lang w:val="en-AU" w:eastAsia="en-AU"/>
        </w:rPr>
        <w:t xml:space="preserve"> caregiver baseline, make talent decisions based on real</w:t>
      </w:r>
      <w:r>
        <w:rPr>
          <w:lang w:val="en-AU" w:eastAsia="en-AU"/>
        </w:rPr>
        <w:t>-</w:t>
      </w:r>
      <w:r w:rsidRPr="006F3B3A">
        <w:rPr>
          <w:lang w:val="en-AU" w:eastAsia="en-AU"/>
        </w:rPr>
        <w:t>time data and insight and ensure</w:t>
      </w:r>
      <w:r>
        <w:t xml:space="preserve"> you </w:t>
      </w:r>
      <w:r w:rsidRPr="006F3B3A">
        <w:rPr>
          <w:lang w:val="en-AU" w:eastAsia="en-AU"/>
        </w:rPr>
        <w:t>are creating meaningful connections within the organisation.</w:t>
      </w:r>
    </w:p>
    <w:p w14:paraId="2B0248BD" w14:textId="674EE869" w:rsidR="00D425F1" w:rsidRPr="006F3B3A" w:rsidRDefault="00D425F1" w:rsidP="00D425F1">
      <w:pPr>
        <w:pStyle w:val="ListBullet_1"/>
        <w:rPr>
          <w:lang w:val="en-AU" w:eastAsia="en-AU"/>
        </w:rPr>
      </w:pPr>
      <w:r w:rsidRPr="00DB42DF">
        <w:rPr>
          <w:rStyle w:val="Emphasis_1"/>
        </w:rPr>
        <w:t>To strengthen your culture</w:t>
      </w:r>
      <w:r>
        <w:t xml:space="preserve"> – </w:t>
      </w:r>
      <w:r w:rsidRPr="006F3B3A">
        <w:rPr>
          <w:lang w:val="en-AU" w:eastAsia="en-AU"/>
        </w:rPr>
        <w:t xml:space="preserve">The data and insight generated by an integrated landscape for workforce data will enable </w:t>
      </w:r>
      <w:r w:rsidR="00995C64">
        <w:rPr>
          <w:lang w:val="en-AU" w:eastAsia="en-AU"/>
        </w:rPr>
        <w:t>Test_Company_Name_Node_001</w:t>
      </w:r>
      <w:r w:rsidRPr="006F3B3A">
        <w:rPr>
          <w:lang w:val="en-AU" w:eastAsia="en-AU"/>
        </w:rPr>
        <w:t xml:space="preserve"> to better understand key indicators of culture around performance, tenure, engagement, and absence. With a strong analytical platform at its core, HRIS will help Workforce</w:t>
      </w:r>
      <w:r>
        <w:rPr>
          <w:lang w:val="en-AU" w:eastAsia="en-AU"/>
        </w:rPr>
        <w:t>,</w:t>
      </w:r>
      <w:r w:rsidRPr="006F3B3A">
        <w:rPr>
          <w:lang w:val="en-AU" w:eastAsia="en-AU"/>
        </w:rPr>
        <w:t xml:space="preserve"> and leadership better understand indicators of culture and take actions to strengthen where required.</w:t>
      </w:r>
    </w:p>
    <w:p w14:paraId="11AD424B" w14:textId="77777777" w:rsidR="00D425F1" w:rsidRPr="009B3DD8" w:rsidRDefault="00D425F1" w:rsidP="00D425F1">
      <w:pPr>
        <w:pStyle w:val="BodyText_1"/>
      </w:pPr>
      <w:r w:rsidRPr="009B3DD8">
        <w:t>The scene for th</w:t>
      </w:r>
      <w:r>
        <w:t>e</w:t>
      </w:r>
      <w:r w:rsidRPr="009B3DD8">
        <w:t xml:space="preserve"> criticality </w:t>
      </w:r>
      <w:r>
        <w:t xml:space="preserve">of this HRIS implementation </w:t>
      </w:r>
      <w:r w:rsidRPr="009B3DD8">
        <w:t>is set amongst the key trends driving unprecedented growth in health</w:t>
      </w:r>
      <w:r>
        <w:t xml:space="preserve"> globally and Australia</w:t>
      </w:r>
      <w:r w:rsidRPr="009B3DD8">
        <w:t>. Trends we all know well:</w:t>
      </w:r>
    </w:p>
    <w:p w14:paraId="3ED50399" w14:textId="77777777" w:rsidR="00D425F1" w:rsidRPr="009B3DD8" w:rsidRDefault="00D425F1" w:rsidP="00D425F1">
      <w:pPr>
        <w:pStyle w:val="ListBullet_1"/>
      </w:pPr>
      <w:r w:rsidRPr="009B3DD8">
        <w:t>A growing population</w:t>
      </w:r>
      <w:r>
        <w:t>.</w:t>
      </w:r>
    </w:p>
    <w:p w14:paraId="0CF7E1F2" w14:textId="77777777" w:rsidR="00D425F1" w:rsidRPr="009B3DD8" w:rsidRDefault="00D425F1" w:rsidP="00D425F1">
      <w:pPr>
        <w:pStyle w:val="ListBullet_1"/>
      </w:pPr>
      <w:r w:rsidRPr="009B3DD8">
        <w:t>An ageing population</w:t>
      </w:r>
      <w:r>
        <w:t>.</w:t>
      </w:r>
    </w:p>
    <w:p w14:paraId="1CA3C0D5" w14:textId="77777777" w:rsidR="00D425F1" w:rsidRPr="009B3DD8" w:rsidRDefault="00D425F1" w:rsidP="00D425F1">
      <w:pPr>
        <w:pStyle w:val="ListBullet_1"/>
      </w:pPr>
      <w:r w:rsidRPr="009B3DD8">
        <w:t>A rise in chronic illness and associated co-morbidities</w:t>
      </w:r>
      <w:r>
        <w:t>.</w:t>
      </w:r>
    </w:p>
    <w:p w14:paraId="51295C88" w14:textId="2E1EE279" w:rsidR="00D425F1" w:rsidRPr="009B3DD8" w:rsidRDefault="00D425F1" w:rsidP="00D425F1">
      <w:pPr>
        <w:pStyle w:val="BodyText_1"/>
      </w:pPr>
      <w:r w:rsidRPr="009B3DD8">
        <w:lastRenderedPageBreak/>
        <w:t>Growth in the global health system is set at about 5% per year in an already USD 10 trillion industry.</w:t>
      </w:r>
      <w:r>
        <w:t xml:space="preserve"> </w:t>
      </w:r>
      <w:r w:rsidRPr="009B3DD8">
        <w:t xml:space="preserve">This presents an amazing opportunity for </w:t>
      </w:r>
      <w:r w:rsidR="00995C64">
        <w:t>Test_Company_Name_Node_001</w:t>
      </w:r>
      <w:r w:rsidRPr="009B3DD8">
        <w:t xml:space="preserve"> to continue to fulfil its mission of caring for those </w:t>
      </w:r>
      <w:r>
        <w:t xml:space="preserve">most </w:t>
      </w:r>
      <w:r w:rsidRPr="009B3DD8">
        <w:t>in need.</w:t>
      </w:r>
    </w:p>
    <w:p w14:paraId="3ACFAD3D" w14:textId="77777777" w:rsidR="00D425F1" w:rsidRPr="009B3DD8" w:rsidRDefault="00D425F1" w:rsidP="00D425F1">
      <w:pPr>
        <w:pStyle w:val="BodyText_1"/>
      </w:pPr>
      <w:r w:rsidRPr="009B3DD8">
        <w:t>However, the reality is that this is a challenging time for private hospital and aged care operators:</w:t>
      </w:r>
    </w:p>
    <w:p w14:paraId="4C35E336" w14:textId="77777777" w:rsidR="00D425F1" w:rsidRDefault="00D425F1" w:rsidP="00D425F1">
      <w:pPr>
        <w:pStyle w:val="ListBullet_1"/>
      </w:pPr>
      <w:r>
        <w:t>The impact and uncertainty of the COVID 19 pandemic continues to loom large over private hospital providers.</w:t>
      </w:r>
    </w:p>
    <w:p w14:paraId="4A5A7797" w14:textId="77777777" w:rsidR="00D425F1" w:rsidRPr="009B3DD8" w:rsidRDefault="00D425F1" w:rsidP="00D425F1">
      <w:pPr>
        <w:pStyle w:val="ListBullet_1"/>
      </w:pPr>
      <w:r w:rsidRPr="009B3DD8">
        <w:t>People are moving away from private health insurance – particularly young people</w:t>
      </w:r>
      <w:r>
        <w:t xml:space="preserve">. </w:t>
      </w:r>
      <w:r w:rsidRPr="009B3DD8">
        <w:t>This is reducing demand for elective surgery</w:t>
      </w:r>
      <w:r>
        <w:t>.</w:t>
      </w:r>
    </w:p>
    <w:p w14:paraId="0BAAC80E" w14:textId="77777777" w:rsidR="00D425F1" w:rsidRPr="009B3DD8" w:rsidRDefault="00D425F1" w:rsidP="00D425F1">
      <w:pPr>
        <w:pStyle w:val="ListBullet_1"/>
      </w:pPr>
      <w:r>
        <w:t>T</w:t>
      </w:r>
      <w:r w:rsidRPr="009B3DD8">
        <w:t>here is a steady shift of private patients to public hospitals</w:t>
      </w:r>
      <w:r>
        <w:t>.</w:t>
      </w:r>
    </w:p>
    <w:p w14:paraId="31C97FA7" w14:textId="77777777" w:rsidR="00D425F1" w:rsidRPr="009B3DD8" w:rsidRDefault="00D425F1" w:rsidP="00D425F1">
      <w:pPr>
        <w:pStyle w:val="ListBullet_1"/>
      </w:pPr>
      <w:r w:rsidRPr="009B3DD8">
        <w:t xml:space="preserve">The long-term financial viability of </w:t>
      </w:r>
      <w:r>
        <w:t>many of the community services you provide</w:t>
      </w:r>
      <w:r w:rsidRPr="009B3DD8">
        <w:t xml:space="preserve"> is under immense pressure – </w:t>
      </w:r>
      <w:r>
        <w:t xml:space="preserve">driven by </w:t>
      </w:r>
      <w:r w:rsidRPr="009B3DD8">
        <w:t>government regulation, increased service standards, workforce challenges</w:t>
      </w:r>
      <w:r>
        <w:t>, and the health insurance industry</w:t>
      </w:r>
      <w:r w:rsidRPr="009B3DD8">
        <w:t>.</w:t>
      </w:r>
    </w:p>
    <w:p w14:paraId="1A32F6D9" w14:textId="2C192F34" w:rsidR="00D425F1" w:rsidRDefault="00D425F1" w:rsidP="00D425F1">
      <w:pPr>
        <w:pStyle w:val="BodyText_1"/>
      </w:pPr>
      <w:r>
        <w:t xml:space="preserve">Through our work with </w:t>
      </w:r>
      <w:r w:rsidR="00995C64">
        <w:t>Test_Company_Name_Node_001</w:t>
      </w:r>
      <w:r>
        <w:t xml:space="preserve"> Workforce, we know the challenges you face and how important the HRIS implementation is to deliver a contemporary operating model. We can see how the HRIS will help to reduce the risks, including:</w:t>
      </w:r>
    </w:p>
    <w:p w14:paraId="303499C1" w14:textId="77777777" w:rsidR="00D425F1" w:rsidRDefault="00D425F1" w:rsidP="00D425F1">
      <w:pPr>
        <w:pStyle w:val="ListBullet_1"/>
      </w:pPr>
      <w:r>
        <w:t>The ability to recruit quickly enough to meet the demand from hospitals and services.</w:t>
      </w:r>
    </w:p>
    <w:p w14:paraId="6CFB606B" w14:textId="77777777" w:rsidR="00D425F1" w:rsidRDefault="00D425F1" w:rsidP="00D425F1">
      <w:pPr>
        <w:pStyle w:val="ListBullet_1"/>
      </w:pPr>
      <w:r>
        <w:t>Understanding the workforce profile and key data and insights that would enable proactive interventions in areas such as performance and engagement.</w:t>
      </w:r>
    </w:p>
    <w:p w14:paraId="02AEEAE0" w14:textId="460705D2" w:rsidR="00D425F1" w:rsidRDefault="00D425F1" w:rsidP="00D425F1">
      <w:pPr>
        <w:pStyle w:val="ListBullet_1"/>
      </w:pPr>
      <w:r>
        <w:t xml:space="preserve">The ability to accurately workforce plan and develop learning programs to support </w:t>
      </w:r>
      <w:r w:rsidR="00995C64">
        <w:t>Test_Company_Name_Node_001</w:t>
      </w:r>
      <w:r>
        <w:t xml:space="preserve"> building a future-fit workforce.</w:t>
      </w:r>
    </w:p>
    <w:p w14:paraId="0B754C8C" w14:textId="77777777" w:rsidR="00D425F1" w:rsidRDefault="00D425F1" w:rsidP="00D425F1">
      <w:pPr>
        <w:pStyle w:val="BodyText_1"/>
      </w:pPr>
      <w:r>
        <w:t>With the increase of demand seen through 2021 for Group Workforce, we understand the need to create efficiencies in implementing the HRIS and improving the caregiver experience.</w:t>
      </w:r>
    </w:p>
    <w:p w14:paraId="2E06610B" w14:textId="70D3D9F4" w:rsidR="00D425F1" w:rsidRPr="009B3DD8" w:rsidRDefault="00D425F1" w:rsidP="00D425F1">
      <w:pPr>
        <w:pStyle w:val="BodyText_1"/>
      </w:pPr>
      <w:r>
        <w:t xml:space="preserve">To ensure the project is successful we recognise that Change Management will be critical. This is not a 'Tech Slam', it is about changing the Workforce ecosystem and enabling it through leading technology. Implementing the HRIS impacts the operating model, the processes, the Workforce teams, line leaders, caregivers, and applicants. </w:t>
      </w:r>
      <w:r w:rsidRPr="009B3DD8">
        <w:t xml:space="preserve">We are bringing our best </w:t>
      </w:r>
      <w:r>
        <w:t xml:space="preserve">in these areas </w:t>
      </w:r>
      <w:r w:rsidRPr="009B3DD8">
        <w:t xml:space="preserve">to </w:t>
      </w:r>
      <w:r w:rsidR="00995C64">
        <w:t>Test_Company_Name_Node_001</w:t>
      </w:r>
      <w:r w:rsidRPr="009B3DD8">
        <w:t xml:space="preserve">. A team that has been integral to the most complex change management </w:t>
      </w:r>
      <w:r>
        <w:t>projects</w:t>
      </w:r>
      <w:r w:rsidRPr="009B3DD8">
        <w:t xml:space="preserve"> in health over the past few years.</w:t>
      </w:r>
    </w:p>
    <w:bookmarkEnd w:id="1"/>
    <w:p w14:paraId="45C5A6B9" w14:textId="77777777" w:rsidR="00D425F1" w:rsidRPr="00AC5A7E" w:rsidRDefault="00D425F1" w:rsidP="00D425F1">
      <w:pPr>
        <w:pStyle w:val="Heading7_1"/>
      </w:pPr>
      <w:r w:rsidRPr="00AC5A7E">
        <w:t>We Understand the Healthcare Sector</w:t>
      </w:r>
    </w:p>
    <w:p w14:paraId="4A99D997" w14:textId="60DC9E17" w:rsidR="00D425F1" w:rsidRPr="00615A70" w:rsidRDefault="00D425F1" w:rsidP="00D425F1">
      <w:pPr>
        <w:pStyle w:val="BodyText_1"/>
      </w:pPr>
      <w:r w:rsidRPr="00615A70">
        <w:t xml:space="preserve">KPMG brings its depth of global and local experience working across the Health Sector, specifically within Private Health. We understand the challenges and the nuances of supporting complex transformation in the Health Sector and have experience in engaging with clinicians of various levels and clinical specialities. KPMG’s experts bring significant clinical, administration, management, and leadership experience within the Health Sector. With first-hand experience </w:t>
      </w:r>
      <w:r w:rsidRPr="00615A70">
        <w:lastRenderedPageBreak/>
        <w:t xml:space="preserve">and knowledge of </w:t>
      </w:r>
      <w:r>
        <w:t>HRIS</w:t>
      </w:r>
      <w:r w:rsidRPr="00615A70">
        <w:t xml:space="preserve"> systems, processes, awards, and agreements, they will form part of this </w:t>
      </w:r>
      <w:r>
        <w:t>project</w:t>
      </w:r>
      <w:r w:rsidRPr="00615A70">
        <w:t xml:space="preserve">, providing challenge and guidance to ensure that the </w:t>
      </w:r>
      <w:r>
        <w:t>project</w:t>
      </w:r>
      <w:r w:rsidRPr="00615A70">
        <w:t xml:space="preserve">'s outputs are fit-for-purpose and future-fit across </w:t>
      </w:r>
      <w:r w:rsidR="00995C64">
        <w:t>Test_Company_Name_Node_001</w:t>
      </w:r>
      <w:r w:rsidRPr="00615A70">
        <w:t>.</w:t>
      </w:r>
    </w:p>
    <w:p w14:paraId="0B3D57DD" w14:textId="05F7D125" w:rsidR="00D425F1" w:rsidRPr="00615A70" w:rsidRDefault="00D425F1" w:rsidP="00D425F1">
      <w:pPr>
        <w:pStyle w:val="BodyText_1"/>
      </w:pPr>
      <w:r w:rsidRPr="00615A70">
        <w:t xml:space="preserve">We will appoint a </w:t>
      </w:r>
      <w:r>
        <w:t>senior</w:t>
      </w:r>
      <w:r w:rsidRPr="00615A70">
        <w:t xml:space="preserve"> member from our Health Sector team, Daniel McCluskie to support the engagement as our Healthcare sector Subject Matter Expert (SME)</w:t>
      </w:r>
      <w:r>
        <w:t>. This will enable</w:t>
      </w:r>
      <w:r w:rsidRPr="00615A70">
        <w:t xml:space="preserve"> </w:t>
      </w:r>
      <w:r w:rsidR="00995C64">
        <w:t>Test_Company_Name_Node_001</w:t>
      </w:r>
      <w:r w:rsidRPr="00615A70">
        <w:t xml:space="preserve"> to obtain first-hand the required sector knowledge, and expert</w:t>
      </w:r>
      <w:r>
        <w:t>ise</w:t>
      </w:r>
      <w:r w:rsidRPr="00615A70">
        <w:t xml:space="preserve"> from Daniel’s team. </w:t>
      </w:r>
      <w:r>
        <w:t xml:space="preserve">Daniel understands the challenges from an end-user perspective as he is a practicing clinician, who works as a casual Registered Nurse in the Intensive Care Unit at </w:t>
      </w:r>
      <w:r w:rsidR="00995C64">
        <w:t>Test_Company_Name_Node_001</w:t>
      </w:r>
      <w:r>
        <w:t xml:space="preserve"> Ballarat. He </w:t>
      </w:r>
      <w:r w:rsidRPr="00615A70">
        <w:t xml:space="preserve">has led </w:t>
      </w:r>
      <w:r>
        <w:t>many</w:t>
      </w:r>
      <w:r w:rsidRPr="00615A70">
        <w:t xml:space="preserve"> </w:t>
      </w:r>
      <w:r>
        <w:t>large-scale</w:t>
      </w:r>
      <w:r w:rsidRPr="00615A70">
        <w:t xml:space="preserve"> </w:t>
      </w:r>
      <w:r>
        <w:t xml:space="preserve">system </w:t>
      </w:r>
      <w:r w:rsidRPr="00615A70">
        <w:t>implementation</w:t>
      </w:r>
      <w:r>
        <w:t xml:space="preserve">s in the health setting including Electronic Medical Record systems and currently an </w:t>
      </w:r>
      <w:r w:rsidRPr="00615A70">
        <w:t xml:space="preserve">ERP implementation </w:t>
      </w:r>
      <w:r>
        <w:t xml:space="preserve">at one of Australia's largest private hospital providers.  Daniel </w:t>
      </w:r>
      <w:r w:rsidRPr="00615A70">
        <w:t>come</w:t>
      </w:r>
      <w:r>
        <w:t>s</w:t>
      </w:r>
      <w:r w:rsidRPr="00615A70">
        <w:t xml:space="preserve"> forearmed with learnings and insights valuable to pre-empt any risks associated with this </w:t>
      </w:r>
      <w:r>
        <w:t>project</w:t>
      </w:r>
      <w:r w:rsidRPr="00615A70">
        <w:t>.</w:t>
      </w:r>
    </w:p>
    <w:p w14:paraId="4B60833D" w14:textId="77777777" w:rsidR="00D425F1" w:rsidRPr="005B2BC0" w:rsidRDefault="00D425F1" w:rsidP="00D425F1">
      <w:pPr>
        <w:pStyle w:val="Heading7_1"/>
      </w:pPr>
      <w:r w:rsidRPr="005B2BC0">
        <w:t>We Are a Leading Implementation Partner of Workday in Healthcare</w:t>
      </w:r>
    </w:p>
    <w:p w14:paraId="50979FB7" w14:textId="77777777" w:rsidR="00D425F1" w:rsidRPr="00615A70" w:rsidRDefault="00D425F1" w:rsidP="00D425F1">
      <w:pPr>
        <w:pStyle w:val="BodyText_1"/>
      </w:pPr>
      <w:r w:rsidRPr="00615A70">
        <w:t>KPMG and Workday have a strategic global alliance, and this partnership makes KPMG one of the leading implementation partners of Workday in Healthcare. KPMG recently won a Workday Partner Industry Innovation Award for their innovation, expertise, and commitment to bringing accelerated Healthcare industry innovation to customers.</w:t>
      </w:r>
    </w:p>
    <w:p w14:paraId="63D7002D" w14:textId="37A2E20A" w:rsidR="00D425F1" w:rsidRPr="00615A70" w:rsidRDefault="00D425F1" w:rsidP="00D425F1">
      <w:pPr>
        <w:pStyle w:val="BodyText_1"/>
      </w:pPr>
      <w:r w:rsidRPr="00615A70">
        <w:t xml:space="preserve">KPMG won the award for its Labour Distribution Enabled by Workday Prism Analytics solution in the Healthcare industry. This solution allows customers to create a customised data source for reporting time and </w:t>
      </w:r>
      <w:r>
        <w:t>cost</w:t>
      </w:r>
      <w:r w:rsidRPr="00615A70">
        <w:t xml:space="preserve"> through a data hub</w:t>
      </w:r>
      <w:r>
        <w:t xml:space="preserve"> </w:t>
      </w:r>
      <w:r w:rsidRPr="00615A70">
        <w:t xml:space="preserve">that blends Workday transactional data with external operational data. We intend to leverage this solution to assist </w:t>
      </w:r>
      <w:r w:rsidR="00995C64">
        <w:t>Test_Company_Name_Node_001</w:t>
      </w:r>
      <w:r w:rsidRPr="00615A70">
        <w:t xml:space="preserve"> solve for the Labour Costing analysis and insights, understanding that labour costs carry the significant expense line item for the organisation.</w:t>
      </w:r>
    </w:p>
    <w:p w14:paraId="4A2EB03D" w14:textId="1BDEB670" w:rsidR="00D425F1" w:rsidRPr="00576659" w:rsidRDefault="00D425F1" w:rsidP="00D425F1">
      <w:pPr>
        <w:pStyle w:val="BodyText_1"/>
      </w:pPr>
      <w:r w:rsidRPr="00615A70">
        <w:t xml:space="preserve">With over 30 Workday implementations in the Health Sector, we have assembled a team for </w:t>
      </w:r>
      <w:r w:rsidR="00995C64">
        <w:t>Test_Company_Name_Node_001</w:t>
      </w:r>
      <w:r w:rsidRPr="00615A70">
        <w:t xml:space="preserve"> that brings deep </w:t>
      </w:r>
      <w:r>
        <w:t>HRIS</w:t>
      </w:r>
      <w:r w:rsidRPr="00615A70">
        <w:t xml:space="preserve"> technical expertise in all the required implementation competencies and the </w:t>
      </w:r>
      <w:r>
        <w:t>HR</w:t>
      </w:r>
      <w:r w:rsidRPr="00615A70">
        <w:t xml:space="preserve"> consulting expertise.</w:t>
      </w:r>
    </w:p>
    <w:p w14:paraId="7C2BF198" w14:textId="6DEA893D" w:rsidR="00D425F1" w:rsidRPr="00615A70" w:rsidRDefault="00D425F1" w:rsidP="00D425F1">
      <w:pPr>
        <w:pStyle w:val="BodyText_1"/>
      </w:pPr>
      <w:r>
        <w:t xml:space="preserve">With a view of opening international borders, KPMG is committed to bringing experienced Workday in Healthcare leaders to Perth to support this implementation. This will augment our Australian healthcare expertise and Workday expertise from other industries. Partnering with </w:t>
      </w:r>
      <w:r w:rsidR="00995C64">
        <w:t>Test_Company_Name_Node_001</w:t>
      </w:r>
      <w:r>
        <w:t xml:space="preserve"> on this HRIS implementation is very important to KPMG and we are committed to doing what is required to ensure our proposal is the best it can be. </w:t>
      </w:r>
    </w:p>
    <w:p w14:paraId="3CE04177" w14:textId="6289D76A" w:rsidR="00D425F1" w:rsidRPr="00615A70" w:rsidRDefault="00D425F1" w:rsidP="00D425F1">
      <w:pPr>
        <w:pStyle w:val="BodyText_1"/>
      </w:pPr>
      <w:r w:rsidRPr="00615A70">
        <w:t xml:space="preserve">Further, we have expanded this capability to incorporate key players within the Healthcare ecosystem to add significant value across the Workday Platform for </w:t>
      </w:r>
      <w:r w:rsidR="00995C64">
        <w:t>Test_Company_Name_Node_001</w:t>
      </w:r>
      <w:r w:rsidRPr="00615A70">
        <w:t>. Our Healthcare SME’s will prove valuable by designing and evaluating the reporting and analytic use case requirements and streamlining the business process workflows. We aim to establish a trusted team that will work with you throughout this initiative to deliver a single modern HR</w:t>
      </w:r>
      <w:r>
        <w:t>IS</w:t>
      </w:r>
      <w:r w:rsidRPr="00615A70">
        <w:t xml:space="preserve"> worthy of the Healthcare community.</w:t>
      </w:r>
    </w:p>
    <w:p w14:paraId="023C45C8" w14:textId="77777777" w:rsidR="00D425F1" w:rsidRPr="005B2BC0" w:rsidRDefault="00D425F1" w:rsidP="00D425F1">
      <w:pPr>
        <w:pStyle w:val="Heading7_1"/>
      </w:pPr>
      <w:r w:rsidRPr="00B41FBF">
        <w:lastRenderedPageBreak/>
        <w:t>We Bring You a “Model” Answer</w:t>
      </w:r>
      <w:r>
        <w:t xml:space="preserve"> which is More Then Technology and focus on Change</w:t>
      </w:r>
    </w:p>
    <w:p w14:paraId="5D4DAB13" w14:textId="47DC6FA9" w:rsidR="00D425F1" w:rsidRPr="00F21EE2" w:rsidRDefault="00D425F1" w:rsidP="00D425F1">
      <w:pPr>
        <w:pStyle w:val="BodyText_1"/>
      </w:pPr>
      <w:r w:rsidRPr="00615A70">
        <w:t xml:space="preserve">KPMG’s Powered Enterprise for Workday is our unique and proven approach to </w:t>
      </w:r>
      <w:r>
        <w:t>HRIS</w:t>
      </w:r>
      <w:r w:rsidRPr="00615A70">
        <w:t xml:space="preserve"> transformation. KPMG’s Powered Enterprise fuses decades of our </w:t>
      </w:r>
      <w:r>
        <w:t>HRIS</w:t>
      </w:r>
      <w:r w:rsidRPr="00615A70">
        <w:t xml:space="preserve"> functional experience, leading </w:t>
      </w:r>
      <w:r>
        <w:t>HRIS</w:t>
      </w:r>
      <w:r w:rsidRPr="00615A70">
        <w:t xml:space="preserve"> practices, and future </w:t>
      </w:r>
      <w:r>
        <w:t>HRIS</w:t>
      </w:r>
      <w:r w:rsidRPr="00615A70">
        <w:t xml:space="preserve"> trends to develop pre-configured deliverables,</w:t>
      </w:r>
      <w:r>
        <w:t xml:space="preserve"> including </w:t>
      </w:r>
      <w:r w:rsidRPr="00615A70">
        <w:t xml:space="preserve">job catalogue, leading practice business processes with embedded controls, test scripts, and scenarios. All these pre-configured assets are aligned to Workday, providing you with 80% of the model answer allowing the </w:t>
      </w:r>
      <w:r>
        <w:t>project</w:t>
      </w:r>
      <w:r w:rsidRPr="00615A70">
        <w:t xml:space="preserve"> to focus on the remaining 20% unique to </w:t>
      </w:r>
      <w:r w:rsidR="00995C64">
        <w:t>Test_Company_Name_Node_001</w:t>
      </w:r>
      <w:r w:rsidRPr="00615A70">
        <w:t xml:space="preserve"> and what will </w:t>
      </w:r>
      <w:r>
        <w:t>drive you towards being the leading private healthcare provider in Australia by 2025</w:t>
      </w:r>
      <w:r w:rsidRPr="00615A70">
        <w:t>.</w:t>
      </w:r>
    </w:p>
    <w:p w14:paraId="07A8D232" w14:textId="77777777" w:rsidR="00D425F1" w:rsidRPr="00615A70" w:rsidRDefault="00D425F1" w:rsidP="00D425F1">
      <w:pPr>
        <w:pStyle w:val="BodyText_1"/>
      </w:pPr>
      <w:r>
        <w:t>KPMG Powered Enterprise is our "secret sauce" designed to bring greater certainty to your business case benefits and the guardrails needed to the budget, timeline, and quality to your HRIS implementation.</w:t>
      </w:r>
    </w:p>
    <w:p w14:paraId="72948DEB" w14:textId="77777777" w:rsidR="00D425F1" w:rsidRPr="00615A70" w:rsidRDefault="00D425F1" w:rsidP="00D425F1">
      <w:pPr>
        <w:pStyle w:val="BodyText_1"/>
      </w:pPr>
      <w:r w:rsidRPr="00615A70">
        <w:t xml:space="preserve">Success in this </w:t>
      </w:r>
      <w:r>
        <w:t>project</w:t>
      </w:r>
      <w:r w:rsidRPr="00615A70">
        <w:t xml:space="preserve"> cannot just focus on the Workday technology and End-User Training, it requires a broader Change Management capability to embed new ways of working and there needs to be a focus on the Service Delivery Model optimised to drive benefits from the Business Case.</w:t>
      </w:r>
      <w:r>
        <w:t xml:space="preserve"> T</w:t>
      </w:r>
      <w:r w:rsidRPr="00615A70">
        <w:t xml:space="preserve">he </w:t>
      </w:r>
      <w:r>
        <w:t xml:space="preserve">Workday </w:t>
      </w:r>
      <w:r w:rsidRPr="00615A70">
        <w:t xml:space="preserve">implementation requires a focus on people, process, data, integration, and culture to deliver on the business outcomes and </w:t>
      </w:r>
      <w:r>
        <w:t>caregiver</w:t>
      </w:r>
      <w:r w:rsidRPr="00615A70">
        <w:t xml:space="preserve"> experience.</w:t>
      </w:r>
    </w:p>
    <w:p w14:paraId="481574B2" w14:textId="77777777" w:rsidR="00D425F1" w:rsidRPr="00615A70" w:rsidRDefault="00D425F1" w:rsidP="00D425F1">
      <w:pPr>
        <w:pStyle w:val="BodyText_1"/>
      </w:pPr>
      <w:r w:rsidRPr="00615A70">
        <w:t>We know that even the best technical solution is only successful with appropriate engagement, prototyping, testing, and training. We will apply our tried and tested methodologies to secure buy-in to the case for change, deliver against end-user requirements in the Solution Design, promote ease-of-mind during implementation and generate user uptake of the end solution, enhancing the user experience.</w:t>
      </w:r>
    </w:p>
    <w:p w14:paraId="7A2AA21C" w14:textId="77777777" w:rsidR="00D425F1" w:rsidRDefault="00D425F1" w:rsidP="00D425F1">
      <w:pPr>
        <w:pStyle w:val="BodyText_1"/>
      </w:pPr>
      <w:r w:rsidRPr="00615A70">
        <w:t xml:space="preserve">Managing the people and change impacts will be critical to success and will need to be a significant focus for the project. At KPMG, we understand that change is personal; individuals experience changes to different extents and process change at different speeds. The impacts and changes to the ways of working will be experienced very differently across </w:t>
      </w:r>
      <w:r>
        <w:t>Workforce</w:t>
      </w:r>
      <w:r w:rsidRPr="00615A70">
        <w:t xml:space="preserve"> and </w:t>
      </w:r>
      <w:r>
        <w:t xml:space="preserve">caregivers </w:t>
      </w:r>
      <w:r w:rsidRPr="00615A70">
        <w:t>and people managers</w:t>
      </w:r>
      <w:r>
        <w:t>; further these impacts will vary by the care setting in which the caregivers work</w:t>
      </w:r>
      <w:r w:rsidRPr="00615A70">
        <w:t>.</w:t>
      </w:r>
    </w:p>
    <w:p w14:paraId="5099F705" w14:textId="77777777" w:rsidR="00D425F1" w:rsidRPr="00615A70" w:rsidRDefault="00D425F1" w:rsidP="00D425F1">
      <w:pPr>
        <w:pStyle w:val="BodyText_1"/>
      </w:pPr>
      <w:r w:rsidRPr="00615A70">
        <w:t xml:space="preserve">Leveraging KPMG’s ‘Powered Change and Deployment’ methodology, we address the personal needs and look at a holistic solution to manage business change, drive business readiness, and maximise change adoption to deliver against required business outcomes. At the heart of our approach, Change and Training must work together, and we will ensure that Training and </w:t>
      </w:r>
      <w:r>
        <w:t>C</w:t>
      </w:r>
      <w:r w:rsidRPr="00615A70">
        <w:t>hange work shoulder-to-shoulder as one</w:t>
      </w:r>
      <w:r>
        <w:t>-</w:t>
      </w:r>
      <w:r w:rsidRPr="00615A70">
        <w:t>team.</w:t>
      </w:r>
    </w:p>
    <w:p w14:paraId="3DA6558E" w14:textId="77777777" w:rsidR="00D425F1" w:rsidRPr="00775813" w:rsidRDefault="00D425F1" w:rsidP="00D425F1">
      <w:pPr>
        <w:pStyle w:val="Heading7_1"/>
      </w:pPr>
      <w:r w:rsidRPr="00775813">
        <w:t>We Are Committed to the Long-term</w:t>
      </w:r>
    </w:p>
    <w:p w14:paraId="312D0127" w14:textId="77777777" w:rsidR="00D425F1" w:rsidRDefault="00D425F1" w:rsidP="00D425F1">
      <w:pPr>
        <w:pStyle w:val="BodyText_1"/>
      </w:pPr>
      <w:r>
        <w:t xml:space="preserve">This </w:t>
      </w:r>
      <w:r w:rsidRPr="00615A70">
        <w:t xml:space="preserve">project represents the </w:t>
      </w:r>
      <w:r>
        <w:t>continuation</w:t>
      </w:r>
      <w:r w:rsidRPr="00615A70">
        <w:t xml:space="preserve"> of your digitisation journey</w:t>
      </w:r>
      <w:r>
        <w:t>, following the implementation of Kronos and now the implementation of Workday</w:t>
      </w:r>
      <w:r w:rsidRPr="00615A70">
        <w:t>.</w:t>
      </w:r>
      <w:r>
        <w:t xml:space="preserve"> With the revised Workforce </w:t>
      </w:r>
      <w:r>
        <w:lastRenderedPageBreak/>
        <w:t>operating model being defined and rolled out, this is an exciting time for Workforce as it moves to a more contemporary approach and model.</w:t>
      </w:r>
    </w:p>
    <w:p w14:paraId="26920378" w14:textId="1F9F58D7" w:rsidR="00D425F1" w:rsidRPr="00615A70" w:rsidRDefault="00D425F1" w:rsidP="00D425F1">
      <w:pPr>
        <w:pStyle w:val="BodyText_1"/>
      </w:pPr>
      <w:r>
        <w:t xml:space="preserve">KPMG are committed to supporting </w:t>
      </w:r>
      <w:r w:rsidR="00995C64">
        <w:t>Test_Company_Name_Node_001</w:t>
      </w:r>
      <w:r>
        <w:t xml:space="preserve"> and Workforce now and in the future. As such w</w:t>
      </w:r>
      <w:r w:rsidRPr="00615A70">
        <w:t>e would welcome the opportunity to discuss with you the provision of our A</w:t>
      </w:r>
      <w:r>
        <w:t>MS</w:t>
      </w:r>
      <w:r w:rsidRPr="00615A70">
        <w:t xml:space="preserve"> for a continued partnership with clearly aligned goals and a commitment to work together. We call our service “Powered Evolution” to focus on evolving your deployment to deliver rapid on</w:t>
      </w:r>
      <w:r>
        <w:t>going</w:t>
      </w:r>
      <w:r w:rsidRPr="00615A70">
        <w:t xml:space="preserve"> improvements and maintain agility and continuous innovation.</w:t>
      </w:r>
      <w:r>
        <w:t xml:space="preserve"> Our response provides details on our capability and approach on the same.</w:t>
      </w:r>
    </w:p>
    <w:p w14:paraId="4A9BE550" w14:textId="77777777" w:rsidR="00D425F1" w:rsidRPr="00DB5D05" w:rsidRDefault="00D425F1" w:rsidP="00D425F1">
      <w:pPr>
        <w:pStyle w:val="Heading7_1"/>
      </w:pPr>
      <w:r w:rsidRPr="00DB5D05">
        <w:t xml:space="preserve">A Commercially Competitive </w:t>
      </w:r>
      <w:r>
        <w:t>O</w:t>
      </w:r>
      <w:r w:rsidRPr="00DB5D05">
        <w:t>ffer</w:t>
      </w:r>
    </w:p>
    <w:p w14:paraId="59B91C48" w14:textId="4E9EC961" w:rsidR="00D425F1" w:rsidRDefault="00D425F1" w:rsidP="00D425F1">
      <w:r w:rsidRPr="00686132">
        <w:t xml:space="preserve">As a valued KPMG client, we have sought to invest in this significant project for </w:t>
      </w:r>
      <w:r w:rsidR="00995C64">
        <w:t>Test_Company_Name_Node_001</w:t>
      </w:r>
      <w:r w:rsidRPr="00686132">
        <w:t>, bringing the best team to bear and the commercial investment we are willing to make</w:t>
      </w:r>
      <w:r>
        <w:t xml:space="preserve">. We are fully committed to </w:t>
      </w:r>
      <w:r w:rsidRPr="00686132">
        <w:t xml:space="preserve">work in partnership with </w:t>
      </w:r>
      <w:r w:rsidR="00995C64">
        <w:t>Test_Company_Name_Node_001</w:t>
      </w:r>
      <w:r w:rsidRPr="00686132">
        <w:t xml:space="preserve"> </w:t>
      </w:r>
      <w:r>
        <w:t>to m</w:t>
      </w:r>
      <w:r w:rsidRPr="00370E48">
        <w:t>odernis</w:t>
      </w:r>
      <w:r>
        <w:t>e its</w:t>
      </w:r>
      <w:r w:rsidRPr="00370E48">
        <w:t xml:space="preserve"> technology platforms to transform </w:t>
      </w:r>
      <w:r>
        <w:t>Workforce</w:t>
      </w:r>
      <w:r w:rsidRPr="00370E48">
        <w:t xml:space="preserve"> to industry “leading practice</w:t>
      </w:r>
      <w:r>
        <w:t xml:space="preserve">", to </w:t>
      </w:r>
      <w:r w:rsidRPr="003D4E05">
        <w:t>become the best performing healthcare organisation in Australia by 2025</w:t>
      </w:r>
      <w:r>
        <w:t>. Our investment of $680,000 equivalent to approximately 21% of the services fees comprises the following:</w:t>
      </w:r>
    </w:p>
    <w:p w14:paraId="2D7ED76A" w14:textId="746EAEC6" w:rsidR="00D425F1" w:rsidRDefault="00D425F1" w:rsidP="00D425F1">
      <w:pPr>
        <w:pStyle w:val="ListBullet_1"/>
      </w:pPr>
      <w:r>
        <w:t>A discretionary discount to the value of $387,000, already included in our pricing,</w:t>
      </w:r>
      <w:r w:rsidRPr="00B80CFE">
        <w:t xml:space="preserve"> </w:t>
      </w:r>
      <w:r>
        <w:t xml:space="preserve">reflecting the knowledge and experience gained through the prior work we have completed with </w:t>
      </w:r>
      <w:r w:rsidR="00995C64">
        <w:t>Test_Company_Name_Node_001</w:t>
      </w:r>
      <w:r>
        <w:t xml:space="preserve"> and our firm's commitment to work in partnership with you to successfully deliver this project.</w:t>
      </w:r>
    </w:p>
    <w:p w14:paraId="761ACE81" w14:textId="77777777" w:rsidR="00D425F1" w:rsidRDefault="00D425F1" w:rsidP="00D425F1">
      <w:pPr>
        <w:pStyle w:val="ListBullet_1"/>
      </w:pPr>
      <w:r>
        <w:t>Global Healthcare Workday implementation expertise, equivalent to the value of $93,000, from KPMG's US based practice to provide solution best practice insights during process harmonisation activities and solution design.</w:t>
      </w:r>
    </w:p>
    <w:p w14:paraId="7D711243" w14:textId="4249062B" w:rsidR="00D425F1" w:rsidRDefault="00D425F1" w:rsidP="00D425F1">
      <w:pPr>
        <w:pStyle w:val="ListBullet_1"/>
      </w:pPr>
      <w:r>
        <w:t xml:space="preserve">A KPMG advisory panel with a depth of industry experience, Workday implementation, and HR transformation expertise, free of charge to </w:t>
      </w:r>
      <w:r w:rsidR="00995C64">
        <w:t>Test_Company_Name_Node_001</w:t>
      </w:r>
      <w:r>
        <w:t>, to the value of $100,000, discounted from our pricing.</w:t>
      </w:r>
    </w:p>
    <w:p w14:paraId="75D687A7" w14:textId="2DCDEF59" w:rsidR="00D425F1" w:rsidRDefault="00D425F1" w:rsidP="00D425F1">
      <w:pPr>
        <w:pStyle w:val="ListBullet_1"/>
      </w:pPr>
      <w:r>
        <w:t xml:space="preserve">Commercial discount of $100,000, with the objective of </w:t>
      </w:r>
      <w:r w:rsidR="00995C64">
        <w:t>Test_Company_Name_Node_001</w:t>
      </w:r>
      <w:r>
        <w:t xml:space="preserve"> partnering with KPMG for joint marketing activities in relation to </w:t>
      </w:r>
      <w:r w:rsidR="00995C64">
        <w:t>Test_Company_Name_Node_001</w:t>
      </w:r>
      <w:r>
        <w:t>'s HRIS project, discounted from our pricing.</w:t>
      </w:r>
    </w:p>
    <w:p w14:paraId="421F007D" w14:textId="0C9F2C33" w:rsidR="00D425F1" w:rsidRPr="00637909" w:rsidRDefault="00D425F1" w:rsidP="00D425F1">
      <w:r>
        <w:t>W</w:t>
      </w:r>
      <w:r w:rsidRPr="00C638C7">
        <w:t xml:space="preserve">e believe the work we have already done with </w:t>
      </w:r>
      <w:r w:rsidR="00995C64">
        <w:t>Test_Company_Name_Node_001</w:t>
      </w:r>
      <w:r w:rsidRPr="00C638C7">
        <w:t xml:space="preserve"> will be invaluable during the process harmonisation activities to achieve a unified design for Group Workforce</w:t>
      </w:r>
      <w:r>
        <w:t xml:space="preserve">. Based on our depth of knowledge of </w:t>
      </w:r>
      <w:r w:rsidR="00995C64">
        <w:t>Test_Company_Name_Node_001</w:t>
      </w:r>
      <w:r>
        <w:t xml:space="preserve">'s Group Services and hospital operations </w:t>
      </w:r>
      <w:r w:rsidRPr="00C638C7">
        <w:t>we have carefully and realistically estimated the work effort and have established a team structure and resource plan accordingly</w:t>
      </w:r>
      <w:r>
        <w:t xml:space="preserve">. The team includes </w:t>
      </w:r>
      <w:r w:rsidRPr="00617C61">
        <w:rPr>
          <w:rStyle w:val="Emphasis_1"/>
        </w:rPr>
        <w:t>Mark Bowden</w:t>
      </w:r>
      <w:r>
        <w:t xml:space="preserve"> as your Project Director, who you know, and will work side by side with </w:t>
      </w:r>
      <w:r w:rsidR="00995C64">
        <w:t>Test_Company_Name_Node_001</w:t>
      </w:r>
      <w:r>
        <w:t xml:space="preserve"> to make this project a success.</w:t>
      </w:r>
    </w:p>
    <w:p w14:paraId="3A6287C3" w14:textId="767BE45B" w:rsidR="00D425F1" w:rsidRPr="00615A70" w:rsidRDefault="00D425F1" w:rsidP="00D425F1">
      <w:pPr>
        <w:pStyle w:val="BodyText_1"/>
      </w:pPr>
      <w:r>
        <w:t>Ultimately, w</w:t>
      </w:r>
      <w:r w:rsidRPr="00615A70">
        <w:t xml:space="preserve">e have challenged ourselves in reviewing </w:t>
      </w:r>
      <w:r>
        <w:t xml:space="preserve">projects of a </w:t>
      </w:r>
      <w:r w:rsidRPr="00615A70">
        <w:t>similar scope, complexity, and scale to implementing Workday HCM in th</w:t>
      </w:r>
      <w:r>
        <w:t>e</w:t>
      </w:r>
      <w:r w:rsidRPr="00615A70">
        <w:t xml:space="preserve"> Private Health Sector </w:t>
      </w:r>
      <w:r>
        <w:t xml:space="preserve">when estimating this </w:t>
      </w:r>
      <w:r>
        <w:lastRenderedPageBreak/>
        <w:t xml:space="preserve">project for </w:t>
      </w:r>
      <w:r w:rsidR="00995C64">
        <w:t>Test_Company_Name_Node_001</w:t>
      </w:r>
      <w:r>
        <w:t xml:space="preserve"> </w:t>
      </w:r>
      <w:r w:rsidRPr="00615A70">
        <w:t xml:space="preserve">and </w:t>
      </w:r>
      <w:r>
        <w:t xml:space="preserve">are </w:t>
      </w:r>
      <w:r w:rsidRPr="00615A70">
        <w:t xml:space="preserve">confident we </w:t>
      </w:r>
      <w:r>
        <w:t xml:space="preserve">have </w:t>
      </w:r>
      <w:r w:rsidRPr="00615A70">
        <w:t>offer</w:t>
      </w:r>
      <w:r>
        <w:t>ed</w:t>
      </w:r>
      <w:r w:rsidRPr="00615A70">
        <w:t xml:space="preserve"> a commercially competitive </w:t>
      </w:r>
      <w:r>
        <w:t>bid</w:t>
      </w:r>
      <w:r w:rsidRPr="00615A70">
        <w:t xml:space="preserve"> for </w:t>
      </w:r>
      <w:r w:rsidR="00995C64">
        <w:t>Test_Company_Name_Node_001</w:t>
      </w:r>
      <w:r w:rsidRPr="00615A70">
        <w:t xml:space="preserve"> to consider.</w:t>
      </w:r>
    </w:p>
    <w:p w14:paraId="70FF2133" w14:textId="77777777" w:rsidR="00D425F1" w:rsidRPr="00615A70" w:rsidRDefault="00D425F1" w:rsidP="00D425F1">
      <w:pPr>
        <w:pStyle w:val="BodyText_1"/>
      </w:pPr>
      <w:r>
        <w:t>O</w:t>
      </w:r>
      <w:r w:rsidRPr="00615A70">
        <w:t>ur offer includes important value-add services that, in our experience, have proven to increase delivery success</w:t>
      </w:r>
      <w:r>
        <w:t>.</w:t>
      </w:r>
      <w:r w:rsidRPr="00615A70">
        <w:t xml:space="preserve"> </w:t>
      </w:r>
      <w:r>
        <w:t>It</w:t>
      </w:r>
      <w:r w:rsidRPr="00615A70">
        <w:t xml:space="preserve"> helps you get to a faster outcome as it relates </w:t>
      </w:r>
      <w:r>
        <w:t>to caregiver</w:t>
      </w:r>
      <w:r w:rsidRPr="00615A70">
        <w:t xml:space="preserve"> adoption and experience, modernising your integration architecture, and increasing payroll resilience.</w:t>
      </w:r>
    </w:p>
    <w:p w14:paraId="06A987CF" w14:textId="7ED8A1D1" w:rsidR="00D425F1" w:rsidRPr="00615A70" w:rsidRDefault="00D425F1" w:rsidP="00D425F1">
      <w:pPr>
        <w:pStyle w:val="BodyText_1"/>
      </w:pPr>
      <w:r w:rsidRPr="00615A70">
        <w:t xml:space="preserve">We would welcome the opportunity to deliver a fixed price offer that is outcome-driven and commercially competitive after a detailed discussion with </w:t>
      </w:r>
      <w:r w:rsidR="00995C64">
        <w:t>Test_Company_Name_Node_001</w:t>
      </w:r>
      <w:r w:rsidRPr="00615A70">
        <w:t xml:space="preserve"> to align on the proposed implementation and AMS approach and assumptions. We look forward to shaping our commercial offer with you demonstrating our conviction to partner with you and have “skin in the game</w:t>
      </w:r>
      <w:r>
        <w:t>”.</w:t>
      </w:r>
    </w:p>
    <w:p w14:paraId="6EE9B74C" w14:textId="31AD34F2" w:rsidR="0022146A" w:rsidRDefault="00D425F1" w:rsidP="00D425F1">
      <w:r w:rsidRPr="00615A70">
        <w:t xml:space="preserve">We thank you again for the opportunity and look forward to working with </w:t>
      </w:r>
      <w:r w:rsidR="00995C64">
        <w:t>Test_Company_Name_Node_001</w:t>
      </w:r>
      <w:r w:rsidRPr="00615A70">
        <w:t xml:space="preserve"> in the following stages of this process </w:t>
      </w:r>
      <w:r>
        <w:t>and</w:t>
      </w:r>
      <w:r w:rsidRPr="00615A70">
        <w:t xml:space="preserve"> would be pleased to discuss any aspect of our response in further detail with you.</w:t>
      </w:r>
    </w:p>
    <w:p>
      <w:r>
        <w:br w:type="page"/>
      </w:r>
    </w:p>
    <w:p w14:paraId="2BC0E988" w14:textId="77777777" w:rsidR="00BC2E54" w:rsidRDefault="00BC2E54" w:rsidP="00BC2E54">
      <w:pPr>
        <w:pStyle w:val="Divider-MainHeading_2"/>
      </w:pPr>
      <w:bookmarkStart w:id="0" w:name="_Toc81913280"/>
      <w:bookmarkStart w:id="1" w:name="_Toc82164190"/>
      <w:bookmarkStart w:id="2" w:name="_Toc462739037"/>
      <w:r>
        <w:t>Executive summary</w:t>
      </w:r>
      <w:bookmarkEnd w:id="0"/>
      <w:bookmarkEnd w:id="1"/>
    </w:p>
    <w:p w14:paraId="22CBDC20" w14:textId="77777777" w:rsidR="00BC2E54" w:rsidRDefault="00BC2E54" w:rsidP="00BC2E54">
      <w:pPr>
        <w:pStyle w:val="BodyText_2"/>
      </w:pPr>
    </w:p>
    <w:p w14:paraId="01C889AD" w14:textId="77777777" w:rsidR="00BC2E54" w:rsidRPr="00700125" w:rsidRDefault="00BC2E54" w:rsidP="00BC2E54">
      <w:pPr>
        <w:pStyle w:val="BodyText_2"/>
        <w:sectPr w:rsidR="00BC2E54" w:rsidRPr="00700125" w:rsidSect="00700125">
          <w:headerReference w:type="default" r:id="rId7"/>
          <w:footerReference w:type="default" r:id="rId8"/>
          <w:headerReference w:type="first" r:id="rId9"/>
          <w:pgSz w:w="12240" w:h="15840" w:code="1"/>
          <w:pgMar w:top="1440" w:right="1440" w:bottom="1584" w:left="1440" w:header="720" w:footer="123" w:gutter="0"/>
          <w:pgNumType w:start="1"/>
          <w:cols w:space="720"/>
          <w:titlePg/>
          <w:docGrid w:linePitch="360"/>
        </w:sectPr>
      </w:pPr>
    </w:p>
    <w:bookmarkEnd w:id="2"/>
    <w:p w14:paraId="0556615B" w14:textId="77777777" w:rsidR="00BC2E54" w:rsidRPr="00A0015B" w:rsidRDefault="00BC2E54" w:rsidP="00BC2E54">
      <w:pPr>
        <w:pStyle w:val="Heading2_2"/>
        <w:rPr>
          <w:sz w:val="40"/>
          <w:szCs w:val="40"/>
        </w:rPr>
      </w:pPr>
      <w:r>
        <w:lastRenderedPageBreak/>
        <w:t>Executive summary</w:t>
      </w:r>
    </w:p>
    <w:p w14:paraId="5DE199AE" w14:textId="00CC27D1" w:rsidR="00BC2E54" w:rsidRDefault="00BC2E54" w:rsidP="00BC2E54">
      <w:pPr>
        <w:pStyle w:val="BodyText-BeforeBullet_2"/>
      </w:pPr>
      <w:r>
        <w:t xml:space="preserve">From our support of </w:t>
      </w:r>
      <w:r w:rsidR="000D108F">
        <w:t>Test_Company_Name_Node_001</w:t>
      </w:r>
      <w:r>
        <w:t xml:space="preserve"> (CW) during the Phase 1 effort we have developed a deep understanding of your objectives for the Workday Operating Model program. We understand that this project is about </w:t>
      </w:r>
      <w:r w:rsidRPr="00B251A3">
        <w:t xml:space="preserve">transforming </w:t>
      </w:r>
      <w:r>
        <w:t>your operating model, not just about implementing new technology. We recognize that change management will be critical to realizing the value from this program and that a KPMG team with an appreciation for CW’s uniqueness and culture will be key to our collective success. For that reason, every activity in our proposed approach is built around achieving value-based outcomes important to CW aligned with your values and culture. This means:</w:t>
      </w:r>
    </w:p>
    <w:p w14:paraId="32D18CD5" w14:textId="77777777" w:rsidR="00BC2E54" w:rsidRDefault="00BC2E54" w:rsidP="00BC2E54">
      <w:pPr>
        <w:pStyle w:val="Bullet-Level1_2"/>
      </w:pPr>
      <w:r>
        <w:t xml:space="preserve">Increasing the efficiency of processes by </w:t>
      </w:r>
      <w:r w:rsidRPr="0066332D">
        <w:t xml:space="preserve">eliminating </w:t>
      </w:r>
      <w:r>
        <w:t xml:space="preserve">manual and obsolete work </w:t>
      </w:r>
    </w:p>
    <w:p w14:paraId="2C148FC3" w14:textId="77777777" w:rsidR="00BC2E54" w:rsidRDefault="00BC2E54" w:rsidP="00BC2E54">
      <w:pPr>
        <w:pStyle w:val="Bullet-Level1_2"/>
      </w:pPr>
      <w:r>
        <w:t xml:space="preserve">Enabling self-service adoption with intuitive easy-to-use tools that enhance the end user experience </w:t>
      </w:r>
    </w:p>
    <w:p w14:paraId="2BDBF126" w14:textId="77777777" w:rsidR="00BC2E54" w:rsidRDefault="00BC2E54" w:rsidP="00BC2E54">
      <w:pPr>
        <w:pStyle w:val="Bullet-Level1_2"/>
      </w:pPr>
      <w:r>
        <w:t xml:space="preserve">Equipping </w:t>
      </w:r>
      <w:proofErr w:type="gramStart"/>
      <w:r>
        <w:t>back office</w:t>
      </w:r>
      <w:proofErr w:type="gramEnd"/>
      <w:r>
        <w:t xml:space="preserve"> staff and leaders with skills and tools to increase the value of their roles </w:t>
      </w:r>
    </w:p>
    <w:p w14:paraId="2FBF1952" w14:textId="77777777" w:rsidR="00BC2E54" w:rsidRDefault="00BC2E54" w:rsidP="00BC2E54">
      <w:pPr>
        <w:pStyle w:val="Bullet-Level1_2"/>
      </w:pPr>
      <w:r>
        <w:t>Optimizing data-driven decision-making around talent, supply chain and financial performance</w:t>
      </w:r>
    </w:p>
    <w:p w14:paraId="513B2273" w14:textId="77777777" w:rsidR="00BC2E54" w:rsidRDefault="00BC2E54" w:rsidP="00BC2E54">
      <w:pPr>
        <w:pStyle w:val="Bullet-Level1Last_2"/>
      </w:pPr>
      <w:r>
        <w:t>Breaking down functional silos to enable the collective back office to add greater value to the healthcare system</w:t>
      </w:r>
    </w:p>
    <w:p w14:paraId="64A57070" w14:textId="77777777" w:rsidR="00BC2E54" w:rsidRDefault="00BC2E54" w:rsidP="00BC2E54">
      <w:pPr>
        <w:pStyle w:val="BodyText_2"/>
      </w:pPr>
      <w:r>
        <w:t>You’ve shared with us what matters most in your selection of an implementation partner: Workday track record, team experience, cultural fit, and an ability to successfully deliver the program and mitigate implementation risk. Our intent with this proposal is to provide CW with compelling proof points in each of these areas. Our value proposition outlined in the proposal is summarized below:</w:t>
      </w:r>
    </w:p>
    <w:p w14:paraId="39D770A6" w14:textId="77777777" w:rsidR="00BC2E54" w:rsidRDefault="00BC2E54" w:rsidP="00BC2E54">
      <w:pPr>
        <w:pStyle w:val="BodyText_2"/>
      </w:pPr>
      <w:r w:rsidRPr="0007057E">
        <w:rPr>
          <w:noProof/>
        </w:rPr>
        <w:drawing>
          <wp:anchor distT="0" distB="0" distL="114300" distR="114300" simplePos="0" relativeHeight="251659264" behindDoc="1" locked="0" layoutInCell="1" allowOverlap="1" wp14:anchorId="20453240" wp14:editId="19A59060">
            <wp:simplePos x="0" y="0"/>
            <wp:positionH relativeFrom="margin">
              <wp:align>left</wp:align>
            </wp:positionH>
            <wp:positionV relativeFrom="paragraph">
              <wp:posOffset>-5080</wp:posOffset>
            </wp:positionV>
            <wp:extent cx="1463040" cy="512793"/>
            <wp:effectExtent l="0" t="0" r="3810" b="1905"/>
            <wp:wrapTight wrapText="bothSides">
              <wp:wrapPolygon edited="0">
                <wp:start x="0" y="0"/>
                <wp:lineTo x="0" y="20877"/>
                <wp:lineTo x="21375" y="20877"/>
                <wp:lineTo x="21375" y="0"/>
                <wp:lineTo x="0" y="0"/>
              </wp:wrapPolygon>
            </wp:wrapTight>
            <wp:docPr id="2030976266" name="Picture 203097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_6" cstate="print">
                      <a:extLst>
                        <a:ext uri="{28A0092B-C50C-407E-A947-70E740481C1C}">
                          <a14:useLocalDpi xmlns:a14="http://schemas.microsoft.com/office/drawing/2010/main" val="0"/>
                        </a:ext>
                      </a:extLst>
                    </a:blip>
                    <a:srcRect/>
                    <a:stretch>
                      <a:fillRect/>
                    </a:stretch>
                  </pic:blipFill>
                  <pic:spPr bwMode="auto">
                    <a:xfrm>
                      <a:off x="0" y="0"/>
                      <a:ext cx="1463040" cy="512793"/>
                    </a:xfrm>
                    <a:prstGeom prst="rect">
                      <a:avLst/>
                    </a:prstGeom>
                    <a:solidFill>
                      <a:schemeClr val="bg1"/>
                    </a:solidFill>
                    <a:ln>
                      <a:noFill/>
                    </a:ln>
                  </pic:spPr>
                </pic:pic>
              </a:graphicData>
            </a:graphic>
            <wp14:sizeRelH relativeFrom="page">
              <wp14:pctWidth>0</wp14:pctWidth>
            </wp14:sizeRelH>
            <wp14:sizeRelV relativeFrom="page">
              <wp14:pctHeight>0</wp14:pctHeight>
            </wp14:sizeRelV>
          </wp:anchor>
        </w:drawing>
      </w:r>
      <w:r w:rsidRPr="2D6D4270">
        <w:rPr>
          <w:b/>
          <w:bCs/>
          <w:color w:val="44546A" w:themeColor="text2"/>
        </w:rPr>
        <w:t xml:space="preserve">We </w:t>
      </w:r>
      <w:r>
        <w:rPr>
          <w:b/>
          <w:bCs/>
          <w:color w:val="44546A" w:themeColor="text2"/>
        </w:rPr>
        <w:t xml:space="preserve">are the most experienced Workday implementation partner in healthcare. </w:t>
      </w:r>
      <w:r>
        <w:t>Our Workday experience includes successful implementations at several pediatric systems such as Children’s Hospital of Philadelphia (CHOP), and Children’s Healthcare of Atlanta. We have also successfully implemented Workday at healthcare providers with health plans like Spectrum Health.</w:t>
      </w:r>
    </w:p>
    <w:p w14:paraId="190962BA" w14:textId="77777777" w:rsidR="00BC2E54" w:rsidRDefault="00BC2E54" w:rsidP="00BC2E54">
      <w:pPr>
        <w:pStyle w:val="BodyText_2"/>
      </w:pPr>
      <w:r w:rsidRPr="00FB7F9C">
        <w:rPr>
          <w:noProof/>
        </w:rPr>
        <w:drawing>
          <wp:anchor distT="0" distB="0" distL="114300" distR="114300" simplePos="0" relativeHeight="251660288" behindDoc="1" locked="0" layoutInCell="1" allowOverlap="1" wp14:anchorId="7FA08584" wp14:editId="4C2F2691">
            <wp:simplePos x="0" y="0"/>
            <wp:positionH relativeFrom="margin">
              <wp:align>left</wp:align>
            </wp:positionH>
            <wp:positionV relativeFrom="paragraph">
              <wp:posOffset>8890</wp:posOffset>
            </wp:positionV>
            <wp:extent cx="1463040" cy="509626"/>
            <wp:effectExtent l="0" t="0" r="3810" b="5080"/>
            <wp:wrapTight wrapText="bothSides">
              <wp:wrapPolygon edited="0">
                <wp:start x="0" y="0"/>
                <wp:lineTo x="0" y="21007"/>
                <wp:lineTo x="21375" y="21007"/>
                <wp:lineTo x="21375" y="0"/>
                <wp:lineTo x="0" y="0"/>
              </wp:wrapPolygon>
            </wp:wrapTight>
            <wp:docPr id="2030976267" name="Picture 203097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76267" name="Picture 2030976267"/>
                    <pic:cNvPicPr>
                      <a:picLocks noChangeAspect="1" noChangeArrowheads="1"/>
                    </pic:cNvPicPr>
                  </pic:nvPicPr>
                  <pic:blipFill>
                    <a:blip r:embed="rId11_5" cstate="print">
                      <a:extLst>
                        <a:ext uri="{28A0092B-C50C-407E-A947-70E740481C1C}">
                          <a14:useLocalDpi xmlns:a14="http://schemas.microsoft.com/office/drawing/2010/main" val="0"/>
                        </a:ext>
                      </a:extLst>
                    </a:blip>
                    <a:srcRect/>
                    <a:stretch>
                      <a:fillRect/>
                    </a:stretch>
                  </pic:blipFill>
                  <pic:spPr bwMode="auto">
                    <a:xfrm>
                      <a:off x="0" y="0"/>
                      <a:ext cx="1463040" cy="509626"/>
                    </a:xfrm>
                    <a:prstGeom prst="rect">
                      <a:avLst/>
                    </a:prstGeom>
                    <a:solidFill>
                      <a:schemeClr val="bg1"/>
                    </a:solidFill>
                    <a:ln>
                      <a:noFill/>
                    </a:ln>
                  </pic:spPr>
                </pic:pic>
              </a:graphicData>
            </a:graphic>
            <wp14:sizeRelH relativeFrom="page">
              <wp14:pctWidth>0</wp14:pctWidth>
            </wp14:sizeRelH>
            <wp14:sizeRelV relativeFrom="page">
              <wp14:pctHeight>0</wp14:pctHeight>
            </wp14:sizeRelV>
          </wp:anchor>
        </w:drawing>
      </w:r>
      <w:r>
        <w:rPr>
          <w:b/>
          <w:bCs/>
          <w:color w:val="44546A" w:themeColor="text2"/>
        </w:rPr>
        <w:t xml:space="preserve">We will bring broad transformation experience to CW. </w:t>
      </w:r>
      <w:r>
        <w:t>Our consultants are not only experienced in Workday, but also in 1) Healthcare, 2) Finance, Supply Chain and Human Resource business transformation and in 3) Change management.  This combination of skills is essential to achieving your goals for a comprehensive transformation enabled by Workday.  Several of our key resources for CW’s program will be coming from the soon to be completed Workday full platform implementation at Children’s Healthcare of Atlanta, scheduled to go live January 1, 2022.</w:t>
      </w:r>
    </w:p>
    <w:p w14:paraId="181D4BEB" w14:textId="77777777" w:rsidR="00BC2E54" w:rsidRDefault="00BC2E54" w:rsidP="00BC2E54">
      <w:pPr>
        <w:pStyle w:val="BodyText_2"/>
      </w:pPr>
      <w:r w:rsidRPr="00FB7F9C">
        <w:rPr>
          <w:noProof/>
        </w:rPr>
        <w:drawing>
          <wp:anchor distT="0" distB="0" distL="114300" distR="114300" simplePos="0" relativeHeight="251661312" behindDoc="1" locked="0" layoutInCell="1" allowOverlap="1" wp14:anchorId="47E76E34" wp14:editId="147B9F74">
            <wp:simplePos x="0" y="0"/>
            <wp:positionH relativeFrom="margin">
              <wp:align>left</wp:align>
            </wp:positionH>
            <wp:positionV relativeFrom="paragraph">
              <wp:posOffset>1270</wp:posOffset>
            </wp:positionV>
            <wp:extent cx="1463040" cy="509626"/>
            <wp:effectExtent l="0" t="0" r="3810" b="5080"/>
            <wp:wrapTight wrapText="bothSides">
              <wp:wrapPolygon edited="0">
                <wp:start x="0" y="0"/>
                <wp:lineTo x="0" y="21007"/>
                <wp:lineTo x="21375" y="21007"/>
                <wp:lineTo x="21375" y="0"/>
                <wp:lineTo x="0" y="0"/>
              </wp:wrapPolygon>
            </wp:wrapTight>
            <wp:docPr id="2030976269" name="Picture 203097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_4" cstate="print">
                      <a:extLst>
                        <a:ext uri="{28A0092B-C50C-407E-A947-70E740481C1C}">
                          <a14:useLocalDpi xmlns:a14="http://schemas.microsoft.com/office/drawing/2010/main" val="0"/>
                        </a:ext>
                      </a:extLst>
                    </a:blip>
                    <a:srcRect/>
                    <a:stretch>
                      <a:fillRect/>
                    </a:stretch>
                  </pic:blipFill>
                  <pic:spPr bwMode="auto">
                    <a:xfrm>
                      <a:off x="0" y="0"/>
                      <a:ext cx="1463040" cy="509626"/>
                    </a:xfrm>
                    <a:prstGeom prst="rect">
                      <a:avLst/>
                    </a:prstGeom>
                    <a:solidFill>
                      <a:schemeClr val="bg1"/>
                    </a:solidFill>
                    <a:ln>
                      <a:noFill/>
                    </a:ln>
                  </pic:spPr>
                </pic:pic>
              </a:graphicData>
            </a:graphic>
            <wp14:sizeRelH relativeFrom="page">
              <wp14:pctWidth>0</wp14:pctWidth>
            </wp14:sizeRelH>
            <wp14:sizeRelV relativeFrom="page">
              <wp14:pctHeight>0</wp14:pctHeight>
            </wp14:sizeRelV>
          </wp:anchor>
        </w:drawing>
      </w:r>
      <w:r>
        <w:rPr>
          <w:b/>
          <w:bCs/>
          <w:color w:val="44546A" w:themeColor="text2"/>
        </w:rPr>
        <w:t>Operating Model t</w:t>
      </w:r>
      <w:r w:rsidRPr="2D6D4270">
        <w:rPr>
          <w:b/>
          <w:bCs/>
          <w:color w:val="44546A" w:themeColor="text2"/>
        </w:rPr>
        <w:t>ransformati</w:t>
      </w:r>
      <w:r w:rsidRPr="00F701A8">
        <w:rPr>
          <w:b/>
          <w:bCs/>
          <w:color w:val="44546A" w:themeColor="text2"/>
        </w:rPr>
        <w:t>on is d</w:t>
      </w:r>
      <w:r w:rsidRPr="2D6D4270">
        <w:rPr>
          <w:b/>
          <w:bCs/>
          <w:color w:val="44546A" w:themeColor="text2"/>
        </w:rPr>
        <w:t>esigned into our approach.</w:t>
      </w:r>
      <w:r>
        <w:t xml:space="preserve"> Through our Powered Enterprise solution, we will introduce operating model design accelerators to drive the design process, align CW with Workday leading practice and support a de-risking of the implementation timeline. We will introduce leading practice processes through a “why not adopt” approach to ensure your teams align around the best future state operating model design. Our approach will also provide tools through our Powered Execution Suite (PES) platform to manage the project timeline and support an on-time delivery.</w:t>
      </w:r>
    </w:p>
    <w:p w14:paraId="36F641C0" w14:textId="77777777" w:rsidR="00BC2E54" w:rsidRPr="00243B7B" w:rsidRDefault="00BC2E54" w:rsidP="00BC2E54">
      <w:pPr>
        <w:pStyle w:val="BodyText_2"/>
        <w:keepLines/>
      </w:pPr>
      <w:r>
        <w:lastRenderedPageBreak/>
        <w:t>Finally, and most importantly, we care about your mission and your team, and we very much want to continue working with you as your implementation partner. We encourage you to speak with our clients about what it’s like to work with us beyond a Phase 1 effort. We pledge to continue to be transparent, easy-to-work with, and committed to your success by bringing the right resources to CW. We hope you give us the opportunity to continue the outstanding working relationship we have developed during the Phase 1 effort of your transformation journey. Thank you for the opportunity.</w:t>
      </w:r>
    </w:p>
    <w:p w14:paraId="4C4FD319" w14:textId="77777777" w:rsidR="003E4E4E" w:rsidRDefault="003E4E4E"/>
    <w:p>
      <w:r>
        <w:br w:type="page"/>
      </w:r>
    </w:p>
    <w:p w14:paraId="7A7FBD3A" w14:textId="140E172F" w:rsidR="00D5341F" w:rsidRPr="00E13907" w:rsidRDefault="00D5341F" w:rsidP="00E13907"/>
    <w:p>
      <w:r>
        <w:br w:type="page"/>
      </w:r>
    </w:p>
    <w:p w14:paraId="3777149D" w14:textId="77777777" w:rsidR="00E22056" w:rsidRDefault="00E22056" w:rsidP="00E22056">
      <w:pPr>
        <w:pStyle w:val="Heading2_4"/>
      </w:pPr>
      <w:bookmarkStart w:id="0" w:name="_Toc84240234"/>
      <w:bookmarkStart w:id="1" w:name="_Toc84342166"/>
      <w:bookmarkStart w:id="2" w:name="_Toc84438163"/>
      <w:bookmarkStart w:id="3" w:name="_Toc84438334"/>
      <w:bookmarkStart w:id="4" w:name="_Toc84438578"/>
      <w:bookmarkStart w:id="5" w:name="_Toc84576217"/>
      <w:bookmarkStart w:id="6" w:name="_Toc84834129"/>
      <w:bookmarkStart w:id="7" w:name="_Ref85019510"/>
      <w:bookmarkStart w:id="8" w:name="_Ref85019514"/>
      <w:r w:rsidRPr="00E10B67">
        <w:t>Implementation Approach</w:t>
      </w:r>
      <w:bookmarkEnd w:id="0"/>
      <w:bookmarkEnd w:id="1"/>
      <w:bookmarkEnd w:id="2"/>
      <w:bookmarkEnd w:id="3"/>
      <w:bookmarkEnd w:id="4"/>
      <w:bookmarkEnd w:id="5"/>
      <w:bookmarkEnd w:id="6"/>
      <w:bookmarkEnd w:id="7"/>
      <w:bookmarkEnd w:id="8"/>
    </w:p>
    <w:p w14:paraId="6E5E9AFB" w14:textId="77777777" w:rsidR="00E22056" w:rsidRDefault="00E22056" w:rsidP="00E22056">
      <w:pPr>
        <w:pStyle w:val="Heading3_4"/>
      </w:pPr>
      <w:r>
        <w:t>Our Approach</w:t>
      </w:r>
    </w:p>
    <w:p w14:paraId="3E6C881E" w14:textId="77777777" w:rsidR="00E22056" w:rsidRDefault="00E22056" w:rsidP="00E22056">
      <w:pPr>
        <w:pStyle w:val="BodyText_4"/>
      </w:pPr>
      <w:r>
        <w:t>KPMG Powered Enterprise is KPMG's approach and methodology to functional transformation. That is business-led and user experience, orientated designed to:</w:t>
      </w:r>
    </w:p>
    <w:p w14:paraId="64AEC754" w14:textId="77777777" w:rsidR="00E22056" w:rsidRDefault="00E22056" w:rsidP="00E22056">
      <w:pPr>
        <w:pStyle w:val="ListBullet_4"/>
      </w:pPr>
      <w:r>
        <w:t>Engage business users early and throughout the project.</w:t>
      </w:r>
    </w:p>
    <w:p w14:paraId="2021D8F4" w14:textId="2A2A20FD" w:rsidR="00E22056" w:rsidRDefault="00E22056" w:rsidP="00E22056">
      <w:pPr>
        <w:pStyle w:val="ListBullet_4"/>
      </w:pPr>
      <w:r>
        <w:t xml:space="preserve">Start with the model answer to allow the project to focus on those truly unique requirements to </w:t>
      </w:r>
      <w:r w:rsidR="00840C38">
        <w:t>Test_Company_Name_Node_001</w:t>
      </w:r>
      <w:r>
        <w:t>.</w:t>
      </w:r>
    </w:p>
    <w:p w14:paraId="4D8CD0A5" w14:textId="77777777" w:rsidR="00E22056" w:rsidRDefault="00E22056" w:rsidP="00E22056">
      <w:pPr>
        <w:pStyle w:val="ListBullet_4"/>
      </w:pPr>
      <w:r>
        <w:t>Drive a business outcome that realises benefits.</w:t>
      </w:r>
    </w:p>
    <w:p w14:paraId="2E2D3923" w14:textId="77777777" w:rsidR="00E22056" w:rsidRDefault="00E22056" w:rsidP="00E22056">
      <w:pPr>
        <w:pStyle w:val="ListBullet_4"/>
      </w:pPr>
      <w:r>
        <w:t>Avoid recreation of any exiting disparate or cumbersome processes from legacy applications.</w:t>
      </w:r>
    </w:p>
    <w:p w14:paraId="17F5BC79" w14:textId="77777777" w:rsidR="00E22056" w:rsidRDefault="00E22056" w:rsidP="00E22056">
      <w:pPr>
        <w:pStyle w:val="BodyText_4"/>
      </w:pPr>
      <w:r w:rsidRPr="00152BE1">
        <w:t>Cloud SaaS solutions offer limited to no ability to customise the product. Where there are unique requirements that cannot be fulfilled through the product's configuration, clients must adapt their operating model (processes, policies, roles) to meet the needs. In response to this, KPMG's approach to a Workday H</w:t>
      </w:r>
      <w:r>
        <w:t>CM</w:t>
      </w:r>
      <w:r w:rsidRPr="00152BE1">
        <w:t xml:space="preserve"> implementation is not just focused on the technology. To achieve user adoption and reap the benefits of Workday, KPMG takes a holistic view of both the technology, the operating model</w:t>
      </w:r>
      <w:r>
        <w:t>,</w:t>
      </w:r>
      <w:r w:rsidRPr="00152BE1">
        <w:t xml:space="preserve"> and workforce management practices.</w:t>
      </w:r>
    </w:p>
    <w:p w14:paraId="494C2FBE" w14:textId="77777777" w:rsidR="00E22056" w:rsidRPr="00152BE1" w:rsidRDefault="00E22056" w:rsidP="00E22056">
      <w:pPr>
        <w:pStyle w:val="BodyText_4"/>
      </w:pPr>
      <w:r w:rsidRPr="00152BE1">
        <w:t xml:space="preserve">KPMG leads every Workday implementation using KPMG Powered Enterprise enabled by Workday. Our innovative and proven approach to transformation combines deep </w:t>
      </w:r>
      <w:r>
        <w:t xml:space="preserve">Workday </w:t>
      </w:r>
      <w:r w:rsidRPr="00152BE1">
        <w:t xml:space="preserve">HCM functional knowledge, leading </w:t>
      </w:r>
      <w:r>
        <w:t>HR</w:t>
      </w:r>
      <w:r w:rsidRPr="00152BE1">
        <w:t xml:space="preserve"> practices, Change Management enablers and pre-configured Workday H</w:t>
      </w:r>
      <w:r>
        <w:t>CM</w:t>
      </w:r>
      <w:r w:rsidRPr="00152BE1">
        <w:t xml:space="preserve"> business processes coupled with process automation to drive a greater certainty of outcome and sustainable development change.</w:t>
      </w:r>
    </w:p>
    <w:p w14:paraId="0AD0784C" w14:textId="18B2E046" w:rsidR="00E22056" w:rsidRPr="00152BE1" w:rsidRDefault="00E22056" w:rsidP="00E22056">
      <w:pPr>
        <w:pStyle w:val="BodyText_4"/>
      </w:pPr>
      <w:r w:rsidRPr="00152BE1">
        <w:t xml:space="preserve">Fundamental to our approach is the use of KPMG Powered Enterprise for </w:t>
      </w:r>
      <w:r>
        <w:t xml:space="preserve">Workday </w:t>
      </w:r>
      <w:r w:rsidRPr="00152BE1">
        <w:t xml:space="preserve">HCM, and we believe that the most significant benefit to </w:t>
      </w:r>
      <w:r w:rsidR="00840C38">
        <w:t>Test_Company_Name_Node_001</w:t>
      </w:r>
      <w:r w:rsidRPr="00152BE1">
        <w:t xml:space="preserve"> is access to the pre-configured solution, out-of-the-box business processes, and delivery tools, meaning:</w:t>
      </w:r>
    </w:p>
    <w:p w14:paraId="7AA3C124" w14:textId="7679F25E" w:rsidR="00E22056" w:rsidRPr="00152BE1" w:rsidRDefault="00840C38" w:rsidP="00E22056">
      <w:pPr>
        <w:pStyle w:val="ListBullet_4"/>
      </w:pPr>
      <w:r>
        <w:t>Test_Company_Name_Node_001</w:t>
      </w:r>
      <w:r w:rsidR="00E22056" w:rsidRPr="00152BE1">
        <w:t xml:space="preserve"> can adopt 80% of the future state business processes and Workday HCM from the start of the project, which would enable the SMEs and stakeholders to make informed design decisions and achieve greater standardisation.</w:t>
      </w:r>
    </w:p>
    <w:p w14:paraId="7735717E" w14:textId="10993CBE" w:rsidR="00E22056" w:rsidRPr="00152BE1" w:rsidRDefault="00E22056" w:rsidP="00E22056">
      <w:pPr>
        <w:pStyle w:val="ListBullet_4"/>
      </w:pPr>
      <w:r w:rsidRPr="00152BE1">
        <w:t xml:space="preserve">KPMG’s implementations focus with </w:t>
      </w:r>
      <w:r w:rsidR="00840C38">
        <w:t>Test_Company_Name_Node_001</w:t>
      </w:r>
      <w:r w:rsidRPr="00152BE1">
        <w:t xml:space="preserve"> would be more about the user uplift and adoption, refinements to the </w:t>
      </w:r>
      <w:r>
        <w:t>new operating model</w:t>
      </w:r>
      <w:r w:rsidRPr="00152BE1">
        <w:t xml:space="preserve"> and less about the Workday technology itself.</w:t>
      </w:r>
    </w:p>
    <w:p w14:paraId="584FF2DF" w14:textId="06D3CEA9" w:rsidR="00E22056" w:rsidRDefault="00840C38" w:rsidP="00E22056">
      <w:pPr>
        <w:pStyle w:val="ListBullet_4"/>
      </w:pPr>
      <w:r>
        <w:t>Test_Company_Name_Node_001</w:t>
      </w:r>
      <w:r w:rsidR="00E22056" w:rsidRPr="00152BE1">
        <w:t xml:space="preserve"> will have access to </w:t>
      </w:r>
      <w:r w:rsidR="00E22056">
        <w:t>KPMG</w:t>
      </w:r>
      <w:r w:rsidR="00E22056" w:rsidRPr="00152BE1">
        <w:t xml:space="preserve"> materials, which have been designed through extensive global research and hands-on experience.</w:t>
      </w:r>
    </w:p>
    <w:p w14:paraId="0E2537D8" w14:textId="0D2DA731" w:rsidR="00E22056" w:rsidRDefault="00840C38" w:rsidP="00E22056">
      <w:pPr>
        <w:pStyle w:val="ListBullet_4"/>
      </w:pPr>
      <w:r>
        <w:t>Test_Company_Name_Node_001</w:t>
      </w:r>
      <w:r w:rsidR="00E22056">
        <w:t xml:space="preserve"> can leverage the relevant industry KPMG Powered Enterprise Workday assets developed specifically for </w:t>
      </w:r>
      <w:proofErr w:type="gramStart"/>
      <w:r w:rsidR="00E22056">
        <w:t>Healthcare</w:t>
      </w:r>
      <w:proofErr w:type="gramEnd"/>
      <w:r w:rsidR="00E22056">
        <w:t>.</w:t>
      </w:r>
    </w:p>
    <w:p w14:paraId="44DC2359" w14:textId="1218E87A" w:rsidR="00E22056" w:rsidRPr="002913EC" w:rsidRDefault="00E22056" w:rsidP="00E22056">
      <w:pPr>
        <w:pStyle w:val="BodyText_4"/>
      </w:pPr>
      <w:r w:rsidRPr="002913EC">
        <w:lastRenderedPageBreak/>
        <w:t xml:space="preserve">Our implementation framework and validation-based approach through KPMG Powered Enterprise enables </w:t>
      </w:r>
      <w:r w:rsidR="00840C38">
        <w:t>Test_Company_Name_Node_001</w:t>
      </w:r>
      <w:r w:rsidRPr="002913EC">
        <w:t xml:space="preserve"> to achieve greater certainty of the outcome on your Return on Investment (ROI).</w:t>
      </w:r>
    </w:p>
    <w:p w14:paraId="4C44EAEB" w14:textId="77777777" w:rsidR="00E22056" w:rsidRDefault="00E22056" w:rsidP="00E22056">
      <w:pPr>
        <w:pStyle w:val="BodyText_4"/>
      </w:pPr>
      <w:r w:rsidRPr="002913EC">
        <w:t>We’ve made cloud transformation – the new way to create business value that lasts – more straightforward, faster, and more predictable.</w:t>
      </w:r>
    </w:p>
    <w:p w14:paraId="0AF50E32" w14:textId="77777777" w:rsidR="00E22056" w:rsidRPr="00C91E70" w:rsidRDefault="00E22056" w:rsidP="00E22056">
      <w:pPr>
        <w:pStyle w:val="BodyText_4"/>
      </w:pPr>
      <w:r w:rsidRPr="00C91E70">
        <w:rPr>
          <w:noProof/>
        </w:rPr>
        <w:drawing>
          <wp:inline distT="0" distB="0" distL="0" distR="0" wp14:anchorId="455AD3CF" wp14:editId="487C934D">
            <wp:extent cx="5940000" cy="190440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_10">
                      <a:extLst>
                        <a:ext uri="{28A0092B-C50C-407E-A947-70E740481C1C}">
                          <a14:useLocalDpi xmlns:a14="http://schemas.microsoft.com/office/drawing/2010/main" val="0"/>
                        </a:ext>
                      </a:extLst>
                    </a:blip>
                    <a:srcRect/>
                    <a:stretch>
                      <a:fillRect/>
                    </a:stretch>
                  </pic:blipFill>
                  <pic:spPr bwMode="auto">
                    <a:xfrm>
                      <a:off x="0" y="0"/>
                      <a:ext cx="5940000" cy="1904400"/>
                    </a:xfrm>
                    <a:prstGeom prst="rect">
                      <a:avLst/>
                    </a:prstGeom>
                    <a:noFill/>
                  </pic:spPr>
                </pic:pic>
              </a:graphicData>
            </a:graphic>
          </wp:inline>
        </w:drawing>
      </w:r>
    </w:p>
    <w:p w14:paraId="762E38F3" w14:textId="3EB2E439" w:rsidR="00E22056" w:rsidRPr="00C91E70" w:rsidRDefault="00E22056" w:rsidP="00E22056">
      <w:pPr>
        <w:pStyle w:val="Caption_4"/>
        <w:jc w:val="center"/>
      </w:pPr>
      <w:r>
        <w:t xml:space="preserve">Figure </w:t>
      </w:r>
      <w:r>
        <w:fldChar w:fldCharType="begin"/>
      </w:r>
      <w:r>
        <w:instrText xml:space="preserve"> SEQ Figure \* ARABIC </w:instrText>
      </w:r>
      <w:r>
        <w:fldChar w:fldCharType="separate"/>
      </w:r>
      <w:r>
        <w:rPr>
          <w:noProof/>
        </w:rPr>
        <w:t>6</w:t>
      </w:r>
      <w:r>
        <w:rPr>
          <w:noProof/>
        </w:rPr>
        <w:fldChar w:fldCharType="end"/>
      </w:r>
      <w:r w:rsidRPr="00C91E70">
        <w:t xml:space="preserve">: KPMG Powered Enterprise Benefits to </w:t>
      </w:r>
      <w:r w:rsidR="00840C38">
        <w:t>Test_Company_Name_Node_001</w:t>
      </w:r>
      <w:r w:rsidRPr="00C91E70">
        <w:t>.</w:t>
      </w:r>
    </w:p>
    <w:p w14:paraId="664BC999" w14:textId="77777777" w:rsidR="00E22056" w:rsidRPr="00D239BC" w:rsidRDefault="00E22056" w:rsidP="00E22056">
      <w:pPr>
        <w:pStyle w:val="BodyText_4"/>
        <w:rPr>
          <w:rStyle w:val="Emphasis_4"/>
        </w:rPr>
      </w:pPr>
      <w:r w:rsidRPr="00D239BC">
        <w:rPr>
          <w:rStyle w:val="Emphasis_4"/>
        </w:rPr>
        <w:t>How Do We Achieve the Best Outcome? We Start With the “Model” Answer.</w:t>
      </w:r>
    </w:p>
    <w:p w14:paraId="0481CE39" w14:textId="77777777" w:rsidR="00E22056" w:rsidRDefault="00E22056" w:rsidP="00E22056">
      <w:pPr>
        <w:pStyle w:val="BodyText_4"/>
      </w:pPr>
      <w:r w:rsidRPr="00307018">
        <w:t xml:space="preserve">KPMG’s Powered HR contains our leading practices and Workday </w:t>
      </w:r>
      <w:r>
        <w:t>across a six-layer operating model, as described in below. W</w:t>
      </w:r>
      <w:r w:rsidRPr="00307018">
        <w:t xml:space="preserve">e have codified our </w:t>
      </w:r>
      <w:r>
        <w:t xml:space="preserve">experience </w:t>
      </w:r>
      <w:r w:rsidRPr="00307018">
        <w:t xml:space="preserve">over decades of HR transformation and Workday </w:t>
      </w:r>
      <w:r>
        <w:t>programs</w:t>
      </w:r>
      <w:r w:rsidRPr="00307018">
        <w:t xml:space="preserve"> into the assets, toolsets</w:t>
      </w:r>
      <w:r>
        <w:t>,</w:t>
      </w:r>
      <w:r w:rsidRPr="00307018">
        <w:t xml:space="preserve"> and methods to deliver lasting organisational transformation anchored around the </w:t>
      </w:r>
      <w:r>
        <w:t>Employee</w:t>
      </w:r>
      <w:r w:rsidRPr="00307018">
        <w:t xml:space="preserve"> Experience.</w:t>
      </w:r>
    </w:p>
    <w:p w14:paraId="02D119CE" w14:textId="77777777" w:rsidR="00E22056" w:rsidRDefault="00E22056" w:rsidP="00E22056">
      <w:pPr>
        <w:pStyle w:val="BodyText_4"/>
        <w:jc w:val="center"/>
      </w:pPr>
      <w:r>
        <w:rPr>
          <w:noProof/>
        </w:rPr>
        <w:lastRenderedPageBreak/>
        <w:drawing>
          <wp:inline distT="0" distB="0" distL="0" distR="0" wp14:anchorId="6E2BC869" wp14:editId="20B46360">
            <wp:extent cx="4939696" cy="4914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_9" cstate="print">
                      <a:extLst>
                        <a:ext uri="{28A0092B-C50C-407E-A947-70E740481C1C}">
                          <a14:useLocalDpi xmlns:a14="http://schemas.microsoft.com/office/drawing/2010/main" val="0"/>
                        </a:ext>
                      </a:extLst>
                    </a:blip>
                    <a:srcRect/>
                    <a:stretch>
                      <a:fillRect/>
                    </a:stretch>
                  </pic:blipFill>
                  <pic:spPr bwMode="auto">
                    <a:xfrm>
                      <a:off x="0" y="0"/>
                      <a:ext cx="4967271" cy="4942337"/>
                    </a:xfrm>
                    <a:prstGeom prst="rect">
                      <a:avLst/>
                    </a:prstGeom>
                    <a:noFill/>
                  </pic:spPr>
                </pic:pic>
              </a:graphicData>
            </a:graphic>
          </wp:inline>
        </w:drawing>
      </w:r>
    </w:p>
    <w:p w14:paraId="2AD7B70C" w14:textId="77777777" w:rsidR="00E22056" w:rsidRDefault="00E22056" w:rsidP="00E22056">
      <w:pPr>
        <w:pStyle w:val="Caption_4"/>
        <w:jc w:val="center"/>
      </w:pPr>
      <w:bookmarkStart w:id="9" w:name="_Toc84576232"/>
      <w:bookmarkStart w:id="10" w:name="_Toc84834144"/>
      <w:r>
        <w:t xml:space="preserve">Figure </w:t>
      </w:r>
      <w:r>
        <w:fldChar w:fldCharType="begin"/>
      </w:r>
      <w:r>
        <w:instrText xml:space="preserve"> SEQ Figure \* ARABIC </w:instrText>
      </w:r>
      <w:r>
        <w:fldChar w:fldCharType="separate"/>
      </w:r>
      <w:r>
        <w:rPr>
          <w:noProof/>
        </w:rPr>
        <w:t>7</w:t>
      </w:r>
      <w:r>
        <w:rPr>
          <w:noProof/>
        </w:rPr>
        <w:fldChar w:fldCharType="end"/>
      </w:r>
      <w:r>
        <w:t>: KPMG Powered Enterprise Six-Layer TOM Framework.</w:t>
      </w:r>
      <w:bookmarkEnd w:id="9"/>
      <w:bookmarkEnd w:id="10"/>
    </w:p>
    <w:p w14:paraId="30961E94" w14:textId="068E0FC9" w:rsidR="00E22056" w:rsidRDefault="00E22056" w:rsidP="00E22056">
      <w:pPr>
        <w:pStyle w:val="BodyText_4"/>
      </w:pPr>
      <w:r>
        <w:t xml:space="preserve">While we start with the model answer, we recognise the complexities across Workforce services, Solution Design, and stakeholder groups in </w:t>
      </w:r>
      <w:r w:rsidR="00840C38">
        <w:t>Test_Company_Name_Node_001</w:t>
      </w:r>
      <w:r>
        <w:t>, as such we have allowed for sufficient time between the Plan and Architect stages for business SMEs and stakeholders to align on the future state of the Solution Design, while still benefiting from the KPMG Powered Enterprise assets and methodology of engaging users in the future state processes and technology as early as possible.</w:t>
      </w:r>
    </w:p>
    <w:p w14:paraId="0A1FEEBB" w14:textId="0E655491" w:rsidR="00E22056" w:rsidRDefault="00E22056" w:rsidP="00E22056">
      <w:pPr>
        <w:pStyle w:val="BodyText_4"/>
      </w:pPr>
      <w:r>
        <w:t xml:space="preserve">Core to the KPMG Powered Enterprise approach is focusing on "validating" business processes with business stakeholders to identify why the process will not work. This is with the objective of focusing on what is unique to </w:t>
      </w:r>
      <w:r w:rsidR="00840C38">
        <w:t>Test_Company_Name_Node_001</w:t>
      </w:r>
      <w:r>
        <w:t xml:space="preserve"> and follows a similar process as to that which was conducted as part of the Corporate Systems Evaluation Project early in 2021.</w:t>
      </w:r>
    </w:p>
    <w:p w14:paraId="0616430B" w14:textId="5E6CB1F4" w:rsidR="00E22056" w:rsidRDefault="00E22056" w:rsidP="00E22056">
      <w:pPr>
        <w:pStyle w:val="BodyText_4"/>
      </w:pPr>
      <w:r>
        <w:t xml:space="preserve">Note: We have proposed up-front TOM Alignment workshops during a four-week kick start period </w:t>
      </w:r>
      <w:proofErr w:type="gramStart"/>
      <w:r>
        <w:t>in order to</w:t>
      </w:r>
      <w:proofErr w:type="gramEnd"/>
      <w:r>
        <w:t xml:space="preserve"> understand </w:t>
      </w:r>
      <w:r w:rsidR="00840C38">
        <w:t>Test_Company_Name_Node_001</w:t>
      </w:r>
      <w:r>
        <w:t xml:space="preserve">'s new Operating Model in detail to note any alignment </w:t>
      </w:r>
      <w:r>
        <w:lastRenderedPageBreak/>
        <w:t>required to our Process, People, and Service Delivery layers of the KPMG Powered Enterprise TOM.</w:t>
      </w:r>
    </w:p>
    <w:p w14:paraId="1F16BEEF" w14:textId="77777777" w:rsidR="00E22056" w:rsidRDefault="00E22056" w:rsidP="00E22056">
      <w:pPr>
        <w:pStyle w:val="BodyText_4"/>
      </w:pPr>
      <w:r w:rsidRPr="00D05B3E">
        <w:t>This is detailed further below in</w:t>
      </w:r>
      <w:r>
        <w:t xml:space="preserve"> Section </w:t>
      </w:r>
      <w:r>
        <w:fldChar w:fldCharType="begin"/>
      </w:r>
      <w:r>
        <w:instrText xml:space="preserve"> REF _Ref85104245 \r \h </w:instrText>
      </w:r>
      <w:r>
        <w:fldChar w:fldCharType="separate"/>
      </w:r>
      <w:r>
        <w:t>2.5</w:t>
      </w:r>
      <w:r>
        <w:fldChar w:fldCharType="end"/>
      </w:r>
      <w:r w:rsidRPr="00D05B3E">
        <w:t xml:space="preserve"> </w:t>
      </w:r>
      <w:r>
        <w:fldChar w:fldCharType="begin"/>
      </w:r>
      <w:r>
        <w:instrText xml:space="preserve"> REF _Ref85104223 \h </w:instrText>
      </w:r>
      <w:r>
        <w:fldChar w:fldCharType="separate"/>
      </w:r>
      <w:r>
        <w:t>Implementation Deliverables</w:t>
      </w:r>
      <w:r>
        <w:fldChar w:fldCharType="end"/>
      </w:r>
      <w:r>
        <w:t>.</w:t>
      </w:r>
    </w:p>
    <w:p w14:paraId="46A7AAAB" w14:textId="77777777" w:rsidR="00E22056" w:rsidRPr="004247F3" w:rsidRDefault="00E22056" w:rsidP="00E22056">
      <w:pPr>
        <w:pStyle w:val="BodyText_4"/>
        <w:rPr>
          <w:rStyle w:val="Emphasis_4"/>
        </w:rPr>
      </w:pPr>
      <w:r w:rsidRPr="004247F3">
        <w:rPr>
          <w:rStyle w:val="Emphasis_4"/>
        </w:rPr>
        <w:fldChar w:fldCharType="begin"/>
      </w:r>
      <w:r w:rsidRPr="004247F3">
        <w:rPr>
          <w:rStyle w:val="Emphasis_4"/>
        </w:rPr>
        <w:instrText xml:space="preserve"> REF _Ref84954546 \h </w:instrText>
      </w:r>
      <w:r>
        <w:rPr>
          <w:rStyle w:val="Emphasis_4"/>
        </w:rPr>
        <w:instrText xml:space="preserve"> \* MERGEFORMAT </w:instrText>
      </w:r>
      <w:r w:rsidRPr="004247F3">
        <w:rPr>
          <w:rStyle w:val="Emphasis_4"/>
        </w:rPr>
      </w:r>
      <w:r w:rsidRPr="004247F3">
        <w:rPr>
          <w:rStyle w:val="Emphasis_4"/>
        </w:rPr>
        <w:fldChar w:fldCharType="separate"/>
      </w:r>
      <w:r w:rsidRPr="003D7D85">
        <w:rPr>
          <w:rStyle w:val="Emphasis_4"/>
        </w:rPr>
        <w:t>Implementation Timeline</w:t>
      </w:r>
      <w:r w:rsidRPr="004247F3">
        <w:rPr>
          <w:rStyle w:val="Emphasis_4"/>
        </w:rPr>
        <w:fldChar w:fldCharType="end"/>
      </w:r>
      <w:r w:rsidRPr="004247F3">
        <w:rPr>
          <w:rStyle w:val="Emphasis_4"/>
        </w:rPr>
        <w:t xml:space="preserve"> and </w:t>
      </w:r>
      <w:r w:rsidRPr="004247F3">
        <w:rPr>
          <w:rStyle w:val="Emphasis_4"/>
        </w:rPr>
        <w:fldChar w:fldCharType="begin"/>
      </w:r>
      <w:r w:rsidRPr="004247F3">
        <w:rPr>
          <w:rStyle w:val="Emphasis_4"/>
        </w:rPr>
        <w:instrText xml:space="preserve"> REF _Ref84421930 \h  \* MERGEFORMAT </w:instrText>
      </w:r>
      <w:r w:rsidRPr="004247F3">
        <w:rPr>
          <w:rStyle w:val="Emphasis_4"/>
        </w:rPr>
      </w:r>
      <w:r w:rsidRPr="004247F3">
        <w:rPr>
          <w:rStyle w:val="Emphasis_4"/>
        </w:rPr>
        <w:fldChar w:fldCharType="separate"/>
      </w:r>
      <w:r w:rsidRPr="003D7D85">
        <w:rPr>
          <w:rStyle w:val="Emphasis_4"/>
        </w:rPr>
        <w:t>System Implementation Approach</w:t>
      </w:r>
      <w:r w:rsidRPr="004247F3">
        <w:rPr>
          <w:rStyle w:val="Emphasis_4"/>
        </w:rPr>
        <w:fldChar w:fldCharType="end"/>
      </w:r>
      <w:r w:rsidRPr="004247F3">
        <w:rPr>
          <w:rStyle w:val="Emphasis_4"/>
        </w:rPr>
        <w:t>.</w:t>
      </w:r>
    </w:p>
    <w:p w14:paraId="294B45C7" w14:textId="77777777" w:rsidR="00E22056" w:rsidRPr="00442D8C" w:rsidRDefault="00E22056" w:rsidP="00E22056">
      <w:pPr>
        <w:pStyle w:val="BodyText_4"/>
        <w:rPr>
          <w:rStyle w:val="Emphasis_4"/>
          <w:b w:val="0"/>
          <w:iCs w:val="0"/>
        </w:rPr>
      </w:pPr>
      <w:r>
        <w:t>We have fused leading HR practices and future HR trends to develop</w:t>
      </w:r>
      <w:r w:rsidRPr="00B77A6E">
        <w:t xml:space="preserve"> pre-configured deliverables, </w:t>
      </w:r>
      <w:r>
        <w:t xml:space="preserve">within each layer, </w:t>
      </w:r>
      <w:r w:rsidRPr="00B77A6E">
        <w:t xml:space="preserve">most notably the </w:t>
      </w:r>
      <w:r w:rsidRPr="00D05B3E">
        <w:rPr>
          <w:rStyle w:val="Emphasis_4"/>
        </w:rPr>
        <w:t>roles, leading practice business processes with embedded controls, test scripts, scenarios, and the Workday Job Catalogue</w:t>
      </w:r>
      <w:r w:rsidRPr="00D16B8C">
        <w:rPr>
          <w:rStyle w:val="Emphasis_4"/>
        </w:rPr>
        <w:t>. A summary of assets within each</w:t>
      </w:r>
      <w:r>
        <w:rPr>
          <w:rStyle w:val="Emphasis_4"/>
        </w:rPr>
        <w:t xml:space="preserve"> </w:t>
      </w:r>
      <w:r w:rsidRPr="00D16B8C">
        <w:rPr>
          <w:rStyle w:val="Emphasis_4"/>
        </w:rPr>
        <w:t xml:space="preserve">layer is further outline in </w:t>
      </w:r>
      <w:r w:rsidRPr="00442D8C">
        <w:rPr>
          <w:rStyle w:val="Emphasis_4"/>
          <w:b w:val="0"/>
          <w:iCs w:val="0"/>
        </w:rPr>
        <w:fldChar w:fldCharType="begin"/>
      </w:r>
      <w:r w:rsidRPr="00442D8C">
        <w:rPr>
          <w:rStyle w:val="Emphasis_4"/>
        </w:rPr>
        <w:instrText xml:space="preserve"> REF _Ref84422703 \h  \* MERGEFORMAT </w:instrText>
      </w:r>
      <w:r w:rsidRPr="00442D8C">
        <w:rPr>
          <w:rStyle w:val="Emphasis_4"/>
          <w:b w:val="0"/>
          <w:iCs w:val="0"/>
        </w:rPr>
      </w:r>
      <w:r w:rsidRPr="00442D8C">
        <w:rPr>
          <w:rStyle w:val="Emphasis_4"/>
          <w:b w:val="0"/>
          <w:iCs w:val="0"/>
        </w:rPr>
        <w:fldChar w:fldCharType="separate"/>
      </w:r>
      <w:r>
        <w:t>Figure 8</w:t>
      </w:r>
      <w:r w:rsidRPr="00442D8C">
        <w:rPr>
          <w:rStyle w:val="Emphasis_4"/>
          <w:b w:val="0"/>
          <w:iCs w:val="0"/>
        </w:rPr>
        <w:fldChar w:fldCharType="end"/>
      </w:r>
      <w:r w:rsidRPr="00442D8C">
        <w:rPr>
          <w:rStyle w:val="Emphasis_4"/>
        </w:rPr>
        <w:t xml:space="preserve"> and </w:t>
      </w:r>
      <w:r w:rsidRPr="00442D8C">
        <w:rPr>
          <w:rStyle w:val="Emphasis_4"/>
          <w:b w:val="0"/>
          <w:iCs w:val="0"/>
        </w:rPr>
        <w:fldChar w:fldCharType="begin"/>
      </w:r>
      <w:r w:rsidRPr="00442D8C">
        <w:rPr>
          <w:rStyle w:val="Emphasis_4"/>
        </w:rPr>
        <w:instrText xml:space="preserve"> REF _Ref84422819 \h </w:instrText>
      </w:r>
      <w:r>
        <w:rPr>
          <w:rStyle w:val="Emphasis_4"/>
        </w:rPr>
        <w:instrText xml:space="preserve"> \* MERGEFORMAT </w:instrText>
      </w:r>
      <w:r w:rsidRPr="00442D8C">
        <w:rPr>
          <w:rStyle w:val="Emphasis_4"/>
          <w:b w:val="0"/>
          <w:iCs w:val="0"/>
        </w:rPr>
      </w:r>
      <w:r w:rsidRPr="00442D8C">
        <w:rPr>
          <w:rStyle w:val="Emphasis_4"/>
          <w:b w:val="0"/>
          <w:iCs w:val="0"/>
        </w:rPr>
        <w:fldChar w:fldCharType="separate"/>
      </w:r>
      <w:r>
        <w:t>Figure 9</w:t>
      </w:r>
      <w:r w:rsidRPr="00442D8C">
        <w:rPr>
          <w:rStyle w:val="Emphasis_4"/>
          <w:b w:val="0"/>
          <w:iCs w:val="0"/>
        </w:rPr>
        <w:fldChar w:fldCharType="end"/>
      </w:r>
      <w:r w:rsidRPr="00442D8C">
        <w:rPr>
          <w:rStyle w:val="Emphasis_4"/>
        </w:rPr>
        <w:t xml:space="preserve"> below.</w:t>
      </w:r>
    </w:p>
    <w:p w14:paraId="47C0AD19" w14:textId="77777777" w:rsidR="00E22056" w:rsidRPr="00127593" w:rsidRDefault="00E22056" w:rsidP="00E22056">
      <w:pPr>
        <w:pStyle w:val="BodyText_4"/>
        <w:jc w:val="center"/>
      </w:pPr>
      <w:r>
        <w:rPr>
          <w:noProof/>
        </w:rPr>
        <w:drawing>
          <wp:inline distT="0" distB="0" distL="0" distR="0" wp14:anchorId="43551DD6" wp14:editId="33666AEB">
            <wp:extent cx="5940000" cy="391680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_14">
                      <a:extLst>
                        <a:ext uri="{28A0092B-C50C-407E-A947-70E740481C1C}">
                          <a14:useLocalDpi xmlns:a14="http://schemas.microsoft.com/office/drawing/2010/main" val="0"/>
                        </a:ext>
                      </a:extLst>
                    </a:blip>
                    <a:srcRect l="5976" t="7571"/>
                    <a:stretch/>
                  </pic:blipFill>
                  <pic:spPr bwMode="auto">
                    <a:xfrm>
                      <a:off x="0" y="0"/>
                      <a:ext cx="5940000" cy="3916800"/>
                    </a:xfrm>
                    <a:prstGeom prst="rect">
                      <a:avLst/>
                    </a:prstGeom>
                    <a:noFill/>
                    <a:ln>
                      <a:noFill/>
                    </a:ln>
                    <a:extLst>
                      <a:ext uri="{53640926-AAD7-44D8-BBD7-CCE9431645EC}">
                        <a14:shadowObscured xmlns:a14="http://schemas.microsoft.com/office/drawing/2010/main"/>
                      </a:ext>
                    </a:extLst>
                  </pic:spPr>
                </pic:pic>
              </a:graphicData>
            </a:graphic>
          </wp:inline>
        </w:drawing>
      </w:r>
    </w:p>
    <w:p w14:paraId="45BD6EB3" w14:textId="77777777" w:rsidR="00E22056" w:rsidRDefault="00E22056" w:rsidP="00E22056">
      <w:pPr>
        <w:pStyle w:val="Caption_4"/>
        <w:jc w:val="center"/>
      </w:pPr>
      <w:bookmarkStart w:id="11" w:name="_Ref84422703"/>
      <w:bookmarkStart w:id="12" w:name="_Toc84342177"/>
      <w:bookmarkStart w:id="13" w:name="_Toc84576233"/>
      <w:bookmarkStart w:id="14" w:name="_Toc84834145"/>
      <w:r>
        <w:t xml:space="preserve">Figure </w:t>
      </w:r>
      <w:r>
        <w:fldChar w:fldCharType="begin"/>
      </w:r>
      <w:r>
        <w:instrText xml:space="preserve"> SEQ Figure \* ARABIC </w:instrText>
      </w:r>
      <w:r>
        <w:fldChar w:fldCharType="separate"/>
      </w:r>
      <w:r>
        <w:rPr>
          <w:noProof/>
        </w:rPr>
        <w:t>8</w:t>
      </w:r>
      <w:r>
        <w:rPr>
          <w:noProof/>
        </w:rPr>
        <w:fldChar w:fldCharType="end"/>
      </w:r>
      <w:bookmarkEnd w:id="11"/>
      <w:r>
        <w:t xml:space="preserve">: KPMG </w:t>
      </w:r>
      <w:r w:rsidRPr="00BF61BF">
        <w:t>Powered HR</w:t>
      </w:r>
      <w:bookmarkEnd w:id="12"/>
      <w:r>
        <w:t xml:space="preserve"> TOM Assets.</w:t>
      </w:r>
      <w:bookmarkEnd w:id="13"/>
      <w:bookmarkEnd w:id="14"/>
    </w:p>
    <w:p w14:paraId="0F4CA1F8" w14:textId="77777777" w:rsidR="00E22056" w:rsidRPr="00D16B8C" w:rsidRDefault="00E22056" w:rsidP="00E22056">
      <w:pPr>
        <w:pStyle w:val="BodyText_4"/>
      </w:pPr>
      <w:r>
        <w:t>As these are already aligned with Workday, there is no need to start from scratch. We provide you with 80% of the model answer, focusing on the remaining 20% unique to your business and what will make you competitive in the market.</w:t>
      </w:r>
    </w:p>
    <w:p w14:paraId="09EE71E0" w14:textId="77777777" w:rsidR="00E22056" w:rsidRPr="00127593" w:rsidRDefault="00E22056" w:rsidP="00E22056">
      <w:pPr>
        <w:pStyle w:val="BodyText_4"/>
        <w:jc w:val="center"/>
      </w:pPr>
      <w:r w:rsidRPr="00127593">
        <w:rPr>
          <w:noProof/>
        </w:rPr>
        <w:lastRenderedPageBreak/>
        <w:drawing>
          <wp:inline distT="0" distB="0" distL="0" distR="0" wp14:anchorId="7B207A7B" wp14:editId="2807BAF8">
            <wp:extent cx="5940000" cy="2944800"/>
            <wp:effectExtent l="0" t="0" r="0" b="0"/>
            <wp:docPr id="287052880" name="Picture 287052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_13" cstate="print">
                      <a:extLst>
                        <a:ext uri="{28A0092B-C50C-407E-A947-70E740481C1C}">
                          <a14:useLocalDpi xmlns:a14="http://schemas.microsoft.com/office/drawing/2010/main" val="0"/>
                        </a:ext>
                      </a:extLst>
                    </a:blip>
                    <a:srcRect/>
                    <a:stretch>
                      <a:fillRect/>
                    </a:stretch>
                  </pic:blipFill>
                  <pic:spPr bwMode="auto">
                    <a:xfrm>
                      <a:off x="0" y="0"/>
                      <a:ext cx="5940000" cy="2944800"/>
                    </a:xfrm>
                    <a:prstGeom prst="rect">
                      <a:avLst/>
                    </a:prstGeom>
                    <a:noFill/>
                    <a:ln>
                      <a:noFill/>
                    </a:ln>
                  </pic:spPr>
                </pic:pic>
              </a:graphicData>
            </a:graphic>
          </wp:inline>
        </w:drawing>
      </w:r>
    </w:p>
    <w:p w14:paraId="1B935C7E" w14:textId="77777777" w:rsidR="00E22056" w:rsidRPr="00127593" w:rsidRDefault="00E22056" w:rsidP="00E22056">
      <w:pPr>
        <w:pStyle w:val="Caption_4"/>
        <w:jc w:val="center"/>
      </w:pPr>
      <w:bookmarkStart w:id="15" w:name="_Ref84422819"/>
      <w:bookmarkStart w:id="16" w:name="_Toc84342178"/>
      <w:bookmarkStart w:id="17" w:name="_Toc84576234"/>
      <w:bookmarkStart w:id="18" w:name="_Toc84834146"/>
      <w:r>
        <w:t xml:space="preserve">Figure </w:t>
      </w:r>
      <w:r>
        <w:fldChar w:fldCharType="begin"/>
      </w:r>
      <w:r>
        <w:instrText xml:space="preserve"> SEQ Figure \* ARABIC </w:instrText>
      </w:r>
      <w:r>
        <w:fldChar w:fldCharType="separate"/>
      </w:r>
      <w:r>
        <w:rPr>
          <w:noProof/>
        </w:rPr>
        <w:t>9</w:t>
      </w:r>
      <w:r>
        <w:rPr>
          <w:noProof/>
        </w:rPr>
        <w:fldChar w:fldCharType="end"/>
      </w:r>
      <w:bookmarkEnd w:id="15"/>
      <w:r>
        <w:t xml:space="preserve">: </w:t>
      </w:r>
      <w:r w:rsidRPr="00F23687">
        <w:t xml:space="preserve">KPMG Powered </w:t>
      </w:r>
      <w:r>
        <w:t xml:space="preserve">HR for Workday </w:t>
      </w:r>
      <w:r w:rsidRPr="00F23687">
        <w:t>Assets</w:t>
      </w:r>
      <w:bookmarkEnd w:id="16"/>
      <w:r>
        <w:t>.</w:t>
      </w:r>
      <w:bookmarkEnd w:id="17"/>
      <w:bookmarkEnd w:id="18"/>
    </w:p>
    <w:p w14:paraId="7F501780" w14:textId="47AC837D" w:rsidR="00E22056" w:rsidRDefault="00E22056" w:rsidP="00E22056">
      <w:pPr>
        <w:pStyle w:val="BodyText_4"/>
      </w:pPr>
      <w:r>
        <w:t xml:space="preserve">Powered Enterprise provides the intellectual property and thought leadership required to design optimal processes alongside the Workday Platform. The result is refining the operating model to support </w:t>
      </w:r>
      <w:r w:rsidR="00840C38">
        <w:t>Test_Company_Name_Node_001</w:t>
      </w:r>
      <w:r>
        <w:t xml:space="preserve"> in enhancing the efficiency and effectiveness of operations.</w:t>
      </w:r>
    </w:p>
    <w:p w14:paraId="3EA27F83" w14:textId="77777777" w:rsidR="00E22056" w:rsidRPr="00D13362" w:rsidRDefault="00E22056" w:rsidP="00E22056">
      <w:pPr>
        <w:pStyle w:val="BodyText_4"/>
        <w:rPr>
          <w:rStyle w:val="Emphasis_4"/>
        </w:rPr>
      </w:pPr>
      <w:r w:rsidRPr="00D13362">
        <w:rPr>
          <w:rStyle w:val="Emphasis_4"/>
        </w:rPr>
        <w:t>Experience Led Approach</w:t>
      </w:r>
    </w:p>
    <w:p w14:paraId="7B02A1B9" w14:textId="0370409A" w:rsidR="00E22056" w:rsidRDefault="00E22056" w:rsidP="00E22056">
      <w:pPr>
        <w:pStyle w:val="BodyText_4"/>
      </w:pPr>
      <w:r>
        <w:t xml:space="preserve">KPMG understands the design of the Workday Platform is crucial to support the Workforce team, caregivers, and line managers. Therefore, with </w:t>
      </w:r>
      <w:r w:rsidR="00840C38">
        <w:t>Test_Company_Name_Node_001</w:t>
      </w:r>
      <w:r>
        <w:t xml:space="preserve"> we would like to allocate six weeks upfront during the plan stage to address the following:</w:t>
      </w:r>
    </w:p>
    <w:p w14:paraId="2F032DF2" w14:textId="77777777" w:rsidR="00E22056" w:rsidRDefault="00E22056" w:rsidP="00E22056">
      <w:pPr>
        <w:pStyle w:val="ListBullet_4"/>
      </w:pPr>
      <w:r w:rsidRPr="0071078B">
        <w:rPr>
          <w:rStyle w:val="Emphasis_4"/>
        </w:rPr>
        <w:t>Kick</w:t>
      </w:r>
      <w:r>
        <w:rPr>
          <w:rStyle w:val="Emphasis_4"/>
        </w:rPr>
        <w:t xml:space="preserve"> </w:t>
      </w:r>
      <w:r w:rsidRPr="0071078B">
        <w:rPr>
          <w:rStyle w:val="Emphasis_4"/>
        </w:rPr>
        <w:t>Start</w:t>
      </w:r>
      <w:r>
        <w:t xml:space="preserve">: </w:t>
      </w:r>
      <w:r w:rsidRPr="00127593">
        <w:t>We’ll workshop and agree design principles that will form the basis for the Workday design</w:t>
      </w:r>
      <w:r>
        <w:t>, align the deployment with the operating model, prepare the basis for Job Architecture design and engage the leadership teams</w:t>
      </w:r>
    </w:p>
    <w:p w14:paraId="28065A95" w14:textId="77777777" w:rsidR="00E22056" w:rsidRPr="0071078B" w:rsidRDefault="00E22056" w:rsidP="00E22056">
      <w:pPr>
        <w:pStyle w:val="ListBullet_4"/>
        <w:rPr>
          <w:rStyle w:val="Emphasis_4"/>
          <w:b w:val="0"/>
        </w:rPr>
      </w:pPr>
      <w:r w:rsidRPr="0071078B">
        <w:rPr>
          <w:rStyle w:val="Emphasis_4"/>
        </w:rPr>
        <w:t xml:space="preserve">Discovery: </w:t>
      </w:r>
      <w:r w:rsidRPr="009D09FD">
        <w:rPr>
          <w:rStyle w:val="Emphasis_4"/>
        </w:rPr>
        <w:t>We'll workshop process harmonisation and identify any unique requirements which can be built into the first Foundation to support decision making</w:t>
      </w:r>
      <w:r>
        <w:rPr>
          <w:rStyle w:val="Emphasis_4"/>
        </w:rPr>
        <w:t xml:space="preserve"> </w:t>
      </w:r>
      <w:r w:rsidRPr="002B4EC3">
        <w:rPr>
          <w:rStyle w:val="Emphasis_4"/>
        </w:rPr>
        <w:t>during the architect phase</w:t>
      </w:r>
      <w:r>
        <w:rPr>
          <w:rStyle w:val="Emphasis_4"/>
        </w:rPr>
        <w:t>.</w:t>
      </w:r>
    </w:p>
    <w:p w14:paraId="16CDCC6A" w14:textId="18E60D76" w:rsidR="00E22056" w:rsidRPr="008801EE" w:rsidRDefault="00840C38" w:rsidP="00E22056">
      <w:pPr>
        <w:pStyle w:val="BodyText_4"/>
      </w:pPr>
      <w:r>
        <w:t>Test_Company_Name_Node_001</w:t>
      </w:r>
      <w:r w:rsidR="00E22056" w:rsidRPr="008801EE">
        <w:t xml:space="preserve"> will have the opportunity to complete transactions in Workday to provide feedback on processes and streamline design decisions which increases platform awareness and saves costs on changes down the track. As part of the </w:t>
      </w:r>
      <w:r w:rsidR="00E22056">
        <w:t>A</w:t>
      </w:r>
      <w:r w:rsidR="00E22056" w:rsidRPr="008801EE">
        <w:t>rchitect phase, we will have localisation workshops at the start of each new wave to drive customisation and align to be fit</w:t>
      </w:r>
      <w:r w:rsidR="00E22056">
        <w:t>-</w:t>
      </w:r>
      <w:r w:rsidR="00E22056" w:rsidRPr="008801EE">
        <w:t>for</w:t>
      </w:r>
      <w:r w:rsidR="00E22056">
        <w:t>-</w:t>
      </w:r>
      <w:r w:rsidR="00E22056" w:rsidRPr="008801EE">
        <w:t>purpose.</w:t>
      </w:r>
    </w:p>
    <w:p w14:paraId="7027C084" w14:textId="77777777" w:rsidR="00E22056" w:rsidRDefault="00E22056" w:rsidP="00E22056">
      <w:pPr>
        <w:pStyle w:val="BodyText_4"/>
        <w:rPr>
          <w:rStyle w:val="Emphasis_4"/>
          <w:b w:val="0"/>
          <w:iCs w:val="0"/>
        </w:rPr>
      </w:pPr>
      <w:r>
        <w:rPr>
          <w:rStyle w:val="Emphasis_4"/>
        </w:rPr>
        <w:br w:type="page"/>
      </w:r>
    </w:p>
    <w:p w14:paraId="40118921" w14:textId="77777777" w:rsidR="00E22056" w:rsidRPr="00320939" w:rsidRDefault="00E22056" w:rsidP="00E22056">
      <w:pPr>
        <w:pStyle w:val="BodyText_4"/>
        <w:rPr>
          <w:rStyle w:val="Emphasis_4"/>
        </w:rPr>
      </w:pPr>
      <w:r w:rsidRPr="00320939">
        <w:rPr>
          <w:rStyle w:val="Emphasis_4"/>
        </w:rPr>
        <w:lastRenderedPageBreak/>
        <w:t>KPMG Powered Enterprise Enabled by Workday for Healthcare</w:t>
      </w:r>
    </w:p>
    <w:p w14:paraId="7BC69685" w14:textId="1080FE48" w:rsidR="00E22056" w:rsidRPr="00A616C7" w:rsidRDefault="00E22056" w:rsidP="00E22056">
      <w:pPr>
        <w:pStyle w:val="BodyText_4"/>
        <w:rPr>
          <w:rStyle w:val="Emphasis_4"/>
          <w:b w:val="0"/>
          <w:iCs w:val="0"/>
        </w:rPr>
      </w:pPr>
      <w:r>
        <w:rPr>
          <w:rStyle w:val="Emphasis_4"/>
        </w:rPr>
        <w:t>KPMG</w:t>
      </w:r>
      <w:r w:rsidRPr="00443302">
        <w:rPr>
          <w:rStyle w:val="Emphasis_4"/>
        </w:rPr>
        <w:t xml:space="preserve"> have developed industry assets specific to Healthcare on the Workday Platform</w:t>
      </w:r>
      <w:r w:rsidRPr="00600FE2">
        <w:rPr>
          <w:rStyle w:val="Emphasis_4"/>
        </w:rPr>
        <w:t xml:space="preserve"> – "Powered Healthcare for Workday"</w:t>
      </w:r>
      <w:r w:rsidRPr="00A46BB3">
        <w:rPr>
          <w:rStyle w:val="Emphasis_4"/>
        </w:rPr>
        <w:t xml:space="preserve">. </w:t>
      </w:r>
      <w:r w:rsidRPr="00443302">
        <w:rPr>
          <w:rStyle w:val="Emphasis_4"/>
        </w:rPr>
        <w:t>While the assets are across HCM, Finance</w:t>
      </w:r>
      <w:r>
        <w:rPr>
          <w:rStyle w:val="Emphasis_4"/>
        </w:rPr>
        <w:t>,</w:t>
      </w:r>
      <w:r w:rsidRPr="00443302">
        <w:rPr>
          <w:rStyle w:val="Emphasis_4"/>
        </w:rPr>
        <w:t xml:space="preserve"> and Supply Chain Management, the HCM assets would be leveraged for </w:t>
      </w:r>
      <w:r w:rsidR="00840C38">
        <w:rPr>
          <w:rStyle w:val="Emphasis_4"/>
        </w:rPr>
        <w:t>Test_Company_Name_Node_001</w:t>
      </w:r>
      <w:r w:rsidRPr="00443302">
        <w:rPr>
          <w:rStyle w:val="Emphasis_4"/>
        </w:rPr>
        <w:t>'s HRIS Implementation on Workday.</w:t>
      </w:r>
    </w:p>
    <w:p w14:paraId="0C895CDD" w14:textId="2082011D" w:rsidR="00E22056" w:rsidRDefault="00E22056" w:rsidP="00E22056">
      <w:pPr>
        <w:pStyle w:val="BodyText_4"/>
      </w:pPr>
      <w:r>
        <w:t xml:space="preserve">Powered Healthcare for Workday was launched globally in October 2021 and would be available for </w:t>
      </w:r>
      <w:r w:rsidR="00840C38">
        <w:t>Test_Company_Name_Node_001</w:t>
      </w:r>
      <w:r>
        <w:t xml:space="preserve"> based on KPMG's unique depth of experience globally and locally in the Healthcare sector.</w:t>
      </w:r>
    </w:p>
    <w:p w14:paraId="0CBC372C" w14:textId="77777777" w:rsidR="00E22056" w:rsidRDefault="00E22056" w:rsidP="00E22056">
      <w:pPr>
        <w:pStyle w:val="BodyText_4"/>
      </w:pPr>
      <w:r>
        <w:t>The six-layer KPMG Powered Enterprise TOM assets are updated across a few layers with a unique Healthcare lens:</w:t>
      </w:r>
    </w:p>
    <w:p w14:paraId="2B9D3EE5" w14:textId="77777777" w:rsidR="00E22056" w:rsidRDefault="00E22056" w:rsidP="00E22056">
      <w:pPr>
        <w:pStyle w:val="ListBullet_4"/>
      </w:pPr>
      <w:r w:rsidRPr="00FF3795">
        <w:rPr>
          <w:rStyle w:val="Emphasis_4"/>
        </w:rPr>
        <w:t>Functional Process:</w:t>
      </w:r>
      <w:r>
        <w:t xml:space="preserve"> Process Taxonomy and Role Based Process Flows.</w:t>
      </w:r>
    </w:p>
    <w:p w14:paraId="4A829B9A" w14:textId="77777777" w:rsidR="00E22056" w:rsidRDefault="00E22056" w:rsidP="00E22056">
      <w:pPr>
        <w:pStyle w:val="ListBullet_4"/>
      </w:pPr>
      <w:r w:rsidRPr="00FF3795">
        <w:rPr>
          <w:rStyle w:val="Emphasis_4"/>
        </w:rPr>
        <w:t>Technology:</w:t>
      </w:r>
      <w:r>
        <w:t xml:space="preserve"> Supporting Technology Overlay and Application Architecture.</w:t>
      </w:r>
    </w:p>
    <w:p w14:paraId="0F983692" w14:textId="77777777" w:rsidR="00E22056" w:rsidRDefault="00E22056" w:rsidP="00E22056">
      <w:pPr>
        <w:pStyle w:val="ListBullet_4"/>
      </w:pPr>
      <w:r w:rsidRPr="00FF3795">
        <w:rPr>
          <w:rStyle w:val="Emphasis_4"/>
        </w:rPr>
        <w:t>Performance Insights and Data:</w:t>
      </w:r>
      <w:r>
        <w:t xml:space="preserve"> Diversity and HR Healthcare specific dashboards.</w:t>
      </w:r>
    </w:p>
    <w:p w14:paraId="5D72276D" w14:textId="77777777" w:rsidR="00E22056" w:rsidRPr="00A61A97" w:rsidRDefault="00E22056" w:rsidP="00E22056">
      <w:pPr>
        <w:pStyle w:val="BodyText_4"/>
      </w:pPr>
      <w:r>
        <w:t>An overview of Powered Healthcare for Workday assets launched is detailed below</w:t>
      </w:r>
    </w:p>
    <w:p w14:paraId="7F5F56C3" w14:textId="77777777" w:rsidR="00E22056" w:rsidRDefault="00E22056" w:rsidP="00E22056">
      <w:pPr>
        <w:pStyle w:val="BodyText_4"/>
        <w:jc w:val="center"/>
      </w:pPr>
      <w:r>
        <w:rPr>
          <w:noProof/>
        </w:rPr>
        <w:drawing>
          <wp:inline distT="0" distB="0" distL="0" distR="0" wp14:anchorId="4B9C805A" wp14:editId="4DF4E8BE">
            <wp:extent cx="5940000" cy="2772000"/>
            <wp:effectExtent l="0" t="0" r="381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_12" cstate="print">
                      <a:extLst>
                        <a:ext uri="{28A0092B-C50C-407E-A947-70E740481C1C}">
                          <a14:useLocalDpi xmlns:a14="http://schemas.microsoft.com/office/drawing/2010/main" val="0"/>
                        </a:ext>
                      </a:extLst>
                    </a:blip>
                    <a:srcRect/>
                    <a:stretch>
                      <a:fillRect/>
                    </a:stretch>
                  </pic:blipFill>
                  <pic:spPr bwMode="auto">
                    <a:xfrm>
                      <a:off x="0" y="0"/>
                      <a:ext cx="5940000" cy="2772000"/>
                    </a:xfrm>
                    <a:prstGeom prst="rect">
                      <a:avLst/>
                    </a:prstGeom>
                    <a:noFill/>
                  </pic:spPr>
                </pic:pic>
              </a:graphicData>
            </a:graphic>
          </wp:inline>
        </w:drawing>
      </w:r>
    </w:p>
    <w:p w14:paraId="079072B3" w14:textId="77777777" w:rsidR="00E22056" w:rsidRDefault="00E22056" w:rsidP="00E22056">
      <w:pPr>
        <w:pStyle w:val="Caption_4"/>
        <w:jc w:val="center"/>
      </w:pPr>
      <w:bookmarkStart w:id="19" w:name="_Toc84576236"/>
      <w:bookmarkStart w:id="20" w:name="_Toc84834148"/>
      <w:r>
        <w:t xml:space="preserve">Figure </w:t>
      </w:r>
      <w:r>
        <w:fldChar w:fldCharType="begin"/>
      </w:r>
      <w:r>
        <w:instrText xml:space="preserve"> SEQ Figure \* ARABIC </w:instrText>
      </w:r>
      <w:r>
        <w:fldChar w:fldCharType="separate"/>
      </w:r>
      <w:r>
        <w:rPr>
          <w:noProof/>
        </w:rPr>
        <w:t>10</w:t>
      </w:r>
      <w:r>
        <w:rPr>
          <w:noProof/>
        </w:rPr>
        <w:fldChar w:fldCharType="end"/>
      </w:r>
      <w:r>
        <w:t>: Powered Healthcare for Workday</w:t>
      </w:r>
      <w:bookmarkEnd w:id="19"/>
      <w:bookmarkEnd w:id="20"/>
    </w:p>
    <w:p w14:paraId="4B8CFA3E" w14:textId="77777777" w:rsidR="00E22056" w:rsidRDefault="00E22056" w:rsidP="00E22056">
      <w:pPr>
        <w:pStyle w:val="BodyText_4"/>
      </w:pPr>
      <w:bookmarkStart w:id="21" w:name="_Ref84421917"/>
      <w:r>
        <w:br w:type="page"/>
      </w:r>
    </w:p>
    <w:p w14:paraId="7A6905B8" w14:textId="77777777" w:rsidR="00E22056" w:rsidRDefault="00E22056" w:rsidP="00E22056">
      <w:pPr>
        <w:pStyle w:val="Heading3_4"/>
      </w:pPr>
      <w:bookmarkStart w:id="22" w:name="_Ref84954546"/>
      <w:r>
        <w:lastRenderedPageBreak/>
        <w:t>Implementation Timeline</w:t>
      </w:r>
      <w:bookmarkEnd w:id="21"/>
      <w:bookmarkEnd w:id="22"/>
    </w:p>
    <w:p w14:paraId="2A0D64F2" w14:textId="3B460230" w:rsidR="00E22056" w:rsidRPr="005F4D6B" w:rsidRDefault="00E22056" w:rsidP="00E22056">
      <w:pPr>
        <w:pStyle w:val="BodyText_4"/>
      </w:pPr>
      <w:r w:rsidRPr="005F4D6B">
        <w:t xml:space="preserve">We propose that Workday HCM be implemented to support the centralised HR functions across </w:t>
      </w:r>
      <w:r w:rsidR="00840C38">
        <w:t>Test_Company_Name_Node_001</w:t>
      </w:r>
      <w:r w:rsidRPr="005F4D6B">
        <w:t>, with Kronos remaining as the critical workforce management tool for time and attendance integrated with Ascender Pay. Further details on the integration solution between Workday and the other solutions that sit within your broader application landscape is detailed in th</w:t>
      </w:r>
      <w:r>
        <w:t xml:space="preserve">is </w:t>
      </w:r>
      <w:r w:rsidRPr="005F4D6B">
        <w:t>document.</w:t>
      </w:r>
    </w:p>
    <w:p w14:paraId="5EE6708D" w14:textId="3ABE5A27" w:rsidR="00E22056" w:rsidRPr="005F4D6B" w:rsidRDefault="00E22056" w:rsidP="00E22056">
      <w:pPr>
        <w:pStyle w:val="BodyText_4"/>
      </w:pPr>
      <w:r w:rsidRPr="005F4D6B">
        <w:t xml:space="preserve">We are confident that our proposed timeline strikes the right balance between the velocity needed to carefully design and deploy the Workday solution and </w:t>
      </w:r>
      <w:r w:rsidR="00840C38">
        <w:t>Test_Company_Name_Node_001</w:t>
      </w:r>
      <w:r w:rsidRPr="005F4D6B">
        <w:t>'s decision</w:t>
      </w:r>
      <w:r>
        <w:t xml:space="preserve"> </w:t>
      </w:r>
      <w:r w:rsidRPr="005F4D6B">
        <w:t xml:space="preserve">making timelines and resource capacity to adopt the Workday solution. We believe that our approach will help </w:t>
      </w:r>
      <w:r w:rsidR="00840C38">
        <w:t>Test_Company_Name_Node_001</w:t>
      </w:r>
      <w:r w:rsidRPr="005F4D6B">
        <w:t xml:space="preserve"> balance the right amount of internal resource involvement to drive change and increased adoption, leading to a successful transformation.</w:t>
      </w:r>
    </w:p>
    <w:p w14:paraId="4978CCDB" w14:textId="77777777" w:rsidR="00E22056" w:rsidRPr="00C57A31" w:rsidRDefault="00E22056" w:rsidP="00E22056">
      <w:pPr>
        <w:pStyle w:val="BodyText_4"/>
      </w:pPr>
      <w:r>
        <w:t xml:space="preserve">This implementation </w:t>
      </w:r>
      <w:r w:rsidRPr="003218B7">
        <w:t xml:space="preserve">will deploy Workday functionality across the business </w:t>
      </w:r>
      <w:r>
        <w:t xml:space="preserve">in a single go-live requiring a robust change and communications project. </w:t>
      </w:r>
      <w:r w:rsidRPr="00C57A31">
        <w:t>Our timeline is per the following scope:</w:t>
      </w:r>
    </w:p>
    <w:p w14:paraId="3A57BC29" w14:textId="77777777" w:rsidR="00E22056" w:rsidRPr="00C57A31" w:rsidRDefault="00E22056" w:rsidP="00E22056">
      <w:pPr>
        <w:pStyle w:val="ListBullet_4"/>
      </w:pPr>
      <w:r w:rsidRPr="005D1020">
        <w:rPr>
          <w:rStyle w:val="Emphasis_4"/>
        </w:rPr>
        <w:t>Establishing the critical foundations.</w:t>
      </w:r>
      <w:r w:rsidRPr="00C57A31">
        <w:t xml:space="preserve"> The functional scope of this phase includes the implementation of </w:t>
      </w:r>
      <w:proofErr w:type="gramStart"/>
      <w:r w:rsidRPr="00C57A31">
        <w:t>Workday‘</w:t>
      </w:r>
      <w:proofErr w:type="gramEnd"/>
      <w:r w:rsidRPr="00C57A31">
        <w:t xml:space="preserve">s Core HCM, Core Compensation, Onboarding, </w:t>
      </w:r>
      <w:r>
        <w:t xml:space="preserve">Talent &amp; Performance, </w:t>
      </w:r>
      <w:r w:rsidRPr="00C57A31">
        <w:t xml:space="preserve">Recruiting, </w:t>
      </w:r>
      <w:r>
        <w:t xml:space="preserve">Benefits, </w:t>
      </w:r>
      <w:r w:rsidRPr="00C57A31">
        <w:t>Absence Management and Cloud Connect Third-Party (Payroll Integration</w:t>
      </w:r>
      <w:r>
        <w:t xml:space="preserve"> with Ascender Pay</w:t>
      </w:r>
      <w:r w:rsidRPr="00C57A31">
        <w:t xml:space="preserve">). </w:t>
      </w:r>
      <w:r>
        <w:t>This</w:t>
      </w:r>
      <w:r w:rsidRPr="00C57A31">
        <w:t xml:space="preserve"> will be implemented over </w:t>
      </w:r>
      <w:r>
        <w:t>15 months with additional interactive workshops in the plan stage and excluding</w:t>
      </w:r>
      <w:r w:rsidRPr="00C57A31">
        <w:t xml:space="preserve"> post-</w:t>
      </w:r>
      <w:r>
        <w:t>g</w:t>
      </w:r>
      <w:r w:rsidRPr="00C57A31">
        <w:t>o-</w:t>
      </w:r>
      <w:r>
        <w:t>l</w:t>
      </w:r>
      <w:r w:rsidRPr="00C57A31">
        <w:t xml:space="preserve">ive support </w:t>
      </w:r>
      <w:r>
        <w:t>(</w:t>
      </w:r>
      <w:proofErr w:type="spellStart"/>
      <w:r>
        <w:t>hypercare</w:t>
      </w:r>
      <w:proofErr w:type="spellEnd"/>
      <w:r>
        <w:t>) as defined in the figure below.</w:t>
      </w:r>
    </w:p>
    <w:p w14:paraId="52DA3920" w14:textId="77777777" w:rsidR="00E22056" w:rsidRPr="00C57A31" w:rsidRDefault="00E22056" w:rsidP="00E22056">
      <w:pPr>
        <w:pStyle w:val="ListBullet_4"/>
      </w:pPr>
      <w:r w:rsidRPr="005D1020">
        <w:rPr>
          <w:rStyle w:val="Emphasis_4"/>
        </w:rPr>
        <w:t>Continuous evolution.</w:t>
      </w:r>
      <w:r w:rsidRPr="00C57A31">
        <w:t xml:space="preserve"> </w:t>
      </w:r>
      <w:r>
        <w:t xml:space="preserve">During our </w:t>
      </w:r>
      <w:proofErr w:type="spellStart"/>
      <w:r>
        <w:t>hypercare</w:t>
      </w:r>
      <w:proofErr w:type="spellEnd"/>
      <w:r>
        <w:t xml:space="preserve">/post go-live stage we ensure your business is working effectively on the ground with the full capability of Workday and integrated systems. To ensure this all runs smoothly, we support with up to 3-month </w:t>
      </w:r>
      <w:proofErr w:type="spellStart"/>
      <w:r>
        <w:t>hypercare</w:t>
      </w:r>
      <w:proofErr w:type="spellEnd"/>
      <w:r>
        <w:t>.</w:t>
      </w:r>
    </w:p>
    <w:p w14:paraId="18CE5E5D" w14:textId="05E26A20" w:rsidR="00E22056" w:rsidRPr="003218B7" w:rsidRDefault="00E22056" w:rsidP="00E22056">
      <w:pPr>
        <w:pStyle w:val="BodyText_4"/>
      </w:pPr>
      <w:r>
        <w:t>In addition, there is option to explore a phased go-live with HCM and Talent Management however, w</w:t>
      </w:r>
      <w:r w:rsidRPr="003218B7">
        <w:t xml:space="preserve">e would welcome the opportunity to conduct a joint deployment planning session with </w:t>
      </w:r>
      <w:r w:rsidR="00840C38">
        <w:t>Test_Company_Name_Node_001</w:t>
      </w:r>
      <w:r w:rsidRPr="003218B7">
        <w:t xml:space="preserve"> to align the assumptions, start dates, and proposed approach.</w:t>
      </w:r>
    </w:p>
    <w:p w14:paraId="4006D22D" w14:textId="77777777" w:rsidR="00E22056" w:rsidRPr="003218B7" w:rsidRDefault="00E22056" w:rsidP="00E22056">
      <w:pPr>
        <w:pStyle w:val="BodyText_4"/>
      </w:pPr>
      <w:r w:rsidRPr="003218B7">
        <w:t>Our top five fundamental design principles underpinning this approach to deliver the Business Case benefits are as follows:</w:t>
      </w:r>
    </w:p>
    <w:p w14:paraId="60B9F19F" w14:textId="77777777" w:rsidR="00E22056" w:rsidRPr="005F4D6B" w:rsidRDefault="00E22056" w:rsidP="00E22056">
      <w:pPr>
        <w:pStyle w:val="ListBullet_4"/>
      </w:pPr>
      <w:r w:rsidRPr="005F4D6B">
        <w:t>Out-of-the-box, Workday solution</w:t>
      </w:r>
      <w:r>
        <w:t xml:space="preserve"> will </w:t>
      </w:r>
      <w:r w:rsidRPr="005F4D6B">
        <w:t>be adopted – there is zero product customisation.</w:t>
      </w:r>
    </w:p>
    <w:p w14:paraId="58774278" w14:textId="77777777" w:rsidR="00E22056" w:rsidRPr="005F4D6B" w:rsidRDefault="00E22056" w:rsidP="00E22056">
      <w:pPr>
        <w:pStyle w:val="ListBullet_4"/>
      </w:pPr>
      <w:r w:rsidRPr="005F4D6B">
        <w:t>80% of KPMG's Powered HCM solution will be adopted – there are minimal business process and role variations.</w:t>
      </w:r>
    </w:p>
    <w:p w14:paraId="723DCA09" w14:textId="77777777" w:rsidR="00E22056" w:rsidRPr="005F4D6B" w:rsidRDefault="00E22056" w:rsidP="00E22056">
      <w:pPr>
        <w:pStyle w:val="ListBullet_4"/>
      </w:pPr>
      <w:r w:rsidRPr="005F4D6B">
        <w:t>A unified business Go-Live – reducing the effort required to support the interim states.</w:t>
      </w:r>
    </w:p>
    <w:p w14:paraId="477CB04F" w14:textId="77777777" w:rsidR="00E22056" w:rsidRPr="005F4D6B" w:rsidRDefault="00E22056" w:rsidP="00E22056">
      <w:pPr>
        <w:pStyle w:val="ListBullet_4"/>
      </w:pPr>
      <w:r w:rsidRPr="005F4D6B">
        <w:t>Clear pro</w:t>
      </w:r>
      <w:r>
        <w:t>ject</w:t>
      </w:r>
      <w:r w:rsidRPr="005F4D6B">
        <w:t xml:space="preserve"> sponsorship and decision making driving the Solution Design and management of change.</w:t>
      </w:r>
    </w:p>
    <w:p w14:paraId="1584960D" w14:textId="66F3CC9D" w:rsidR="00E22056" w:rsidRDefault="00840C38" w:rsidP="00E22056">
      <w:pPr>
        <w:pStyle w:val="ListBullet_4"/>
      </w:pPr>
      <w:r>
        <w:t>Test_Company_Name_Node_001</w:t>
      </w:r>
      <w:r w:rsidR="00E22056" w:rsidRPr="005F4D6B">
        <w:t xml:space="preserve"> </w:t>
      </w:r>
      <w:r w:rsidR="00E22056">
        <w:t>caregivers</w:t>
      </w:r>
      <w:r w:rsidR="00E22056" w:rsidRPr="005F4D6B">
        <w:t xml:space="preserve"> (super users and SME's) actively engaged from the pro</w:t>
      </w:r>
      <w:r w:rsidR="00E22056">
        <w:t>ject</w:t>
      </w:r>
      <w:r w:rsidR="00E22056" w:rsidRPr="005F4D6B">
        <w:t xml:space="preserve"> outset to champion user adoption</w:t>
      </w:r>
      <w:r w:rsidR="00E22056" w:rsidRPr="003218B7">
        <w:t>.</w:t>
      </w:r>
    </w:p>
    <w:p w14:paraId="1A7D31EA" w14:textId="77777777" w:rsidR="00E22056" w:rsidRPr="00A206BC" w:rsidRDefault="00E22056" w:rsidP="00E22056">
      <w:pPr>
        <w:pStyle w:val="BodyText_4"/>
        <w:rPr>
          <w:rStyle w:val="Emphasis_4"/>
        </w:rPr>
      </w:pPr>
      <w:r w:rsidRPr="00A206BC">
        <w:rPr>
          <w:rStyle w:val="Emphasis_4"/>
        </w:rPr>
        <w:t>Pro</w:t>
      </w:r>
      <w:r>
        <w:rPr>
          <w:rStyle w:val="Emphasis_4"/>
        </w:rPr>
        <w:t>ject</w:t>
      </w:r>
      <w:r w:rsidRPr="00A206BC">
        <w:rPr>
          <w:rStyle w:val="Emphasis_4"/>
        </w:rPr>
        <w:t xml:space="preserve"> Kick</w:t>
      </w:r>
      <w:r>
        <w:rPr>
          <w:rStyle w:val="Emphasis_4"/>
        </w:rPr>
        <w:t xml:space="preserve"> </w:t>
      </w:r>
      <w:r w:rsidRPr="00A206BC">
        <w:rPr>
          <w:rStyle w:val="Emphasis_4"/>
        </w:rPr>
        <w:t>start</w:t>
      </w:r>
      <w:r>
        <w:rPr>
          <w:rStyle w:val="Emphasis_4"/>
        </w:rPr>
        <w:t xml:space="preserve"> and Process Harmonisation</w:t>
      </w:r>
    </w:p>
    <w:p w14:paraId="4FF09288" w14:textId="6907BCDE" w:rsidR="00E22056" w:rsidRPr="003B67BB" w:rsidRDefault="00E22056" w:rsidP="00E22056">
      <w:pPr>
        <w:pStyle w:val="BodyText_4"/>
      </w:pPr>
      <w:r>
        <w:lastRenderedPageBreak/>
        <w:t xml:space="preserve">Based on </w:t>
      </w:r>
      <w:r w:rsidR="00840C38">
        <w:t>Test_Company_Name_Node_001</w:t>
      </w:r>
      <w:r>
        <w:t xml:space="preserve"> outlining not being ready to go straight into the technical implementation and the preparation projects you have proposed, such as data cleansing, job architecture etc. We have taken this into consideration combined with the KPMG Powered Enterprise approach and Workday's proven implementation methodology, to architect the proposed process harmonisation activities.</w:t>
      </w:r>
    </w:p>
    <w:p w14:paraId="5B3251E8" w14:textId="45F93AA6" w:rsidR="00E22056" w:rsidRDefault="00E22056" w:rsidP="00E22056">
      <w:pPr>
        <w:pStyle w:val="BodyText_4"/>
      </w:pPr>
      <w:r>
        <w:t xml:space="preserve">KPMG acknowledges process harmonisation is fundamental to </w:t>
      </w:r>
      <w:r w:rsidR="00840C38">
        <w:t>Test_Company_Name_Node_001</w:t>
      </w:r>
      <w:r>
        <w:t>'s objective for caregivers</w:t>
      </w:r>
      <w:r w:rsidRPr="00C776FE">
        <w:t xml:space="preserve"> </w:t>
      </w:r>
      <w:r>
        <w:t xml:space="preserve">to </w:t>
      </w:r>
      <w:r w:rsidRPr="00C776FE">
        <w:t>have consistent processes across the employee life cycle</w:t>
      </w:r>
      <w:r>
        <w:t>. We have considered the objectives and requirements of the process harmonisation phase of work, including detailed process design, conducting fit / gap analysis, process documentation, and application of industry best practices.</w:t>
      </w:r>
    </w:p>
    <w:p w14:paraId="347D1DB4" w14:textId="47FA7814" w:rsidR="00E22056" w:rsidRDefault="00E22056" w:rsidP="00E22056">
      <w:pPr>
        <w:pStyle w:val="BodyText_4"/>
      </w:pPr>
      <w:r>
        <w:t xml:space="preserve">In our experience implementing Workday, there is a unique opportunity for the business stakeholders to have early visibility into how the solution will work for them – in contrast to theoretical paper-based process map documentation. Leveraging this cloud technology and KPMG Powered HR enabled by Workday for Healthcare, we have carefully considered an approach that will meet </w:t>
      </w:r>
      <w:r w:rsidR="00840C38">
        <w:t>Test_Company_Name_Node_001</w:t>
      </w:r>
      <w:r>
        <w:t>'s process harmonisation objectives and allow sufficient time to align leadership and stakeholders efficiently and effectively to the required unified future state processes. This includes the following key activities across the Plan and Architect Stages of the proposed implementation timeline:</w:t>
      </w:r>
    </w:p>
    <w:p w14:paraId="3EE955DC" w14:textId="77777777" w:rsidR="00E22056" w:rsidRDefault="00E22056" w:rsidP="00E22056">
      <w:pPr>
        <w:pStyle w:val="ListBullet_4"/>
      </w:pPr>
      <w:r>
        <w:t>Leadership alignment workshops during Plan.</w:t>
      </w:r>
    </w:p>
    <w:p w14:paraId="188FC01A" w14:textId="77777777" w:rsidR="00E22056" w:rsidRDefault="00E22056" w:rsidP="00E22056">
      <w:pPr>
        <w:pStyle w:val="ListBullet_4"/>
      </w:pPr>
      <w:r>
        <w:t>Operating model alignment workshops during Plan.</w:t>
      </w:r>
    </w:p>
    <w:p w14:paraId="5DC95D7D" w14:textId="77777777" w:rsidR="00E22056" w:rsidRDefault="00E22056" w:rsidP="00E22056">
      <w:pPr>
        <w:pStyle w:val="ListBullet_4"/>
      </w:pPr>
      <w:r>
        <w:t>Kick starts any preparation activities in advance of the Foundation Tenant Build, including data initialisation, job architecture etc.</w:t>
      </w:r>
    </w:p>
    <w:p w14:paraId="11147F85" w14:textId="4106A1F2" w:rsidR="00E22056" w:rsidRDefault="00E22056" w:rsidP="00E22056">
      <w:pPr>
        <w:pStyle w:val="ListBullet_4"/>
      </w:pPr>
      <w:r>
        <w:t xml:space="preserve">Leveraging KPMG Powered Enterprise and Powered Healthcare for Workday assets, identify key Level 2 processes with unique requirements for </w:t>
      </w:r>
      <w:r w:rsidR="00840C38">
        <w:t>Test_Company_Name_Node_001</w:t>
      </w:r>
      <w:r>
        <w:t>.</w:t>
      </w:r>
    </w:p>
    <w:p w14:paraId="5A6CD580" w14:textId="57CB3682" w:rsidR="00E22056" w:rsidRDefault="00E22056" w:rsidP="00E22056">
      <w:pPr>
        <w:pStyle w:val="ListBullet_4"/>
      </w:pPr>
      <w:r>
        <w:t xml:space="preserve">Conduct Architect Workshops with the objective of validating whether our leading practice processes will work for </w:t>
      </w:r>
      <w:r w:rsidR="00840C38">
        <w:t>Test_Company_Name_Node_001</w:t>
      </w:r>
      <w:r>
        <w:t xml:space="preserve"> or not. If not, this is captured as process deviations (like a fit / gap analysis).</w:t>
      </w:r>
    </w:p>
    <w:p w14:paraId="1C477495" w14:textId="0524BED4" w:rsidR="00E22056" w:rsidRDefault="00E22056" w:rsidP="00E22056">
      <w:pPr>
        <w:pStyle w:val="ListBullet_4"/>
      </w:pPr>
      <w:r>
        <w:t xml:space="preserve">Once process deviations are captured, we will conduct playback sessions with the relevant stakeholders on how these deviations for </w:t>
      </w:r>
      <w:r w:rsidR="00840C38">
        <w:t>Test_Company_Name_Node_001</w:t>
      </w:r>
      <w:r>
        <w:t>'s unique requirements will be addressed and incorporated into the detailed process design workbooks. Business Process Design Workbooks include the process documentation to Level 4/5.</w:t>
      </w:r>
    </w:p>
    <w:p w14:paraId="7C502CE0" w14:textId="77777777" w:rsidR="00E22056" w:rsidRDefault="00E22056" w:rsidP="00E22056">
      <w:pPr>
        <w:pStyle w:val="ListBullet_4"/>
      </w:pPr>
      <w:r>
        <w:t>These targeted activities will allow caregivers to visualise their future state solution early and leverage the KPMG Powered Enterprise approach for the right business outcome.</w:t>
      </w:r>
    </w:p>
    <w:p w14:paraId="2AD688C9" w14:textId="028C5E8D" w:rsidR="00E22056" w:rsidRDefault="00E22056" w:rsidP="00E22056">
      <w:pPr>
        <w:pStyle w:val="BodyText_4"/>
      </w:pPr>
      <w:r>
        <w:t xml:space="preserve">These activities will be spread across four months to allow for sufficient stakeholder input, review, and alignment to achieve the best outcome for unified processes for </w:t>
      </w:r>
      <w:r w:rsidR="00840C38">
        <w:t>Test_Company_Name_Node_001</w:t>
      </w:r>
      <w:r>
        <w:t>.</w:t>
      </w:r>
    </w:p>
    <w:p w14:paraId="034A40CB" w14:textId="77777777" w:rsidR="00E22056" w:rsidRDefault="00E22056" w:rsidP="00E22056">
      <w:pPr>
        <w:pStyle w:val="BodyText_4"/>
        <w:sectPr w:rsidR="00E22056" w:rsidSect="00744190">
          <w:headerReference w:type="default" r:id="rId12"/>
          <w:footerReference w:type="default" r:id="rId13"/>
          <w:pgSz w:w="11907" w:h="16839" w:code="9"/>
          <w:pgMar w:top="1417" w:right="1134" w:bottom="1417" w:left="1134" w:header="680" w:footer="567" w:gutter="0"/>
          <w:cols w:space="708"/>
          <w:docGrid w:linePitch="360"/>
        </w:sectPr>
      </w:pPr>
    </w:p>
    <w:p w14:paraId="52A460F2" w14:textId="77777777" w:rsidR="00E22056" w:rsidRPr="00AB4429" w:rsidRDefault="00E22056" w:rsidP="00E22056">
      <w:pPr>
        <w:pStyle w:val="BodyText_4"/>
        <w:rPr>
          <w:rStyle w:val="Emphasis_4"/>
        </w:rPr>
      </w:pPr>
      <w:r>
        <w:rPr>
          <w:rStyle w:val="Emphasis_4"/>
        </w:rPr>
        <w:lastRenderedPageBreak/>
        <w:t>Proposed</w:t>
      </w:r>
      <w:r w:rsidRPr="00AB4429">
        <w:rPr>
          <w:rStyle w:val="Emphasis_4"/>
        </w:rPr>
        <w:t xml:space="preserve"> Plan</w:t>
      </w:r>
      <w:r>
        <w:rPr>
          <w:rStyle w:val="Emphasis_4"/>
        </w:rPr>
        <w:t xml:space="preserve"> on a Page</w:t>
      </w:r>
    </w:p>
    <w:p w14:paraId="0727FC69" w14:textId="77777777" w:rsidR="00E22056" w:rsidRPr="0017755B" w:rsidRDefault="00E22056" w:rsidP="00E22056">
      <w:r>
        <w:rPr>
          <w:noProof/>
        </w:rPr>
        <w:lastRenderedPageBreak/>
        <w:drawing>
          <wp:inline distT="0" distB="0" distL="0" distR="0" wp14:anchorId="47919804" wp14:editId="3781A6DF">
            <wp:extent cx="8229600" cy="462646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_15" cstate="print">
                      <a:extLst>
                        <a:ext uri="{28A0092B-C50C-407E-A947-70E740481C1C}">
                          <a14:useLocalDpi xmlns:a14="http://schemas.microsoft.com/office/drawing/2010/main" val="0"/>
                        </a:ext>
                      </a:extLst>
                    </a:blip>
                    <a:srcRect/>
                    <a:stretch>
                      <a:fillRect/>
                    </a:stretch>
                  </pic:blipFill>
                  <pic:spPr bwMode="auto">
                    <a:xfrm>
                      <a:off x="0" y="0"/>
                      <a:ext cx="8233738" cy="4628793"/>
                    </a:xfrm>
                    <a:prstGeom prst="rect">
                      <a:avLst/>
                    </a:prstGeom>
                    <a:noFill/>
                  </pic:spPr>
                </pic:pic>
              </a:graphicData>
            </a:graphic>
          </wp:inline>
        </w:drawing>
      </w:r>
    </w:p>
    <w:p w14:paraId="240B001E" w14:textId="77777777" w:rsidR="00E22056" w:rsidRDefault="00E22056" w:rsidP="00E22056">
      <w:pPr>
        <w:pStyle w:val="Caption_4"/>
        <w:jc w:val="center"/>
      </w:pPr>
      <w:bookmarkStart w:id="23" w:name="_Toc84342184"/>
      <w:bookmarkStart w:id="24" w:name="_Toc84576237"/>
      <w:bookmarkStart w:id="25" w:name="_Toc84834149"/>
      <w:r>
        <w:lastRenderedPageBreak/>
        <w:t xml:space="preserve">Figure </w:t>
      </w:r>
      <w:r>
        <w:fldChar w:fldCharType="begin"/>
      </w:r>
      <w:r>
        <w:instrText xml:space="preserve"> SEQ Figure \* ARABIC </w:instrText>
      </w:r>
      <w:r>
        <w:fldChar w:fldCharType="separate"/>
      </w:r>
      <w:r>
        <w:rPr>
          <w:noProof/>
        </w:rPr>
        <w:t>11</w:t>
      </w:r>
      <w:r>
        <w:rPr>
          <w:noProof/>
        </w:rPr>
        <w:fldChar w:fldCharType="end"/>
      </w:r>
      <w:r>
        <w:t>: KPMG Proposed Timelin</w:t>
      </w:r>
      <w:bookmarkEnd w:id="23"/>
      <w:r>
        <w:t>e.</w:t>
      </w:r>
      <w:bookmarkEnd w:id="24"/>
      <w:bookmarkEnd w:id="25"/>
    </w:p>
    <w:p w14:paraId="55104CAC" w14:textId="77777777" w:rsidR="00E22056" w:rsidRPr="00F94C95" w:rsidRDefault="00E22056" w:rsidP="00E22056">
      <w:pPr>
        <w:pStyle w:val="BodyText_4"/>
      </w:pPr>
    </w:p>
    <w:p w14:paraId="6D5A5127" w14:textId="77777777" w:rsidR="00E22056" w:rsidRPr="00F94C95" w:rsidRDefault="00E22056" w:rsidP="00E22056">
      <w:pPr>
        <w:pStyle w:val="BodyText_4"/>
        <w:sectPr w:rsidR="00E22056" w:rsidRPr="00F94C95" w:rsidSect="00BB75C6">
          <w:pgSz w:w="16839" w:h="11907" w:orient="landscape" w:code="9"/>
          <w:pgMar w:top="1134" w:right="1417" w:bottom="1134" w:left="1417" w:header="680" w:footer="567" w:gutter="0"/>
          <w:cols w:space="708"/>
          <w:docGrid w:linePitch="360"/>
        </w:sectPr>
      </w:pPr>
    </w:p>
    <w:p w14:paraId="3CE829DF" w14:textId="77777777" w:rsidR="00E22056" w:rsidRPr="00044BDF" w:rsidRDefault="00E22056" w:rsidP="00E22056">
      <w:pPr>
        <w:pStyle w:val="BodyText_4"/>
      </w:pPr>
      <w:r w:rsidRPr="00044BDF">
        <w:lastRenderedPageBreak/>
        <w:t>Guided by our tried and tested Powered methodology, we have a clear list of deliverables based on project milestones. Along with the key dependencies for each, these are described in detail below.</w:t>
      </w:r>
    </w:p>
    <w:p w14:paraId="319B2EA6" w14:textId="77777777" w:rsidR="00E22056" w:rsidRPr="001B0AD7" w:rsidRDefault="00E22056" w:rsidP="00E22056">
      <w:pPr>
        <w:pStyle w:val="BodyText_4"/>
        <w:rPr>
          <w:rStyle w:val="Emphasis_4"/>
        </w:rPr>
      </w:pPr>
      <w:r w:rsidRPr="001B0AD7">
        <w:rPr>
          <w:rStyle w:val="Emphasis_4"/>
        </w:rPr>
        <w:t xml:space="preserve">Proposed </w:t>
      </w:r>
      <w:r>
        <w:rPr>
          <w:rStyle w:val="Emphasis_4"/>
        </w:rPr>
        <w:t xml:space="preserve">High-Level </w:t>
      </w:r>
      <w:r w:rsidRPr="001B0AD7">
        <w:rPr>
          <w:rStyle w:val="Emphasis_4"/>
        </w:rPr>
        <w:t>Schedule</w:t>
      </w:r>
    </w:p>
    <w:p w14:paraId="29595998" w14:textId="74A52D19" w:rsidR="00E22056" w:rsidRDefault="00E22056" w:rsidP="00E22056">
      <w:pPr>
        <w:pStyle w:val="BodyText_4"/>
      </w:pPr>
      <w:r w:rsidRPr="00F445DB">
        <w:t xml:space="preserve">The </w:t>
      </w:r>
      <w:r>
        <w:t xml:space="preserve">proposed schedule including </w:t>
      </w:r>
      <w:r w:rsidRPr="00F445DB">
        <w:t xml:space="preserve">key milestones </w:t>
      </w:r>
      <w:r>
        <w:t xml:space="preserve">in line with our proposed Project timeline for </w:t>
      </w:r>
      <w:r w:rsidR="00840C38">
        <w:t>Test_Company_Name_Node_001</w:t>
      </w:r>
      <w:r w:rsidRPr="00F445DB">
        <w:t xml:space="preserve"> </w:t>
      </w:r>
      <w:r>
        <w:t>is</w:t>
      </w:r>
      <w:r w:rsidRPr="00F445DB">
        <w:t xml:space="preserve"> as set out </w:t>
      </w:r>
      <w:r>
        <w:t xml:space="preserve">in </w:t>
      </w:r>
      <w:r>
        <w:fldChar w:fldCharType="begin"/>
      </w:r>
      <w:r>
        <w:instrText xml:space="preserve"> REF _Ref84446305 \h </w:instrText>
      </w:r>
      <w:r>
        <w:fldChar w:fldCharType="separate"/>
      </w:r>
      <w:r>
        <w:t xml:space="preserve">Table </w:t>
      </w:r>
      <w:r>
        <w:rPr>
          <w:noProof/>
        </w:rPr>
        <w:t>8</w:t>
      </w:r>
      <w:r>
        <w:fldChar w:fldCharType="end"/>
      </w:r>
      <w:r>
        <w:t xml:space="preserve"> </w:t>
      </w:r>
      <w:r w:rsidRPr="00F445DB">
        <w:t xml:space="preserve">below. Note: the key milestone dates </w:t>
      </w:r>
      <w:r>
        <w:t xml:space="preserve">are indicative and </w:t>
      </w:r>
      <w:r w:rsidRPr="00F445DB">
        <w:t>are subject to change based on project start dates</w:t>
      </w:r>
      <w:r>
        <w:t xml:space="preserve"> and joint planning with SJCHC.</w:t>
      </w:r>
    </w:p>
    <w:p w14:paraId="63CED40A" w14:textId="77777777" w:rsidR="00E22056" w:rsidRPr="003317D4" w:rsidRDefault="00E22056" w:rsidP="00E22056">
      <w:pPr>
        <w:pStyle w:val="BodyText_4"/>
      </w:pPr>
      <w:r w:rsidRPr="001F610E">
        <w:rPr>
          <w:rStyle w:val="Emphasis_4"/>
        </w:rPr>
        <w:t>Functional Scope:</w:t>
      </w:r>
      <w:r w:rsidRPr="000F251E">
        <w:rPr>
          <w:rStyle w:val="Emphasis_4"/>
        </w:rPr>
        <w:t xml:space="preserve"> </w:t>
      </w:r>
      <w:r w:rsidRPr="00A04CF1">
        <w:t xml:space="preserve">Workday Core HCM, Core Compensation, Onboarding, Recruiting, Absence Management </w:t>
      </w:r>
      <w:r>
        <w:t>Talent &amp; Performance, Benefits</w:t>
      </w:r>
      <w:r w:rsidRPr="00A04CF1">
        <w:t xml:space="preserve"> and Cloud Connect Third-Party (Payroll Integration)</w:t>
      </w:r>
      <w:r>
        <w:t>.</w:t>
      </w:r>
    </w:p>
    <w:p w14:paraId="10A969D7" w14:textId="77777777" w:rsidR="00E22056" w:rsidRDefault="00E22056" w:rsidP="00E22056">
      <w:pPr>
        <w:pStyle w:val="Caption_4"/>
      </w:pPr>
      <w:bookmarkStart w:id="26" w:name="_Ref84446305"/>
      <w:bookmarkStart w:id="27" w:name="_Toc84576278"/>
      <w:r>
        <w:t xml:space="preserve">Table </w:t>
      </w:r>
      <w:r>
        <w:fldChar w:fldCharType="begin"/>
      </w:r>
      <w:r>
        <w:instrText xml:space="preserve"> SEQ Table \* ARABIC </w:instrText>
      </w:r>
      <w:r>
        <w:fldChar w:fldCharType="separate"/>
      </w:r>
      <w:r>
        <w:rPr>
          <w:noProof/>
        </w:rPr>
        <w:t>8</w:t>
      </w:r>
      <w:r>
        <w:rPr>
          <w:noProof/>
        </w:rPr>
        <w:fldChar w:fldCharType="end"/>
      </w:r>
      <w:bookmarkEnd w:id="26"/>
      <w:r>
        <w:t>: KPMG Proposed Schedule.</w:t>
      </w:r>
      <w:bookmarkEnd w:id="27"/>
    </w:p>
    <w:tbl>
      <w:tblPr>
        <w:tblStyle w:val="KPMGTable2_4"/>
        <w:tblW w:w="9639" w:type="dxa"/>
        <w:tblLook w:val="00A0" w:firstRow="1" w:lastRow="0" w:firstColumn="1" w:lastColumn="0" w:noHBand="0" w:noVBand="0"/>
        <w:tblCaption w:val="Table_1"/>
      </w:tblPr>
      <w:tblGrid>
        <w:gridCol w:w="571"/>
        <w:gridCol w:w="1551"/>
        <w:gridCol w:w="2836"/>
        <w:gridCol w:w="1841"/>
        <w:gridCol w:w="2840"/>
      </w:tblGrid>
      <w:tr w:rsidR="00E22056" w:rsidRPr="00DB28CA" w14:paraId="388C528C" w14:textId="77777777" w:rsidTr="001D23A9">
        <w:trPr>
          <w:cnfStyle w:val="100000000000" w:firstRow="1" w:lastRow="0" w:firstColumn="0" w:lastColumn="0" w:oddVBand="0" w:evenVBand="0" w:oddHBand="0" w:evenHBand="0" w:firstRowFirstColumn="0" w:firstRowLastColumn="0" w:lastRowFirstColumn="0" w:lastRowLastColumn="0"/>
        </w:trPr>
        <w:tc>
          <w:tcPr>
            <w:tcW w:w="296" w:type="pct"/>
          </w:tcPr>
          <w:p w14:paraId="4E4E074A" w14:textId="77777777" w:rsidR="00E22056" w:rsidRPr="00AD3A76" w:rsidRDefault="00E22056" w:rsidP="001D23A9">
            <w:pPr>
              <w:pStyle w:val="TableHeading_4"/>
            </w:pPr>
            <w:r w:rsidRPr="00AD3A76">
              <w:t>No.</w:t>
            </w:r>
          </w:p>
        </w:tc>
        <w:tc>
          <w:tcPr>
            <w:tcW w:w="805" w:type="pct"/>
          </w:tcPr>
          <w:p w14:paraId="227A85D7" w14:textId="77777777" w:rsidR="00E22056" w:rsidRPr="00AD3A76" w:rsidRDefault="00E22056" w:rsidP="001D23A9">
            <w:pPr>
              <w:pStyle w:val="TableHeading_4"/>
            </w:pPr>
            <w:r w:rsidRPr="00AD3A76">
              <w:t>Milestones</w:t>
            </w:r>
          </w:p>
        </w:tc>
        <w:tc>
          <w:tcPr>
            <w:tcW w:w="1471" w:type="pct"/>
          </w:tcPr>
          <w:p w14:paraId="516D486B" w14:textId="77777777" w:rsidR="00E22056" w:rsidRPr="00AD3A76" w:rsidRDefault="00E22056" w:rsidP="001D23A9">
            <w:pPr>
              <w:pStyle w:val="TableHeading_4"/>
            </w:pPr>
            <w:r w:rsidRPr="00AD3A76">
              <w:t>Description</w:t>
            </w:r>
          </w:p>
        </w:tc>
        <w:tc>
          <w:tcPr>
            <w:tcW w:w="955" w:type="pct"/>
          </w:tcPr>
          <w:p w14:paraId="68801D5D" w14:textId="77777777" w:rsidR="00E22056" w:rsidRPr="00AD3A76" w:rsidRDefault="00E22056" w:rsidP="001D23A9">
            <w:pPr>
              <w:pStyle w:val="TableHeading_4"/>
            </w:pPr>
            <w:r w:rsidRPr="00AD3A76">
              <w:t>Estimated Due Date</w:t>
            </w:r>
          </w:p>
        </w:tc>
        <w:tc>
          <w:tcPr>
            <w:tcW w:w="1473" w:type="pct"/>
          </w:tcPr>
          <w:p w14:paraId="15F37997" w14:textId="77777777" w:rsidR="00E22056" w:rsidRPr="00AD3A76" w:rsidRDefault="00E22056" w:rsidP="001D23A9">
            <w:pPr>
              <w:pStyle w:val="TableHeading_4"/>
            </w:pPr>
            <w:r w:rsidRPr="00AD3A76">
              <w:t>High-Level Dependencies/Approval Requirements</w:t>
            </w:r>
          </w:p>
        </w:tc>
      </w:tr>
      <w:tr w:rsidR="00E22056" w:rsidRPr="00A04CF1" w14:paraId="253C948C" w14:textId="77777777" w:rsidTr="001D23A9">
        <w:tc>
          <w:tcPr>
            <w:tcW w:w="296" w:type="pct"/>
          </w:tcPr>
          <w:p w14:paraId="7A47A3A4" w14:textId="77777777" w:rsidR="00E22056" w:rsidRPr="00A04CF1" w:rsidRDefault="00E22056" w:rsidP="001D23A9">
            <w:pPr>
              <w:pStyle w:val="BodyText_4"/>
            </w:pPr>
            <w:r w:rsidRPr="00A04CF1">
              <w:t>1</w:t>
            </w:r>
          </w:p>
        </w:tc>
        <w:tc>
          <w:tcPr>
            <w:tcW w:w="805" w:type="pct"/>
          </w:tcPr>
          <w:p w14:paraId="295DC22A" w14:textId="77777777" w:rsidR="00E22056" w:rsidRPr="00A04CF1" w:rsidRDefault="00E22056" w:rsidP="001D23A9">
            <w:pPr>
              <w:pStyle w:val="BodyText_4"/>
            </w:pPr>
            <w:r w:rsidRPr="00A04CF1">
              <w:t>Project Governance Established</w:t>
            </w:r>
          </w:p>
        </w:tc>
        <w:tc>
          <w:tcPr>
            <w:tcW w:w="1471" w:type="pct"/>
          </w:tcPr>
          <w:p w14:paraId="0CEE9B34" w14:textId="77777777" w:rsidR="00E22056" w:rsidRPr="00A04CF1" w:rsidRDefault="00E22056" w:rsidP="001D23A9">
            <w:pPr>
              <w:pStyle w:val="BodyText_4"/>
            </w:pPr>
            <w:r>
              <w:t xml:space="preserve">Governance is planned and established for </w:t>
            </w:r>
            <w:r w:rsidRPr="00A04CF1">
              <w:t>project delivery.</w:t>
            </w:r>
          </w:p>
        </w:tc>
        <w:tc>
          <w:tcPr>
            <w:tcW w:w="955" w:type="pct"/>
          </w:tcPr>
          <w:p>
            <w:r>
              <w:br/>
              <w:t>May 12, 2023</w:t>
            </w:r>
          </w:p>
        </w:tc>
        <w:tc>
          <w:tcPr>
            <w:tcW w:w="1473" w:type="pct"/>
          </w:tcPr>
          <w:p w14:paraId="72FE6A2F" w14:textId="77777777" w:rsidR="00E22056" w:rsidRPr="00A04CF1" w:rsidRDefault="00E22056" w:rsidP="001D23A9">
            <w:pPr>
              <w:pStyle w:val="BodyText_4"/>
            </w:pPr>
            <w:r>
              <w:t>P</w:t>
            </w:r>
            <w:r w:rsidRPr="00A04CF1">
              <w:t xml:space="preserve">roject governance, including reporting, has been </w:t>
            </w:r>
            <w:r>
              <w:t>endorsed.</w:t>
            </w:r>
          </w:p>
        </w:tc>
      </w:tr>
      <w:tr w:rsidR="00E22056" w:rsidRPr="00A04CF1" w14:paraId="1E46532A" w14:textId="77777777" w:rsidTr="001D23A9">
        <w:tc>
          <w:tcPr>
            <w:tcW w:w="296" w:type="pct"/>
          </w:tcPr>
          <w:p w14:paraId="201B81EC" w14:textId="77777777" w:rsidR="00E22056" w:rsidRPr="00A04CF1" w:rsidRDefault="00E22056" w:rsidP="001D23A9">
            <w:pPr>
              <w:pStyle w:val="BodyText_4"/>
            </w:pPr>
            <w:r>
              <w:t>2</w:t>
            </w:r>
          </w:p>
        </w:tc>
        <w:tc>
          <w:tcPr>
            <w:tcW w:w="805" w:type="pct"/>
          </w:tcPr>
          <w:p w14:paraId="5A540403" w14:textId="77777777" w:rsidR="00E22056" w:rsidRPr="00A04CF1" w:rsidRDefault="00E22056" w:rsidP="001D23A9">
            <w:pPr>
              <w:pStyle w:val="BodyText_4"/>
            </w:pPr>
            <w:r>
              <w:t xml:space="preserve">Vision and </w:t>
            </w:r>
            <w:r w:rsidRPr="0046408D">
              <w:t>Leadership Alignment Endorsed</w:t>
            </w:r>
          </w:p>
        </w:tc>
        <w:tc>
          <w:tcPr>
            <w:tcW w:w="1471" w:type="pct"/>
          </w:tcPr>
          <w:p w14:paraId="642AD9A7" w14:textId="05BB8DED" w:rsidR="00E22056" w:rsidRDefault="00840C38" w:rsidP="001D23A9">
            <w:pPr>
              <w:pStyle w:val="BodyText_4"/>
            </w:pPr>
            <w:r>
              <w:t>[CLIENT_NAME]</w:t>
            </w:r>
            <w:r w:rsidR="00E22056">
              <w:t xml:space="preserve"> Leaders are aligned and engaged with the scope and governance of the transformation.</w:t>
            </w:r>
          </w:p>
        </w:tc>
        <w:tc>
          <w:tcPr>
            <w:tcW w:w="955" w:type="pct"/>
          </w:tcPr>
          <w:p>
            <w:r>
              <w:t>m</w:t>
              <w:br/>
              <w:t>May 12, 2023</w:t>
              <w:br/>
            </w:r>
          </w:p>
        </w:tc>
        <w:tc>
          <w:tcPr>
            <w:tcW w:w="1473" w:type="pct"/>
          </w:tcPr>
          <w:p w14:paraId="4A2C3DA9" w14:textId="77777777" w:rsidR="00E22056" w:rsidRDefault="00E22056" w:rsidP="001D23A9">
            <w:pPr>
              <w:pStyle w:val="BodyText_4"/>
            </w:pPr>
            <w:r>
              <w:t>Change Risk Assessment is complete and Operating Model Alignment workshop is complete.</w:t>
            </w:r>
          </w:p>
        </w:tc>
      </w:tr>
      <w:tr w:rsidR="00E22056" w:rsidRPr="00A04CF1" w14:paraId="2D9B6DC6" w14:textId="77777777" w:rsidTr="001D23A9">
        <w:tc>
          <w:tcPr>
            <w:tcW w:w="296" w:type="pct"/>
          </w:tcPr>
          <w:p w14:paraId="0AF132C6" w14:textId="77777777" w:rsidR="00E22056" w:rsidRDefault="00E22056" w:rsidP="001D23A9">
            <w:pPr>
              <w:pStyle w:val="BodyText_4"/>
            </w:pPr>
            <w:r>
              <w:t>3</w:t>
            </w:r>
          </w:p>
        </w:tc>
        <w:tc>
          <w:tcPr>
            <w:tcW w:w="805" w:type="pct"/>
          </w:tcPr>
          <w:p w14:paraId="62359877" w14:textId="77777777" w:rsidR="00E22056" w:rsidRDefault="00E22056" w:rsidP="001D23A9">
            <w:pPr>
              <w:pStyle w:val="BodyText_4"/>
            </w:pPr>
            <w:r>
              <w:t>Foundation Tenant Complete</w:t>
            </w:r>
          </w:p>
        </w:tc>
        <w:tc>
          <w:tcPr>
            <w:tcW w:w="1471" w:type="pct"/>
          </w:tcPr>
          <w:p w14:paraId="3D26F276" w14:textId="510B67F7" w:rsidR="00E22056" w:rsidRPr="00A04CF1" w:rsidRDefault="00E22056" w:rsidP="001D23A9">
            <w:pPr>
              <w:pStyle w:val="BodyText_4"/>
            </w:pPr>
            <w:r>
              <w:t xml:space="preserve">The first Workday Prototype build is complete incorporating sample data from </w:t>
            </w:r>
            <w:r w:rsidR="00840C38">
              <w:t>[CLIENT_NAME]</w:t>
            </w:r>
            <w:r>
              <w:t>, and KPMG Powered Healthcare enabled by Workday HCM business processes.</w:t>
            </w:r>
          </w:p>
        </w:tc>
        <w:tc>
          <w:tcPr>
            <w:tcW w:w="955" w:type="pct"/>
          </w:tcPr>
          <w:p>
            <w:r>
              <w:t>May 12, 2023</w:t>
              <w:br/>
            </w:r>
          </w:p>
        </w:tc>
        <w:tc>
          <w:tcPr>
            <w:tcW w:w="1473" w:type="pct"/>
          </w:tcPr>
          <w:p w14:paraId="4C352363" w14:textId="4BDB7A61" w:rsidR="00E22056" w:rsidRPr="00A04CF1" w:rsidRDefault="00E22056" w:rsidP="001D23A9">
            <w:pPr>
              <w:pStyle w:val="BodyText_4"/>
            </w:pPr>
            <w:r>
              <w:t xml:space="preserve">Sample organisation data is provided by </w:t>
            </w:r>
            <w:r w:rsidR="00840C38">
              <w:t>[CLIENT_NAME]</w:t>
            </w:r>
            <w:r>
              <w:t>.</w:t>
            </w:r>
          </w:p>
        </w:tc>
      </w:tr>
      <w:tr w:rsidR="00E22056" w:rsidRPr="00A04CF1" w14:paraId="2B1740BB" w14:textId="77777777" w:rsidTr="001D23A9">
        <w:tc>
          <w:tcPr>
            <w:tcW w:w="296" w:type="pct"/>
          </w:tcPr>
          <w:p w14:paraId="3ECF127B" w14:textId="77777777" w:rsidR="00E22056" w:rsidRPr="00A04CF1" w:rsidRDefault="00E22056" w:rsidP="001D23A9">
            <w:pPr>
              <w:pStyle w:val="BodyText_4"/>
            </w:pPr>
            <w:r>
              <w:t>4</w:t>
            </w:r>
          </w:p>
        </w:tc>
        <w:tc>
          <w:tcPr>
            <w:tcW w:w="805" w:type="pct"/>
          </w:tcPr>
          <w:p w14:paraId="2904D273" w14:textId="77777777" w:rsidR="00E22056" w:rsidRPr="00A04CF1" w:rsidRDefault="00E22056" w:rsidP="001D23A9">
            <w:pPr>
              <w:pStyle w:val="BodyText_4"/>
            </w:pPr>
            <w:r>
              <w:t>Architect</w:t>
            </w:r>
            <w:r w:rsidRPr="00A04CF1">
              <w:t xml:space="preserve"> Workshops </w:t>
            </w:r>
            <w:r>
              <w:t>C</w:t>
            </w:r>
            <w:r w:rsidRPr="00A04CF1">
              <w:t>omplete</w:t>
            </w:r>
          </w:p>
        </w:tc>
        <w:tc>
          <w:tcPr>
            <w:tcW w:w="1471" w:type="pct"/>
          </w:tcPr>
          <w:p w14:paraId="390A507B" w14:textId="77777777" w:rsidR="00E22056" w:rsidRPr="00A04CF1" w:rsidRDefault="00E22056" w:rsidP="001D23A9">
            <w:pPr>
              <w:pStyle w:val="BodyText_4"/>
            </w:pPr>
            <w:r w:rsidRPr="00A04CF1">
              <w:t xml:space="preserve">Architect workshops </w:t>
            </w:r>
            <w:r>
              <w:t xml:space="preserve">completed </w:t>
            </w:r>
            <w:r w:rsidRPr="00A04CF1">
              <w:t xml:space="preserve">to review the Foundation prototype and </w:t>
            </w:r>
            <w:r w:rsidRPr="00A04CF1">
              <w:lastRenderedPageBreak/>
              <w:t xml:space="preserve">discuss </w:t>
            </w:r>
            <w:r>
              <w:t xml:space="preserve">the future state </w:t>
            </w:r>
            <w:r w:rsidRPr="00A04CF1">
              <w:t>business process design.</w:t>
            </w:r>
          </w:p>
        </w:tc>
        <w:tc>
          <w:tcPr>
            <w:tcW w:w="955" w:type="pct"/>
          </w:tcPr>
          <w:p>
            <w:r>
              <w:t>May 12, 2023</w:t>
              <w:br/>
            </w:r>
          </w:p>
        </w:tc>
        <w:tc>
          <w:tcPr>
            <w:tcW w:w="1473" w:type="pct"/>
          </w:tcPr>
          <w:p w14:paraId="30E3B804" w14:textId="23DD0925" w:rsidR="00E22056" w:rsidRPr="00A04CF1" w:rsidRDefault="00E22056" w:rsidP="001D23A9">
            <w:pPr>
              <w:pStyle w:val="BodyText_4"/>
            </w:pPr>
            <w:r w:rsidRPr="00A04CF1">
              <w:t xml:space="preserve">Availability of </w:t>
            </w:r>
            <w:r w:rsidR="00840C38">
              <w:t>[CLIENT_NAME]</w:t>
            </w:r>
            <w:r w:rsidRPr="00A04CF1">
              <w:t xml:space="preserve"> SMEs </w:t>
            </w:r>
            <w:r w:rsidRPr="00A04CF1">
              <w:lastRenderedPageBreak/>
              <w:t xml:space="preserve">and </w:t>
            </w:r>
            <w:r>
              <w:t>caregivers</w:t>
            </w:r>
            <w:r w:rsidRPr="00A04CF1">
              <w:t xml:space="preserve"> as per the planned sessions.</w:t>
            </w:r>
          </w:p>
        </w:tc>
      </w:tr>
      <w:tr w:rsidR="00E22056" w:rsidRPr="00A04CF1" w14:paraId="63F34166" w14:textId="77777777" w:rsidTr="001D23A9">
        <w:tc>
          <w:tcPr>
            <w:tcW w:w="296" w:type="pct"/>
          </w:tcPr>
          <w:p w14:paraId="361B0027" w14:textId="77777777" w:rsidR="00E22056" w:rsidRPr="00A04CF1" w:rsidRDefault="00E22056" w:rsidP="001D23A9">
            <w:pPr>
              <w:pStyle w:val="BodyText_4"/>
            </w:pPr>
            <w:r>
              <w:lastRenderedPageBreak/>
              <w:t>5</w:t>
            </w:r>
          </w:p>
        </w:tc>
        <w:tc>
          <w:tcPr>
            <w:tcW w:w="805" w:type="pct"/>
          </w:tcPr>
          <w:p w14:paraId="44E1B72D" w14:textId="77777777" w:rsidR="00E22056" w:rsidRPr="00A04CF1" w:rsidRDefault="00E22056" w:rsidP="001D23A9">
            <w:pPr>
              <w:pStyle w:val="BodyText_4"/>
            </w:pPr>
            <w:r>
              <w:t>Configuration Tenant Complete</w:t>
            </w:r>
          </w:p>
        </w:tc>
        <w:tc>
          <w:tcPr>
            <w:tcW w:w="1471" w:type="pct"/>
          </w:tcPr>
          <w:p w14:paraId="223D1F7A" w14:textId="3923B2C8" w:rsidR="00E22056" w:rsidRPr="00A04CF1" w:rsidRDefault="00E22056" w:rsidP="001D23A9">
            <w:pPr>
              <w:pStyle w:val="BodyText_4"/>
            </w:pPr>
            <w:r>
              <w:t>The second</w:t>
            </w:r>
            <w:r w:rsidRPr="00680620">
              <w:t xml:space="preserve"> Workday Prototype build is complete incorporating </w:t>
            </w:r>
            <w:r>
              <w:t xml:space="preserve">agreed future state business processes in the Architect Workshops and agreed deviations from KPMG Powered Enterprise leading practice processes and configuration unique to </w:t>
            </w:r>
            <w:r w:rsidR="00840C38">
              <w:t>[CLIENT_NAME]</w:t>
            </w:r>
            <w:r>
              <w:t>.</w:t>
            </w:r>
          </w:p>
        </w:tc>
        <w:tc>
          <w:tcPr>
            <w:tcW w:w="955" w:type="pct"/>
          </w:tcPr>
          <w:p>
            <w:r>
              <w:t>May 12, 2023</w:t>
              <w:br/>
            </w:r>
          </w:p>
        </w:tc>
        <w:tc>
          <w:tcPr>
            <w:tcW w:w="1473" w:type="pct"/>
          </w:tcPr>
          <w:p w14:paraId="34DEE3A2" w14:textId="56CA0E28" w:rsidR="00E22056" w:rsidRPr="00A04CF1" w:rsidRDefault="00E22056" w:rsidP="001D23A9">
            <w:pPr>
              <w:pStyle w:val="BodyText_4"/>
            </w:pPr>
            <w:r>
              <w:t>Future state business processes and solution designs</w:t>
            </w:r>
            <w:r w:rsidRPr="00A04CF1">
              <w:t xml:space="preserve"> completed and approved by </w:t>
            </w:r>
            <w:r w:rsidR="00840C38">
              <w:t>[CLIENT_NAME]</w:t>
            </w:r>
            <w:r w:rsidRPr="00A04CF1">
              <w:t>.</w:t>
            </w:r>
          </w:p>
          <w:p w14:paraId="65CF7CCA" w14:textId="02E422D2" w:rsidR="00E22056" w:rsidRPr="00A04CF1" w:rsidRDefault="00E22056" w:rsidP="001D23A9">
            <w:pPr>
              <w:pStyle w:val="BodyText_4"/>
            </w:pPr>
            <w:r w:rsidRPr="00A04CF1">
              <w:t xml:space="preserve">The Master Test Plan is complete and approved by </w:t>
            </w:r>
            <w:r w:rsidR="00840C38">
              <w:t>[CLIENT_NAME]</w:t>
            </w:r>
            <w:r w:rsidRPr="00A04CF1">
              <w:t>.</w:t>
            </w:r>
          </w:p>
        </w:tc>
      </w:tr>
      <w:tr w:rsidR="00E22056" w:rsidRPr="00A04CF1" w14:paraId="1ED94153" w14:textId="77777777" w:rsidTr="001D23A9">
        <w:tc>
          <w:tcPr>
            <w:tcW w:w="296" w:type="pct"/>
          </w:tcPr>
          <w:p w14:paraId="0620D51A" w14:textId="77777777" w:rsidR="00E22056" w:rsidRPr="00D41216" w:rsidRDefault="00E22056" w:rsidP="001D23A9">
            <w:pPr>
              <w:pStyle w:val="BodyText_4"/>
            </w:pPr>
            <w:r>
              <w:t>6</w:t>
            </w:r>
          </w:p>
        </w:tc>
        <w:tc>
          <w:tcPr>
            <w:tcW w:w="805" w:type="pct"/>
          </w:tcPr>
          <w:p w14:paraId="349C0144" w14:textId="77777777" w:rsidR="00E22056" w:rsidRPr="00D41216" w:rsidRDefault="00E22056" w:rsidP="001D23A9">
            <w:pPr>
              <w:pStyle w:val="BodyText_4"/>
            </w:pPr>
            <w:r>
              <w:t>Customer Confirmation Sessions Complete</w:t>
            </w:r>
          </w:p>
        </w:tc>
        <w:tc>
          <w:tcPr>
            <w:tcW w:w="1471" w:type="pct"/>
          </w:tcPr>
          <w:p w14:paraId="5FE957BB" w14:textId="59E2F123" w:rsidR="00E22056" w:rsidRPr="00D41216" w:rsidRDefault="00E22056" w:rsidP="001D23A9">
            <w:pPr>
              <w:pStyle w:val="BodyText_4"/>
            </w:pPr>
            <w:r>
              <w:t xml:space="preserve">KPMG and </w:t>
            </w:r>
            <w:r w:rsidR="00840C38">
              <w:t>[CLIENT_NAME]</w:t>
            </w:r>
            <w:r>
              <w:t xml:space="preserve"> co-lead the playback of the Configuration Prototype Tenant with key </w:t>
            </w:r>
            <w:r w:rsidR="00840C38">
              <w:t>[CLIENT_NAME]</w:t>
            </w:r>
            <w:r>
              <w:t xml:space="preserve"> business stakeholders.</w:t>
            </w:r>
          </w:p>
        </w:tc>
        <w:tc>
          <w:tcPr>
            <w:tcW w:w="955" w:type="pct"/>
          </w:tcPr>
          <w:p>
            <w:r>
              <w:t>May 12, 2023</w:t>
              <w:br/>
            </w:r>
          </w:p>
        </w:tc>
        <w:tc>
          <w:tcPr>
            <w:tcW w:w="1473" w:type="pct"/>
          </w:tcPr>
          <w:p w14:paraId="09343116" w14:textId="77777777" w:rsidR="00E22056" w:rsidRDefault="00E22056" w:rsidP="001D23A9">
            <w:pPr>
              <w:pStyle w:val="BodyText_4"/>
            </w:pPr>
            <w:r>
              <w:t>Config</w:t>
            </w:r>
            <w:r w:rsidRPr="008B576A">
              <w:t>uration Tenant Complete</w:t>
            </w:r>
            <w:r>
              <w:t>.</w:t>
            </w:r>
          </w:p>
          <w:p w14:paraId="324BBE88" w14:textId="105253E3" w:rsidR="00E22056" w:rsidRPr="00D41216" w:rsidRDefault="00E22056" w:rsidP="001D23A9">
            <w:pPr>
              <w:pStyle w:val="BodyText_4"/>
            </w:pPr>
            <w:r>
              <w:t>Configuration Tenant Data Extract provided</w:t>
            </w:r>
            <w:r w:rsidRPr="00275853">
              <w:t xml:space="preserve"> by </w:t>
            </w:r>
            <w:r w:rsidR="00840C38">
              <w:t>[CLIENT_NAME]</w:t>
            </w:r>
            <w:r w:rsidRPr="00275853">
              <w:t xml:space="preserve"> </w:t>
            </w:r>
            <w:r>
              <w:t>in the required format.</w:t>
            </w:r>
          </w:p>
        </w:tc>
      </w:tr>
      <w:tr w:rsidR="00E22056" w:rsidRPr="00A04CF1" w14:paraId="6E77855D" w14:textId="77777777" w:rsidTr="001D23A9">
        <w:tc>
          <w:tcPr>
            <w:tcW w:w="296" w:type="pct"/>
          </w:tcPr>
          <w:p w14:paraId="0FABBF6F" w14:textId="77777777" w:rsidR="00E22056" w:rsidRPr="00D41216" w:rsidRDefault="00E22056" w:rsidP="001D23A9">
            <w:pPr>
              <w:pStyle w:val="BodyText_4"/>
            </w:pPr>
            <w:r>
              <w:t>7</w:t>
            </w:r>
          </w:p>
        </w:tc>
        <w:tc>
          <w:tcPr>
            <w:tcW w:w="805" w:type="pct"/>
          </w:tcPr>
          <w:p w14:paraId="4ADBB43B" w14:textId="77777777" w:rsidR="00E22056" w:rsidRPr="00D41216" w:rsidRDefault="00E22056" w:rsidP="001D23A9">
            <w:pPr>
              <w:pStyle w:val="BodyText_4"/>
            </w:pPr>
            <w:r>
              <w:t>Prototype Test Complete</w:t>
            </w:r>
          </w:p>
        </w:tc>
        <w:tc>
          <w:tcPr>
            <w:tcW w:w="1471" w:type="pct"/>
          </w:tcPr>
          <w:p w14:paraId="699E0A08" w14:textId="71937A52" w:rsidR="00E22056" w:rsidRPr="00D41216" w:rsidRDefault="00840C38" w:rsidP="001D23A9">
            <w:pPr>
              <w:pStyle w:val="BodyText_4"/>
            </w:pPr>
            <w:r>
              <w:t>[CLIENT_NAME]</w:t>
            </w:r>
            <w:r w:rsidR="00E22056">
              <w:t xml:space="preserve"> have conducted and completed testing of the Configuration Prototype Tenant.</w:t>
            </w:r>
          </w:p>
        </w:tc>
        <w:tc>
          <w:tcPr>
            <w:tcW w:w="955" w:type="pct"/>
          </w:tcPr>
          <w:p>
            <w:r>
              <w:t>May 12, 2023</w:t>
              <w:br/>
            </w:r>
          </w:p>
        </w:tc>
        <w:tc>
          <w:tcPr>
            <w:tcW w:w="1473" w:type="pct"/>
          </w:tcPr>
          <w:p w14:paraId="189FE33D" w14:textId="77777777" w:rsidR="00E22056" w:rsidRDefault="00E22056" w:rsidP="001D23A9">
            <w:pPr>
              <w:pStyle w:val="BodyText_4"/>
            </w:pPr>
            <w:r>
              <w:t>Prototype Test Scenarios are defined.</w:t>
            </w:r>
          </w:p>
          <w:p w14:paraId="48DD57A1" w14:textId="77777777" w:rsidR="00E22056" w:rsidRPr="00A04CF1" w:rsidRDefault="00E22056" w:rsidP="001D23A9">
            <w:pPr>
              <w:pStyle w:val="BodyText_4"/>
            </w:pPr>
            <w:r>
              <w:t>Test Closure Memo Approved.</w:t>
            </w:r>
          </w:p>
        </w:tc>
      </w:tr>
      <w:tr w:rsidR="00E22056" w:rsidRPr="00A04CF1" w14:paraId="49D0931A" w14:textId="77777777" w:rsidTr="001D23A9">
        <w:tc>
          <w:tcPr>
            <w:tcW w:w="296" w:type="pct"/>
          </w:tcPr>
          <w:p w14:paraId="7A4444BB" w14:textId="77777777" w:rsidR="00E22056" w:rsidRPr="00D15190" w:rsidRDefault="00E22056" w:rsidP="001D23A9">
            <w:pPr>
              <w:pStyle w:val="BodyText_4"/>
            </w:pPr>
            <w:r>
              <w:t>8</w:t>
            </w:r>
          </w:p>
        </w:tc>
        <w:tc>
          <w:tcPr>
            <w:tcW w:w="805" w:type="pct"/>
          </w:tcPr>
          <w:p w14:paraId="280DB531" w14:textId="77777777" w:rsidR="00E22056" w:rsidRPr="00D15190" w:rsidRDefault="00E22056" w:rsidP="001D23A9">
            <w:pPr>
              <w:pStyle w:val="BodyText_4"/>
            </w:pPr>
            <w:r>
              <w:t xml:space="preserve">End-to-End Tenant </w:t>
            </w:r>
            <w:r w:rsidRPr="00D15190">
              <w:t>Build Complete</w:t>
            </w:r>
          </w:p>
        </w:tc>
        <w:tc>
          <w:tcPr>
            <w:tcW w:w="1471" w:type="pct"/>
          </w:tcPr>
          <w:p w14:paraId="30ECEB00" w14:textId="69561C8C" w:rsidR="00E22056" w:rsidRPr="00D15190" w:rsidRDefault="00E22056" w:rsidP="001D23A9">
            <w:pPr>
              <w:pStyle w:val="BodyText_4"/>
            </w:pPr>
            <w:r>
              <w:t>The third</w:t>
            </w:r>
            <w:r w:rsidRPr="00D15190">
              <w:t xml:space="preserve"> Workday Prototype build is complete incorporating agreed future state business processes</w:t>
            </w:r>
            <w:r>
              <w:t xml:space="preserve">, final </w:t>
            </w:r>
            <w:r w:rsidRPr="00D15190">
              <w:t xml:space="preserve">configuration unique to </w:t>
            </w:r>
            <w:r w:rsidR="00840C38">
              <w:lastRenderedPageBreak/>
              <w:t>[CLIENT_NAME]</w:t>
            </w:r>
            <w:r>
              <w:t xml:space="preserve"> and final </w:t>
            </w:r>
            <w:r w:rsidR="00840C38">
              <w:t>[CLIENT_NAME]</w:t>
            </w:r>
            <w:r>
              <w:t xml:space="preserve"> security.</w:t>
            </w:r>
          </w:p>
        </w:tc>
        <w:tc>
          <w:tcPr>
            <w:tcW w:w="955" w:type="pct"/>
          </w:tcPr>
          <w:p>
            <w:r>
              <w:t>May 12, 2023</w:t>
              <w:br/>
            </w:r>
          </w:p>
        </w:tc>
        <w:tc>
          <w:tcPr>
            <w:tcW w:w="1473" w:type="pct"/>
          </w:tcPr>
          <w:p w14:paraId="7B4FF2CA" w14:textId="29342D8D" w:rsidR="00E22056" w:rsidRPr="00275853" w:rsidRDefault="00E22056" w:rsidP="001D23A9">
            <w:pPr>
              <w:pStyle w:val="BodyText_4"/>
            </w:pPr>
            <w:r>
              <w:t>Final</w:t>
            </w:r>
            <w:r w:rsidRPr="00275853">
              <w:t xml:space="preserve"> solution designs completed and approved by </w:t>
            </w:r>
            <w:r w:rsidR="00840C38">
              <w:t>[CLIENT_NAME]</w:t>
            </w:r>
            <w:r w:rsidRPr="00275853">
              <w:t>.</w:t>
            </w:r>
          </w:p>
          <w:p w14:paraId="4522241F" w14:textId="72782B63" w:rsidR="00E22056" w:rsidRPr="00D15190" w:rsidRDefault="00E22056" w:rsidP="001D23A9">
            <w:pPr>
              <w:pStyle w:val="BodyText_4"/>
            </w:pPr>
            <w:r>
              <w:t xml:space="preserve">End-to-End </w:t>
            </w:r>
            <w:r w:rsidRPr="00673B6E">
              <w:t xml:space="preserve">Tenant Data Extract Complete </w:t>
            </w:r>
            <w:r>
              <w:t xml:space="preserve">and provided by </w:t>
            </w:r>
            <w:r w:rsidR="00840C38">
              <w:lastRenderedPageBreak/>
              <w:t>[CLIENT_NAME]</w:t>
            </w:r>
            <w:r>
              <w:t xml:space="preserve"> </w:t>
            </w:r>
            <w:r w:rsidRPr="00673B6E">
              <w:t>in the required format.</w:t>
            </w:r>
          </w:p>
        </w:tc>
      </w:tr>
      <w:tr w:rsidR="00E22056" w:rsidRPr="00A04CF1" w14:paraId="206217B9" w14:textId="77777777" w:rsidTr="001D23A9">
        <w:tc>
          <w:tcPr>
            <w:tcW w:w="296" w:type="pct"/>
          </w:tcPr>
          <w:p w14:paraId="61A81E1E" w14:textId="77777777" w:rsidR="00E22056" w:rsidRPr="00D15190" w:rsidRDefault="00E22056" w:rsidP="001D23A9">
            <w:pPr>
              <w:pStyle w:val="BodyText_4"/>
            </w:pPr>
            <w:r>
              <w:lastRenderedPageBreak/>
              <w:t>9</w:t>
            </w:r>
          </w:p>
        </w:tc>
        <w:tc>
          <w:tcPr>
            <w:tcW w:w="805" w:type="pct"/>
          </w:tcPr>
          <w:p w14:paraId="09983E4B" w14:textId="77777777" w:rsidR="00E22056" w:rsidRPr="00D15190" w:rsidRDefault="00E22056" w:rsidP="001D23A9">
            <w:pPr>
              <w:pStyle w:val="BodyText_4"/>
            </w:pPr>
            <w:r>
              <w:t>End-to-End T</w:t>
            </w:r>
            <w:r w:rsidRPr="008E3F19">
              <w:t>est Complete</w:t>
            </w:r>
          </w:p>
        </w:tc>
        <w:tc>
          <w:tcPr>
            <w:tcW w:w="1471" w:type="pct"/>
          </w:tcPr>
          <w:p w14:paraId="309A6B1C" w14:textId="4434D71F" w:rsidR="00E22056" w:rsidRPr="00D15190" w:rsidRDefault="00840C38" w:rsidP="001D23A9">
            <w:pPr>
              <w:pStyle w:val="BodyText_4"/>
            </w:pPr>
            <w:r>
              <w:t>[CLIENT_NAME]</w:t>
            </w:r>
            <w:r w:rsidR="00E22056">
              <w:t xml:space="preserve"> </w:t>
            </w:r>
            <w:r w:rsidR="00E22056" w:rsidRPr="008E3F19">
              <w:t xml:space="preserve">have conducted and completed testing of the </w:t>
            </w:r>
            <w:r w:rsidR="00E22056">
              <w:t>End-to-End</w:t>
            </w:r>
            <w:r w:rsidR="00E22056" w:rsidRPr="008E3F19">
              <w:t xml:space="preserve"> Prototype Tenant.</w:t>
            </w:r>
          </w:p>
        </w:tc>
        <w:tc>
          <w:tcPr>
            <w:tcW w:w="955" w:type="pct"/>
          </w:tcPr>
          <w:p>
            <w:r>
              <w:t>May 12, 2023</w:t>
              <w:br/>
            </w:r>
          </w:p>
        </w:tc>
        <w:tc>
          <w:tcPr>
            <w:tcW w:w="1473" w:type="pct"/>
          </w:tcPr>
          <w:p w14:paraId="75273C12" w14:textId="77777777" w:rsidR="00E22056" w:rsidRPr="008E3F19" w:rsidRDefault="00E22056" w:rsidP="001D23A9">
            <w:pPr>
              <w:pStyle w:val="BodyText_4"/>
            </w:pPr>
            <w:r>
              <w:t xml:space="preserve">End-to-End </w:t>
            </w:r>
            <w:r w:rsidRPr="008E3F19">
              <w:t>Test Scenarios are defined.</w:t>
            </w:r>
          </w:p>
          <w:p w14:paraId="7D3885C8" w14:textId="77777777" w:rsidR="00E22056" w:rsidRDefault="00E22056" w:rsidP="001D23A9">
            <w:pPr>
              <w:pStyle w:val="BodyText_4"/>
            </w:pPr>
            <w:r>
              <w:t>End-to-End Test</w:t>
            </w:r>
            <w:r w:rsidRPr="00A04CF1">
              <w:t xml:space="preserve"> achieved the Acceptance Criteria and is Accepted.</w:t>
            </w:r>
          </w:p>
          <w:p w14:paraId="7C71449C" w14:textId="77777777" w:rsidR="00E22056" w:rsidRPr="00D15190" w:rsidRDefault="00E22056" w:rsidP="001D23A9">
            <w:pPr>
              <w:pStyle w:val="BodyText_4"/>
            </w:pPr>
            <w:r>
              <w:t>Test Closure Memo</w:t>
            </w:r>
            <w:r w:rsidRPr="008E3F19">
              <w:t xml:space="preserve"> Approved.</w:t>
            </w:r>
          </w:p>
        </w:tc>
      </w:tr>
      <w:tr w:rsidR="00E22056" w:rsidRPr="00A04CF1" w14:paraId="5EB185E8" w14:textId="77777777" w:rsidTr="001D23A9">
        <w:tc>
          <w:tcPr>
            <w:tcW w:w="296" w:type="pct"/>
          </w:tcPr>
          <w:p w14:paraId="6E34E234" w14:textId="77777777" w:rsidR="00E22056" w:rsidRPr="00D15190" w:rsidRDefault="00E22056" w:rsidP="001D23A9">
            <w:pPr>
              <w:pStyle w:val="BodyText_4"/>
            </w:pPr>
            <w:r>
              <w:t>10</w:t>
            </w:r>
          </w:p>
        </w:tc>
        <w:tc>
          <w:tcPr>
            <w:tcW w:w="805" w:type="pct"/>
          </w:tcPr>
          <w:p w14:paraId="7DD6E876" w14:textId="77777777" w:rsidR="00E22056" w:rsidRPr="00D15190" w:rsidRDefault="00E22056" w:rsidP="001D23A9">
            <w:pPr>
              <w:pStyle w:val="BodyText_4"/>
            </w:pPr>
            <w:r w:rsidRPr="00A04CF1">
              <w:t xml:space="preserve">SIT is </w:t>
            </w:r>
            <w:r w:rsidRPr="00D15190">
              <w:t>Complete and Accepted</w:t>
            </w:r>
          </w:p>
        </w:tc>
        <w:tc>
          <w:tcPr>
            <w:tcW w:w="1471" w:type="pct"/>
          </w:tcPr>
          <w:p w14:paraId="38A0F592" w14:textId="77777777" w:rsidR="00E22056" w:rsidRPr="00D15190" w:rsidRDefault="00E22056" w:rsidP="001D23A9">
            <w:pPr>
              <w:pStyle w:val="BodyText_4"/>
            </w:pPr>
            <w:r w:rsidRPr="00A04CF1">
              <w:t>SIT of the Solution has been executed successfully.</w:t>
            </w:r>
          </w:p>
        </w:tc>
        <w:tc>
          <w:tcPr>
            <w:tcW w:w="955" w:type="pct"/>
          </w:tcPr>
          <w:p>
            <w:r>
              <w:t>May 12, 2023</w:t>
              <w:br/>
            </w:r>
          </w:p>
        </w:tc>
        <w:tc>
          <w:tcPr>
            <w:tcW w:w="1473" w:type="pct"/>
          </w:tcPr>
          <w:p w14:paraId="358F6E11" w14:textId="77777777" w:rsidR="00E22056" w:rsidRPr="00D15190" w:rsidRDefault="00E22056" w:rsidP="001D23A9">
            <w:pPr>
              <w:pStyle w:val="BodyText_4"/>
            </w:pPr>
            <w:r w:rsidRPr="00A04CF1">
              <w:t>The SIT Test Plan, Test Specifications, and Test Materials are Approved.</w:t>
            </w:r>
          </w:p>
          <w:p w14:paraId="5A7E44C9" w14:textId="77777777" w:rsidR="00E22056" w:rsidRDefault="00E22056" w:rsidP="001D23A9">
            <w:pPr>
              <w:pStyle w:val="BodyText_4"/>
            </w:pPr>
            <w:r w:rsidRPr="00A04CF1">
              <w:t>The SIT has achieved the Acceptance Criteria and is Accepted.</w:t>
            </w:r>
          </w:p>
          <w:p w14:paraId="3921BF37" w14:textId="77777777" w:rsidR="00E22056" w:rsidRPr="00D15190" w:rsidRDefault="00E22056" w:rsidP="001D23A9">
            <w:pPr>
              <w:pStyle w:val="BodyText_4"/>
            </w:pPr>
            <w:r>
              <w:t>Test Closure Memo</w:t>
            </w:r>
            <w:r w:rsidRPr="00952D8D">
              <w:t xml:space="preserve"> Approved.</w:t>
            </w:r>
          </w:p>
        </w:tc>
      </w:tr>
      <w:tr w:rsidR="00E22056" w:rsidRPr="00A04CF1" w14:paraId="6E0BBD9C" w14:textId="77777777" w:rsidTr="001D23A9">
        <w:tc>
          <w:tcPr>
            <w:tcW w:w="296" w:type="pct"/>
          </w:tcPr>
          <w:p w14:paraId="5B6B08D2" w14:textId="77777777" w:rsidR="00E22056" w:rsidRPr="00D15190" w:rsidRDefault="00E22056" w:rsidP="001D23A9">
            <w:pPr>
              <w:pStyle w:val="BodyText_4"/>
            </w:pPr>
            <w:r>
              <w:t>11</w:t>
            </w:r>
          </w:p>
        </w:tc>
        <w:tc>
          <w:tcPr>
            <w:tcW w:w="805" w:type="pct"/>
          </w:tcPr>
          <w:p w14:paraId="343E3D93" w14:textId="77777777" w:rsidR="00E22056" w:rsidRPr="00D15190" w:rsidRDefault="00E22056" w:rsidP="001D23A9">
            <w:pPr>
              <w:pStyle w:val="BodyText_4"/>
            </w:pPr>
            <w:r w:rsidRPr="00A04CF1">
              <w:t>Exit of U</w:t>
            </w:r>
            <w:r>
              <w:t>ser Acceptance Test (UAT)</w:t>
            </w:r>
          </w:p>
        </w:tc>
        <w:tc>
          <w:tcPr>
            <w:tcW w:w="1471" w:type="pct"/>
          </w:tcPr>
          <w:p w14:paraId="52CD0FB6" w14:textId="77777777" w:rsidR="00E22056" w:rsidRPr="00D15190" w:rsidRDefault="00E22056" w:rsidP="001D23A9">
            <w:pPr>
              <w:pStyle w:val="BodyText_4"/>
            </w:pPr>
            <w:r w:rsidRPr="00A04CF1">
              <w:t>All Deliverables and Services associated with UAT are complete.</w:t>
            </w:r>
          </w:p>
        </w:tc>
        <w:tc>
          <w:tcPr>
            <w:tcW w:w="955" w:type="pct"/>
          </w:tcPr>
          <w:p>
            <w:r>
              <w:t>May 12, 2023</w:t>
              <w:br/>
            </w:r>
          </w:p>
        </w:tc>
        <w:tc>
          <w:tcPr>
            <w:tcW w:w="1473" w:type="pct"/>
          </w:tcPr>
          <w:p w14:paraId="05B78F93" w14:textId="77777777" w:rsidR="00E22056" w:rsidRPr="00D15190" w:rsidRDefault="00E22056" w:rsidP="001D23A9">
            <w:pPr>
              <w:pStyle w:val="BodyText_4"/>
            </w:pPr>
            <w:r w:rsidRPr="00A04CF1">
              <w:t>UAT has achieved the Acceptance Criteria and is Accepted.</w:t>
            </w:r>
          </w:p>
        </w:tc>
      </w:tr>
      <w:tr w:rsidR="00E22056" w:rsidRPr="00A04CF1" w14:paraId="0E825A20" w14:textId="77777777" w:rsidTr="001D23A9">
        <w:tc>
          <w:tcPr>
            <w:tcW w:w="296" w:type="pct"/>
          </w:tcPr>
          <w:p w14:paraId="53760740" w14:textId="77777777" w:rsidR="00E22056" w:rsidRPr="00D15190" w:rsidRDefault="00E22056" w:rsidP="001D23A9">
            <w:pPr>
              <w:pStyle w:val="BodyText_4"/>
            </w:pPr>
            <w:r>
              <w:t>12</w:t>
            </w:r>
          </w:p>
        </w:tc>
        <w:tc>
          <w:tcPr>
            <w:tcW w:w="805" w:type="pct"/>
          </w:tcPr>
          <w:p w14:paraId="72010C92" w14:textId="77777777" w:rsidR="00E22056" w:rsidRPr="00D15190" w:rsidRDefault="00E22056" w:rsidP="001D23A9">
            <w:pPr>
              <w:pStyle w:val="BodyText_4"/>
            </w:pPr>
            <w:r w:rsidRPr="00A04CF1">
              <w:t xml:space="preserve">Data Migration is </w:t>
            </w:r>
            <w:r w:rsidRPr="00D15190">
              <w:t>Complete</w:t>
            </w:r>
          </w:p>
        </w:tc>
        <w:tc>
          <w:tcPr>
            <w:tcW w:w="1471" w:type="pct"/>
          </w:tcPr>
          <w:p w14:paraId="2D4C3394" w14:textId="77777777" w:rsidR="00E22056" w:rsidRPr="00D15190" w:rsidRDefault="00E22056" w:rsidP="001D23A9">
            <w:pPr>
              <w:pStyle w:val="BodyText_4"/>
            </w:pPr>
            <w:r w:rsidRPr="00A04CF1">
              <w:t>All Data Migration</w:t>
            </w:r>
            <w:r>
              <w:t xml:space="preserve"> </w:t>
            </w:r>
            <w:r w:rsidRPr="00A04CF1">
              <w:t xml:space="preserve">Services have been </w:t>
            </w:r>
            <w:r>
              <w:t>provided</w:t>
            </w:r>
            <w:r w:rsidRPr="00A04CF1">
              <w:t>, and the Data Migration Plan has been executed successfully.</w:t>
            </w:r>
          </w:p>
        </w:tc>
        <w:tc>
          <w:tcPr>
            <w:tcW w:w="955" w:type="pct"/>
          </w:tcPr>
          <w:p>
            <w:r>
              <w:t>May 12, 2023</w:t>
              <w:br/>
            </w:r>
          </w:p>
        </w:tc>
        <w:tc>
          <w:tcPr>
            <w:tcW w:w="1473" w:type="pct"/>
          </w:tcPr>
          <w:p w14:paraId="05B3CC67" w14:textId="77777777" w:rsidR="00E22056" w:rsidRPr="00D15190" w:rsidRDefault="00E22056" w:rsidP="001D23A9">
            <w:pPr>
              <w:pStyle w:val="BodyText_4"/>
            </w:pPr>
            <w:r w:rsidRPr="00A04CF1">
              <w:t>The Approved Data Migration Plan has been successfully exec</w:t>
            </w:r>
            <w:r w:rsidRPr="00D15190">
              <w:t>uted.</w:t>
            </w:r>
          </w:p>
          <w:p w14:paraId="5DB5476F" w14:textId="77777777" w:rsidR="00E22056" w:rsidRPr="00D15190" w:rsidRDefault="00E22056" w:rsidP="001D23A9">
            <w:pPr>
              <w:pStyle w:val="BodyText_4"/>
            </w:pPr>
            <w:r w:rsidRPr="00A04CF1">
              <w:t xml:space="preserve">Relevant Acceptance Criteria is achieved and </w:t>
            </w:r>
            <w:proofErr w:type="gramStart"/>
            <w:r w:rsidRPr="00A04CF1">
              <w:t>Accepted</w:t>
            </w:r>
            <w:proofErr w:type="gramEnd"/>
            <w:r w:rsidRPr="00A04CF1">
              <w:t>.</w:t>
            </w:r>
          </w:p>
        </w:tc>
      </w:tr>
      <w:tr w:rsidR="00E22056" w:rsidRPr="00A04CF1" w14:paraId="3C13DF66" w14:textId="77777777" w:rsidTr="001D23A9">
        <w:tc>
          <w:tcPr>
            <w:tcW w:w="296" w:type="pct"/>
          </w:tcPr>
          <w:p w14:paraId="39C82736" w14:textId="77777777" w:rsidR="00E22056" w:rsidRPr="00D15190" w:rsidRDefault="00E22056" w:rsidP="001D23A9">
            <w:pPr>
              <w:pStyle w:val="BodyText_4"/>
            </w:pPr>
            <w:r>
              <w:t>13</w:t>
            </w:r>
          </w:p>
        </w:tc>
        <w:tc>
          <w:tcPr>
            <w:tcW w:w="805" w:type="pct"/>
          </w:tcPr>
          <w:p w14:paraId="4E951530" w14:textId="77777777" w:rsidR="00E22056" w:rsidRPr="00D15190" w:rsidRDefault="00E22056" w:rsidP="001D23A9">
            <w:pPr>
              <w:pStyle w:val="BodyText_4"/>
            </w:pPr>
            <w:r w:rsidRPr="00A04CF1">
              <w:t xml:space="preserve">Production Deployment is </w:t>
            </w:r>
            <w:r w:rsidRPr="00D15190">
              <w:t>Complete</w:t>
            </w:r>
          </w:p>
        </w:tc>
        <w:tc>
          <w:tcPr>
            <w:tcW w:w="1471" w:type="pct"/>
          </w:tcPr>
          <w:p w14:paraId="485AB2B8" w14:textId="77777777" w:rsidR="00E22056" w:rsidRPr="00D15190" w:rsidRDefault="00E22056" w:rsidP="001D23A9">
            <w:pPr>
              <w:pStyle w:val="BodyText_4"/>
            </w:pPr>
            <w:r w:rsidRPr="00A04CF1">
              <w:t xml:space="preserve">The solution is deployed into production </w:t>
            </w:r>
            <w:r>
              <w:t xml:space="preserve">in </w:t>
            </w:r>
            <w:r>
              <w:lastRenderedPageBreak/>
              <w:t>accordance with the a</w:t>
            </w:r>
            <w:r w:rsidRPr="00A04CF1">
              <w:t xml:space="preserve">pproved </w:t>
            </w:r>
            <w:r>
              <w:t>cutover plan.</w:t>
            </w:r>
          </w:p>
        </w:tc>
        <w:tc>
          <w:tcPr>
            <w:tcW w:w="955" w:type="pct"/>
          </w:tcPr>
          <w:p>
            <w:r>
              <w:t>May 12, 2023</w:t>
              <w:br/>
            </w:r>
          </w:p>
        </w:tc>
        <w:tc>
          <w:tcPr>
            <w:tcW w:w="1473" w:type="pct"/>
          </w:tcPr>
          <w:p w14:paraId="0DD6CE38" w14:textId="77777777" w:rsidR="00E22056" w:rsidRPr="00D15190" w:rsidRDefault="00E22056" w:rsidP="001D23A9">
            <w:pPr>
              <w:pStyle w:val="BodyText_4"/>
            </w:pPr>
            <w:r w:rsidRPr="00A04CF1">
              <w:t xml:space="preserve">Test Categories that occur </w:t>
            </w:r>
            <w:r>
              <w:t xml:space="preserve">prior to Technical Go-Live </w:t>
            </w:r>
            <w:r>
              <w:lastRenderedPageBreak/>
              <w:t xml:space="preserve">are </w:t>
            </w:r>
            <w:r w:rsidRPr="00A04CF1">
              <w:t xml:space="preserve">complete and </w:t>
            </w:r>
            <w:proofErr w:type="gramStart"/>
            <w:r w:rsidRPr="00A04CF1">
              <w:t>Accepted</w:t>
            </w:r>
            <w:proofErr w:type="gramEnd"/>
            <w:r w:rsidRPr="00A04CF1">
              <w:t>.</w:t>
            </w:r>
          </w:p>
          <w:p w14:paraId="04B2026E" w14:textId="77777777" w:rsidR="00E22056" w:rsidRPr="00D15190" w:rsidRDefault="00E22056" w:rsidP="001D23A9">
            <w:pPr>
              <w:pStyle w:val="BodyText_4"/>
            </w:pPr>
            <w:r w:rsidRPr="00A04CF1">
              <w:t xml:space="preserve">The solution has been deployed into production per the Go-Live Checklist. </w:t>
            </w:r>
          </w:p>
        </w:tc>
      </w:tr>
      <w:tr w:rsidR="00E22056" w:rsidRPr="00A04CF1" w14:paraId="51C61F5B" w14:textId="77777777" w:rsidTr="001D23A9">
        <w:tc>
          <w:tcPr>
            <w:tcW w:w="296" w:type="pct"/>
          </w:tcPr>
          <w:p w14:paraId="616E10B0" w14:textId="77777777" w:rsidR="00E22056" w:rsidRDefault="00E22056" w:rsidP="001D23A9">
            <w:pPr>
              <w:pStyle w:val="BodyText_4"/>
            </w:pPr>
            <w:r>
              <w:lastRenderedPageBreak/>
              <w:t>14</w:t>
            </w:r>
          </w:p>
        </w:tc>
        <w:tc>
          <w:tcPr>
            <w:tcW w:w="805" w:type="pct"/>
          </w:tcPr>
          <w:p w14:paraId="56831876" w14:textId="77777777" w:rsidR="00E22056" w:rsidRPr="00A04CF1" w:rsidRDefault="00E22056" w:rsidP="001D23A9">
            <w:pPr>
              <w:pStyle w:val="BodyText_4"/>
            </w:pPr>
            <w:r>
              <w:t>Business Go-Live is complete</w:t>
            </w:r>
          </w:p>
        </w:tc>
        <w:tc>
          <w:tcPr>
            <w:tcW w:w="1471" w:type="pct"/>
          </w:tcPr>
          <w:p w14:paraId="7E4E4F9D" w14:textId="77777777" w:rsidR="00E22056" w:rsidRPr="00A04CF1" w:rsidRDefault="00E22056" w:rsidP="001D23A9">
            <w:pPr>
              <w:pStyle w:val="BodyText_4"/>
            </w:pPr>
            <w:r w:rsidRPr="00A04CF1">
              <w:t xml:space="preserve">The solution is deployed </w:t>
            </w:r>
            <w:r>
              <w:t>to the business</w:t>
            </w:r>
            <w:r w:rsidRPr="00A04CF1">
              <w:t xml:space="preserve"> </w:t>
            </w:r>
            <w:r w:rsidRPr="005C6CDF">
              <w:t xml:space="preserve">in accordance with the approved </w:t>
            </w:r>
            <w:r>
              <w:t>business readiness plan.</w:t>
            </w:r>
          </w:p>
        </w:tc>
        <w:tc>
          <w:tcPr>
            <w:tcW w:w="955" w:type="pct"/>
          </w:tcPr>
          <w:p>
            <w:r>
              <w:t>May 12, 2023</w:t>
              <w:br/>
            </w:r>
          </w:p>
        </w:tc>
        <w:tc>
          <w:tcPr>
            <w:tcW w:w="1473" w:type="pct"/>
          </w:tcPr>
          <w:p w14:paraId="4FD24C4E" w14:textId="77777777" w:rsidR="00E22056" w:rsidRPr="00A04CF1" w:rsidRDefault="00E22056" w:rsidP="001D23A9">
            <w:pPr>
              <w:pStyle w:val="BodyText_4"/>
            </w:pPr>
            <w:r w:rsidRPr="00A04CF1">
              <w:t>T</w:t>
            </w:r>
            <w:r w:rsidRPr="007D0A3C">
              <w:t xml:space="preserve">he solution has been deployed </w:t>
            </w:r>
            <w:r>
              <w:t>to the business</w:t>
            </w:r>
            <w:r w:rsidRPr="007D0A3C">
              <w:t xml:space="preserve"> per the Go-Live </w:t>
            </w:r>
            <w:r>
              <w:t xml:space="preserve">and Business Readiness </w:t>
            </w:r>
            <w:r w:rsidRPr="007D0A3C">
              <w:t>Checklist</w:t>
            </w:r>
            <w:r>
              <w:t>.</w:t>
            </w:r>
          </w:p>
        </w:tc>
      </w:tr>
      <w:tr w:rsidR="00E22056" w:rsidRPr="00A04CF1" w14:paraId="06786E7B" w14:textId="77777777" w:rsidTr="001D23A9">
        <w:tc>
          <w:tcPr>
            <w:tcW w:w="296" w:type="pct"/>
          </w:tcPr>
          <w:p w14:paraId="38ADC9CA" w14:textId="77777777" w:rsidR="00E22056" w:rsidRPr="00D15190" w:rsidRDefault="00E22056" w:rsidP="001D23A9">
            <w:pPr>
              <w:pStyle w:val="BodyText_4"/>
            </w:pPr>
            <w:r>
              <w:t>15</w:t>
            </w:r>
          </w:p>
        </w:tc>
        <w:tc>
          <w:tcPr>
            <w:tcW w:w="805" w:type="pct"/>
          </w:tcPr>
          <w:p w14:paraId="7E231B27" w14:textId="77777777" w:rsidR="00E22056" w:rsidRPr="00D15190" w:rsidRDefault="00E22056" w:rsidP="001D23A9">
            <w:pPr>
              <w:pStyle w:val="BodyText_4"/>
            </w:pPr>
            <w:r w:rsidRPr="00A04CF1">
              <w:t>Handover to On</w:t>
            </w:r>
            <w:r w:rsidRPr="00D15190">
              <w:t>going Support is Complete</w:t>
            </w:r>
          </w:p>
        </w:tc>
        <w:tc>
          <w:tcPr>
            <w:tcW w:w="1471" w:type="pct"/>
          </w:tcPr>
          <w:p w14:paraId="23D5A008" w14:textId="77777777" w:rsidR="00E22056" w:rsidRPr="00D15190" w:rsidRDefault="00E22056" w:rsidP="001D23A9">
            <w:pPr>
              <w:pStyle w:val="BodyText_4"/>
            </w:pPr>
            <w:r w:rsidRPr="00A04CF1">
              <w:t>Support for the Solution has been transitioned to the operational support team.</w:t>
            </w:r>
          </w:p>
        </w:tc>
        <w:tc>
          <w:tcPr>
            <w:tcW w:w="955" w:type="pct"/>
          </w:tcPr>
          <w:p>
            <w:r>
              <w:t>May 12, 2023</w:t>
            </w:r>
          </w:p>
        </w:tc>
        <w:tc>
          <w:tcPr>
            <w:tcW w:w="1473" w:type="pct"/>
          </w:tcPr>
          <w:p w14:paraId="3915700D" w14:textId="39B59BEA" w:rsidR="00E22056" w:rsidRPr="00D15190" w:rsidRDefault="00E22056" w:rsidP="001D23A9">
            <w:pPr>
              <w:pStyle w:val="BodyText_4"/>
            </w:pPr>
            <w:r w:rsidRPr="00A04CF1">
              <w:t>Handover Docume</w:t>
            </w:r>
            <w:r w:rsidRPr="00D15190">
              <w:t xml:space="preserve">ntation (Solution Design documentation) is complete, approved </w:t>
            </w:r>
            <w:r w:rsidR="00840C38">
              <w:t>[CLIENT_NAME]</w:t>
            </w:r>
            <w:r w:rsidRPr="00D15190">
              <w:t xml:space="preserve">, and stored in </w:t>
            </w:r>
            <w:r w:rsidR="00840C38">
              <w:t>[CLIENT_NAME]</w:t>
            </w:r>
            <w:r w:rsidRPr="00D15190">
              <w:t xml:space="preserve"> identified repository.</w:t>
            </w:r>
          </w:p>
        </w:tc>
      </w:tr>
    </w:tbl>
    <w:p w14:paraId="55330A4C" w14:textId="77777777" w:rsidR="00E22056" w:rsidRPr="00AF59B7" w:rsidRDefault="00E22056" w:rsidP="00E22056">
      <w:pPr>
        <w:pStyle w:val="BodyText_4"/>
      </w:pPr>
      <w:r w:rsidRPr="00AF59B7">
        <w:br w:type="page"/>
      </w:r>
    </w:p>
    <w:p w14:paraId="221EE67E" w14:textId="77777777" w:rsidR="00E22056" w:rsidRDefault="00E22056" w:rsidP="00E22056">
      <w:pPr>
        <w:pStyle w:val="Heading3_4"/>
      </w:pPr>
      <w:r>
        <w:lastRenderedPageBreak/>
        <w:t>Resource Effort</w:t>
      </w:r>
    </w:p>
    <w:p w14:paraId="167D444C" w14:textId="77777777" w:rsidR="00E22056" w:rsidRPr="00CB0941" w:rsidRDefault="00E22056" w:rsidP="00E22056">
      <w:pPr>
        <w:pStyle w:val="BodyText_4"/>
      </w:pPr>
      <w:r>
        <w:t>Please refer below to for KPMG's resource loading, including total number of days per stream by project stage</w:t>
      </w:r>
      <w:r>
        <w:rPr>
          <w:rStyle w:val="FootnoteReference_4"/>
        </w:rPr>
        <w:footnoteReference w:id="1"/>
      </w:r>
      <w:r>
        <w:t>.</w:t>
      </w:r>
    </w:p>
    <w:p w14:paraId="5EB1C6E3" w14:textId="77777777" w:rsidR="00E22056" w:rsidRDefault="00E22056" w:rsidP="00E22056">
      <w:pPr>
        <w:pStyle w:val="Caption_4"/>
        <w:keepNext/>
      </w:pPr>
      <w:r>
        <w:t xml:space="preserve">Table </w:t>
      </w:r>
      <w:r>
        <w:fldChar w:fldCharType="begin"/>
      </w:r>
      <w:r>
        <w:instrText xml:space="preserve"> SEQ Table \* ARABIC </w:instrText>
      </w:r>
      <w:r>
        <w:fldChar w:fldCharType="separate"/>
      </w:r>
      <w:r>
        <w:rPr>
          <w:noProof/>
        </w:rPr>
        <w:t>9</w:t>
      </w:r>
      <w:r>
        <w:rPr>
          <w:noProof/>
        </w:rPr>
        <w:fldChar w:fldCharType="end"/>
      </w:r>
      <w:r>
        <w:t>: KPMG Resource Pattern by Project Stage.</w:t>
      </w:r>
    </w:p>
    <w:tbl>
      <w:tblPr>
        <w:tblStyle w:val="KPMGTable2_4"/>
        <w:tblW w:w="5000" w:type="pct"/>
        <w:tblLook w:val="0000" w:firstRow="0" w:lastRow="0" w:firstColumn="0" w:lastColumn="0" w:noHBand="0" w:noVBand="0"/>
        <w:tblCaption w:val="Table_1"/>
      </w:tblPr>
      <w:tblGrid>
        <w:gridCol w:w="1559"/>
        <w:gridCol w:w="1559"/>
        <w:gridCol w:w="1558"/>
        <w:gridCol w:w="1558"/>
        <w:gridCol w:w="1558"/>
        <w:gridCol w:w="1558"/>
      </w:tblGrid>
      <w:tr w:rsidR="00E22056" w:rsidRPr="00542E59" w14:paraId="21C3E386" w14:textId="77777777" w:rsidTr="001D23A9">
        <w:trPr>
          <w:tblHeader/>
        </w:trPr>
        <w:tc>
          <w:tcPr>
            <w:tcW w:w="833" w:type="pct"/>
            <w:tcBorders>
              <w:right w:val="single" w:sz="4" w:space="0" w:color="FFFFFF"/>
            </w:tcBorders>
            <w:shd w:val="clear" w:color="auto" w:fill="00338D"/>
            <w:vAlign w:val="bottom"/>
          </w:tcPr>
          <w:p w14:paraId="6527E3E8" w14:textId="77777777" w:rsidR="00E22056" w:rsidRPr="00AF59B7" w:rsidRDefault="00E22056" w:rsidP="001D23A9">
            <w:pPr>
              <w:pStyle w:val="BodyText_4"/>
              <w:rPr>
                <w:rStyle w:val="Emphasis_4"/>
              </w:rPr>
            </w:pPr>
            <w:r>
              <w:rPr>
                <w:rStyle w:val="Emphasis_4"/>
              </w:rPr>
              <w:t>Stream</w:t>
            </w:r>
          </w:p>
        </w:tc>
        <w:tc>
          <w:tcPr>
            <w:tcW w:w="833" w:type="pct"/>
            <w:tcBorders>
              <w:left w:val="single" w:sz="4" w:space="0" w:color="FFFFFF"/>
              <w:right w:val="single" w:sz="4" w:space="0" w:color="FFFFFF"/>
            </w:tcBorders>
            <w:shd w:val="clear" w:color="auto" w:fill="00338D"/>
            <w:vAlign w:val="bottom"/>
          </w:tcPr>
          <w:p w14:paraId="465F1545" w14:textId="77777777" w:rsidR="00E22056" w:rsidRPr="0081550D" w:rsidRDefault="00E22056" w:rsidP="001D23A9">
            <w:pPr>
              <w:pStyle w:val="BodyText_4"/>
              <w:rPr>
                <w:rStyle w:val="Emphasis_4"/>
              </w:rPr>
            </w:pPr>
            <w:r w:rsidRPr="0081550D">
              <w:rPr>
                <w:rStyle w:val="Emphasis_4"/>
              </w:rPr>
              <w:t>Plan</w:t>
            </w:r>
          </w:p>
        </w:tc>
        <w:tc>
          <w:tcPr>
            <w:tcW w:w="833" w:type="pct"/>
            <w:tcBorders>
              <w:left w:val="single" w:sz="4" w:space="0" w:color="FFFFFF"/>
              <w:right w:val="single" w:sz="4" w:space="0" w:color="FFFFFF"/>
            </w:tcBorders>
            <w:shd w:val="clear" w:color="auto" w:fill="00338D"/>
            <w:vAlign w:val="bottom"/>
          </w:tcPr>
          <w:p w14:paraId="48BFD7AD" w14:textId="77777777" w:rsidR="00E22056" w:rsidRPr="0081550D" w:rsidRDefault="00E22056" w:rsidP="001D23A9">
            <w:pPr>
              <w:pStyle w:val="BodyText_4"/>
              <w:rPr>
                <w:rStyle w:val="Emphasis_4"/>
              </w:rPr>
            </w:pPr>
            <w:r w:rsidRPr="0081550D">
              <w:rPr>
                <w:rStyle w:val="Emphasis_4"/>
              </w:rPr>
              <w:t>Architect</w:t>
            </w:r>
          </w:p>
        </w:tc>
        <w:tc>
          <w:tcPr>
            <w:tcW w:w="833" w:type="pct"/>
            <w:tcBorders>
              <w:left w:val="single" w:sz="4" w:space="0" w:color="FFFFFF"/>
              <w:right w:val="single" w:sz="4" w:space="0" w:color="FFFFFF"/>
            </w:tcBorders>
            <w:shd w:val="clear" w:color="auto" w:fill="00338D"/>
            <w:vAlign w:val="bottom"/>
          </w:tcPr>
          <w:p w14:paraId="02C1D900" w14:textId="77777777" w:rsidR="00E22056" w:rsidRPr="0081550D" w:rsidRDefault="00E22056" w:rsidP="001D23A9">
            <w:pPr>
              <w:pStyle w:val="BodyText_4"/>
              <w:rPr>
                <w:rStyle w:val="Emphasis_4"/>
              </w:rPr>
            </w:pPr>
            <w:r w:rsidRPr="0081550D">
              <w:rPr>
                <w:rStyle w:val="Emphasis_4"/>
              </w:rPr>
              <w:t>Configure and Prototype</w:t>
            </w:r>
          </w:p>
        </w:tc>
        <w:tc>
          <w:tcPr>
            <w:tcW w:w="833" w:type="pct"/>
            <w:tcBorders>
              <w:left w:val="single" w:sz="4" w:space="0" w:color="FFFFFF"/>
              <w:right w:val="single" w:sz="4" w:space="0" w:color="FFFFFF"/>
            </w:tcBorders>
            <w:shd w:val="clear" w:color="auto" w:fill="00338D"/>
            <w:vAlign w:val="bottom"/>
          </w:tcPr>
          <w:p w14:paraId="61AE7D9C" w14:textId="77777777" w:rsidR="00E22056" w:rsidRPr="0081550D" w:rsidRDefault="00E22056" w:rsidP="001D23A9">
            <w:pPr>
              <w:pStyle w:val="BodyText_4"/>
              <w:rPr>
                <w:rStyle w:val="Emphasis_4"/>
              </w:rPr>
            </w:pPr>
            <w:r w:rsidRPr="0081550D">
              <w:rPr>
                <w:rStyle w:val="Emphasis_4"/>
              </w:rPr>
              <w:t>Test</w:t>
            </w:r>
          </w:p>
        </w:tc>
        <w:tc>
          <w:tcPr>
            <w:tcW w:w="833" w:type="pct"/>
            <w:tcBorders>
              <w:left w:val="single" w:sz="4" w:space="0" w:color="FFFFFF"/>
            </w:tcBorders>
            <w:shd w:val="clear" w:color="auto" w:fill="00338D"/>
            <w:vAlign w:val="bottom"/>
          </w:tcPr>
          <w:p w14:paraId="7E15B4BE" w14:textId="77777777" w:rsidR="00E22056" w:rsidRDefault="00E22056" w:rsidP="001D23A9">
            <w:pPr>
              <w:pStyle w:val="BodyText_4"/>
            </w:pPr>
            <w:r w:rsidRPr="0081550D">
              <w:rPr>
                <w:rStyle w:val="Emphasis_4"/>
              </w:rPr>
              <w:t>Deploy</w:t>
            </w:r>
            <w:r>
              <w:rPr>
                <w:rStyle w:val="FootnoteReference_4"/>
              </w:rPr>
              <w:footnoteReference w:id="2"/>
            </w:r>
          </w:p>
        </w:tc>
      </w:tr>
      <w:tr w:rsidR="00E22056" w:rsidRPr="00542E59" w14:paraId="20C16599" w14:textId="77777777" w:rsidTr="001D23A9">
        <w:tc>
          <w:tcPr>
            <w:tcW w:w="833" w:type="pct"/>
            <w:tcBorders>
              <w:left w:val="single" w:sz="4" w:space="0" w:color="FFFFFF"/>
              <w:right w:val="single" w:sz="4" w:space="0" w:color="FFFFFF"/>
            </w:tcBorders>
            <w:shd w:val="clear" w:color="auto" w:fill="auto"/>
            <w:vAlign w:val="bottom"/>
          </w:tcPr>
          <w:p w14:paraId="72FC40F3" w14:textId="77777777" w:rsidR="00E22056" w:rsidRPr="00E04665" w:rsidRDefault="00E22056" w:rsidP="001D23A9">
            <w:pPr>
              <w:pStyle w:val="BodyText_4"/>
            </w:pPr>
            <w:r w:rsidRPr="00BE6FB2">
              <w:t>Project Management</w:t>
            </w:r>
          </w:p>
        </w:tc>
        <w:tc>
          <w:tcPr>
            <w:tcW w:w="833" w:type="pct"/>
            <w:tcBorders>
              <w:left w:val="single" w:sz="4" w:space="0" w:color="FFFFFF"/>
              <w:right w:val="single" w:sz="4" w:space="0" w:color="FFFFFF"/>
            </w:tcBorders>
            <w:shd w:val="clear" w:color="auto" w:fill="auto"/>
            <w:vAlign w:val="center"/>
          </w:tcPr>
          <w:p w14:paraId="5254B019" w14:textId="77777777" w:rsidR="00E22056" w:rsidRPr="00E04665" w:rsidRDefault="00E22056" w:rsidP="001D23A9">
            <w:pPr>
              <w:pStyle w:val="BodyText_4"/>
            </w:pPr>
            <w:r w:rsidRPr="00BE6FB2">
              <w:t>55.00</w:t>
            </w:r>
          </w:p>
        </w:tc>
        <w:tc>
          <w:tcPr>
            <w:tcW w:w="833" w:type="pct"/>
            <w:tcBorders>
              <w:left w:val="single" w:sz="4" w:space="0" w:color="FFFFFF"/>
              <w:right w:val="single" w:sz="4" w:space="0" w:color="FFFFFF"/>
            </w:tcBorders>
            <w:vAlign w:val="center"/>
          </w:tcPr>
          <w:p w14:paraId="15F498CF" w14:textId="77777777" w:rsidR="00E22056" w:rsidRPr="00E04665" w:rsidRDefault="00E22056" w:rsidP="001D23A9">
            <w:pPr>
              <w:pStyle w:val="BodyText_4"/>
            </w:pPr>
            <w:r w:rsidRPr="00BE6FB2">
              <w:t>53.50</w:t>
            </w:r>
          </w:p>
        </w:tc>
        <w:tc>
          <w:tcPr>
            <w:tcW w:w="833" w:type="pct"/>
            <w:tcBorders>
              <w:left w:val="single" w:sz="4" w:space="0" w:color="FFFFFF"/>
              <w:right w:val="single" w:sz="4" w:space="0" w:color="FFFFFF"/>
            </w:tcBorders>
            <w:vAlign w:val="center"/>
          </w:tcPr>
          <w:p w14:paraId="6396FBFD" w14:textId="77777777" w:rsidR="00E22056" w:rsidRPr="00E04665" w:rsidRDefault="00E22056" w:rsidP="001D23A9">
            <w:pPr>
              <w:pStyle w:val="BodyText_4"/>
            </w:pPr>
            <w:r w:rsidRPr="00BE6FB2">
              <w:t>66.00</w:t>
            </w:r>
          </w:p>
        </w:tc>
        <w:tc>
          <w:tcPr>
            <w:tcW w:w="833" w:type="pct"/>
            <w:tcBorders>
              <w:left w:val="single" w:sz="4" w:space="0" w:color="FFFFFF"/>
              <w:right w:val="single" w:sz="4" w:space="0" w:color="FFFFFF"/>
            </w:tcBorders>
            <w:vAlign w:val="center"/>
          </w:tcPr>
          <w:p w14:paraId="324DFAFE" w14:textId="77777777" w:rsidR="00E22056" w:rsidRPr="00E04665" w:rsidRDefault="00E22056" w:rsidP="001D23A9">
            <w:pPr>
              <w:pStyle w:val="BodyText_4"/>
            </w:pPr>
            <w:r w:rsidRPr="00BE6FB2">
              <w:t>39.00</w:t>
            </w:r>
          </w:p>
        </w:tc>
        <w:tc>
          <w:tcPr>
            <w:tcW w:w="833" w:type="pct"/>
            <w:tcBorders>
              <w:left w:val="single" w:sz="4" w:space="0" w:color="FFFFFF"/>
              <w:right w:val="single" w:sz="4" w:space="0" w:color="FFFFFF"/>
            </w:tcBorders>
            <w:vAlign w:val="center"/>
          </w:tcPr>
          <w:p w14:paraId="74A2B331" w14:textId="77777777" w:rsidR="00E22056" w:rsidRPr="00E04665" w:rsidRDefault="00E22056" w:rsidP="001D23A9">
            <w:pPr>
              <w:pStyle w:val="BodyText_4"/>
            </w:pPr>
            <w:r w:rsidRPr="00BE6FB2">
              <w:t>37.50</w:t>
            </w:r>
          </w:p>
        </w:tc>
      </w:tr>
      <w:tr w:rsidR="00E22056" w:rsidRPr="00542E59" w14:paraId="281958D3" w14:textId="77777777" w:rsidTr="001D23A9">
        <w:tc>
          <w:tcPr>
            <w:tcW w:w="833" w:type="pct"/>
            <w:tcBorders>
              <w:left w:val="single" w:sz="4" w:space="0" w:color="FFFFFF"/>
              <w:right w:val="single" w:sz="4" w:space="0" w:color="FFFFFF"/>
            </w:tcBorders>
            <w:shd w:val="clear" w:color="auto" w:fill="auto"/>
            <w:vAlign w:val="bottom"/>
          </w:tcPr>
          <w:p w14:paraId="36636FBB" w14:textId="77777777" w:rsidR="00E22056" w:rsidRPr="00E04665" w:rsidRDefault="00E22056" w:rsidP="001D23A9">
            <w:pPr>
              <w:pStyle w:val="BodyText_4"/>
            </w:pPr>
            <w:r w:rsidRPr="00BE6FB2">
              <w:t>Functional and Solution Stream</w:t>
            </w:r>
          </w:p>
        </w:tc>
        <w:tc>
          <w:tcPr>
            <w:tcW w:w="833" w:type="pct"/>
            <w:tcBorders>
              <w:left w:val="single" w:sz="4" w:space="0" w:color="FFFFFF"/>
              <w:right w:val="single" w:sz="4" w:space="0" w:color="FFFFFF"/>
            </w:tcBorders>
            <w:shd w:val="clear" w:color="auto" w:fill="auto"/>
            <w:vAlign w:val="center"/>
          </w:tcPr>
          <w:p w14:paraId="1FC227E9" w14:textId="77777777" w:rsidR="00E22056" w:rsidRPr="00E04665" w:rsidRDefault="00E22056" w:rsidP="001D23A9">
            <w:pPr>
              <w:pStyle w:val="BodyText_4"/>
            </w:pPr>
            <w:r w:rsidRPr="00BE6FB2">
              <w:t>96.00</w:t>
            </w:r>
          </w:p>
        </w:tc>
        <w:tc>
          <w:tcPr>
            <w:tcW w:w="833" w:type="pct"/>
            <w:tcBorders>
              <w:left w:val="single" w:sz="4" w:space="0" w:color="FFFFFF"/>
              <w:right w:val="single" w:sz="4" w:space="0" w:color="FFFFFF"/>
            </w:tcBorders>
            <w:vAlign w:val="center"/>
          </w:tcPr>
          <w:p w14:paraId="7681DA5A" w14:textId="77777777" w:rsidR="00E22056" w:rsidRPr="00E04665" w:rsidRDefault="00E22056" w:rsidP="001D23A9">
            <w:pPr>
              <w:pStyle w:val="BodyText_4"/>
            </w:pPr>
            <w:r w:rsidRPr="00BE6FB2">
              <w:t>326.00</w:t>
            </w:r>
          </w:p>
        </w:tc>
        <w:tc>
          <w:tcPr>
            <w:tcW w:w="833" w:type="pct"/>
            <w:tcBorders>
              <w:left w:val="single" w:sz="4" w:space="0" w:color="FFFFFF"/>
              <w:right w:val="single" w:sz="4" w:space="0" w:color="FFFFFF"/>
            </w:tcBorders>
            <w:vAlign w:val="center"/>
          </w:tcPr>
          <w:p w14:paraId="6EA29E30" w14:textId="77777777" w:rsidR="00E22056" w:rsidRPr="00E04665" w:rsidRDefault="00E22056" w:rsidP="001D23A9">
            <w:pPr>
              <w:pStyle w:val="BodyText_4"/>
            </w:pPr>
            <w:r w:rsidRPr="00BE6FB2">
              <w:t>305.00</w:t>
            </w:r>
          </w:p>
        </w:tc>
        <w:tc>
          <w:tcPr>
            <w:tcW w:w="833" w:type="pct"/>
            <w:tcBorders>
              <w:left w:val="single" w:sz="4" w:space="0" w:color="FFFFFF"/>
              <w:right w:val="single" w:sz="4" w:space="0" w:color="FFFFFF"/>
            </w:tcBorders>
            <w:vAlign w:val="center"/>
          </w:tcPr>
          <w:p w14:paraId="6F9B7C10" w14:textId="77777777" w:rsidR="00E22056" w:rsidRPr="00E04665" w:rsidRDefault="00E22056" w:rsidP="001D23A9">
            <w:pPr>
              <w:pStyle w:val="BodyText_4"/>
            </w:pPr>
            <w:r w:rsidRPr="00BE6FB2">
              <w:t>114.00</w:t>
            </w:r>
          </w:p>
        </w:tc>
        <w:tc>
          <w:tcPr>
            <w:tcW w:w="833" w:type="pct"/>
            <w:tcBorders>
              <w:left w:val="single" w:sz="4" w:space="0" w:color="FFFFFF"/>
              <w:right w:val="single" w:sz="4" w:space="0" w:color="FFFFFF"/>
            </w:tcBorders>
            <w:vAlign w:val="center"/>
          </w:tcPr>
          <w:p w14:paraId="3AF36FEB" w14:textId="77777777" w:rsidR="00E22056" w:rsidRPr="00E04665" w:rsidRDefault="00E22056" w:rsidP="001D23A9">
            <w:pPr>
              <w:pStyle w:val="BodyText_4"/>
            </w:pPr>
            <w:r w:rsidRPr="00BE6FB2">
              <w:t>146.00</w:t>
            </w:r>
          </w:p>
        </w:tc>
      </w:tr>
      <w:tr w:rsidR="00E22056" w:rsidRPr="00542E59" w14:paraId="30443AE5" w14:textId="77777777" w:rsidTr="001D23A9">
        <w:tc>
          <w:tcPr>
            <w:tcW w:w="833" w:type="pct"/>
            <w:tcBorders>
              <w:left w:val="single" w:sz="4" w:space="0" w:color="FFFFFF"/>
              <w:right w:val="single" w:sz="4" w:space="0" w:color="FFFFFF"/>
            </w:tcBorders>
            <w:shd w:val="clear" w:color="auto" w:fill="auto"/>
            <w:vAlign w:val="bottom"/>
          </w:tcPr>
          <w:p w14:paraId="6F7150F2" w14:textId="77777777" w:rsidR="00E22056" w:rsidRPr="00E04665" w:rsidRDefault="00E22056" w:rsidP="001D23A9">
            <w:pPr>
              <w:pStyle w:val="BodyText_4"/>
            </w:pPr>
            <w:r w:rsidRPr="00BE6FB2">
              <w:t>Change Management and Training</w:t>
            </w:r>
          </w:p>
        </w:tc>
        <w:tc>
          <w:tcPr>
            <w:tcW w:w="833" w:type="pct"/>
            <w:tcBorders>
              <w:left w:val="single" w:sz="4" w:space="0" w:color="FFFFFF"/>
              <w:right w:val="single" w:sz="4" w:space="0" w:color="FFFFFF"/>
            </w:tcBorders>
            <w:shd w:val="clear" w:color="auto" w:fill="auto"/>
            <w:vAlign w:val="center"/>
          </w:tcPr>
          <w:p w14:paraId="693B39E4" w14:textId="77777777" w:rsidR="00E22056" w:rsidRPr="00E04665" w:rsidRDefault="00E22056" w:rsidP="001D23A9">
            <w:pPr>
              <w:pStyle w:val="BodyText_4"/>
            </w:pPr>
            <w:r w:rsidRPr="00C758AA">
              <w:t>24</w:t>
            </w:r>
            <w:r w:rsidRPr="00BE6FB2">
              <w:t>.00</w:t>
            </w:r>
          </w:p>
        </w:tc>
        <w:tc>
          <w:tcPr>
            <w:tcW w:w="833" w:type="pct"/>
            <w:tcBorders>
              <w:left w:val="single" w:sz="4" w:space="0" w:color="FFFFFF"/>
              <w:right w:val="single" w:sz="4" w:space="0" w:color="FFFFFF"/>
            </w:tcBorders>
            <w:vAlign w:val="center"/>
          </w:tcPr>
          <w:p w14:paraId="2028C1E9" w14:textId="77777777" w:rsidR="00E22056" w:rsidRPr="00E04665" w:rsidRDefault="00E22056" w:rsidP="001D23A9">
            <w:pPr>
              <w:pStyle w:val="BodyText_4"/>
            </w:pPr>
            <w:r w:rsidRPr="00BE6FB2">
              <w:t>111.00</w:t>
            </w:r>
          </w:p>
        </w:tc>
        <w:tc>
          <w:tcPr>
            <w:tcW w:w="833" w:type="pct"/>
            <w:tcBorders>
              <w:left w:val="single" w:sz="4" w:space="0" w:color="FFFFFF"/>
              <w:right w:val="single" w:sz="4" w:space="0" w:color="FFFFFF"/>
            </w:tcBorders>
            <w:vAlign w:val="center"/>
          </w:tcPr>
          <w:p w14:paraId="56A3D891" w14:textId="77777777" w:rsidR="00E22056" w:rsidRPr="00E04665" w:rsidRDefault="00E22056" w:rsidP="001D23A9">
            <w:pPr>
              <w:pStyle w:val="BodyText_4"/>
            </w:pPr>
            <w:r w:rsidRPr="00BE6FB2">
              <w:t>159.50</w:t>
            </w:r>
          </w:p>
        </w:tc>
        <w:tc>
          <w:tcPr>
            <w:tcW w:w="833" w:type="pct"/>
            <w:tcBorders>
              <w:left w:val="single" w:sz="4" w:space="0" w:color="FFFFFF"/>
              <w:right w:val="single" w:sz="4" w:space="0" w:color="FFFFFF"/>
            </w:tcBorders>
            <w:vAlign w:val="center"/>
          </w:tcPr>
          <w:p w14:paraId="66B8131B" w14:textId="77777777" w:rsidR="00E22056" w:rsidRPr="00E04665" w:rsidRDefault="00E22056" w:rsidP="001D23A9">
            <w:pPr>
              <w:pStyle w:val="BodyText_4"/>
            </w:pPr>
            <w:r w:rsidRPr="00BE6FB2">
              <w:t>61.50</w:t>
            </w:r>
          </w:p>
        </w:tc>
        <w:tc>
          <w:tcPr>
            <w:tcW w:w="833" w:type="pct"/>
            <w:tcBorders>
              <w:left w:val="single" w:sz="4" w:space="0" w:color="FFFFFF"/>
              <w:right w:val="single" w:sz="4" w:space="0" w:color="FFFFFF"/>
            </w:tcBorders>
            <w:vAlign w:val="center"/>
          </w:tcPr>
          <w:p w14:paraId="3EC1EA3F" w14:textId="77777777" w:rsidR="00E22056" w:rsidRPr="00E04665" w:rsidRDefault="00E22056" w:rsidP="001D23A9">
            <w:pPr>
              <w:pStyle w:val="BodyText_4"/>
            </w:pPr>
            <w:r w:rsidRPr="00BE6FB2">
              <w:t>13.50</w:t>
            </w:r>
          </w:p>
        </w:tc>
      </w:tr>
      <w:tr w:rsidR="00E22056" w:rsidRPr="00542E59" w14:paraId="41A51AF7" w14:textId="77777777" w:rsidTr="001D23A9">
        <w:tc>
          <w:tcPr>
            <w:tcW w:w="833" w:type="pct"/>
            <w:tcBorders>
              <w:left w:val="single" w:sz="4" w:space="0" w:color="FFFFFF"/>
              <w:right w:val="single" w:sz="4" w:space="0" w:color="FFFFFF"/>
            </w:tcBorders>
            <w:shd w:val="clear" w:color="auto" w:fill="auto"/>
            <w:vAlign w:val="bottom"/>
          </w:tcPr>
          <w:p w14:paraId="44942C06" w14:textId="77777777" w:rsidR="00E22056" w:rsidRPr="00BE6FB2" w:rsidRDefault="00E22056" w:rsidP="001D23A9">
            <w:pPr>
              <w:pStyle w:val="BodyText_4"/>
            </w:pPr>
            <w:r w:rsidRPr="00BE6FB2">
              <w:t>Integration</w:t>
            </w:r>
          </w:p>
        </w:tc>
        <w:tc>
          <w:tcPr>
            <w:tcW w:w="833" w:type="pct"/>
            <w:tcBorders>
              <w:left w:val="single" w:sz="4" w:space="0" w:color="FFFFFF"/>
              <w:right w:val="single" w:sz="4" w:space="0" w:color="FFFFFF"/>
            </w:tcBorders>
            <w:shd w:val="clear" w:color="auto" w:fill="auto"/>
            <w:vAlign w:val="center"/>
          </w:tcPr>
          <w:p w14:paraId="0369AAF0" w14:textId="77777777" w:rsidR="00E22056" w:rsidRPr="00BE6FB2" w:rsidRDefault="00E22056" w:rsidP="001D23A9">
            <w:pPr>
              <w:pStyle w:val="BodyText_4"/>
            </w:pPr>
            <w:r w:rsidRPr="00BE6FB2">
              <w:t>19.50</w:t>
            </w:r>
          </w:p>
        </w:tc>
        <w:tc>
          <w:tcPr>
            <w:tcW w:w="833" w:type="pct"/>
            <w:tcBorders>
              <w:left w:val="single" w:sz="4" w:space="0" w:color="FFFFFF"/>
              <w:right w:val="single" w:sz="4" w:space="0" w:color="FFFFFF"/>
            </w:tcBorders>
            <w:vAlign w:val="center"/>
          </w:tcPr>
          <w:p w14:paraId="07CF7AFA" w14:textId="77777777" w:rsidR="00E22056" w:rsidRPr="00BE6FB2" w:rsidRDefault="00E22056" w:rsidP="001D23A9">
            <w:pPr>
              <w:pStyle w:val="BodyText_4"/>
            </w:pPr>
            <w:r w:rsidRPr="00BE6FB2">
              <w:t>39.50</w:t>
            </w:r>
          </w:p>
        </w:tc>
        <w:tc>
          <w:tcPr>
            <w:tcW w:w="833" w:type="pct"/>
            <w:tcBorders>
              <w:left w:val="single" w:sz="4" w:space="0" w:color="FFFFFF"/>
              <w:right w:val="single" w:sz="4" w:space="0" w:color="FFFFFF"/>
            </w:tcBorders>
            <w:vAlign w:val="center"/>
          </w:tcPr>
          <w:p w14:paraId="3DAD8EBB" w14:textId="77777777" w:rsidR="00E22056" w:rsidRPr="00BE6FB2" w:rsidRDefault="00E22056" w:rsidP="001D23A9">
            <w:pPr>
              <w:pStyle w:val="BodyText_4"/>
            </w:pPr>
            <w:r w:rsidRPr="00BE6FB2">
              <w:t>89.00</w:t>
            </w:r>
          </w:p>
        </w:tc>
        <w:tc>
          <w:tcPr>
            <w:tcW w:w="833" w:type="pct"/>
            <w:tcBorders>
              <w:left w:val="single" w:sz="4" w:space="0" w:color="FFFFFF"/>
              <w:right w:val="single" w:sz="4" w:space="0" w:color="FFFFFF"/>
            </w:tcBorders>
            <w:vAlign w:val="center"/>
          </w:tcPr>
          <w:p w14:paraId="46496178" w14:textId="77777777" w:rsidR="00E22056" w:rsidRPr="00BE6FB2" w:rsidRDefault="00E22056" w:rsidP="001D23A9">
            <w:pPr>
              <w:pStyle w:val="BodyText_4"/>
            </w:pPr>
            <w:r w:rsidRPr="00BE6FB2">
              <w:t>48.00</w:t>
            </w:r>
          </w:p>
        </w:tc>
        <w:tc>
          <w:tcPr>
            <w:tcW w:w="833" w:type="pct"/>
            <w:tcBorders>
              <w:left w:val="single" w:sz="4" w:space="0" w:color="FFFFFF"/>
              <w:right w:val="single" w:sz="4" w:space="0" w:color="FFFFFF"/>
            </w:tcBorders>
            <w:vAlign w:val="center"/>
          </w:tcPr>
          <w:p w14:paraId="082D01A7" w14:textId="77777777" w:rsidR="00E22056" w:rsidRPr="00BE6FB2" w:rsidRDefault="00E22056" w:rsidP="001D23A9">
            <w:pPr>
              <w:pStyle w:val="BodyText_4"/>
            </w:pPr>
            <w:r w:rsidRPr="00BE6FB2">
              <w:t>59.00</w:t>
            </w:r>
          </w:p>
        </w:tc>
      </w:tr>
      <w:tr w:rsidR="00E22056" w:rsidRPr="00542E59" w14:paraId="223EF185" w14:textId="77777777" w:rsidTr="001D23A9">
        <w:tc>
          <w:tcPr>
            <w:tcW w:w="833" w:type="pct"/>
            <w:tcBorders>
              <w:left w:val="single" w:sz="4" w:space="0" w:color="FFFFFF"/>
              <w:right w:val="single" w:sz="4" w:space="0" w:color="FFFFFF"/>
            </w:tcBorders>
            <w:shd w:val="clear" w:color="auto" w:fill="auto"/>
            <w:vAlign w:val="bottom"/>
          </w:tcPr>
          <w:p w14:paraId="76085184" w14:textId="77777777" w:rsidR="00E22056" w:rsidRPr="00BE6FB2" w:rsidRDefault="00E22056" w:rsidP="001D23A9">
            <w:pPr>
              <w:pStyle w:val="BodyText_4"/>
            </w:pPr>
            <w:r w:rsidRPr="00BE6FB2">
              <w:t>Data Migration</w:t>
            </w:r>
          </w:p>
        </w:tc>
        <w:tc>
          <w:tcPr>
            <w:tcW w:w="833" w:type="pct"/>
            <w:tcBorders>
              <w:left w:val="single" w:sz="4" w:space="0" w:color="FFFFFF"/>
              <w:right w:val="single" w:sz="4" w:space="0" w:color="FFFFFF"/>
            </w:tcBorders>
            <w:shd w:val="clear" w:color="auto" w:fill="auto"/>
            <w:vAlign w:val="center"/>
          </w:tcPr>
          <w:p w14:paraId="382C2259" w14:textId="77777777" w:rsidR="00E22056" w:rsidRPr="00BE6FB2" w:rsidRDefault="00E22056" w:rsidP="001D23A9">
            <w:pPr>
              <w:pStyle w:val="BodyText_4"/>
            </w:pPr>
            <w:r w:rsidRPr="00BE6FB2">
              <w:t>60</w:t>
            </w:r>
            <w:r w:rsidRPr="00C758AA">
              <w:t>.00</w:t>
            </w:r>
          </w:p>
        </w:tc>
        <w:tc>
          <w:tcPr>
            <w:tcW w:w="833" w:type="pct"/>
            <w:tcBorders>
              <w:left w:val="single" w:sz="4" w:space="0" w:color="FFFFFF"/>
              <w:right w:val="single" w:sz="4" w:space="0" w:color="FFFFFF"/>
            </w:tcBorders>
            <w:vAlign w:val="center"/>
          </w:tcPr>
          <w:p w14:paraId="102E91AB" w14:textId="77777777" w:rsidR="00E22056" w:rsidRPr="00BE6FB2" w:rsidRDefault="00E22056" w:rsidP="001D23A9">
            <w:pPr>
              <w:pStyle w:val="BodyText_4"/>
            </w:pPr>
            <w:r w:rsidRPr="00BE6FB2">
              <w:t>34.00</w:t>
            </w:r>
          </w:p>
        </w:tc>
        <w:tc>
          <w:tcPr>
            <w:tcW w:w="833" w:type="pct"/>
            <w:tcBorders>
              <w:left w:val="single" w:sz="4" w:space="0" w:color="FFFFFF"/>
              <w:right w:val="single" w:sz="4" w:space="0" w:color="FFFFFF"/>
            </w:tcBorders>
            <w:vAlign w:val="center"/>
          </w:tcPr>
          <w:p w14:paraId="6596FEB9" w14:textId="77777777" w:rsidR="00E22056" w:rsidRPr="00BE6FB2" w:rsidRDefault="00E22056" w:rsidP="001D23A9">
            <w:pPr>
              <w:pStyle w:val="BodyText_4"/>
            </w:pPr>
            <w:r w:rsidRPr="00BE6FB2">
              <w:t>43.00</w:t>
            </w:r>
          </w:p>
        </w:tc>
        <w:tc>
          <w:tcPr>
            <w:tcW w:w="833" w:type="pct"/>
            <w:tcBorders>
              <w:left w:val="single" w:sz="4" w:space="0" w:color="FFFFFF"/>
              <w:right w:val="single" w:sz="4" w:space="0" w:color="FFFFFF"/>
            </w:tcBorders>
            <w:vAlign w:val="center"/>
          </w:tcPr>
          <w:p w14:paraId="6CB6E27C" w14:textId="77777777" w:rsidR="00E22056" w:rsidRPr="00BE6FB2" w:rsidRDefault="00E22056" w:rsidP="001D23A9">
            <w:pPr>
              <w:pStyle w:val="BodyText_4"/>
            </w:pPr>
            <w:r w:rsidRPr="00BE6FB2">
              <w:t>21.00</w:t>
            </w:r>
          </w:p>
        </w:tc>
        <w:tc>
          <w:tcPr>
            <w:tcW w:w="833" w:type="pct"/>
            <w:tcBorders>
              <w:left w:val="single" w:sz="4" w:space="0" w:color="FFFFFF"/>
              <w:right w:val="single" w:sz="4" w:space="0" w:color="FFFFFF"/>
            </w:tcBorders>
            <w:vAlign w:val="center"/>
          </w:tcPr>
          <w:p w14:paraId="3F1BA2BD" w14:textId="77777777" w:rsidR="00E22056" w:rsidRPr="00BE6FB2" w:rsidRDefault="00E22056" w:rsidP="001D23A9">
            <w:pPr>
              <w:pStyle w:val="BodyText_4"/>
            </w:pPr>
            <w:r w:rsidRPr="00BE6FB2">
              <w:t>32.00</w:t>
            </w:r>
          </w:p>
        </w:tc>
      </w:tr>
      <w:tr w:rsidR="00E22056" w:rsidRPr="00542E59" w14:paraId="313E7D54" w14:textId="77777777" w:rsidTr="001D23A9">
        <w:tc>
          <w:tcPr>
            <w:tcW w:w="833" w:type="pct"/>
            <w:tcBorders>
              <w:left w:val="single" w:sz="4" w:space="0" w:color="FFFFFF"/>
              <w:right w:val="single" w:sz="4" w:space="0" w:color="FFFFFF"/>
            </w:tcBorders>
            <w:shd w:val="clear" w:color="auto" w:fill="auto"/>
            <w:vAlign w:val="bottom"/>
          </w:tcPr>
          <w:p w14:paraId="63C45262" w14:textId="77777777" w:rsidR="00E22056" w:rsidRPr="004D4D16" w:rsidRDefault="00E22056" w:rsidP="001D23A9">
            <w:pPr>
              <w:pStyle w:val="BodyText_4"/>
              <w:rPr>
                <w:rStyle w:val="Emphasis_4"/>
              </w:rPr>
            </w:pPr>
            <w:r w:rsidRPr="004D4D16">
              <w:rPr>
                <w:rStyle w:val="Emphasis_4"/>
              </w:rPr>
              <w:t>Total</w:t>
            </w:r>
          </w:p>
        </w:tc>
        <w:tc>
          <w:tcPr>
            <w:tcW w:w="833" w:type="pct"/>
            <w:tcBorders>
              <w:left w:val="single" w:sz="4" w:space="0" w:color="FFFFFF"/>
              <w:right w:val="single" w:sz="4" w:space="0" w:color="FFFFFF"/>
            </w:tcBorders>
            <w:shd w:val="clear" w:color="auto" w:fill="auto"/>
            <w:vAlign w:val="bottom"/>
          </w:tcPr>
          <w:p w14:paraId="7D9955FC" w14:textId="77777777" w:rsidR="00E22056" w:rsidRPr="004D4D16" w:rsidRDefault="00E22056" w:rsidP="001D23A9">
            <w:pPr>
              <w:pStyle w:val="BodyText_4"/>
              <w:rPr>
                <w:rStyle w:val="Emphasis_4"/>
              </w:rPr>
            </w:pPr>
            <w:r w:rsidRPr="00C758AA">
              <w:rPr>
                <w:rStyle w:val="Emphasis_4"/>
              </w:rPr>
              <w:t>254.50</w:t>
            </w:r>
          </w:p>
        </w:tc>
        <w:tc>
          <w:tcPr>
            <w:tcW w:w="833" w:type="pct"/>
            <w:tcBorders>
              <w:left w:val="single" w:sz="4" w:space="0" w:color="FFFFFF"/>
              <w:right w:val="single" w:sz="4" w:space="0" w:color="FFFFFF"/>
            </w:tcBorders>
            <w:vAlign w:val="bottom"/>
          </w:tcPr>
          <w:p w14:paraId="7E84A352" w14:textId="77777777" w:rsidR="00E22056" w:rsidRPr="004D4D16" w:rsidRDefault="00E22056" w:rsidP="001D23A9">
            <w:pPr>
              <w:pStyle w:val="BodyText_4"/>
              <w:rPr>
                <w:rStyle w:val="Emphasis_4"/>
              </w:rPr>
            </w:pPr>
            <w:r w:rsidRPr="004D4D16">
              <w:rPr>
                <w:rStyle w:val="Emphasis_4"/>
              </w:rPr>
              <w:t>564</w:t>
            </w:r>
            <w:r w:rsidRPr="00C758AA">
              <w:rPr>
                <w:rStyle w:val="Emphasis_4"/>
              </w:rPr>
              <w:t>.00</w:t>
            </w:r>
          </w:p>
        </w:tc>
        <w:tc>
          <w:tcPr>
            <w:tcW w:w="833" w:type="pct"/>
            <w:tcBorders>
              <w:left w:val="single" w:sz="4" w:space="0" w:color="FFFFFF"/>
              <w:right w:val="single" w:sz="4" w:space="0" w:color="FFFFFF"/>
            </w:tcBorders>
            <w:vAlign w:val="bottom"/>
          </w:tcPr>
          <w:p w14:paraId="417A8DE1" w14:textId="77777777" w:rsidR="00E22056" w:rsidRPr="004D4D16" w:rsidRDefault="00E22056" w:rsidP="001D23A9">
            <w:pPr>
              <w:pStyle w:val="BodyText_4"/>
              <w:rPr>
                <w:rStyle w:val="Emphasis_4"/>
              </w:rPr>
            </w:pPr>
            <w:r w:rsidRPr="004D4D16">
              <w:rPr>
                <w:rStyle w:val="Emphasis_4"/>
              </w:rPr>
              <w:t>662.</w:t>
            </w:r>
            <w:r w:rsidRPr="00C758AA">
              <w:rPr>
                <w:rStyle w:val="Emphasis_4"/>
              </w:rPr>
              <w:t>50</w:t>
            </w:r>
          </w:p>
        </w:tc>
        <w:tc>
          <w:tcPr>
            <w:tcW w:w="833" w:type="pct"/>
            <w:tcBorders>
              <w:left w:val="single" w:sz="4" w:space="0" w:color="FFFFFF"/>
              <w:right w:val="single" w:sz="4" w:space="0" w:color="FFFFFF"/>
            </w:tcBorders>
            <w:vAlign w:val="bottom"/>
          </w:tcPr>
          <w:p w14:paraId="15A1CBC7" w14:textId="77777777" w:rsidR="00E22056" w:rsidRPr="004D4D16" w:rsidRDefault="00E22056" w:rsidP="001D23A9">
            <w:pPr>
              <w:pStyle w:val="BodyText_4"/>
              <w:rPr>
                <w:rStyle w:val="Emphasis_4"/>
              </w:rPr>
            </w:pPr>
            <w:r w:rsidRPr="004D4D16">
              <w:rPr>
                <w:rStyle w:val="Emphasis_4"/>
              </w:rPr>
              <w:t>283.</w:t>
            </w:r>
            <w:r w:rsidRPr="00C758AA">
              <w:rPr>
                <w:rStyle w:val="Emphasis_4"/>
              </w:rPr>
              <w:t>50</w:t>
            </w:r>
          </w:p>
        </w:tc>
        <w:tc>
          <w:tcPr>
            <w:tcW w:w="833" w:type="pct"/>
            <w:tcBorders>
              <w:left w:val="single" w:sz="4" w:space="0" w:color="FFFFFF"/>
              <w:right w:val="single" w:sz="4" w:space="0" w:color="FFFFFF"/>
            </w:tcBorders>
            <w:vAlign w:val="bottom"/>
          </w:tcPr>
          <w:p w14:paraId="7B135F5D" w14:textId="77777777" w:rsidR="00E22056" w:rsidRPr="004D4D16" w:rsidRDefault="00E22056" w:rsidP="001D23A9">
            <w:pPr>
              <w:pStyle w:val="BodyText_4"/>
              <w:rPr>
                <w:rStyle w:val="Emphasis_4"/>
              </w:rPr>
            </w:pPr>
            <w:r w:rsidRPr="004D4D16">
              <w:rPr>
                <w:rStyle w:val="Emphasis_4"/>
              </w:rPr>
              <w:t>288</w:t>
            </w:r>
            <w:r w:rsidRPr="00C758AA">
              <w:rPr>
                <w:rStyle w:val="Emphasis_4"/>
              </w:rPr>
              <w:t>.00</w:t>
            </w:r>
          </w:p>
        </w:tc>
      </w:tr>
    </w:tbl>
    <w:p w14:paraId="4AB6A6BD" w14:textId="77777777" w:rsidR="00CB2916" w:rsidRDefault="00CB2916"/>
    <w:p>
      <w:r>
        <w:br w:type="page"/>
      </w:r>
    </w:p>
    <w:p>
      <w:pPr>
        <w:pStyle w:val="Title_5"/>
      </w:pPr>
      <w:r>
        <w:t>IMAGE</w:t>
      </w:r>
    </w:p>
    <w:p>
      <w:r>
        <w:rPr>
          <w:b/>
        </w:rPr>
        <w:t>Images:</w:t>
      </w:r>
    </w:p>
    <w:p>
      <w:r>
        <w:drawing>
          <wp:inline xmlns:a="http://schemas.openxmlformats.org/drawingml/2006/main" xmlns:pic="http://schemas.openxmlformats.org/drawingml/2006/picture">
            <wp:extent cx="5937250" cy="2946400"/>
            <wp:docPr id="1" name="Picture 1"/>
            <wp:cNvGraphicFramePr>
              <a:graphicFrameLocks noChangeAspect="1"/>
            </wp:cNvGraphicFramePr>
            <a:graphic>
              <a:graphicData uri="http://schemas.openxmlformats.org/drawingml/2006/picture">
                <pic:pic>
                  <pic:nvPicPr>
                    <pic:cNvPr id="0" name="Healthcare_AU_Implementation Approach (2).png"/>
                    <pic:cNvPicPr/>
                  </pic:nvPicPr>
                  <pic:blipFill>
                    <a:blip r:embed="rId9_16"/>
                    <a:stretch>
                      <a:fillRect/>
                    </a:stretch>
                  </pic:blipFill>
                  <pic:spPr>
                    <a:xfrm>
                      <a:off x="0" y="0"/>
                      <a:ext cx="5937250" cy="2946400"/>
                    </a:xfrm>
                    <a:prstGeom prst="rect"/>
                  </pic:spPr>
                </pic:pic>
              </a:graphicData>
            </a:graphic>
          </wp:inline>
        </w:drawing>
      </w:r>
    </w:p>
    <w:p>
      <w:r>
        <w:rPr>
          <w:b/>
        </w:rPr>
        <w:t>Images:</w:t>
      </w:r>
    </w:p>
    <w:p>
      <w:r>
        <w:drawing>
          <wp:inline xmlns:a="http://schemas.openxmlformats.org/drawingml/2006/main" xmlns:pic="http://schemas.openxmlformats.org/drawingml/2006/picture">
            <wp:extent cx="5937504" cy="1901952"/>
            <wp:docPr id="2" name="Picture 2"/>
            <wp:cNvGraphicFramePr>
              <a:graphicFrameLocks noChangeAspect="1"/>
            </wp:cNvGraphicFramePr>
            <a:graphic>
              <a:graphicData uri="http://schemas.openxmlformats.org/drawingml/2006/picture">
                <pic:pic>
                  <pic:nvPicPr>
                    <pic:cNvPr id="0" name="Healthcare_AU_Implementation Approach_Figure 6 KPMG Powered Enterprise Benefits to SJGHC (1).png"/>
                    <pic:cNvPicPr/>
                  </pic:nvPicPr>
                  <pic:blipFill>
                    <a:blip r:embed="rId10_17"/>
                    <a:stretch>
                      <a:fillRect/>
                    </a:stretch>
                  </pic:blipFill>
                  <pic:spPr>
                    <a:xfrm>
                      <a:off x="0" y="0"/>
                      <a:ext cx="5937504" cy="1901952"/>
                    </a:xfrm>
                    <a:prstGeom prst="rect"/>
                  </pic:spPr>
                </pic:pic>
              </a:graphicData>
            </a:graphic>
          </wp:inline>
        </w:drawing>
      </w:r>
    </w:p>
    <w:sectPr w:rsidR="00D460FC" w:rsidRPr="00D460FC" w:rsidSect="0088167B">
      <w:headerReference w:type="default" r:id="rId12"/>
      <w:footerReference w:type="default" r:id="rId13"/>
      <w:headerReference w:type="first" r:id="rId14"/>
      <w:footerReference w:type="first" r:id="rId15"/>
      <w:pgSz w:w="12240" w:h="15840" w:code="1"/>
      <w:pgMar w:top="1440" w:right="1440" w:bottom="1440" w:left="1440" w:header="2371"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76A03" w14:textId="77777777" w:rsidR="00324F8B" w:rsidRDefault="00324F8B" w:rsidP="00A1287E">
      <w:r>
        <w:separator/>
      </w:r>
    </w:p>
    <w:p w14:paraId="3C2AD67F" w14:textId="77777777" w:rsidR="00324F8B" w:rsidRDefault="00324F8B"/>
    <w:p w14:paraId="5273A512" w14:textId="77777777" w:rsidR="00324F8B" w:rsidRDefault="00324F8B"/>
  </w:endnote>
  <w:endnote w:type="continuationSeparator" w:id="0">
    <w:p w14:paraId="77F2DABA" w14:textId="77777777" w:rsidR="00324F8B" w:rsidRDefault="00324F8B" w:rsidP="00A1287E">
      <w:r>
        <w:continuationSeparator/>
      </w:r>
    </w:p>
    <w:p w14:paraId="3ABDF946" w14:textId="77777777" w:rsidR="00324F8B" w:rsidRDefault="00324F8B"/>
    <w:p w14:paraId="2510B4E5" w14:textId="77777777" w:rsidR="00324F8B" w:rsidRDefault="00324F8B"/>
  </w:endnote>
  <w:endnote w:type="continuationNotice" w:id="1">
    <w:p w14:paraId="317DD22A" w14:textId="77777777" w:rsidR="00324F8B" w:rsidRDefault="00324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Univers 45 Light">
    <w:altName w:val="Calibri"/>
    <w:charset w:val="00"/>
    <w:family w:val="auto"/>
    <w:pitch w:val="variable"/>
    <w:sig w:usb0="8000002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9999999">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KPMG Extralight">
    <w:panose1 w:val="020B030303020204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Univers 55">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Univers for KPMG Light">
    <w:altName w:val="Corbel"/>
    <w:charset w:val="00"/>
    <w:family w:val="swiss"/>
    <w:pitch w:val="variable"/>
    <w:sig w:usb0="800002AF" w:usb1="5000204A" w:usb2="00000000" w:usb3="00000000" w:csb0="0000009F" w:csb1="00000000"/>
  </w:font>
  <w:font w:name="Univers for KPMG">
    <w:altName w:val="Trebuchet MS"/>
    <w:charset w:val="00"/>
    <w:family w:val="swiss"/>
    <w:pitch w:val="variable"/>
    <w:sig w:usb0="800002AF" w:usb1="5000204A"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swiss"/>
    <w:notTrueType/>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91D6F" w14:textId="77777777" w:rsidR="007142DB" w:rsidRPr="002169FA" w:rsidRDefault="007142DB" w:rsidP="00BB28C6">
    <w:pPr>
      <w:pStyle w:val="Footer-PageNumb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049B" w14:textId="77777777" w:rsidR="007142DB" w:rsidRPr="007A5F7A" w:rsidRDefault="007142DB" w:rsidP="00BB28C6">
    <w:pPr>
      <w:pStyle w:val="Footer-PageNumber"/>
      <w:rPr>
        <w:color w:val="FFFFFF" w:themeColor="background1"/>
      </w:rPr>
    </w:pPr>
  </w:p>
</w:ftr>
</file>

<file path=word/footer3.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_0"/>
    </w:pPr>
    <w:r>
      <w:t>© 2023 Copyright owned by one or more of the KPMG International entities. KPMG International entities provide no services to clients. All rights reserved. KPMG refers to the global organization or to one or more of the member firms of KPMG International Limited (“KPMG International”), each of which is a separate legal entity. KPMG International Limited is a private English company limited by guarantee and does not provide services to clients. For more detail about our structure please visit https://home.kpmg/governa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2ABF" w14:textId="77777777" w:rsidR="00324F8B" w:rsidRDefault="00324F8B" w:rsidP="00A1287E">
      <w:r>
        <w:separator/>
      </w:r>
    </w:p>
    <w:p w14:paraId="0DE1B9A8" w14:textId="77777777" w:rsidR="00324F8B" w:rsidRDefault="00324F8B"/>
    <w:p w14:paraId="279C1476" w14:textId="77777777" w:rsidR="00324F8B" w:rsidRDefault="00324F8B"/>
  </w:footnote>
  <w:footnote w:type="continuationSeparator" w:id="0">
    <w:p w14:paraId="39669F7A" w14:textId="77777777" w:rsidR="00324F8B" w:rsidRDefault="00324F8B" w:rsidP="00A1287E">
      <w:r>
        <w:continuationSeparator/>
      </w:r>
    </w:p>
    <w:p w14:paraId="3100D44D" w14:textId="77777777" w:rsidR="00324F8B" w:rsidRDefault="00324F8B"/>
    <w:p w14:paraId="07DD64AB" w14:textId="77777777" w:rsidR="00324F8B" w:rsidRDefault="00324F8B"/>
  </w:footnote>
  <w:footnote w:type="continuationNotice" w:id="1">
    <w:p w14:paraId="64F23FC7" w14:textId="77777777" w:rsidR="00324F8B" w:rsidRDefault="00324F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68DD" w14:textId="77777777" w:rsidR="007142DB" w:rsidRDefault="007142DB">
    <w:pPr>
      <w:pStyle w:val="Header"/>
    </w:pPr>
    <w:r>
      <w:rPr>
        <w:noProof/>
      </w:rPr>
      <w:drawing>
        <wp:anchor distT="0" distB="0" distL="114300" distR="114300" simplePos="0" relativeHeight="251658244" behindDoc="0" locked="0" layoutInCell="1" allowOverlap="1" wp14:anchorId="0C0971C9" wp14:editId="615EDE39">
          <wp:simplePos x="0" y="0"/>
          <wp:positionH relativeFrom="column">
            <wp:posOffset>-914400</wp:posOffset>
          </wp:positionH>
          <wp:positionV relativeFrom="paragraph">
            <wp:posOffset>-457200</wp:posOffset>
          </wp:positionV>
          <wp:extent cx="7772400" cy="100584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860D" w14:textId="77777777" w:rsidR="007142DB" w:rsidRDefault="007142D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1EF08" w14:textId="77777777" w:rsidR="007142DB" w:rsidRDefault="007142DB" w:rsidP="00966A19">
    <w:pPr>
      <w:spacing w:after="360"/>
    </w:pPr>
    <w:r w:rsidRPr="00A87278">
      <w:rPr>
        <w:noProof/>
      </w:rPr>
      <mc:AlternateContent>
        <mc:Choice Requires="wps">
          <w:drawing>
            <wp:anchor distT="0" distB="0" distL="114300" distR="114300" simplePos="0" relativeHeight="251658243" behindDoc="0" locked="0" layoutInCell="1" allowOverlap="1" wp14:anchorId="5DA42B18" wp14:editId="7E160FAE">
              <wp:simplePos x="0" y="0"/>
              <wp:positionH relativeFrom="column">
                <wp:posOffset>0</wp:posOffset>
              </wp:positionH>
              <wp:positionV relativeFrom="paragraph">
                <wp:posOffset>0</wp:posOffset>
              </wp:positionV>
              <wp:extent cx="777600" cy="316800"/>
              <wp:effectExtent l="0" t="0" r="3810" b="7620"/>
              <wp:wrapNone/>
              <wp:docPr id="16"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777600" cy="316800"/>
                      </a:xfrm>
                      <a:custGeom>
                        <a:avLst/>
                        <a:gdLst>
                          <a:gd name="T0" fmla="*/ 269 w 283"/>
                          <a:gd name="T1" fmla="*/ 77 h 114"/>
                          <a:gd name="T2" fmla="*/ 222 w 283"/>
                          <a:gd name="T3" fmla="*/ 87 h 114"/>
                          <a:gd name="T4" fmla="*/ 244 w 283"/>
                          <a:gd name="T5" fmla="*/ 60 h 114"/>
                          <a:gd name="T6" fmla="*/ 269 w 283"/>
                          <a:gd name="T7" fmla="*/ 56 h 114"/>
                          <a:gd name="T8" fmla="*/ 222 w 283"/>
                          <a:gd name="T9" fmla="*/ 2 h 114"/>
                          <a:gd name="T10" fmla="*/ 281 w 283"/>
                          <a:gd name="T11" fmla="*/ 87 h 114"/>
                          <a:gd name="T12" fmla="*/ 222 w 283"/>
                          <a:gd name="T13" fmla="*/ 89 h 114"/>
                          <a:gd name="T14" fmla="*/ 246 w 283"/>
                          <a:gd name="T15" fmla="*/ 101 h 114"/>
                          <a:gd name="T16" fmla="*/ 205 w 283"/>
                          <a:gd name="T17" fmla="*/ 82 h 114"/>
                          <a:gd name="T18" fmla="*/ 203 w 283"/>
                          <a:gd name="T19" fmla="*/ 52 h 114"/>
                          <a:gd name="T20" fmla="*/ 154 w 283"/>
                          <a:gd name="T21" fmla="*/ 87 h 114"/>
                          <a:gd name="T22" fmla="*/ 213 w 283"/>
                          <a:gd name="T23" fmla="*/ 53 h 114"/>
                          <a:gd name="T24" fmla="*/ 171 w 283"/>
                          <a:gd name="T25" fmla="*/ 87 h 114"/>
                          <a:gd name="T26" fmla="*/ 180 w 283"/>
                          <a:gd name="T27" fmla="*/ 87 h 114"/>
                          <a:gd name="T28" fmla="*/ 120 w 283"/>
                          <a:gd name="T29" fmla="*/ 87 h 114"/>
                          <a:gd name="T30" fmla="*/ 117 w 283"/>
                          <a:gd name="T31" fmla="*/ 56 h 114"/>
                          <a:gd name="T32" fmla="*/ 86 w 283"/>
                          <a:gd name="T33" fmla="*/ 2 h 114"/>
                          <a:gd name="T34" fmla="*/ 145 w 283"/>
                          <a:gd name="T35" fmla="*/ 52 h 114"/>
                          <a:gd name="T36" fmla="*/ 142 w 283"/>
                          <a:gd name="T37" fmla="*/ 87 h 114"/>
                          <a:gd name="T38" fmla="*/ 93 w 283"/>
                          <a:gd name="T39" fmla="*/ 79 h 114"/>
                          <a:gd name="T40" fmla="*/ 89 w 283"/>
                          <a:gd name="T41" fmla="*/ 79 h 114"/>
                          <a:gd name="T42" fmla="*/ 87 w 283"/>
                          <a:gd name="T43" fmla="*/ 69 h 114"/>
                          <a:gd name="T44" fmla="*/ 95 w 283"/>
                          <a:gd name="T45" fmla="*/ 62 h 114"/>
                          <a:gd name="T46" fmla="*/ 93 w 283"/>
                          <a:gd name="T47" fmla="*/ 79 h 114"/>
                          <a:gd name="T48" fmla="*/ 67 w 283"/>
                          <a:gd name="T49" fmla="*/ 86 h 114"/>
                          <a:gd name="T50" fmla="*/ 37 w 283"/>
                          <a:gd name="T51" fmla="*/ 82 h 114"/>
                          <a:gd name="T52" fmla="*/ 25 w 283"/>
                          <a:gd name="T53" fmla="*/ 77 h 114"/>
                          <a:gd name="T54" fmla="*/ 18 w 283"/>
                          <a:gd name="T55" fmla="*/ 2 h 114"/>
                          <a:gd name="T56" fmla="*/ 76 w 283"/>
                          <a:gd name="T57" fmla="*/ 55 h 114"/>
                          <a:gd name="T58" fmla="*/ 22 w 283"/>
                          <a:gd name="T59" fmla="*/ 87 h 114"/>
                          <a:gd name="T60" fmla="*/ 220 w 283"/>
                          <a:gd name="T61" fmla="*/ 0 h 114"/>
                          <a:gd name="T62" fmla="*/ 215 w 283"/>
                          <a:gd name="T63" fmla="*/ 0 h 114"/>
                          <a:gd name="T64" fmla="*/ 147 w 283"/>
                          <a:gd name="T65" fmla="*/ 52 h 114"/>
                          <a:gd name="T66" fmla="*/ 84 w 283"/>
                          <a:gd name="T67" fmla="*/ 52 h 114"/>
                          <a:gd name="T68" fmla="*/ 16 w 283"/>
                          <a:gd name="T69" fmla="*/ 0 h 114"/>
                          <a:gd name="T70" fmla="*/ 14 w 283"/>
                          <a:gd name="T71" fmla="*/ 113 h 114"/>
                          <a:gd name="T72" fmla="*/ 35 w 283"/>
                          <a:gd name="T73" fmla="*/ 113 h 114"/>
                          <a:gd name="T74" fmla="*/ 66 w 283"/>
                          <a:gd name="T75" fmla="*/ 89 h 114"/>
                          <a:gd name="T76" fmla="*/ 81 w 283"/>
                          <a:gd name="T77" fmla="*/ 89 h 114"/>
                          <a:gd name="T78" fmla="*/ 90 w 283"/>
                          <a:gd name="T79" fmla="*/ 89 h 114"/>
                          <a:gd name="T80" fmla="*/ 112 w 283"/>
                          <a:gd name="T81" fmla="*/ 113 h 114"/>
                          <a:gd name="T82" fmla="*/ 142 w 283"/>
                          <a:gd name="T83" fmla="*/ 89 h 114"/>
                          <a:gd name="T84" fmla="*/ 170 w 283"/>
                          <a:gd name="T85" fmla="*/ 89 h 114"/>
                          <a:gd name="T86" fmla="*/ 190 w 283"/>
                          <a:gd name="T87" fmla="*/ 113 h 114"/>
                          <a:gd name="T88" fmla="*/ 210 w 283"/>
                          <a:gd name="T89" fmla="*/ 108 h 114"/>
                          <a:gd name="T90" fmla="*/ 266 w 283"/>
                          <a:gd name="T91" fmla="*/ 89 h 114"/>
                          <a:gd name="T92" fmla="*/ 220 w 283"/>
                          <a:gd name="T93" fmla="*/ 0 h 1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283" h="114">
                            <a:moveTo>
                              <a:pt x="281" y="87"/>
                            </a:moveTo>
                            <a:cubicBezTo>
                              <a:pt x="266" y="87"/>
                              <a:pt x="266" y="87"/>
                              <a:pt x="266" y="87"/>
                            </a:cubicBezTo>
                            <a:cubicBezTo>
                              <a:pt x="269" y="77"/>
                              <a:pt x="269" y="77"/>
                              <a:pt x="269" y="77"/>
                            </a:cubicBezTo>
                            <a:cubicBezTo>
                              <a:pt x="239" y="77"/>
                              <a:pt x="239" y="77"/>
                              <a:pt x="239" y="77"/>
                            </a:cubicBezTo>
                            <a:cubicBezTo>
                              <a:pt x="237" y="87"/>
                              <a:pt x="237" y="87"/>
                              <a:pt x="237" y="87"/>
                            </a:cubicBezTo>
                            <a:cubicBezTo>
                              <a:pt x="222" y="87"/>
                              <a:pt x="222" y="87"/>
                              <a:pt x="222" y="87"/>
                            </a:cubicBezTo>
                            <a:cubicBezTo>
                              <a:pt x="222" y="85"/>
                              <a:pt x="222" y="85"/>
                              <a:pt x="222" y="85"/>
                            </a:cubicBezTo>
                            <a:cubicBezTo>
                              <a:pt x="223" y="84"/>
                              <a:pt x="223" y="83"/>
                              <a:pt x="223" y="81"/>
                            </a:cubicBezTo>
                            <a:cubicBezTo>
                              <a:pt x="226" y="71"/>
                              <a:pt x="233" y="60"/>
                              <a:pt x="244" y="60"/>
                            </a:cubicBezTo>
                            <a:cubicBezTo>
                              <a:pt x="249" y="60"/>
                              <a:pt x="254" y="62"/>
                              <a:pt x="253" y="69"/>
                            </a:cubicBezTo>
                            <a:cubicBezTo>
                              <a:pt x="271" y="69"/>
                              <a:pt x="271" y="69"/>
                              <a:pt x="271" y="69"/>
                            </a:cubicBezTo>
                            <a:cubicBezTo>
                              <a:pt x="272" y="66"/>
                              <a:pt x="273" y="61"/>
                              <a:pt x="269" y="56"/>
                            </a:cubicBezTo>
                            <a:cubicBezTo>
                              <a:pt x="266" y="51"/>
                              <a:pt x="258" y="48"/>
                              <a:pt x="248" y="48"/>
                            </a:cubicBezTo>
                            <a:cubicBezTo>
                              <a:pt x="241" y="48"/>
                              <a:pt x="231" y="50"/>
                              <a:pt x="222" y="55"/>
                            </a:cubicBezTo>
                            <a:cubicBezTo>
                              <a:pt x="222" y="2"/>
                              <a:pt x="222" y="2"/>
                              <a:pt x="222" y="2"/>
                            </a:cubicBezTo>
                            <a:cubicBezTo>
                              <a:pt x="281" y="2"/>
                              <a:pt x="281" y="2"/>
                              <a:pt x="281" y="2"/>
                            </a:cubicBezTo>
                            <a:cubicBezTo>
                              <a:pt x="281" y="87"/>
                              <a:pt x="281" y="87"/>
                              <a:pt x="281" y="87"/>
                            </a:cubicBezTo>
                            <a:cubicBezTo>
                              <a:pt x="281" y="87"/>
                              <a:pt x="281" y="87"/>
                              <a:pt x="281" y="87"/>
                            </a:cubicBezTo>
                            <a:close/>
                            <a:moveTo>
                              <a:pt x="246" y="101"/>
                            </a:moveTo>
                            <a:cubicBezTo>
                              <a:pt x="243" y="102"/>
                              <a:pt x="240" y="102"/>
                              <a:pt x="237" y="102"/>
                            </a:cubicBezTo>
                            <a:cubicBezTo>
                              <a:pt x="228" y="102"/>
                              <a:pt x="222" y="98"/>
                              <a:pt x="222" y="89"/>
                            </a:cubicBezTo>
                            <a:cubicBezTo>
                              <a:pt x="249" y="89"/>
                              <a:pt x="249" y="89"/>
                              <a:pt x="249" y="89"/>
                            </a:cubicBezTo>
                            <a:cubicBezTo>
                              <a:pt x="246" y="101"/>
                              <a:pt x="246" y="101"/>
                              <a:pt x="246" y="101"/>
                            </a:cubicBezTo>
                            <a:cubicBezTo>
                              <a:pt x="246" y="101"/>
                              <a:pt x="246" y="101"/>
                              <a:pt x="246" y="101"/>
                            </a:cubicBezTo>
                            <a:close/>
                            <a:moveTo>
                              <a:pt x="213" y="53"/>
                            </a:moveTo>
                            <a:cubicBezTo>
                              <a:pt x="213" y="65"/>
                              <a:pt x="213" y="65"/>
                              <a:pt x="213" y="65"/>
                            </a:cubicBezTo>
                            <a:cubicBezTo>
                              <a:pt x="209" y="71"/>
                              <a:pt x="206" y="77"/>
                              <a:pt x="205" y="82"/>
                            </a:cubicBezTo>
                            <a:cubicBezTo>
                              <a:pt x="204" y="83"/>
                              <a:pt x="204" y="85"/>
                              <a:pt x="204" y="87"/>
                            </a:cubicBezTo>
                            <a:cubicBezTo>
                              <a:pt x="195" y="87"/>
                              <a:pt x="195" y="87"/>
                              <a:pt x="195" y="87"/>
                            </a:cubicBezTo>
                            <a:cubicBezTo>
                              <a:pt x="203" y="52"/>
                              <a:pt x="203" y="52"/>
                              <a:pt x="203" y="52"/>
                            </a:cubicBezTo>
                            <a:cubicBezTo>
                              <a:pt x="178" y="52"/>
                              <a:pt x="178" y="52"/>
                              <a:pt x="178" y="52"/>
                            </a:cubicBezTo>
                            <a:cubicBezTo>
                              <a:pt x="156" y="87"/>
                              <a:pt x="156" y="87"/>
                              <a:pt x="156" y="87"/>
                            </a:cubicBezTo>
                            <a:cubicBezTo>
                              <a:pt x="154" y="87"/>
                              <a:pt x="154" y="87"/>
                              <a:pt x="154" y="87"/>
                            </a:cubicBezTo>
                            <a:cubicBezTo>
                              <a:pt x="154" y="2"/>
                              <a:pt x="154" y="2"/>
                              <a:pt x="154" y="2"/>
                            </a:cubicBezTo>
                            <a:cubicBezTo>
                              <a:pt x="213" y="2"/>
                              <a:pt x="213" y="2"/>
                              <a:pt x="213" y="2"/>
                            </a:cubicBezTo>
                            <a:cubicBezTo>
                              <a:pt x="213" y="53"/>
                              <a:pt x="213" y="53"/>
                              <a:pt x="213" y="53"/>
                            </a:cubicBezTo>
                            <a:cubicBezTo>
                              <a:pt x="213" y="53"/>
                              <a:pt x="213" y="53"/>
                              <a:pt x="213" y="53"/>
                            </a:cubicBezTo>
                            <a:close/>
                            <a:moveTo>
                              <a:pt x="180" y="87"/>
                            </a:moveTo>
                            <a:cubicBezTo>
                              <a:pt x="171" y="87"/>
                              <a:pt x="171" y="87"/>
                              <a:pt x="171" y="87"/>
                            </a:cubicBezTo>
                            <a:cubicBezTo>
                              <a:pt x="185" y="66"/>
                              <a:pt x="185" y="66"/>
                              <a:pt x="185" y="66"/>
                            </a:cubicBezTo>
                            <a:cubicBezTo>
                              <a:pt x="180" y="87"/>
                              <a:pt x="180" y="87"/>
                              <a:pt x="180" y="87"/>
                            </a:cubicBezTo>
                            <a:cubicBezTo>
                              <a:pt x="180" y="87"/>
                              <a:pt x="180" y="87"/>
                              <a:pt x="180" y="87"/>
                            </a:cubicBezTo>
                            <a:close/>
                            <a:moveTo>
                              <a:pt x="145" y="52"/>
                            </a:moveTo>
                            <a:cubicBezTo>
                              <a:pt x="130" y="52"/>
                              <a:pt x="130" y="52"/>
                              <a:pt x="130" y="52"/>
                            </a:cubicBezTo>
                            <a:cubicBezTo>
                              <a:pt x="120" y="87"/>
                              <a:pt x="120" y="87"/>
                              <a:pt x="120" y="87"/>
                            </a:cubicBezTo>
                            <a:cubicBezTo>
                              <a:pt x="104" y="87"/>
                              <a:pt x="104" y="87"/>
                              <a:pt x="104" y="87"/>
                            </a:cubicBezTo>
                            <a:cubicBezTo>
                              <a:pt x="112" y="84"/>
                              <a:pt x="117" y="78"/>
                              <a:pt x="119" y="70"/>
                            </a:cubicBezTo>
                            <a:cubicBezTo>
                              <a:pt x="120" y="64"/>
                              <a:pt x="119" y="59"/>
                              <a:pt x="117" y="56"/>
                            </a:cubicBezTo>
                            <a:cubicBezTo>
                              <a:pt x="113" y="51"/>
                              <a:pt x="105" y="52"/>
                              <a:pt x="98" y="52"/>
                            </a:cubicBezTo>
                            <a:cubicBezTo>
                              <a:pt x="97" y="52"/>
                              <a:pt x="86" y="52"/>
                              <a:pt x="86" y="52"/>
                            </a:cubicBezTo>
                            <a:cubicBezTo>
                              <a:pt x="86" y="2"/>
                              <a:pt x="86" y="2"/>
                              <a:pt x="86" y="2"/>
                            </a:cubicBezTo>
                            <a:cubicBezTo>
                              <a:pt x="145" y="2"/>
                              <a:pt x="145" y="2"/>
                              <a:pt x="145" y="2"/>
                            </a:cubicBezTo>
                            <a:cubicBezTo>
                              <a:pt x="145" y="52"/>
                              <a:pt x="145" y="52"/>
                              <a:pt x="145" y="52"/>
                            </a:cubicBezTo>
                            <a:cubicBezTo>
                              <a:pt x="145" y="52"/>
                              <a:pt x="145" y="52"/>
                              <a:pt x="145" y="52"/>
                            </a:cubicBezTo>
                            <a:close/>
                            <a:moveTo>
                              <a:pt x="135" y="87"/>
                            </a:moveTo>
                            <a:cubicBezTo>
                              <a:pt x="141" y="65"/>
                              <a:pt x="141" y="65"/>
                              <a:pt x="141" y="65"/>
                            </a:cubicBezTo>
                            <a:cubicBezTo>
                              <a:pt x="142" y="87"/>
                              <a:pt x="142" y="87"/>
                              <a:pt x="142" y="87"/>
                            </a:cubicBezTo>
                            <a:cubicBezTo>
                              <a:pt x="135" y="87"/>
                              <a:pt x="135" y="87"/>
                              <a:pt x="135" y="87"/>
                            </a:cubicBezTo>
                            <a:cubicBezTo>
                              <a:pt x="135" y="87"/>
                              <a:pt x="135" y="87"/>
                              <a:pt x="135" y="87"/>
                            </a:cubicBezTo>
                            <a:close/>
                            <a:moveTo>
                              <a:pt x="93" y="79"/>
                            </a:moveTo>
                            <a:cubicBezTo>
                              <a:pt x="93" y="79"/>
                              <a:pt x="93" y="79"/>
                              <a:pt x="93" y="79"/>
                            </a:cubicBezTo>
                            <a:cubicBezTo>
                              <a:pt x="92" y="79"/>
                              <a:pt x="91" y="79"/>
                              <a:pt x="91" y="79"/>
                            </a:cubicBezTo>
                            <a:cubicBezTo>
                              <a:pt x="90" y="79"/>
                              <a:pt x="89" y="79"/>
                              <a:pt x="89" y="79"/>
                            </a:cubicBezTo>
                            <a:cubicBezTo>
                              <a:pt x="85" y="79"/>
                              <a:pt x="85" y="79"/>
                              <a:pt x="85" y="79"/>
                            </a:cubicBezTo>
                            <a:cubicBezTo>
                              <a:pt x="87" y="72"/>
                              <a:pt x="87" y="72"/>
                              <a:pt x="87" y="72"/>
                            </a:cubicBezTo>
                            <a:cubicBezTo>
                              <a:pt x="87" y="69"/>
                              <a:pt x="87" y="69"/>
                              <a:pt x="87" y="69"/>
                            </a:cubicBezTo>
                            <a:cubicBezTo>
                              <a:pt x="89" y="62"/>
                              <a:pt x="89" y="62"/>
                              <a:pt x="89" y="62"/>
                            </a:cubicBezTo>
                            <a:cubicBezTo>
                              <a:pt x="90" y="62"/>
                              <a:pt x="91" y="62"/>
                              <a:pt x="92" y="62"/>
                            </a:cubicBezTo>
                            <a:cubicBezTo>
                              <a:pt x="95" y="62"/>
                              <a:pt x="95" y="62"/>
                              <a:pt x="95" y="62"/>
                            </a:cubicBezTo>
                            <a:cubicBezTo>
                              <a:pt x="100" y="62"/>
                              <a:pt x="103" y="62"/>
                              <a:pt x="104" y="63"/>
                            </a:cubicBezTo>
                            <a:cubicBezTo>
                              <a:pt x="105" y="65"/>
                              <a:pt x="105" y="67"/>
                              <a:pt x="104" y="70"/>
                            </a:cubicBezTo>
                            <a:cubicBezTo>
                              <a:pt x="102" y="75"/>
                              <a:pt x="100" y="78"/>
                              <a:pt x="93" y="79"/>
                            </a:cubicBezTo>
                            <a:moveTo>
                              <a:pt x="76" y="55"/>
                            </a:moveTo>
                            <a:cubicBezTo>
                              <a:pt x="75" y="58"/>
                              <a:pt x="75" y="58"/>
                              <a:pt x="75" y="58"/>
                            </a:cubicBezTo>
                            <a:cubicBezTo>
                              <a:pt x="67" y="86"/>
                              <a:pt x="67" y="86"/>
                              <a:pt x="67" y="86"/>
                            </a:cubicBezTo>
                            <a:cubicBezTo>
                              <a:pt x="67" y="87"/>
                              <a:pt x="67" y="87"/>
                              <a:pt x="67" y="87"/>
                            </a:cubicBezTo>
                            <a:cubicBezTo>
                              <a:pt x="39" y="87"/>
                              <a:pt x="39" y="87"/>
                              <a:pt x="39" y="87"/>
                            </a:cubicBezTo>
                            <a:cubicBezTo>
                              <a:pt x="37" y="82"/>
                              <a:pt x="37" y="82"/>
                              <a:pt x="37" y="82"/>
                            </a:cubicBezTo>
                            <a:cubicBezTo>
                              <a:pt x="67" y="52"/>
                              <a:pt x="67" y="52"/>
                              <a:pt x="67" y="52"/>
                            </a:cubicBezTo>
                            <a:cubicBezTo>
                              <a:pt x="48" y="52"/>
                              <a:pt x="48" y="52"/>
                              <a:pt x="48" y="52"/>
                            </a:cubicBezTo>
                            <a:cubicBezTo>
                              <a:pt x="25" y="77"/>
                              <a:pt x="25" y="77"/>
                              <a:pt x="25" y="77"/>
                            </a:cubicBezTo>
                            <a:cubicBezTo>
                              <a:pt x="32" y="52"/>
                              <a:pt x="32" y="52"/>
                              <a:pt x="32" y="52"/>
                            </a:cubicBezTo>
                            <a:cubicBezTo>
                              <a:pt x="18" y="52"/>
                              <a:pt x="18" y="52"/>
                              <a:pt x="18" y="52"/>
                            </a:cubicBezTo>
                            <a:cubicBezTo>
                              <a:pt x="18" y="2"/>
                              <a:pt x="18" y="2"/>
                              <a:pt x="18" y="2"/>
                            </a:cubicBezTo>
                            <a:cubicBezTo>
                              <a:pt x="76" y="2"/>
                              <a:pt x="76" y="2"/>
                              <a:pt x="76" y="2"/>
                            </a:cubicBezTo>
                            <a:cubicBezTo>
                              <a:pt x="76" y="55"/>
                              <a:pt x="76" y="55"/>
                              <a:pt x="76" y="55"/>
                            </a:cubicBezTo>
                            <a:cubicBezTo>
                              <a:pt x="76" y="55"/>
                              <a:pt x="76" y="55"/>
                              <a:pt x="76" y="55"/>
                            </a:cubicBezTo>
                            <a:close/>
                            <a:moveTo>
                              <a:pt x="22" y="87"/>
                            </a:moveTo>
                            <a:cubicBezTo>
                              <a:pt x="22" y="87"/>
                              <a:pt x="22" y="87"/>
                              <a:pt x="22" y="87"/>
                            </a:cubicBezTo>
                            <a:cubicBezTo>
                              <a:pt x="22" y="87"/>
                              <a:pt x="22" y="87"/>
                              <a:pt x="22" y="87"/>
                            </a:cubicBezTo>
                            <a:cubicBezTo>
                              <a:pt x="22" y="87"/>
                              <a:pt x="22" y="87"/>
                              <a:pt x="22" y="87"/>
                            </a:cubicBezTo>
                            <a:cubicBezTo>
                              <a:pt x="22" y="87"/>
                              <a:pt x="22" y="87"/>
                              <a:pt x="22" y="87"/>
                            </a:cubicBezTo>
                            <a:close/>
                            <a:moveTo>
                              <a:pt x="220" y="0"/>
                            </a:moveTo>
                            <a:cubicBezTo>
                              <a:pt x="220" y="57"/>
                              <a:pt x="220" y="57"/>
                              <a:pt x="220" y="57"/>
                            </a:cubicBezTo>
                            <a:cubicBezTo>
                              <a:pt x="218" y="59"/>
                              <a:pt x="216" y="60"/>
                              <a:pt x="215" y="62"/>
                            </a:cubicBezTo>
                            <a:cubicBezTo>
                              <a:pt x="215" y="0"/>
                              <a:pt x="215" y="0"/>
                              <a:pt x="215" y="0"/>
                            </a:cubicBezTo>
                            <a:cubicBezTo>
                              <a:pt x="152" y="0"/>
                              <a:pt x="152" y="0"/>
                              <a:pt x="152" y="0"/>
                            </a:cubicBezTo>
                            <a:cubicBezTo>
                              <a:pt x="152" y="52"/>
                              <a:pt x="152" y="52"/>
                              <a:pt x="152" y="52"/>
                            </a:cubicBezTo>
                            <a:cubicBezTo>
                              <a:pt x="147" y="52"/>
                              <a:pt x="147" y="52"/>
                              <a:pt x="147" y="52"/>
                            </a:cubicBezTo>
                            <a:cubicBezTo>
                              <a:pt x="147" y="0"/>
                              <a:pt x="147" y="0"/>
                              <a:pt x="147" y="0"/>
                            </a:cubicBezTo>
                            <a:cubicBezTo>
                              <a:pt x="84" y="0"/>
                              <a:pt x="84" y="0"/>
                              <a:pt x="84" y="0"/>
                            </a:cubicBezTo>
                            <a:cubicBezTo>
                              <a:pt x="84" y="52"/>
                              <a:pt x="84" y="52"/>
                              <a:pt x="84" y="52"/>
                            </a:cubicBezTo>
                            <a:cubicBezTo>
                              <a:pt x="79" y="52"/>
                              <a:pt x="79" y="52"/>
                              <a:pt x="79" y="52"/>
                            </a:cubicBezTo>
                            <a:cubicBezTo>
                              <a:pt x="79" y="0"/>
                              <a:pt x="79" y="0"/>
                              <a:pt x="79" y="0"/>
                            </a:cubicBezTo>
                            <a:cubicBezTo>
                              <a:pt x="16" y="0"/>
                              <a:pt x="16" y="0"/>
                              <a:pt x="16" y="0"/>
                            </a:cubicBezTo>
                            <a:cubicBezTo>
                              <a:pt x="16" y="59"/>
                              <a:pt x="16" y="59"/>
                              <a:pt x="16" y="59"/>
                            </a:cubicBezTo>
                            <a:cubicBezTo>
                              <a:pt x="0" y="113"/>
                              <a:pt x="0" y="113"/>
                              <a:pt x="0" y="113"/>
                            </a:cubicBezTo>
                            <a:cubicBezTo>
                              <a:pt x="14" y="113"/>
                              <a:pt x="14" y="113"/>
                              <a:pt x="14" y="113"/>
                            </a:cubicBezTo>
                            <a:cubicBezTo>
                              <a:pt x="21" y="89"/>
                              <a:pt x="21" y="89"/>
                              <a:pt x="21" y="89"/>
                            </a:cubicBezTo>
                            <a:cubicBezTo>
                              <a:pt x="23" y="89"/>
                              <a:pt x="23" y="89"/>
                              <a:pt x="23" y="89"/>
                            </a:cubicBezTo>
                            <a:cubicBezTo>
                              <a:pt x="35" y="113"/>
                              <a:pt x="35" y="113"/>
                              <a:pt x="35" y="113"/>
                            </a:cubicBezTo>
                            <a:cubicBezTo>
                              <a:pt x="52" y="113"/>
                              <a:pt x="52" y="113"/>
                              <a:pt x="52" y="113"/>
                            </a:cubicBezTo>
                            <a:cubicBezTo>
                              <a:pt x="40" y="89"/>
                              <a:pt x="40" y="89"/>
                              <a:pt x="40" y="89"/>
                            </a:cubicBezTo>
                            <a:cubicBezTo>
                              <a:pt x="66" y="89"/>
                              <a:pt x="66" y="89"/>
                              <a:pt x="66" y="89"/>
                            </a:cubicBezTo>
                            <a:cubicBezTo>
                              <a:pt x="59" y="113"/>
                              <a:pt x="59" y="113"/>
                              <a:pt x="59" y="113"/>
                            </a:cubicBezTo>
                            <a:cubicBezTo>
                              <a:pt x="74" y="113"/>
                              <a:pt x="74" y="113"/>
                              <a:pt x="74" y="113"/>
                            </a:cubicBezTo>
                            <a:cubicBezTo>
                              <a:pt x="81" y="89"/>
                              <a:pt x="81" y="89"/>
                              <a:pt x="81" y="89"/>
                            </a:cubicBezTo>
                            <a:cubicBezTo>
                              <a:pt x="85" y="89"/>
                              <a:pt x="85" y="89"/>
                              <a:pt x="85" y="89"/>
                            </a:cubicBezTo>
                            <a:cubicBezTo>
                              <a:pt x="85" y="89"/>
                              <a:pt x="85" y="89"/>
                              <a:pt x="85" y="89"/>
                            </a:cubicBezTo>
                            <a:cubicBezTo>
                              <a:pt x="90" y="89"/>
                              <a:pt x="90" y="89"/>
                              <a:pt x="90" y="89"/>
                            </a:cubicBezTo>
                            <a:cubicBezTo>
                              <a:pt x="90" y="89"/>
                              <a:pt x="90" y="89"/>
                              <a:pt x="90" y="89"/>
                            </a:cubicBezTo>
                            <a:cubicBezTo>
                              <a:pt x="119" y="89"/>
                              <a:pt x="119" y="89"/>
                              <a:pt x="119" y="89"/>
                            </a:cubicBezTo>
                            <a:cubicBezTo>
                              <a:pt x="112" y="113"/>
                              <a:pt x="112" y="113"/>
                              <a:pt x="112" y="113"/>
                            </a:cubicBezTo>
                            <a:cubicBezTo>
                              <a:pt x="128" y="113"/>
                              <a:pt x="128" y="113"/>
                              <a:pt x="128" y="113"/>
                            </a:cubicBezTo>
                            <a:cubicBezTo>
                              <a:pt x="135" y="89"/>
                              <a:pt x="135" y="89"/>
                              <a:pt x="135" y="89"/>
                            </a:cubicBezTo>
                            <a:cubicBezTo>
                              <a:pt x="142" y="89"/>
                              <a:pt x="142" y="89"/>
                              <a:pt x="142" y="89"/>
                            </a:cubicBezTo>
                            <a:cubicBezTo>
                              <a:pt x="142" y="113"/>
                              <a:pt x="142" y="113"/>
                              <a:pt x="142" y="113"/>
                            </a:cubicBezTo>
                            <a:cubicBezTo>
                              <a:pt x="155" y="113"/>
                              <a:pt x="155" y="113"/>
                              <a:pt x="155" y="113"/>
                            </a:cubicBezTo>
                            <a:cubicBezTo>
                              <a:pt x="170" y="89"/>
                              <a:pt x="170" y="89"/>
                              <a:pt x="170" y="89"/>
                            </a:cubicBezTo>
                            <a:cubicBezTo>
                              <a:pt x="180" y="89"/>
                              <a:pt x="180" y="89"/>
                              <a:pt x="180" y="89"/>
                            </a:cubicBezTo>
                            <a:cubicBezTo>
                              <a:pt x="175" y="113"/>
                              <a:pt x="175" y="113"/>
                              <a:pt x="175" y="113"/>
                            </a:cubicBezTo>
                            <a:cubicBezTo>
                              <a:pt x="190" y="113"/>
                              <a:pt x="190" y="113"/>
                              <a:pt x="190" y="113"/>
                            </a:cubicBezTo>
                            <a:cubicBezTo>
                              <a:pt x="195" y="89"/>
                              <a:pt x="195" y="89"/>
                              <a:pt x="195" y="89"/>
                            </a:cubicBezTo>
                            <a:cubicBezTo>
                              <a:pt x="204" y="89"/>
                              <a:pt x="204" y="89"/>
                              <a:pt x="204" y="89"/>
                            </a:cubicBezTo>
                            <a:cubicBezTo>
                              <a:pt x="203" y="96"/>
                              <a:pt x="205" y="103"/>
                              <a:pt x="210" y="108"/>
                            </a:cubicBezTo>
                            <a:cubicBezTo>
                              <a:pt x="216" y="113"/>
                              <a:pt x="225" y="114"/>
                              <a:pt x="232" y="114"/>
                            </a:cubicBezTo>
                            <a:cubicBezTo>
                              <a:pt x="241" y="114"/>
                              <a:pt x="251" y="113"/>
                              <a:pt x="260" y="111"/>
                            </a:cubicBezTo>
                            <a:cubicBezTo>
                              <a:pt x="266" y="89"/>
                              <a:pt x="266" y="89"/>
                              <a:pt x="266" y="89"/>
                            </a:cubicBezTo>
                            <a:cubicBezTo>
                              <a:pt x="283" y="89"/>
                              <a:pt x="283" y="89"/>
                              <a:pt x="283" y="89"/>
                            </a:cubicBezTo>
                            <a:cubicBezTo>
                              <a:pt x="283" y="0"/>
                              <a:pt x="283" y="0"/>
                              <a:pt x="283" y="0"/>
                            </a:cubicBezTo>
                            <a:cubicBezTo>
                              <a:pt x="220" y="0"/>
                              <a:pt x="220" y="0"/>
                              <a:pt x="220" y="0"/>
                            </a:cubicBezTo>
                            <a:cubicBezTo>
                              <a:pt x="220" y="0"/>
                              <a:pt x="220" y="0"/>
                              <a:pt x="220" y="0"/>
                            </a:cubicBezTo>
                            <a:close/>
                          </a:path>
                        </a:pathLst>
                      </a:custGeom>
                      <a:solidFill>
                        <a:srgbClr val="00338D"/>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D25E0CB" id="Freeform 19" o:spid="_x0000_s1026" style="position:absolute;margin-left:0;margin-top:0;width:61.25pt;height:2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83,1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" path="m281,87v-15,,-15,,-15,c269,77,269,77,269,77v-30,,-30,,-30,c237,87,237,87,237,87v-15,,-15,,-15,c222,85,222,85,222,85v1,-1,1,-2,1,-4c226,71,233,60,244,60v5,,10,2,9,9c271,69,271,69,271,69v1,-3,2,-8,-2,-13c266,51,258,48,248,48v-7,,-17,2,-26,7c222,2,222,2,222,2v59,,59,,59,c281,87,281,87,281,87v,,,,,xm246,101v-3,1,-6,1,-9,1c228,102,222,98,222,89v27,,27,,27,c246,101,246,101,246,101v,,,,,xm213,53v,12,,12,,12c209,71,206,77,205,82v-1,1,-1,3,-1,5c195,87,195,87,195,87v8,-35,8,-35,8,-35c178,52,178,52,178,52,156,87,156,87,156,87v-2,,-2,,-2,c154,2,154,2,154,2v59,,59,,59,c213,53,213,53,213,53v,,,,,xm180,87v-9,,-9,,-9,c185,66,185,66,185,66v-5,21,-5,21,-5,21c180,87,180,87,180,87xm145,52v-15,,-15,,-15,c120,87,120,87,120,87v-16,,-16,,-16,c112,84,117,78,119,70v1,-6,,-11,-2,-14c113,51,105,52,98,52v-1,,-12,,-12,c86,2,86,2,86,2v59,,59,,59,c145,52,145,52,145,52v,,,,,xm135,87v6,-22,6,-22,6,-22c142,87,142,87,142,87v-7,,-7,,-7,c135,87,135,87,135,87xm93,79v,,,,,c92,79,91,79,91,79v-1,,-2,,-2,c85,79,85,79,85,79v2,-7,2,-7,2,-7c87,69,87,69,87,69v2,-7,2,-7,2,-7c90,62,91,62,92,62v3,,3,,3,c100,62,103,62,104,63v1,2,1,4,,7c102,75,100,78,93,79m76,55v-1,3,-1,3,-1,3c67,86,67,86,67,86v,1,,1,,1c39,87,39,87,39,87,37,82,37,82,37,82,67,52,67,52,67,52v-19,,-19,,-19,c25,77,25,77,25,77,32,52,32,52,32,52v-14,,-14,,-14,c18,2,18,2,18,2v58,,58,,58,c76,55,76,55,76,55v,,,,,xm22,87v,,,,,c22,87,22,87,22,87v,,,,,c22,87,22,87,22,87xm220,v,57,,57,,57c218,59,216,60,215,62,215,,215,,215,,152,,152,,152,v,52,,52,,52c147,52,147,52,147,52,147,,147,,147,,84,,84,,84,v,52,,52,,52c79,52,79,52,79,52,79,,79,,79,,16,,16,,16,v,59,,59,,59c,113,,113,,113v14,,14,,14,c21,89,21,89,21,89v2,,2,,2,c35,113,35,113,35,113v17,,17,,17,c40,89,40,89,40,89v26,,26,,26,c59,113,59,113,59,113v15,,15,,15,c81,89,81,89,81,89v4,,4,,4,c85,89,85,89,85,89v5,,5,,5,c90,89,90,89,90,89v29,,29,,29,c112,113,112,113,112,113v16,,16,,16,c135,89,135,89,135,89v7,,7,,7,c142,113,142,113,142,113v13,,13,,13,c170,89,170,89,170,89v10,,10,,10,c175,113,175,113,175,113v15,,15,,15,c195,89,195,89,195,89v9,,9,,9,c203,96,205,103,210,108v6,5,15,6,22,6c241,114,251,113,260,111v6,-22,6,-22,6,-22c283,89,283,89,283,89,283,,283,,283,,220,,220,,220,v,,,,,xe" fillcolor="#00338d" stroked="f">
              <v:path arrowok="t" o:connecttype="custom" o:connectlocs="739132,213979;609990,241768;670440,166737;739132,155621;609990,5558;772105,241768;609990,247326;675935,280674;563279,227874;557784,144505;423146,241768;585261,147284;469857,241768;494587,241768;329724,241768;321481,155621;236302,5558;398417,144505;390174,241768;255536,219537;244546,219537;239050,191747;261032,172295;255536,219537;184096,238989;101665,227874;68693,213979;49459,5558;208825,152842;60449,241768;604495,0;590756,0;403912,144505;230807,144505;43963,0;38468,314021;96170,314021;181348,247326;222564,247326;247293,247326;307743,314021;390174,247326;467110,247326;522064,314021;577018,300126;730889,247326;604495,0" o:connectangles="0,0,0,0,0,0,0,0,0,0,0,0,0,0,0,0,0,0,0,0,0,0,0,0,0,0,0,0,0,0,0,0,0,0,0,0,0,0,0,0,0,0,0,0,0,0,0"/>
              <o:lock v:ext="edit" verticies="t"/>
            </v:shape>
          </w:pict>
        </mc:Fallback>
      </mc:AlternateContent>
    </w:r>
  </w:p>
  <w:p w14:paraId="761BC541" w14:textId="77777777" w:rsidR="007142DB" w:rsidRPr="0062711D" w:rsidRDefault="007142DB" w:rsidP="00966A19">
    <w:pPr>
      <w:spacing w:after="760"/>
    </w:pPr>
    <w:r w:rsidRPr="002A5BBF">
      <w:rPr>
        <w:noProof/>
      </w:rPr>
      <mc:AlternateContent>
        <mc:Choice Requires="wps">
          <w:drawing>
            <wp:anchor distT="0" distB="0" distL="114300" distR="114300" simplePos="0" relativeHeight="251658242" behindDoc="0" locked="0" layoutInCell="1" allowOverlap="1" wp14:anchorId="2F648FDB" wp14:editId="3FEF91F6">
              <wp:simplePos x="0" y="0"/>
              <wp:positionH relativeFrom="page">
                <wp:align>left</wp:align>
              </wp:positionH>
              <wp:positionV relativeFrom="page">
                <wp:align>top</wp:align>
              </wp:positionV>
              <wp:extent cx="715645" cy="10058400"/>
              <wp:effectExtent l="0" t="0" r="8255" b="0"/>
              <wp:wrapNone/>
              <wp:docPr id="10" name="object 3"/>
              <wp:cNvGraphicFramePr/>
              <a:graphic xmlns:a="http://schemas.openxmlformats.org/drawingml/2006/main">
                <a:graphicData uri="http://schemas.microsoft.com/office/word/2010/wordprocessingShape">
                  <wps:wsp>
                    <wps:cNvSpPr/>
                    <wps:spPr>
                      <a:xfrm>
                        <a:off x="0" y="0"/>
                        <a:ext cx="715645" cy="10058400"/>
                      </a:xfrm>
                      <a:custGeom>
                        <a:avLst/>
                        <a:gdLst/>
                        <a:ahLst/>
                        <a:cxnLst/>
                        <a:rect l="l" t="t" r="r" b="b"/>
                        <a:pathLst>
                          <a:path w="1742046" h="7772400">
                            <a:moveTo>
                              <a:pt x="0" y="7772400"/>
                            </a:moveTo>
                            <a:lnTo>
                              <a:pt x="1742046" y="7772400"/>
                            </a:lnTo>
                            <a:lnTo>
                              <a:pt x="1742046" y="0"/>
                            </a:lnTo>
                            <a:lnTo>
                              <a:pt x="0" y="0"/>
                            </a:lnTo>
                            <a:lnTo>
                              <a:pt x="0" y="7772400"/>
                            </a:lnTo>
                            <a:close/>
                          </a:path>
                        </a:pathLst>
                      </a:custGeom>
                      <a:solidFill>
                        <a:srgbClr val="00338D"/>
                      </a:solidFill>
                    </wps:spPr>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15B3ECD9" id="object 3" o:spid="_x0000_s1026" style="position:absolute;margin-left:0;margin-top:0;width:56.35pt;height:11in;z-index:25165824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top" coordsize="1742046,777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" path="m,7772400r1742046,l1742046,,,,,7772400xe" fillcolor="#00338d" stroked="f">
              <v:path arrowok="t"/>
              <w10:wrap anchorx="page" anchory="page"/>
            </v:shape>
          </w:pict>
        </mc:Fallback>
      </mc:AlternateContent>
    </w:r>
  </w:p>
</w:hdr>
</file>

<file path=word/header4.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r>
      <w:drawing>
        <wp:inline xmlns:a="http://schemas.openxmlformats.org/drawingml/2006/main" xmlns:pic="http://schemas.openxmlformats.org/drawingml/2006/picture">
          <wp:extent cx="914400" cy="674557"/>
          <wp:docPr id="1" name="Picture 1"/>
          <wp:cNvGraphicFramePr>
            <a:graphicFrameLocks noChangeAspect="1"/>
          </wp:cNvGraphicFramePr>
          <a:graphic>
            <a:graphicData uri="http://schemas.openxmlformats.org/drawingml/2006/picture">
              <pic:pic>
                <pic:nvPicPr>
                  <pic:cNvPr id="0" name="logo.png"/>
                  <pic:cNvPicPr/>
                </pic:nvPicPr>
                <pic:blipFill>
                  <a:blip r:embed="rId1"/>
                  <a:stretch>
                    <a:fillRect/>
                  </a:stretch>
                </pic:blipFill>
                <pic:spPr>
                  <a:xfrm>
                    <a:off x="0" y="0"/>
                    <a:ext cx="914400" cy="674557"/>
                  </a:xfrm>
                  <a:prstGeom prst="rec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0" w15:restartNumberingAfterBreak="0" w:val="_0_0_0">
    <w:nsid w:val="FFFFFF7C"/>
    <w:multiLevelType w:val="singleLevel"/>
    <w:tmpl w:val="D61466EA"/>
    <w:lvl w:ilvl="0">
      <w:start w:val="1"/>
      <w:numFmt w:val="decimal"/>
      <w:pStyle w:val="ListNumber5_0"/>
      <w:lvlText w:val="%1."/>
      <w:lvlJc w:val="left"/>
      <w:pPr>
        <w:tabs>
          <w:tab w:val="num" w:pos="1800"/>
        </w:tabs>
        <w:ind w:left="1800" w:hanging="360"/>
      </w:pPr>
    </w:lvl>
  </w:abstractNum>
  <w:abstractNum w:abstractNumId="10" w15:restartNumberingAfterBreak="0" w:val="_0_0_0">
    <w:nsid w:val="FFFFFF7D"/>
    <w:multiLevelType w:val="singleLevel"/>
    <w:tmpl w:val="A0205EEA"/>
    <w:lvl w:ilvl="0">
      <w:start w:val="1"/>
      <w:numFmt w:val="decimal"/>
      <w:pStyle w:val="ListNumber4_0"/>
      <w:lvlText w:val="%1."/>
      <w:lvlJc w:val="left"/>
      <w:pPr>
        <w:tabs>
          <w:tab w:val="num" w:pos="1440"/>
        </w:tabs>
        <w:ind w:left="1440" w:hanging="360"/>
      </w:pPr>
    </w:lvl>
  </w:abstractNum>
  <w:abstractNum w:abstractNumId="20" w15:restartNumberingAfterBreak="0" w:val="_0_0_0">
    <w:nsid w:val="FFFFFF7E"/>
    <w:multiLevelType w:val="singleLevel"/>
    <w:tmpl w:val="415A96A4"/>
    <w:lvl w:ilvl="0">
      <w:start w:val="1"/>
      <w:numFmt w:val="decimal"/>
      <w:pStyle w:val="ListNumber3_0"/>
      <w:lvlText w:val="%1."/>
      <w:lvlJc w:val="left"/>
      <w:pPr>
        <w:tabs>
          <w:tab w:val="num" w:pos="1080"/>
        </w:tabs>
        <w:ind w:left="1080" w:hanging="360"/>
      </w:pPr>
    </w:lvl>
  </w:abstractNum>
  <w:abstractNum w:abstractNumId="30" w15:restartNumberingAfterBreak="0" w:val="_0_0_0">
    <w:nsid w:val="FFFFFF7F"/>
    <w:multiLevelType w:val="singleLevel"/>
    <w:tmpl w:val="7B20FF4A"/>
    <w:lvl w:ilvl="0">
      <w:start w:val="1"/>
      <w:numFmt w:val="decimal"/>
      <w:pStyle w:val="ListNumber2_0"/>
      <w:lvlText w:val="%1."/>
      <w:lvlJc w:val="left"/>
      <w:pPr>
        <w:tabs>
          <w:tab w:val="num" w:pos="720"/>
        </w:tabs>
        <w:ind w:left="720" w:hanging="360"/>
      </w:pPr>
    </w:lvl>
  </w:abstractNum>
  <w:abstractNum w:abstractNumId="40" w15:restartNumberingAfterBreak="0" w:val="_0_0_0">
    <w:nsid w:val="FFFFFF80"/>
    <w:multiLevelType w:val="singleLevel"/>
    <w:tmpl w:val="F0F450F2"/>
    <w:lvl w:ilvl="0">
      <w:start w:val="1"/>
      <w:numFmt w:val="bullet"/>
      <w:pStyle w:val="ListBullet5_0"/>
      <w:lvlText w:val=""/>
      <w:lvlJc w:val="left"/>
      <w:pPr>
        <w:tabs>
          <w:tab w:val="num" w:pos="1800"/>
        </w:tabs>
        <w:ind w:left="1800" w:hanging="360"/>
      </w:pPr>
      <w:rPr>
        <w:rFonts w:ascii="Symbol" w:hAnsi="Symbol" w:hint="default"/>
      </w:rPr>
    </w:lvl>
  </w:abstractNum>
  <w:abstractNum w:abstractNumId="50" w15:restartNumberingAfterBreak="0" w:val="_0_0_0">
    <w:nsid w:val="FFFFFF81"/>
    <w:multiLevelType w:val="singleLevel"/>
    <w:tmpl w:val="B4469732"/>
    <w:lvl w:ilvl="0">
      <w:start w:val="1"/>
      <w:numFmt w:val="bullet"/>
      <w:pStyle w:val="ListBullet4_0"/>
      <w:lvlText w:val=""/>
      <w:lvlJc w:val="left"/>
      <w:pPr>
        <w:tabs>
          <w:tab w:val="num" w:pos="1440"/>
        </w:tabs>
        <w:ind w:left="1440" w:hanging="360"/>
      </w:pPr>
      <w:rPr>
        <w:rFonts w:ascii="Symbol" w:hAnsi="Symbol" w:hint="default"/>
      </w:rPr>
    </w:lvl>
  </w:abstractNum>
  <w:abstractNum w:abstractNumId="60" w15:restartNumberingAfterBreak="0" w:val="_0_0_0">
    <w:nsid w:val="FFFFFF82"/>
    <w:multiLevelType w:val="singleLevel"/>
    <w:tmpl w:val="A12C7D42"/>
    <w:lvl w:ilvl="0">
      <w:start w:val="1"/>
      <w:numFmt w:val="bullet"/>
      <w:pStyle w:val="ListBullet3_0"/>
      <w:lvlText w:val=""/>
      <w:lvlJc w:val="left"/>
      <w:pPr>
        <w:tabs>
          <w:tab w:val="num" w:pos="1080"/>
        </w:tabs>
        <w:ind w:left="1080" w:hanging="360"/>
      </w:pPr>
      <w:rPr>
        <w:rFonts w:ascii="Symbol" w:hAnsi="Symbol" w:hint="default"/>
      </w:rPr>
    </w:lvl>
  </w:abstractNum>
  <w:abstractNum w:abstractNumId="70" w15:restartNumberingAfterBreak="0" w:val="_0_0_0">
    <w:nsid w:val="FFFFFF83"/>
    <w:multiLevelType w:val="singleLevel"/>
    <w:tmpl w:val="1C8A18E0"/>
    <w:lvl w:ilvl="0">
      <w:start w:val="1"/>
      <w:numFmt w:val="bullet"/>
      <w:pStyle w:val="ListBullet2_0"/>
      <w:lvlText w:val=""/>
      <w:lvlJc w:val="left"/>
      <w:pPr>
        <w:tabs>
          <w:tab w:val="num" w:pos="720"/>
        </w:tabs>
        <w:ind w:left="720" w:hanging="360"/>
      </w:pPr>
      <w:rPr>
        <w:rFonts w:ascii="Symbol" w:hAnsi="Symbol" w:hint="default"/>
      </w:rPr>
    </w:lvl>
  </w:abstractNum>
  <w:abstractNum w:abstractNumId="80" w15:restartNumberingAfterBreak="0" w:val="_0_0_0">
    <w:nsid w:val="FFFFFF88"/>
    <w:multiLevelType w:val="singleLevel"/>
    <w:tmpl w:val="B90EE13C"/>
    <w:lvl w:ilvl="0">
      <w:start w:val="1"/>
      <w:numFmt w:val="decimal"/>
      <w:pStyle w:val="ListNumber_0"/>
      <w:lvlText w:val="%1."/>
      <w:lvlJc w:val="left"/>
      <w:pPr>
        <w:tabs>
          <w:tab w:val="num" w:pos="360"/>
        </w:tabs>
        <w:ind w:left="360" w:hanging="360"/>
      </w:pPr>
    </w:lvl>
  </w:abstractNum>
  <w:abstractNum w:abstractNumId="90" w15:restartNumberingAfterBreak="0" w:val="_0_0_0">
    <w:nsid w:val="FFFFFF89"/>
    <w:multiLevelType w:val="singleLevel"/>
    <w:tmpl w:val="18C48DEC"/>
    <w:lvl w:ilvl="0">
      <w:start w:val="1"/>
      <w:numFmt w:val="bullet"/>
      <w:pStyle w:val="ListBullet_0"/>
      <w:lvlText w:val=""/>
      <w:lvlJc w:val="left"/>
      <w:pPr>
        <w:tabs>
          <w:tab w:val="num" w:pos="360"/>
        </w:tabs>
        <w:ind w:left="360" w:hanging="360"/>
      </w:pPr>
      <w:rPr>
        <w:rFonts w:ascii="Symbol" w:hAnsi="Symbol" w:hint="default"/>
      </w:rPr>
    </w:lvl>
  </w:abstractNum>
  <w:abstractNum w:abstractNumId="100" w15:restartNumberingAfterBreak="0" w:val="_0_0_0">
    <w:nsid w:val="02C5019D"/>
    <w:multiLevelType w:val="hybridMultilevel"/>
    <w:tmpl w:val="079C418E"/>
    <w:lvl w:ilvl="0" w:tplc="1A36CA5C">
      <w:start w:val="1"/>
      <w:numFmt w:val="bullet"/>
      <w:lvlText w:val="—"/>
      <w:lvlJc w:val="left"/>
      <w:pPr>
        <w:ind w:left="720" w:hanging="360"/>
      </w:pPr>
      <w:rPr>
        <w:rFonts w:ascii="Univers 45 Light" w:hAnsi="Univers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val="_0_0_0">
    <w:nsid w:val="0FFD1885"/>
    <w:multiLevelType w:val="multilevel"/>
    <w:tmpl w:val="5C0A40EC"/>
    <w:lvl w:ilvl="0">
      <w:start w:val="1"/>
      <w:numFmt w:val="decimal"/>
      <w:pStyle w:val="NumberedList_0"/>
      <w:lvlText w:val="%1."/>
      <w:lvlJc w:val="left"/>
      <w:pPr>
        <w:ind w:left="360" w:hanging="360"/>
      </w:pPr>
      <w:rPr>
        <w:rFonts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120" w15:restartNumberingAfterBreak="0" w:val="_0_0_0">
    <w:nsid w:val="10360816"/>
    <w:multiLevelType w:val="hybridMultilevel"/>
    <w:tmpl w:val="5E741640"/>
    <w:lvl w:ilvl="0" w:tplc="D65C3C54">
      <w:start w:val="1"/>
      <w:numFmt w:val="bullet"/>
      <w:pStyle w:val="Bullet-Level2_0"/>
      <w:lvlText w:val="­"/>
      <w:lvlJc w:val="left"/>
      <w:pPr>
        <w:ind w:left="1170" w:hanging="360"/>
      </w:pPr>
      <w:rPr>
        <w:rFonts w:ascii="Univers 45 Light" w:hAnsi="Univers 45 Light" w:hint="default"/>
        <w:b w:val="0"/>
        <w:i w:val="0"/>
        <w:color w:val="auto"/>
        <w:sz w:val="20"/>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0" w15:restartNumberingAfterBreak="0" w:val="_0_0_0">
    <w:nsid w:val="185818A0"/>
    <w:multiLevelType w:val="singleLevel"/>
    <w:tmpl w:val="4608381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40" w15:restartNumberingAfterBreak="0" w:val="_0_0_0">
    <w:nsid w:val="1D6F5687"/>
    <w:multiLevelType w:val="hybridMultilevel"/>
    <w:tmpl w:val="0366D51E"/>
    <w:lvl w:ilvl="0" w:tplc="881C0032">
      <w:start w:val="1"/>
      <w:numFmt w:val="bullet"/>
      <w:pStyle w:val="ResumeBulletLevel2_0"/>
      <w:lvlText w:val="­"/>
      <w:lvlJc w:val="left"/>
      <w:pPr>
        <w:ind w:left="1080" w:hanging="360"/>
      </w:pPr>
      <w:rPr>
        <w:rFonts w:ascii="Univers 45 Light" w:hAnsi="Univers 45 Light" w:hint="default"/>
        <w:caps w:val="0"/>
        <w:strike w:val="0"/>
        <w:dstrike w:val="0"/>
        <w:outline w:val="0"/>
        <w:shadow w:val="0"/>
        <w:emboss w:val="0"/>
        <w:imprint w:val="0"/>
        <w:vanish w:val="0"/>
        <w:color w:val="auto"/>
        <w:sz w:val="16"/>
        <w:vertAlign w:val="baseline"/>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50" w15:restartNumberingAfterBreak="0" w:val="_0_0_0">
    <w:nsid w:val="1F2C23B4"/>
    <w:multiLevelType w:val="singleLevel"/>
    <w:tmpl w:val="ECEA4CF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60" w15:restartNumberingAfterBreak="0" w:val="_0_0_0">
    <w:nsid w:val="22F24ECC"/>
    <w:multiLevelType w:val="hybridMultilevel"/>
    <w:tmpl w:val="9CDC4D74"/>
    <w:lvl w:ilvl="0" w:tplc="DCB83810">
      <w:start w:val="1"/>
      <w:numFmt w:val="bullet"/>
      <w:pStyle w:val="ResumeSideBullet_0"/>
      <w:lvlText w:val="—"/>
      <w:lvlJc w:val="left"/>
      <w:pPr>
        <w:ind w:left="360" w:hanging="360"/>
      </w:pPr>
      <w:rPr>
        <w:rFonts w:ascii="Univers 45 Light" w:hAnsi="Univers 45 Light" w:hint="default"/>
        <w:caps w:val="0"/>
        <w:strike w:val="0"/>
        <w:dstrike w:val="0"/>
        <w:outline w:val="0"/>
        <w:shadow w:val="0"/>
        <w:emboss w:val="0"/>
        <w:imprint w:val="0"/>
        <w:vanish w:val="0"/>
        <w:color w:val="auto"/>
        <w:sz w:val="14"/>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0" w15:restartNumberingAfterBreak="0" w:val="_0_0_0">
    <w:nsid w:val="31CC24EC"/>
    <w:multiLevelType w:val="hybridMultilevel"/>
    <w:tmpl w:val="2340C634"/>
    <w:lvl w:ilvl="0" w:tplc="6180EE1C">
      <w:start w:val="1"/>
      <w:numFmt w:val="bullet"/>
      <w:pStyle w:val="Bullet-Level1_0"/>
      <w:lvlText w:val="—"/>
      <w:lvlJc w:val="left"/>
      <w:pPr>
        <w:ind w:left="720" w:hanging="360"/>
      </w:pPr>
      <w:rPr>
        <w:rFonts w:ascii="Univers 45 Light" w:hAnsi="Univers 45 Light" w:hint="default"/>
        <w:b w:val="0"/>
        <w:i w:val="0"/>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0" w15:restartNumberingAfterBreak="0" w:val="_0_0_0">
    <w:nsid w:val="32AE6E12"/>
    <w:multiLevelType w:val="singleLevel"/>
    <w:tmpl w:val="E38E5BE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90" w15:restartNumberingAfterBreak="0" w:val="_0_0_0">
    <w:nsid w:val="37A91638"/>
    <w:multiLevelType w:val="singleLevel"/>
    <w:tmpl w:val="ABBAA5FE"/>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00" w15:restartNumberingAfterBreak="0" w:val="_0_0_0">
    <w:nsid w:val="37B8401E"/>
    <w:multiLevelType w:val="hybridMultilevel"/>
    <w:tmpl w:val="216230DC"/>
    <w:lvl w:ilvl="0" w:tplc="ECB21A58">
      <w:start w:val="1"/>
      <w:numFmt w:val="bullet"/>
      <w:pStyle w:val="TableBullet-Level1_0"/>
      <w:lvlText w:val="—"/>
      <w:lvlJc w:val="left"/>
      <w:pPr>
        <w:ind w:left="630" w:hanging="360"/>
      </w:pPr>
      <w:rPr>
        <w:rFonts w:ascii="Arial" w:hAnsi="Arial" w:cs="Arial" w:hint="default"/>
        <w:b w:val="0"/>
        <w:i w:val="0"/>
        <w:color w:val="auto"/>
        <w:sz w:val="24"/>
        <w:u w:color="FFFFFF" w:themeColor="background1"/>
      </w:rPr>
    </w:lvl>
    <w:lvl w:ilvl="1" w:tplc="5D3677D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val="_0_0_0">
    <w:nsid w:val="38AC5D5B"/>
    <w:multiLevelType w:val="hybridMultilevel"/>
    <w:tmpl w:val="59C676D4"/>
    <w:lvl w:ilvl="0" w:tplc="1A5A74C6">
      <w:start w:val="1"/>
      <w:numFmt w:val="bullet"/>
      <w:pStyle w:val="ResumeBulletLevel1_0"/>
      <w:lvlText w:val="—"/>
      <w:lvlJc w:val="left"/>
      <w:pPr>
        <w:ind w:left="994" w:hanging="360"/>
      </w:pPr>
      <w:rPr>
        <w:rFonts w:ascii="Univers 45 Light" w:hAnsi="Univers 45 Light" w:hint="default"/>
        <w:caps w:val="0"/>
        <w:strike w:val="0"/>
        <w:dstrike w:val="0"/>
        <w:outline w:val="0"/>
        <w:shadow w:val="0"/>
        <w:emboss w:val="0"/>
        <w:imprint w:val="0"/>
        <w:vanish w:val="0"/>
        <w:color w:val="auto"/>
        <w:sz w:val="16"/>
        <w:vertAlign w:val="baseline"/>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220" w15:restartNumberingAfterBreak="0" w:val="_0_0_0">
    <w:nsid w:val="42B730A3"/>
    <w:multiLevelType w:val="singleLevel"/>
    <w:tmpl w:val="2D3013B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30" w15:restartNumberingAfterBreak="0" w:val="_0_0_0">
    <w:nsid w:val="4779248C"/>
    <w:multiLevelType w:val="singleLevel"/>
    <w:tmpl w:val="2AD697A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40" w15:restartNumberingAfterBreak="0" w:val="_0_0_0">
    <w:nsid w:val="4B860F8D"/>
    <w:multiLevelType w:val="hybridMultilevel"/>
    <w:tmpl w:val="0FFA3F50"/>
    <w:lvl w:ilvl="0" w:tplc="426817D8">
      <w:start w:val="1"/>
      <w:numFmt w:val="bullet"/>
      <w:lvlText w:val="—"/>
      <w:lvlJc w:val="left"/>
      <w:pPr>
        <w:ind w:left="720" w:hanging="360"/>
      </w:pPr>
      <w:rPr>
        <w:rFonts w:ascii="Univers 45 Light" w:hAnsi="Univers 45 Light"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val="_0_0_0">
    <w:nsid w:val="54AD43BF"/>
    <w:multiLevelType w:val="hybridMultilevel"/>
    <w:tmpl w:val="A00A1EE8"/>
    <w:lvl w:ilvl="0" w:tplc="F990BC04">
      <w:start w:val="1"/>
      <w:numFmt w:val="decimal"/>
      <w:pStyle w:val="Question-Numbered_0"/>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0" w15:restartNumberingAfterBreak="0" w:val="_0_0_0">
    <w:nsid w:val="555A3771"/>
    <w:multiLevelType w:val="hybridMultilevel"/>
    <w:tmpl w:val="885EEB60"/>
    <w:lvl w:ilvl="0" w:tplc="839EE1F4">
      <w:start w:val="1"/>
      <w:numFmt w:val="bullet"/>
      <w:pStyle w:val="Bullet-Level4_0"/>
      <w:lvlText w:val="­"/>
      <w:lvlJc w:val="left"/>
      <w:pPr>
        <w:ind w:left="1890" w:hanging="360"/>
      </w:pPr>
      <w:rPr>
        <w:rFonts w:ascii="Univers 45 Light" w:hAnsi="Univers 45 Light" w:hint="default"/>
        <w:b w:val="0"/>
        <w:i w:val="0"/>
        <w:color w:val="auto"/>
        <w:sz w:val="20"/>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70" w15:restartNumberingAfterBreak="0" w:val="_0_0_0">
    <w:nsid w:val="5B325B6A"/>
    <w:multiLevelType w:val="singleLevel"/>
    <w:tmpl w:val="08C000C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280" w15:restartNumberingAfterBreak="0" w:val="_0_0_0">
    <w:nsid w:val="5C171823"/>
    <w:multiLevelType w:val="hybridMultilevel"/>
    <w:tmpl w:val="5E601F8E"/>
    <w:lvl w:ilvl="0" w:tplc="9370AF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val="_0_0_0">
    <w:nsid w:val="66EC2950"/>
    <w:multiLevelType w:val="singleLevel"/>
    <w:tmpl w:val="421EDE32"/>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300" w15:restartNumberingAfterBreak="0" w:val="_0_0_0">
    <w:nsid w:val="688F023A"/>
    <w:multiLevelType w:val="multilevel"/>
    <w:tmpl w:val="4BC09956"/>
    <w:lvl w:ilvl="0">
      <w:start w:val="1"/>
      <w:numFmt w:val="bullet"/>
      <w:pStyle w:val="Question-Bullet_0"/>
      <w:lvlText w:val="—"/>
      <w:lvlJc w:val="left"/>
      <w:pPr>
        <w:ind w:left="720" w:hanging="360"/>
      </w:pPr>
      <w:rPr>
        <w:rFonts w:ascii="Univers 45 Light" w:hAnsi="Univers 45 Light" w:hint="default"/>
        <w:b w:val="0"/>
        <w:i w:val="0"/>
        <w:caps w:val="0"/>
        <w:strike w:val="0"/>
        <w:dstrike w:val="0"/>
        <w:vanish w:val="0"/>
        <w:color w:val="6D2077" w:themeColor="accent2"/>
        <w:sz w:val="22"/>
        <w:u w:val="none"/>
        <w:vertAlign w:val="baseline"/>
      </w:rPr>
    </w:lvl>
    <w:lvl w:ilvl="1">
      <w:start w:val="1"/>
      <w:numFmt w:val="bullet"/>
      <w:lvlText w:val="─"/>
      <w:lvlJc w:val="left"/>
      <w:pPr>
        <w:ind w:left="2880" w:hanging="360"/>
      </w:pPr>
      <w:rPr>
        <w:rFonts w:asciiTheme="minorHAnsi" w:hAnsiTheme="minorHAnsi" w:hint="default"/>
        <w:color w:val="00338D" w:themeColor="text2"/>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10" w15:restartNumberingAfterBreak="0" w:val="_0_0_0">
    <w:nsid w:val="72C0769C"/>
    <w:multiLevelType w:val="hybridMultilevel"/>
    <w:tmpl w:val="3FD0817A"/>
    <w:lvl w:ilvl="0" w:tplc="9370AF64">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0" w15:restartNumberingAfterBreak="0" w:val="_0_0_0">
    <w:nsid w:val="73294336"/>
    <w:multiLevelType w:val="hybridMultilevel"/>
    <w:tmpl w:val="D01EA118"/>
    <w:lvl w:ilvl="0" w:tplc="9C0616FA">
      <w:start w:val="1"/>
      <w:numFmt w:val="bullet"/>
      <w:pStyle w:val="Calloutbullets_0"/>
      <w:lvlText w:val="—"/>
      <w:lvlJc w:val="left"/>
      <w:pPr>
        <w:ind w:left="387" w:hanging="360"/>
      </w:pPr>
      <w:rPr>
        <w:rFonts w:ascii="Univers 45 Light" w:hAnsi="Univers 45 Light" w:hint="default"/>
        <w:b w:val="0"/>
        <w:bCs w:val="0"/>
        <w:i w:val="0"/>
        <w:iCs w:val="0"/>
        <w:caps w:val="0"/>
        <w:smallCaps w:val="0"/>
        <w:strike w:val="0"/>
        <w:dstrike w:val="0"/>
        <w:outline w:val="0"/>
        <w:shadow w:val="0"/>
        <w:emboss w:val="0"/>
        <w:imprint w:val="0"/>
        <w:noProof w:val="0"/>
        <w:vanish w:val="0"/>
        <w:color w:val="FFFFFF" w:themeColor="background1"/>
        <w:spacing w:val="0"/>
        <w:kern w:val="0"/>
        <w:position w:val="0"/>
        <w:sz w:val="20"/>
        <w:u w:val="none" w:color="FFFFFF" w:themeColor="background1"/>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107" w:hanging="360"/>
      </w:pPr>
      <w:rPr>
        <w:rFonts w:ascii="Courier New" w:hAnsi="Courier New" w:cs="Courier New" w:hint="default"/>
      </w:rPr>
    </w:lvl>
    <w:lvl w:ilvl="2" w:tplc="04090005" w:tentative="1">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330" w15:restartNumberingAfterBreak="0" w:val="_0_0_0">
    <w:nsid w:val="7DF335D4"/>
    <w:multiLevelType w:val="hybridMultilevel"/>
    <w:tmpl w:val="FDDC6EFE"/>
    <w:lvl w:ilvl="0" w:tplc="61BCC128">
      <w:start w:val="1"/>
      <w:numFmt w:val="bullet"/>
      <w:pStyle w:val="Letter-Bullet_0"/>
      <w:lvlText w:val="—"/>
      <w:lvlJc w:val="left"/>
      <w:pPr>
        <w:ind w:left="547" w:hanging="360"/>
      </w:pPr>
      <w:rPr>
        <w:rFonts w:ascii="Univers 45 Light" w:hAnsi="Univers 45 Light" w:hint="default"/>
        <w:caps w:val="0"/>
        <w:strike w:val="0"/>
        <w:dstrike w:val="0"/>
        <w:vanish w:val="0"/>
        <w:color w:val="auto"/>
        <w:sz w:val="20"/>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val="_0_0_0">
    <w:nsid w:val="7E3B7064"/>
    <w:multiLevelType w:val="singleLevel"/>
    <w:tmpl w:val="A6966A06"/>
    <w:lvl w:ilvl="0">
      <w:start w:val="1"/>
      <w:numFmt w:val="bullet"/>
      <w:lvlText w:val="—"/>
      <w:lvlJc w:val="left"/>
      <w:pPr>
        <w:tabs>
          <w:tab w:val="num" w:pos="340"/>
        </w:tabs>
        <w:ind w:left="340" w:hanging="340"/>
      </w:pPr>
      <w:rPr>
        <w:rFonts w:ascii="Arial" w:hAnsi="Arial" w:cs="Arial" w:hint="default"/>
        <w:color w:val="auto"/>
        <w:sz w:val="24"/>
      </w:rPr>
    </w:lvl>
  </w:abstractNum>
  <w:num w:numId="10" w16cid:durableId="683702870" w:val="0">
    <w:abstractNumId w:val="90"/>
  </w:num>
  <w:num w:numId="20" w16cid:durableId="370881392" w:val="0">
    <w:abstractNumId w:val="70"/>
  </w:num>
  <w:num w:numId="30" w16cid:durableId="998313847" w:val="0">
    <w:abstractNumId w:val="60"/>
  </w:num>
  <w:num w:numId="40" w16cid:durableId="1667635604" w:val="0">
    <w:abstractNumId w:val="50"/>
  </w:num>
  <w:num w:numId="50" w16cid:durableId="1894539381" w:val="0">
    <w:abstractNumId w:val="40"/>
  </w:num>
  <w:num w:numId="60" w16cid:durableId="78253613" w:val="0">
    <w:abstractNumId w:val="80"/>
  </w:num>
  <w:num w:numId="70" w16cid:durableId="415054089" w:val="0">
    <w:abstractNumId w:val="30"/>
  </w:num>
  <w:num w:numId="80" w16cid:durableId="1542670557" w:val="0">
    <w:abstractNumId w:val="20"/>
  </w:num>
  <w:num w:numId="90" w16cid:durableId="1958177982" w:val="0">
    <w:abstractNumId w:val="10"/>
  </w:num>
  <w:num w:numId="100" w16cid:durableId="2006010579" w:val="0">
    <w:abstractNumId w:val="00"/>
  </w:num>
  <w:num w:numId="110" w16cid:durableId="1484853421" w:val="0">
    <w:abstractNumId w:val="170"/>
  </w:num>
  <w:num w:numId="120" w16cid:durableId="1019546222" w:val="0">
    <w:abstractNumId w:val="140"/>
  </w:num>
  <w:num w:numId="130" w16cid:durableId="1892186352" w:val="0">
    <w:abstractNumId w:val="110"/>
  </w:num>
  <w:num w:numId="140" w16cid:durableId="457721805" w:val="0">
    <w:abstractNumId w:val="250"/>
  </w:num>
  <w:num w:numId="150" w16cid:durableId="132718344" w:val="0">
    <w:abstractNumId w:val="210"/>
  </w:num>
  <w:num w:numId="160" w16cid:durableId="1088501642" w:val="0">
    <w:abstractNumId w:val="330"/>
  </w:num>
  <w:num w:numId="170" w16cid:durableId="7559491" w:val="0">
    <w:abstractNumId w:val="120"/>
  </w:num>
  <w:num w:numId="180" w16cid:durableId="1857235394" w:val="0">
    <w:abstractNumId w:val="260"/>
  </w:num>
  <w:num w:numId="190" w16cid:durableId="492141395" w:val="0">
    <w:abstractNumId w:val="300"/>
  </w:num>
  <w:num w:numId="200" w16cid:durableId="38358840" w:val="0">
    <w:abstractNumId w:val="160"/>
  </w:num>
  <w:num w:numId="210" w16cid:durableId="614143596" w:val="0">
    <w:abstractNumId w:val="200"/>
  </w:num>
  <w:num w:numId="220" w16cid:durableId="300306966" w:val="0">
    <w:abstractNumId w:val="320"/>
  </w:num>
  <w:num w:numId="230" w16cid:durableId="352194854" w:val="0">
    <w:abstractNumId w:val="310"/>
  </w:num>
  <w:num w:numId="240" w16cid:durableId="345712599" w:val="0">
    <w:abstractNumId w:val="240"/>
  </w:num>
  <w:num w:numId="250" w16cid:durableId="333654152" w:val="0">
    <w:abstractNumId w:val="100"/>
  </w:num>
  <w:num w:numId="260" w16cid:durableId="2016568511" w:val="0">
    <w:abstractNumId w:val="290"/>
  </w:num>
  <w:num w:numId="270" w16cid:durableId="1237320346" w:val="0">
    <w:abstractNumId w:val="170"/>
  </w:num>
  <w:num w:numId="280" w16cid:durableId="828983843" w:val="0">
    <w:abstractNumId w:val="180"/>
  </w:num>
  <w:num w:numId="290" w16cid:durableId="274018368" w:val="0">
    <w:abstractNumId w:val="340"/>
  </w:num>
  <w:num w:numId="300" w16cid:durableId="264533700" w:val="0">
    <w:abstractNumId w:val="130"/>
  </w:num>
  <w:num w:numId="310" w16cid:durableId="45883672" w:val="0">
    <w:abstractNumId w:val="190"/>
  </w:num>
  <w:num w:numId="320" w16cid:durableId="756827407" w:val="0">
    <w:abstractNumId w:val="150"/>
  </w:num>
  <w:num w:numId="330" w16cid:durableId="1496216034" w:val="0">
    <w:abstractNumId w:val="230"/>
  </w:num>
  <w:num w:numId="340" w16cid:durableId="303779079" w:val="0">
    <w:abstractNumId w:val="220"/>
  </w:num>
  <w:num w:numId="350" w16cid:durableId="1268393275" w:val="0">
    <w:abstractNumId w:val="270"/>
  </w:num>
  <w:num w:numId="360" w16cid:durableId="1845514090" w:val="0">
    <w:abstractNumId w:val="280"/>
  </w:num>
  <w:numIdMacAtCleanup w:val="33"/>
  <w:abstractNum w:abstractNumId="01" w15:restartNumberingAfterBreak="0" w:val="_1_1_1">
    <w:nsid w:val="2D596C1B"/>
    <w:multiLevelType w:val="multilevel"/>
    <w:tmpl w:val="F1281A3E"/>
    <w:styleLink w:val="KPMGBulletList_1"/>
    <w:lvl w:ilvl="0">
      <w:start w:val="1"/>
      <w:numFmt w:val="bullet"/>
      <w:pStyle w:val="ListBullet_1"/>
      <w:lvlText w:val=""/>
      <w:lvlJc w:val="left"/>
      <w:pPr>
        <w:ind w:left="360" w:hanging="360"/>
      </w:pPr>
      <w:rPr>
        <w:rFonts w:ascii="Wingdings" w:hAnsi="Wingdings"/>
        <w:b w:val="0"/>
        <w:i w:val="0"/>
        <w:color w:val="auto"/>
        <w:sz w:val="18"/>
      </w:rPr>
    </w:lvl>
    <w:lvl w:ilvl="1">
      <w:start w:val="1"/>
      <w:numFmt w:val="bullet"/>
      <w:pStyle w:val="ListBullet2_1"/>
      <w:lvlText w:val=""/>
      <w:lvlJc w:val="left"/>
      <w:pPr>
        <w:ind w:left="720" w:hanging="360"/>
      </w:pPr>
      <w:rPr>
        <w:rFonts w:ascii="Wingdings" w:hAnsi="Wingdings" w:hint="default"/>
        <w:b w:val="0"/>
        <w:i w:val="0"/>
        <w:sz w:val="18"/>
      </w:rPr>
    </w:lvl>
    <w:lvl w:ilvl="2">
      <w:start w:val="1"/>
      <w:numFmt w:val="bullet"/>
      <w:pStyle w:val="ListBullet3_1"/>
      <w:lvlText w:val=""/>
      <w:lvlJc w:val="left"/>
      <w:pPr>
        <w:ind w:left="1080" w:hanging="360"/>
      </w:pPr>
      <w:rPr>
        <w:rFonts w:ascii="Wingdings" w:hAnsi="Wingdings" w:hint="default"/>
        <w:b w:val="0"/>
        <w:i w:val="0"/>
        <w:sz w:val="18"/>
      </w:rPr>
    </w:lvl>
    <w:lvl w:ilvl="3">
      <w:start w:val="1"/>
      <w:numFmt w:val="bullet"/>
      <w:pStyle w:val="ListBullet4_1"/>
      <w:lvlText w:val=""/>
      <w:lvlJc w:val="left"/>
      <w:pPr>
        <w:ind w:left="357" w:hanging="357"/>
      </w:pPr>
      <w:rPr>
        <w:rFonts w:ascii="Wingdings" w:hAnsi="Wingdings" w:hint="default"/>
        <w:b w:val="0"/>
        <w:i w:val="0"/>
        <w:sz w:val="18"/>
      </w:rPr>
    </w:lvl>
    <w:lvl w:ilvl="4">
      <w:start w:val="1"/>
      <w:numFmt w:val="bullet"/>
      <w:pStyle w:val="ListBullet5_1"/>
      <w:lvlText w:val=""/>
      <w:lvlJc w:val="left"/>
      <w:pPr>
        <w:ind w:left="720" w:hanging="363"/>
      </w:pPr>
      <w:rPr>
        <w:rFonts w:ascii="Wingdings" w:hAnsi="Wingdings" w:hint="default"/>
        <w:b w:val="0"/>
        <w:i w:val="0"/>
        <w:sz w:val="18"/>
      </w:rPr>
    </w:lvl>
    <w:lvl w:ilvl="5">
      <w:start w:val="1"/>
      <w:numFmt w:val="bullet"/>
      <w:pStyle w:val="ListBullet6_1"/>
      <w:lvlText w:val=""/>
      <w:lvlJc w:val="left"/>
      <w:pPr>
        <w:ind w:left="1077" w:hanging="357"/>
      </w:pPr>
      <w:rPr>
        <w:rFonts w:ascii="Wingdings 3" w:hAnsi="Wingdings 3" w:hint="default"/>
        <w:b w:val="0"/>
        <w:i w:val="0"/>
        <w:sz w:val="18"/>
      </w:rPr>
    </w:lvl>
    <w:lvl w:ilvl="6">
      <w:start w:val="1"/>
      <w:numFmt w:val="bullet"/>
      <w:pStyle w:val="ListBullet7_1"/>
      <w:lvlText w:val=""/>
      <w:lvlJc w:val="left"/>
      <w:pPr>
        <w:ind w:left="357" w:hanging="357"/>
      </w:pPr>
      <w:rPr>
        <w:rFonts w:ascii="Wingdings" w:hAnsi="Wingdings" w:hint="default"/>
        <w:b w:val="0"/>
        <w:i w:val="0"/>
        <w:sz w:val="18"/>
      </w:rPr>
    </w:lvl>
    <w:lvl w:ilvl="7">
      <w:start w:val="1"/>
      <w:numFmt w:val="bullet"/>
      <w:pStyle w:val="ListBullet8_1"/>
      <w:lvlText w:val=""/>
      <w:lvlJc w:val="left"/>
      <w:pPr>
        <w:ind w:left="720" w:hanging="363"/>
      </w:pPr>
      <w:rPr>
        <w:rFonts w:ascii="Wingdings 2" w:hAnsi="Wingdings 2" w:hint="default"/>
        <w:b w:val="0"/>
        <w:i w:val="0"/>
        <w:sz w:val="18"/>
      </w:rPr>
    </w:lvl>
    <w:lvl w:ilvl="8">
      <w:start w:val="1"/>
      <w:numFmt w:val="bullet"/>
      <w:pStyle w:val="ListBullet9_1"/>
      <w:lvlText w:val=""/>
      <w:lvlJc w:val="left"/>
      <w:pPr>
        <w:ind w:left="1077" w:hanging="357"/>
      </w:pPr>
      <w:rPr>
        <w:rFonts w:ascii="Wingdings" w:hAnsi="Wingdings" w:hint="default"/>
        <w:b w:val="0"/>
        <w:i w:val="0"/>
        <w:sz w:val="18"/>
      </w:rPr>
    </w:lvl>
  </w:abstractNum>
  <w:abstractNum w:abstractNumId="11" w15:restartNumberingAfterBreak="0" w:val="_1_1_1">
    <w:nsid w:val="2E8B3CD8"/>
    <w:multiLevelType w:val="multilevel"/>
    <w:tmpl w:val="08090025"/>
    <w:lvl w:ilvl="0">
      <w:start w:val="1"/>
      <w:numFmt w:val="decimal"/>
      <w:pStyle w:val="Heading1_1"/>
      <w:lvlText w:val="%1"/>
      <w:lvlJc w:val="left"/>
      <w:pPr>
        <w:ind w:left="432" w:hanging="432"/>
      </w:pPr>
    </w:lvl>
    <w:lvl w:ilvl="1">
      <w:start w:val="1"/>
      <w:numFmt w:val="decimal"/>
      <w:pStyle w:val="Heading2_1"/>
      <w:lvlText w:val="%1.%2"/>
      <w:lvlJc w:val="left"/>
      <w:pPr>
        <w:ind w:left="576" w:hanging="576"/>
      </w:pPr>
    </w:lvl>
    <w:lvl w:ilvl="2">
      <w:start w:val="1"/>
      <w:numFmt w:val="decimal"/>
      <w:pStyle w:val="Heading3_1"/>
      <w:lvlText w:val="%1.%2.%3"/>
      <w:lvlJc w:val="left"/>
      <w:pPr>
        <w:ind w:left="720" w:hanging="720"/>
      </w:pPr>
    </w:lvl>
    <w:lvl w:ilvl="3">
      <w:start w:val="1"/>
      <w:numFmt w:val="decimal"/>
      <w:pStyle w:val="Heading4_1"/>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1" w16cid:durableId="1825508408" w:val="1">
    <w:abstractNumId w:val="01"/>
  </w:num>
  <w:num w:numId="21" w16cid:durableId="208877869" w:val="1">
    <w:abstractNumId w:val="11"/>
  </w:num>
  <w:abstractNum w:abstractNumId="02" w15:restartNumberingAfterBreak="0" w:val="_2_2_2">
    <w:nsid w:val="31CC24EC"/>
    <w:multiLevelType w:val="hybridMultilevel"/>
    <w:tmpl w:val="2340C634"/>
    <w:lvl w:ilvl="0" w:tplc="6180EE1C">
      <w:start w:val="1"/>
      <w:numFmt w:val="bullet"/>
      <w:pStyle w:val="Bullet-Level1_2"/>
      <w:lvlText w:val="—"/>
      <w:lvlJc w:val="left"/>
      <w:pPr>
        <w:ind w:left="720" w:hanging="360"/>
      </w:pPr>
      <w:rPr>
        <w:rFonts w:ascii="Univers 45 Light" w:hAnsi="Univers 45 Light" w:hint="default"/>
        <w:b w:val="0"/>
        <w:i w:val="0"/>
        <w:color w:val="auto"/>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2" w16cid:durableId="1798722323" w:val="2">
    <w:abstractNumId w:val="02"/>
  </w:num>
  <w:abstractNum w:abstractNumId="03" w15:restartNumberingAfterBreak="0" w:val="_3_3_3">
    <w:nsid w:val="315968CB"/>
    <w:multiLevelType w:val="hybridMultilevel"/>
    <w:tmpl w:val="70F614C4"/>
    <w:lvl w:ilvl="0" w:tplc="04090003">
      <w:start w:val="1"/>
      <w:numFmt w:val="lowerLetter"/>
      <w:lvlText w:val="%1."/>
      <w:lvlJc w:val="left"/>
      <w:pPr>
        <w:ind w:left="-936" w:hanging="360"/>
      </w:pPr>
      <w:rPr>
        <w:rFonts w:hint="default"/>
      </w:rPr>
    </w:lvl>
    <w:lvl w:ilvl="1" w:tplc="04090003" w:tentative="1">
      <w:start w:val="1"/>
      <w:numFmt w:val="lowerLetter"/>
      <w:lvlText w:val="%2."/>
      <w:lvlJc w:val="left"/>
      <w:pPr>
        <w:ind w:left="-216" w:hanging="360"/>
      </w:pPr>
    </w:lvl>
    <w:lvl w:ilvl="2" w:tplc="04090005" w:tentative="1">
      <w:start w:val="1"/>
      <w:numFmt w:val="lowerRoman"/>
      <w:lvlText w:val="%3."/>
      <w:lvlJc w:val="right"/>
      <w:pPr>
        <w:ind w:left="504" w:hanging="180"/>
      </w:pPr>
    </w:lvl>
    <w:lvl w:ilvl="3" w:tplc="04090001" w:tentative="1">
      <w:start w:val="1"/>
      <w:numFmt w:val="decimal"/>
      <w:lvlText w:val="%4."/>
      <w:lvlJc w:val="left"/>
      <w:pPr>
        <w:ind w:left="1224" w:hanging="360"/>
      </w:pPr>
    </w:lvl>
    <w:lvl w:ilvl="4" w:tplc="04090003" w:tentative="1">
      <w:start w:val="1"/>
      <w:numFmt w:val="lowerLetter"/>
      <w:lvlText w:val="%5."/>
      <w:lvlJc w:val="left"/>
      <w:pPr>
        <w:ind w:left="1944" w:hanging="360"/>
      </w:pPr>
    </w:lvl>
    <w:lvl w:ilvl="5" w:tplc="04090005" w:tentative="1">
      <w:start w:val="1"/>
      <w:numFmt w:val="lowerRoman"/>
      <w:lvlText w:val="%6."/>
      <w:lvlJc w:val="right"/>
      <w:pPr>
        <w:ind w:left="2664" w:hanging="180"/>
      </w:pPr>
    </w:lvl>
    <w:lvl w:ilvl="6" w:tplc="04090001" w:tentative="1">
      <w:start w:val="1"/>
      <w:numFmt w:val="decimal"/>
      <w:lvlText w:val="%7."/>
      <w:lvlJc w:val="left"/>
      <w:pPr>
        <w:ind w:left="3384" w:hanging="360"/>
      </w:pPr>
    </w:lvl>
    <w:lvl w:ilvl="7" w:tplc="04090003" w:tentative="1">
      <w:start w:val="1"/>
      <w:numFmt w:val="lowerLetter"/>
      <w:lvlText w:val="%8."/>
      <w:lvlJc w:val="left"/>
      <w:pPr>
        <w:ind w:left="4104" w:hanging="360"/>
      </w:pPr>
    </w:lvl>
    <w:lvl w:ilvl="8" w:tplc="04090005" w:tentative="1">
      <w:start w:val="1"/>
      <w:numFmt w:val="lowerRoman"/>
      <w:lvlText w:val="%9."/>
      <w:lvlJc w:val="right"/>
      <w:pPr>
        <w:ind w:left="4824" w:hanging="180"/>
      </w:pPr>
    </w:lvl>
  </w:abstractNum>
  <w:abstractNum w:abstractNumId="13" w15:restartNumberingAfterBreak="0" w:val="_3_3_3">
    <w:nsid w:val="31CC24EC"/>
    <w:multiLevelType w:val="hybridMultilevel"/>
    <w:tmpl w:val="C554C556"/>
    <w:lvl w:ilvl="0" w:tplc="0F104DA0">
      <w:start w:val="1"/>
      <w:numFmt w:val="bullet"/>
      <w:pStyle w:val="Bullet-Level1_3"/>
      <w:lvlText w:val="—"/>
      <w:lvlJc w:val="left"/>
      <w:pPr>
        <w:ind w:left="720" w:hanging="360"/>
      </w:pPr>
      <w:rPr>
        <w:rFonts w:ascii="Univers 45 Light" w:hAnsi="Univers 45 Light" w:hint="default"/>
        <w:b w:val="0"/>
        <w:i w:val="0"/>
        <w:color w:val="auto"/>
        <w:sz w:val="20"/>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num w:numId="13" w16cid:durableId="2094352900" w:val="3">
    <w:abstractNumId w:val="03"/>
  </w:num>
  <w:num w:numId="23" w16cid:durableId="149752555" w:val="3">
    <w:abstractNumId w:val="13"/>
  </w:num>
  <w:abstractNum w:abstractNumId="04" w15:restartNumberingAfterBreak="0" w:val="_4_4_4">
    <w:nsid w:val="2D596C1B"/>
    <w:multiLevelType w:val="multilevel"/>
    <w:tmpl w:val="F1281A3E"/>
    <w:styleLink w:val="KPMGBulletList_4"/>
    <w:lvl w:ilvl="0">
      <w:start w:val="1"/>
      <w:numFmt w:val="bullet"/>
      <w:pStyle w:val="ListBullet_4"/>
      <w:lvlText w:val=""/>
      <w:lvlJc w:val="left"/>
      <w:pPr>
        <w:ind w:left="360" w:hanging="360"/>
      </w:pPr>
      <w:rPr>
        <w:rFonts w:ascii="Wingdings" w:hAnsi="Wingdings"/>
        <w:b w:val="0"/>
        <w:i w:val="0"/>
        <w:color w:val="auto"/>
        <w:sz w:val="18"/>
      </w:rPr>
    </w:lvl>
    <w:lvl w:ilvl="1">
      <w:start w:val="1"/>
      <w:numFmt w:val="bullet"/>
      <w:pStyle w:val="ListBullet2_4"/>
      <w:lvlText w:val=""/>
      <w:lvlJc w:val="left"/>
      <w:pPr>
        <w:ind w:left="720" w:hanging="360"/>
      </w:pPr>
      <w:rPr>
        <w:rFonts w:ascii="Wingdings" w:hAnsi="Wingdings" w:hint="default"/>
        <w:b w:val="0"/>
        <w:i w:val="0"/>
        <w:sz w:val="18"/>
      </w:rPr>
    </w:lvl>
    <w:lvl w:ilvl="2">
      <w:start w:val="1"/>
      <w:numFmt w:val="bullet"/>
      <w:pStyle w:val="ListBullet3_4"/>
      <w:lvlText w:val=""/>
      <w:lvlJc w:val="left"/>
      <w:pPr>
        <w:ind w:left="1080" w:hanging="360"/>
      </w:pPr>
      <w:rPr>
        <w:rFonts w:ascii="Wingdings" w:hAnsi="Wingdings" w:hint="default"/>
        <w:b w:val="0"/>
        <w:i w:val="0"/>
        <w:sz w:val="18"/>
      </w:rPr>
    </w:lvl>
    <w:lvl w:ilvl="3">
      <w:start w:val="1"/>
      <w:numFmt w:val="bullet"/>
      <w:pStyle w:val="ListBullet4_4"/>
      <w:lvlText w:val=""/>
      <w:lvlJc w:val="left"/>
      <w:pPr>
        <w:ind w:left="357" w:hanging="357"/>
      </w:pPr>
      <w:rPr>
        <w:rFonts w:ascii="Wingdings" w:hAnsi="Wingdings" w:hint="default"/>
        <w:b w:val="0"/>
        <w:i w:val="0"/>
        <w:sz w:val="18"/>
      </w:rPr>
    </w:lvl>
    <w:lvl w:ilvl="4">
      <w:start w:val="1"/>
      <w:numFmt w:val="bullet"/>
      <w:pStyle w:val="ListBullet5_4"/>
      <w:lvlText w:val=""/>
      <w:lvlJc w:val="left"/>
      <w:pPr>
        <w:ind w:left="720" w:hanging="363"/>
      </w:pPr>
      <w:rPr>
        <w:rFonts w:ascii="Wingdings" w:hAnsi="Wingdings" w:hint="default"/>
        <w:b w:val="0"/>
        <w:i w:val="0"/>
        <w:sz w:val="18"/>
      </w:rPr>
    </w:lvl>
    <w:lvl w:ilvl="5">
      <w:start w:val="1"/>
      <w:numFmt w:val="bullet"/>
      <w:pStyle w:val="ListBullet6_4"/>
      <w:lvlText w:val=""/>
      <w:lvlJc w:val="left"/>
      <w:pPr>
        <w:ind w:left="1077" w:hanging="357"/>
      </w:pPr>
      <w:rPr>
        <w:rFonts w:ascii="Wingdings 3" w:hAnsi="Wingdings 3" w:hint="default"/>
        <w:b w:val="0"/>
        <w:i w:val="0"/>
        <w:sz w:val="18"/>
      </w:rPr>
    </w:lvl>
    <w:lvl w:ilvl="6">
      <w:start w:val="1"/>
      <w:numFmt w:val="bullet"/>
      <w:pStyle w:val="ListBullet7_4"/>
      <w:lvlText w:val=""/>
      <w:lvlJc w:val="left"/>
      <w:pPr>
        <w:ind w:left="357" w:hanging="357"/>
      </w:pPr>
      <w:rPr>
        <w:rFonts w:ascii="Wingdings" w:hAnsi="Wingdings" w:hint="default"/>
        <w:b w:val="0"/>
        <w:i w:val="0"/>
        <w:sz w:val="18"/>
      </w:rPr>
    </w:lvl>
    <w:lvl w:ilvl="7">
      <w:start w:val="1"/>
      <w:numFmt w:val="bullet"/>
      <w:pStyle w:val="ListBullet8_4"/>
      <w:lvlText w:val=""/>
      <w:lvlJc w:val="left"/>
      <w:pPr>
        <w:ind w:left="720" w:hanging="363"/>
      </w:pPr>
      <w:rPr>
        <w:rFonts w:ascii="Wingdings 2" w:hAnsi="Wingdings 2" w:hint="default"/>
        <w:b w:val="0"/>
        <w:i w:val="0"/>
        <w:sz w:val="18"/>
      </w:rPr>
    </w:lvl>
    <w:lvl w:ilvl="8">
      <w:start w:val="1"/>
      <w:numFmt w:val="bullet"/>
      <w:pStyle w:val="ListBullet9_4"/>
      <w:lvlText w:val=""/>
      <w:lvlJc w:val="left"/>
      <w:pPr>
        <w:ind w:left="1077" w:hanging="357"/>
      </w:pPr>
      <w:rPr>
        <w:rFonts w:ascii="Wingdings" w:hAnsi="Wingdings" w:hint="default"/>
        <w:b w:val="0"/>
        <w:i w:val="0"/>
        <w:sz w:val="18"/>
      </w:rPr>
    </w:lvl>
  </w:abstractNum>
  <w:abstractNum w:abstractNumId="14" w15:restartNumberingAfterBreak="0" w:val="_4_4_4">
    <w:nsid w:val="2E8B3CD8"/>
    <w:multiLevelType w:val="multilevel"/>
    <w:tmpl w:val="08090025"/>
    <w:lvl w:ilvl="0">
      <w:start w:val="1"/>
      <w:numFmt w:val="decimal"/>
      <w:pStyle w:val="Heading1_4"/>
      <w:lvlText w:val="%1"/>
      <w:lvlJc w:val="left"/>
      <w:pPr>
        <w:ind w:left="432" w:hanging="432"/>
      </w:pPr>
    </w:lvl>
    <w:lvl w:ilvl="1">
      <w:start w:val="1"/>
      <w:numFmt w:val="decimal"/>
      <w:pStyle w:val="Heading2_4"/>
      <w:lvlText w:val="%1.%2"/>
      <w:lvlJc w:val="left"/>
      <w:pPr>
        <w:ind w:left="576" w:hanging="576"/>
      </w:pPr>
    </w:lvl>
    <w:lvl w:ilvl="2">
      <w:start w:val="1"/>
      <w:numFmt w:val="decimal"/>
      <w:pStyle w:val="Heading3_4"/>
      <w:lvlText w:val="%1.%2.%3"/>
      <w:lvlJc w:val="left"/>
      <w:pPr>
        <w:ind w:left="720" w:hanging="720"/>
      </w:pPr>
    </w:lvl>
    <w:lvl w:ilvl="3">
      <w:start w:val="1"/>
      <w:numFmt w:val="decimal"/>
      <w:pStyle w:val="Heading4_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4" w16cid:durableId="1794402586" w:val="4">
    <w:abstractNumId w:val="04"/>
  </w:num>
  <w:num w:numId="24" w16cid:durableId="1707833654" w:val="4">
    <w:abstractNumId w:val="14"/>
  </w:num>
  <w:abstractNum w:abstractNumId="05" w:val="_5_5_5">
    <w:nsid w:val="FFFFFF7C"/>
    <w:multiLevelType w:val="singleLevel"/>
    <w:tmpl w:val="C310EC42"/>
    <w:lvl w:ilvl="0">
      <w:start w:val="1"/>
      <w:numFmt w:val="decimal"/>
      <w:lvlText w:val="%1."/>
      <w:lvlJc w:val="left"/>
      <w:pPr>
        <w:tabs>
          <w:tab w:val="num" w:pos="1800"/>
        </w:tabs>
        <w:ind w:left="1800" w:hanging="360"/>
      </w:pPr>
    </w:lvl>
  </w:abstractNum>
  <w:abstractNum w:abstractNumId="15" w:val="_5_5_5">
    <w:nsid w:val="FFFFFF7D"/>
    <w:multiLevelType w:val="singleLevel"/>
    <w:tmpl w:val="E4089024"/>
    <w:lvl w:ilvl="0">
      <w:start w:val="1"/>
      <w:numFmt w:val="decimal"/>
      <w:lvlText w:val="%1."/>
      <w:lvlJc w:val="left"/>
      <w:pPr>
        <w:tabs>
          <w:tab w:val="num" w:pos="1440"/>
        </w:tabs>
        <w:ind w:left="1440" w:hanging="360"/>
      </w:pPr>
    </w:lvl>
  </w:abstractNum>
  <w:abstractNum w:abstractNumId="25" w:val="_5_5_5">
    <w:nsid w:val="FFFFFF7E"/>
    <w:multiLevelType w:val="singleLevel"/>
    <w:tmpl w:val="FB12693A"/>
    <w:lvl w:ilvl="0">
      <w:start w:val="1"/>
      <w:numFmt w:val="decimal"/>
      <w:pStyle w:val="ListNumber3_5"/>
      <w:lvlText w:val="%1."/>
      <w:lvlJc w:val="left"/>
      <w:pPr>
        <w:tabs>
          <w:tab w:val="num" w:pos="1080"/>
        </w:tabs>
        <w:ind w:left="1080" w:hanging="360"/>
      </w:pPr>
    </w:lvl>
  </w:abstractNum>
  <w:abstractNum w:abstractNumId="35" w:val="_5_5_5">
    <w:nsid w:val="FFFFFF7F"/>
    <w:multiLevelType w:val="singleLevel"/>
    <w:tmpl w:val="38441652"/>
    <w:lvl w:ilvl="0">
      <w:start w:val="1"/>
      <w:numFmt w:val="decimal"/>
      <w:pStyle w:val="ListNumber2_5"/>
      <w:lvlText w:val="%1."/>
      <w:lvlJc w:val="left"/>
      <w:pPr>
        <w:tabs>
          <w:tab w:val="num" w:pos="720"/>
        </w:tabs>
        <w:ind w:left="720" w:hanging="360"/>
      </w:pPr>
    </w:lvl>
  </w:abstractNum>
  <w:abstractNum w:abstractNumId="45" w:val="_5_5_5">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5" w:val="_5_5_5">
    <w:nsid w:val="FFFFFF82"/>
    <w:multiLevelType w:val="singleLevel"/>
    <w:tmpl w:val="F3EAFDEC"/>
    <w:lvl w:ilvl="0">
      <w:start w:val="1"/>
      <w:numFmt w:val="bullet"/>
      <w:pStyle w:val="ListBullet3_5"/>
      <w:lvlText w:val=""/>
      <w:lvlJc w:val="left"/>
      <w:pPr>
        <w:tabs>
          <w:tab w:val="num" w:pos="1080"/>
        </w:tabs>
        <w:ind w:left="1080" w:hanging="360"/>
      </w:pPr>
      <w:rPr>
        <w:rFonts w:ascii="Symbol" w:hAnsi="Symbol" w:hint="default"/>
      </w:rPr>
    </w:lvl>
  </w:abstractNum>
  <w:abstractNum w:abstractNumId="65" w:val="_5_5_5">
    <w:nsid w:val="FFFFFF83"/>
    <w:multiLevelType w:val="singleLevel"/>
    <w:tmpl w:val="3D1EFFD4"/>
    <w:lvl w:ilvl="0">
      <w:start w:val="1"/>
      <w:numFmt w:val="bullet"/>
      <w:pStyle w:val="ListBullet2_5"/>
      <w:lvlText w:val=""/>
      <w:lvlJc w:val="left"/>
      <w:pPr>
        <w:tabs>
          <w:tab w:val="num" w:pos="720"/>
        </w:tabs>
        <w:ind w:left="720" w:hanging="360"/>
      </w:pPr>
      <w:rPr>
        <w:rFonts w:ascii="Symbol" w:hAnsi="Symbol" w:hint="default"/>
      </w:rPr>
    </w:lvl>
  </w:abstractNum>
  <w:abstractNum w:abstractNumId="75" w:val="_5_5_5">
    <w:nsid w:val="FFFFFF88"/>
    <w:multiLevelType w:val="singleLevel"/>
    <w:tmpl w:val="D0A62B40"/>
    <w:lvl w:ilvl="0">
      <w:start w:val="1"/>
      <w:numFmt w:val="decimal"/>
      <w:pStyle w:val="ListNumber_5"/>
      <w:lvlText w:val="%1."/>
      <w:lvlJc w:val="left"/>
      <w:pPr>
        <w:tabs>
          <w:tab w:val="num" w:pos="360"/>
        </w:tabs>
        <w:ind w:left="360" w:hanging="360"/>
      </w:pPr>
    </w:lvl>
  </w:abstractNum>
  <w:abstractNum w:abstractNumId="85" w:val="_5_5_5">
    <w:nsid w:val="FFFFFF89"/>
    <w:multiLevelType w:val="singleLevel"/>
    <w:tmpl w:val="29761A62"/>
    <w:lvl w:ilvl="0">
      <w:start w:val="1"/>
      <w:numFmt w:val="bullet"/>
      <w:pStyle w:val="ListBullet_5"/>
      <w:lvlText w:val=""/>
      <w:lvlJc w:val="left"/>
      <w:pPr>
        <w:tabs>
          <w:tab w:val="num" w:pos="360"/>
        </w:tabs>
        <w:ind w:left="360" w:hanging="360"/>
      </w:pPr>
      <w:rPr>
        <w:rFonts w:ascii="Symbol" w:hAnsi="Symbol" w:hint="default"/>
      </w:rPr>
    </w:lvl>
  </w:abstractNum>
  <w:num w:numId="15" w:val="5">
    <w:abstractNumId w:val="85"/>
  </w:num>
  <w:num w:numId="25" w:val="5">
    <w:abstractNumId w:val="65"/>
  </w:num>
  <w:num w:numId="35" w:val="5">
    <w:abstractNumId w:val="55"/>
  </w:num>
  <w:num w:numId="45" w:val="5">
    <w:abstractNumId w:val="45"/>
  </w:num>
  <w:num w:numId="55" w:val="5">
    <w:abstractNumId w:val="75"/>
  </w:num>
  <w:num w:numId="65" w:val="5">
    <w:abstractNumId w:val="35"/>
  </w:num>
  <w:num w:numId="75" w:val="5">
    <w:abstractNumId w:val="25"/>
  </w:num>
  <w:num w:numId="85" w:val="5">
    <w:abstractNumId w:val="15"/>
  </w:num>
  <w:num w:numId="95" w:val="5">
    <w:abstractNumId w:val="0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TQ3tjQyszQ1sTBW0lEKTi0uzszPAykwrAUAOn0QDSwAAAA="/>
  </w:docVars>
  <w:rsids>
    <w:rsidRoot w:val="00292C39"/>
    <w:rsid w:val="00002DE0"/>
    <w:rsid w:val="00004F2B"/>
    <w:rsid w:val="0000516B"/>
    <w:rsid w:val="00005A11"/>
    <w:rsid w:val="00007B1D"/>
    <w:rsid w:val="0001289F"/>
    <w:rsid w:val="00012955"/>
    <w:rsid w:val="00012D0D"/>
    <w:rsid w:val="000136F6"/>
    <w:rsid w:val="0001381E"/>
    <w:rsid w:val="000172EA"/>
    <w:rsid w:val="00017ECB"/>
    <w:rsid w:val="000207CF"/>
    <w:rsid w:val="00020C97"/>
    <w:rsid w:val="000220D5"/>
    <w:rsid w:val="00022D6A"/>
    <w:rsid w:val="00023317"/>
    <w:rsid w:val="000262DF"/>
    <w:rsid w:val="00032DD4"/>
    <w:rsid w:val="0003342F"/>
    <w:rsid w:val="00034269"/>
    <w:rsid w:val="00034592"/>
    <w:rsid w:val="00037D49"/>
    <w:rsid w:val="00040E07"/>
    <w:rsid w:val="00040F87"/>
    <w:rsid w:val="000410FA"/>
    <w:rsid w:val="000417CF"/>
    <w:rsid w:val="000428F5"/>
    <w:rsid w:val="0004595E"/>
    <w:rsid w:val="00045DA9"/>
    <w:rsid w:val="0004719E"/>
    <w:rsid w:val="0005171B"/>
    <w:rsid w:val="00051909"/>
    <w:rsid w:val="0005244B"/>
    <w:rsid w:val="00054429"/>
    <w:rsid w:val="000613AC"/>
    <w:rsid w:val="000616D4"/>
    <w:rsid w:val="000629F6"/>
    <w:rsid w:val="00064586"/>
    <w:rsid w:val="00064F68"/>
    <w:rsid w:val="00065FFE"/>
    <w:rsid w:val="0006716E"/>
    <w:rsid w:val="00071269"/>
    <w:rsid w:val="000754C2"/>
    <w:rsid w:val="000779E0"/>
    <w:rsid w:val="00081477"/>
    <w:rsid w:val="00081AFB"/>
    <w:rsid w:val="0009043B"/>
    <w:rsid w:val="00097520"/>
    <w:rsid w:val="000A1629"/>
    <w:rsid w:val="000A40C9"/>
    <w:rsid w:val="000A58AF"/>
    <w:rsid w:val="000A7DE9"/>
    <w:rsid w:val="000B0D27"/>
    <w:rsid w:val="000B193F"/>
    <w:rsid w:val="000B7945"/>
    <w:rsid w:val="000C3AB0"/>
    <w:rsid w:val="000C5CF0"/>
    <w:rsid w:val="000C705A"/>
    <w:rsid w:val="000D35E6"/>
    <w:rsid w:val="000D4422"/>
    <w:rsid w:val="000D6AC7"/>
    <w:rsid w:val="000E00EA"/>
    <w:rsid w:val="000E1698"/>
    <w:rsid w:val="000E2844"/>
    <w:rsid w:val="000E4543"/>
    <w:rsid w:val="000E55A9"/>
    <w:rsid w:val="000F4672"/>
    <w:rsid w:val="0010209D"/>
    <w:rsid w:val="00103F52"/>
    <w:rsid w:val="0010445C"/>
    <w:rsid w:val="001059DF"/>
    <w:rsid w:val="00107630"/>
    <w:rsid w:val="00107865"/>
    <w:rsid w:val="0011171D"/>
    <w:rsid w:val="0011177B"/>
    <w:rsid w:val="001161A6"/>
    <w:rsid w:val="00116D96"/>
    <w:rsid w:val="00117C47"/>
    <w:rsid w:val="00121565"/>
    <w:rsid w:val="001218D9"/>
    <w:rsid w:val="00122E84"/>
    <w:rsid w:val="00124133"/>
    <w:rsid w:val="0012499B"/>
    <w:rsid w:val="00124A53"/>
    <w:rsid w:val="0012755A"/>
    <w:rsid w:val="001319E2"/>
    <w:rsid w:val="00132FC8"/>
    <w:rsid w:val="00133102"/>
    <w:rsid w:val="00133E90"/>
    <w:rsid w:val="001361DA"/>
    <w:rsid w:val="00143BD6"/>
    <w:rsid w:val="00144857"/>
    <w:rsid w:val="00147E2D"/>
    <w:rsid w:val="001500EF"/>
    <w:rsid w:val="00153099"/>
    <w:rsid w:val="00155109"/>
    <w:rsid w:val="001645F4"/>
    <w:rsid w:val="00165C79"/>
    <w:rsid w:val="00172E9F"/>
    <w:rsid w:val="00173496"/>
    <w:rsid w:val="001740EC"/>
    <w:rsid w:val="0017491B"/>
    <w:rsid w:val="00174A9E"/>
    <w:rsid w:val="001754F3"/>
    <w:rsid w:val="0017636A"/>
    <w:rsid w:val="00186A16"/>
    <w:rsid w:val="00187B5B"/>
    <w:rsid w:val="00190181"/>
    <w:rsid w:val="0019177E"/>
    <w:rsid w:val="001A22FC"/>
    <w:rsid w:val="001A756D"/>
    <w:rsid w:val="001B0A41"/>
    <w:rsid w:val="001B1141"/>
    <w:rsid w:val="001B39E0"/>
    <w:rsid w:val="001B6777"/>
    <w:rsid w:val="001C7333"/>
    <w:rsid w:val="001D040A"/>
    <w:rsid w:val="001D1D7E"/>
    <w:rsid w:val="001D3FCB"/>
    <w:rsid w:val="001D44CB"/>
    <w:rsid w:val="001D7C75"/>
    <w:rsid w:val="001E31E5"/>
    <w:rsid w:val="001E580A"/>
    <w:rsid w:val="001E5EEA"/>
    <w:rsid w:val="001E7742"/>
    <w:rsid w:val="001F0A35"/>
    <w:rsid w:val="001F167E"/>
    <w:rsid w:val="002015A8"/>
    <w:rsid w:val="002029F4"/>
    <w:rsid w:val="0020414D"/>
    <w:rsid w:val="00205D1C"/>
    <w:rsid w:val="002076BD"/>
    <w:rsid w:val="0021097F"/>
    <w:rsid w:val="00212732"/>
    <w:rsid w:val="002130B7"/>
    <w:rsid w:val="00213D12"/>
    <w:rsid w:val="0021429D"/>
    <w:rsid w:val="0021635B"/>
    <w:rsid w:val="002169FA"/>
    <w:rsid w:val="00217DB4"/>
    <w:rsid w:val="00220856"/>
    <w:rsid w:val="002250B4"/>
    <w:rsid w:val="00225504"/>
    <w:rsid w:val="00225625"/>
    <w:rsid w:val="0023453A"/>
    <w:rsid w:val="00235A0B"/>
    <w:rsid w:val="002407DC"/>
    <w:rsid w:val="00240EB3"/>
    <w:rsid w:val="002411F9"/>
    <w:rsid w:val="002448AC"/>
    <w:rsid w:val="0024684F"/>
    <w:rsid w:val="00250C44"/>
    <w:rsid w:val="00251D98"/>
    <w:rsid w:val="00252194"/>
    <w:rsid w:val="00255ED5"/>
    <w:rsid w:val="002637E4"/>
    <w:rsid w:val="00265263"/>
    <w:rsid w:val="002662E4"/>
    <w:rsid w:val="002733E0"/>
    <w:rsid w:val="00273783"/>
    <w:rsid w:val="00274FA6"/>
    <w:rsid w:val="002804B1"/>
    <w:rsid w:val="00280A49"/>
    <w:rsid w:val="002813A5"/>
    <w:rsid w:val="00283F53"/>
    <w:rsid w:val="00284F6C"/>
    <w:rsid w:val="0029015F"/>
    <w:rsid w:val="00290F22"/>
    <w:rsid w:val="00292C39"/>
    <w:rsid w:val="00292FCB"/>
    <w:rsid w:val="002947AC"/>
    <w:rsid w:val="002A57F8"/>
    <w:rsid w:val="002A5B63"/>
    <w:rsid w:val="002A5E40"/>
    <w:rsid w:val="002A5EFF"/>
    <w:rsid w:val="002A6A85"/>
    <w:rsid w:val="002B10EA"/>
    <w:rsid w:val="002B2CAB"/>
    <w:rsid w:val="002B3359"/>
    <w:rsid w:val="002B4FD5"/>
    <w:rsid w:val="002B5EFC"/>
    <w:rsid w:val="002B6D4D"/>
    <w:rsid w:val="002B7659"/>
    <w:rsid w:val="002C776E"/>
    <w:rsid w:val="002D24DA"/>
    <w:rsid w:val="002D293B"/>
    <w:rsid w:val="002D4134"/>
    <w:rsid w:val="002D5087"/>
    <w:rsid w:val="002E02FE"/>
    <w:rsid w:val="002E1C81"/>
    <w:rsid w:val="002E2157"/>
    <w:rsid w:val="002E4794"/>
    <w:rsid w:val="002E57AF"/>
    <w:rsid w:val="002F1961"/>
    <w:rsid w:val="002F34FD"/>
    <w:rsid w:val="002F4B89"/>
    <w:rsid w:val="002F4E1D"/>
    <w:rsid w:val="002F5C80"/>
    <w:rsid w:val="00300863"/>
    <w:rsid w:val="00310D8C"/>
    <w:rsid w:val="003123CC"/>
    <w:rsid w:val="00317810"/>
    <w:rsid w:val="00321EEE"/>
    <w:rsid w:val="00324F8B"/>
    <w:rsid w:val="00327C8F"/>
    <w:rsid w:val="00331368"/>
    <w:rsid w:val="00332D0F"/>
    <w:rsid w:val="00335F98"/>
    <w:rsid w:val="003378E4"/>
    <w:rsid w:val="00337F7C"/>
    <w:rsid w:val="0034146D"/>
    <w:rsid w:val="00341571"/>
    <w:rsid w:val="00343E49"/>
    <w:rsid w:val="00347DE2"/>
    <w:rsid w:val="00351CEB"/>
    <w:rsid w:val="00353753"/>
    <w:rsid w:val="00353A1E"/>
    <w:rsid w:val="00354867"/>
    <w:rsid w:val="003561C7"/>
    <w:rsid w:val="00357EDD"/>
    <w:rsid w:val="0036120E"/>
    <w:rsid w:val="00361314"/>
    <w:rsid w:val="003622C3"/>
    <w:rsid w:val="00364376"/>
    <w:rsid w:val="00371635"/>
    <w:rsid w:val="00373899"/>
    <w:rsid w:val="003752A5"/>
    <w:rsid w:val="00375FA5"/>
    <w:rsid w:val="00384897"/>
    <w:rsid w:val="0038518F"/>
    <w:rsid w:val="00386F5E"/>
    <w:rsid w:val="0039104C"/>
    <w:rsid w:val="003936D5"/>
    <w:rsid w:val="003939F1"/>
    <w:rsid w:val="00395DE8"/>
    <w:rsid w:val="003A255E"/>
    <w:rsid w:val="003A2E4E"/>
    <w:rsid w:val="003A3238"/>
    <w:rsid w:val="003A3342"/>
    <w:rsid w:val="003A4597"/>
    <w:rsid w:val="003A6BEF"/>
    <w:rsid w:val="003A6C78"/>
    <w:rsid w:val="003B0752"/>
    <w:rsid w:val="003B0C9D"/>
    <w:rsid w:val="003B1A56"/>
    <w:rsid w:val="003B708F"/>
    <w:rsid w:val="003C0048"/>
    <w:rsid w:val="003C0C09"/>
    <w:rsid w:val="003C38E8"/>
    <w:rsid w:val="003C3A41"/>
    <w:rsid w:val="003C61C6"/>
    <w:rsid w:val="003C66EB"/>
    <w:rsid w:val="003C79EA"/>
    <w:rsid w:val="003D0398"/>
    <w:rsid w:val="003D03FB"/>
    <w:rsid w:val="003D180C"/>
    <w:rsid w:val="003D4B38"/>
    <w:rsid w:val="003E1743"/>
    <w:rsid w:val="003E268A"/>
    <w:rsid w:val="003E455D"/>
    <w:rsid w:val="003E4B63"/>
    <w:rsid w:val="003E680E"/>
    <w:rsid w:val="003E721B"/>
    <w:rsid w:val="003E7FE4"/>
    <w:rsid w:val="003F0B32"/>
    <w:rsid w:val="003F75C3"/>
    <w:rsid w:val="003F7B5A"/>
    <w:rsid w:val="00403200"/>
    <w:rsid w:val="004038FA"/>
    <w:rsid w:val="004044AE"/>
    <w:rsid w:val="004055AE"/>
    <w:rsid w:val="00411572"/>
    <w:rsid w:val="004124FB"/>
    <w:rsid w:val="00415415"/>
    <w:rsid w:val="00415C79"/>
    <w:rsid w:val="00420069"/>
    <w:rsid w:val="004209B5"/>
    <w:rsid w:val="00421B8C"/>
    <w:rsid w:val="00423171"/>
    <w:rsid w:val="0042642F"/>
    <w:rsid w:val="00426986"/>
    <w:rsid w:val="00426D04"/>
    <w:rsid w:val="0043038D"/>
    <w:rsid w:val="004316C5"/>
    <w:rsid w:val="00431A8C"/>
    <w:rsid w:val="00431EE2"/>
    <w:rsid w:val="0043327A"/>
    <w:rsid w:val="00434023"/>
    <w:rsid w:val="0043423C"/>
    <w:rsid w:val="00434EE2"/>
    <w:rsid w:val="00440133"/>
    <w:rsid w:val="00440CD1"/>
    <w:rsid w:val="004434B2"/>
    <w:rsid w:val="00443F66"/>
    <w:rsid w:val="00445377"/>
    <w:rsid w:val="00447945"/>
    <w:rsid w:val="004502D0"/>
    <w:rsid w:val="00450AC6"/>
    <w:rsid w:val="0045123B"/>
    <w:rsid w:val="004576DA"/>
    <w:rsid w:val="00462D71"/>
    <w:rsid w:val="00464BBB"/>
    <w:rsid w:val="00465108"/>
    <w:rsid w:val="00472875"/>
    <w:rsid w:val="00472B14"/>
    <w:rsid w:val="004756F9"/>
    <w:rsid w:val="004762D5"/>
    <w:rsid w:val="004768CB"/>
    <w:rsid w:val="0048135F"/>
    <w:rsid w:val="00482205"/>
    <w:rsid w:val="004826EB"/>
    <w:rsid w:val="00482C1F"/>
    <w:rsid w:val="00483AF2"/>
    <w:rsid w:val="00484034"/>
    <w:rsid w:val="004845EB"/>
    <w:rsid w:val="00490071"/>
    <w:rsid w:val="0049356F"/>
    <w:rsid w:val="00497D00"/>
    <w:rsid w:val="004A3C48"/>
    <w:rsid w:val="004B313C"/>
    <w:rsid w:val="004B5948"/>
    <w:rsid w:val="004B5B78"/>
    <w:rsid w:val="004B7D81"/>
    <w:rsid w:val="004C0BB5"/>
    <w:rsid w:val="004C2AC8"/>
    <w:rsid w:val="004C4781"/>
    <w:rsid w:val="004C5023"/>
    <w:rsid w:val="004D11E8"/>
    <w:rsid w:val="004D273E"/>
    <w:rsid w:val="004D2ABB"/>
    <w:rsid w:val="004D2FDB"/>
    <w:rsid w:val="004D3F09"/>
    <w:rsid w:val="004E3307"/>
    <w:rsid w:val="004E44EF"/>
    <w:rsid w:val="004E646A"/>
    <w:rsid w:val="004E7878"/>
    <w:rsid w:val="004F16F4"/>
    <w:rsid w:val="004F321D"/>
    <w:rsid w:val="004F6A7D"/>
    <w:rsid w:val="005009D5"/>
    <w:rsid w:val="005022E1"/>
    <w:rsid w:val="0050315F"/>
    <w:rsid w:val="00503298"/>
    <w:rsid w:val="005048E3"/>
    <w:rsid w:val="0050564F"/>
    <w:rsid w:val="005113F1"/>
    <w:rsid w:val="00511E92"/>
    <w:rsid w:val="00520DA4"/>
    <w:rsid w:val="00525A00"/>
    <w:rsid w:val="00532A77"/>
    <w:rsid w:val="00534CD7"/>
    <w:rsid w:val="005424EE"/>
    <w:rsid w:val="00543445"/>
    <w:rsid w:val="005511C5"/>
    <w:rsid w:val="00551241"/>
    <w:rsid w:val="00551934"/>
    <w:rsid w:val="0055376F"/>
    <w:rsid w:val="0055572B"/>
    <w:rsid w:val="00557EA6"/>
    <w:rsid w:val="0056115A"/>
    <w:rsid w:val="00561B44"/>
    <w:rsid w:val="005674B8"/>
    <w:rsid w:val="00574C62"/>
    <w:rsid w:val="0057738D"/>
    <w:rsid w:val="00577E83"/>
    <w:rsid w:val="005808F2"/>
    <w:rsid w:val="0058359D"/>
    <w:rsid w:val="005870C9"/>
    <w:rsid w:val="00593B94"/>
    <w:rsid w:val="00595316"/>
    <w:rsid w:val="0059711D"/>
    <w:rsid w:val="00597D95"/>
    <w:rsid w:val="005A1591"/>
    <w:rsid w:val="005A176F"/>
    <w:rsid w:val="005A2230"/>
    <w:rsid w:val="005A625D"/>
    <w:rsid w:val="005B08B1"/>
    <w:rsid w:val="005B0CF6"/>
    <w:rsid w:val="005B2D3E"/>
    <w:rsid w:val="005B433E"/>
    <w:rsid w:val="005B53DB"/>
    <w:rsid w:val="005B6A4C"/>
    <w:rsid w:val="005C12E7"/>
    <w:rsid w:val="005C4426"/>
    <w:rsid w:val="005E3BFD"/>
    <w:rsid w:val="005E684E"/>
    <w:rsid w:val="005F4004"/>
    <w:rsid w:val="005F74B4"/>
    <w:rsid w:val="00600865"/>
    <w:rsid w:val="006013FB"/>
    <w:rsid w:val="0060219D"/>
    <w:rsid w:val="006026A7"/>
    <w:rsid w:val="00603E76"/>
    <w:rsid w:val="00604AAD"/>
    <w:rsid w:val="006107BC"/>
    <w:rsid w:val="006145D1"/>
    <w:rsid w:val="006157F9"/>
    <w:rsid w:val="006212EF"/>
    <w:rsid w:val="00622579"/>
    <w:rsid w:val="0062304C"/>
    <w:rsid w:val="0062483E"/>
    <w:rsid w:val="00624A94"/>
    <w:rsid w:val="00626951"/>
    <w:rsid w:val="0062711D"/>
    <w:rsid w:val="00630177"/>
    <w:rsid w:val="0063262C"/>
    <w:rsid w:val="00635693"/>
    <w:rsid w:val="00635C65"/>
    <w:rsid w:val="0063660F"/>
    <w:rsid w:val="00637232"/>
    <w:rsid w:val="00637381"/>
    <w:rsid w:val="00640A7C"/>
    <w:rsid w:val="00641CD8"/>
    <w:rsid w:val="00643C4A"/>
    <w:rsid w:val="006447E0"/>
    <w:rsid w:val="006453A5"/>
    <w:rsid w:val="00645473"/>
    <w:rsid w:val="006459B5"/>
    <w:rsid w:val="006504F6"/>
    <w:rsid w:val="00651B27"/>
    <w:rsid w:val="006574A9"/>
    <w:rsid w:val="00660CB6"/>
    <w:rsid w:val="00661375"/>
    <w:rsid w:val="0066264D"/>
    <w:rsid w:val="00664F81"/>
    <w:rsid w:val="00665E44"/>
    <w:rsid w:val="00671EED"/>
    <w:rsid w:val="00673D59"/>
    <w:rsid w:val="00677F00"/>
    <w:rsid w:val="00680289"/>
    <w:rsid w:val="00683F0F"/>
    <w:rsid w:val="00685DDE"/>
    <w:rsid w:val="00686109"/>
    <w:rsid w:val="006870D3"/>
    <w:rsid w:val="0068770D"/>
    <w:rsid w:val="00690CC2"/>
    <w:rsid w:val="006926A9"/>
    <w:rsid w:val="0069396F"/>
    <w:rsid w:val="00694C2C"/>
    <w:rsid w:val="00695295"/>
    <w:rsid w:val="006973B8"/>
    <w:rsid w:val="006A060F"/>
    <w:rsid w:val="006A0FDA"/>
    <w:rsid w:val="006A23CB"/>
    <w:rsid w:val="006A6D11"/>
    <w:rsid w:val="006A7F2B"/>
    <w:rsid w:val="006B2CAB"/>
    <w:rsid w:val="006B36B5"/>
    <w:rsid w:val="006B4172"/>
    <w:rsid w:val="006B697C"/>
    <w:rsid w:val="006B7588"/>
    <w:rsid w:val="006C2FE1"/>
    <w:rsid w:val="006C35B9"/>
    <w:rsid w:val="006C5562"/>
    <w:rsid w:val="006D09F7"/>
    <w:rsid w:val="006D122E"/>
    <w:rsid w:val="006D3B94"/>
    <w:rsid w:val="006D4BDD"/>
    <w:rsid w:val="006D6BD2"/>
    <w:rsid w:val="006E1819"/>
    <w:rsid w:val="006E2252"/>
    <w:rsid w:val="006E300F"/>
    <w:rsid w:val="006E5152"/>
    <w:rsid w:val="006E6002"/>
    <w:rsid w:val="006E630C"/>
    <w:rsid w:val="006E7333"/>
    <w:rsid w:val="006E73F7"/>
    <w:rsid w:val="006F5497"/>
    <w:rsid w:val="007000F4"/>
    <w:rsid w:val="00700125"/>
    <w:rsid w:val="00710EA7"/>
    <w:rsid w:val="007114EF"/>
    <w:rsid w:val="00713048"/>
    <w:rsid w:val="007142DB"/>
    <w:rsid w:val="00715B05"/>
    <w:rsid w:val="00716793"/>
    <w:rsid w:val="00721AD7"/>
    <w:rsid w:val="00722AC0"/>
    <w:rsid w:val="00726BF8"/>
    <w:rsid w:val="00727B01"/>
    <w:rsid w:val="00731D98"/>
    <w:rsid w:val="00732A31"/>
    <w:rsid w:val="00732A5F"/>
    <w:rsid w:val="00735CB6"/>
    <w:rsid w:val="007430EE"/>
    <w:rsid w:val="0074435C"/>
    <w:rsid w:val="00744BAE"/>
    <w:rsid w:val="00746257"/>
    <w:rsid w:val="00747A88"/>
    <w:rsid w:val="007510C3"/>
    <w:rsid w:val="007515CC"/>
    <w:rsid w:val="007531A9"/>
    <w:rsid w:val="00755233"/>
    <w:rsid w:val="00756E04"/>
    <w:rsid w:val="007571C1"/>
    <w:rsid w:val="0076386A"/>
    <w:rsid w:val="00765AFA"/>
    <w:rsid w:val="00766DEC"/>
    <w:rsid w:val="00770960"/>
    <w:rsid w:val="00771011"/>
    <w:rsid w:val="007723B2"/>
    <w:rsid w:val="0077267C"/>
    <w:rsid w:val="00773530"/>
    <w:rsid w:val="00781813"/>
    <w:rsid w:val="007847D6"/>
    <w:rsid w:val="00785BE0"/>
    <w:rsid w:val="00790805"/>
    <w:rsid w:val="00790ADD"/>
    <w:rsid w:val="00791DEB"/>
    <w:rsid w:val="007925AD"/>
    <w:rsid w:val="00792FFF"/>
    <w:rsid w:val="007A1004"/>
    <w:rsid w:val="007A14DB"/>
    <w:rsid w:val="007A25CF"/>
    <w:rsid w:val="007A2775"/>
    <w:rsid w:val="007A5F7A"/>
    <w:rsid w:val="007B110D"/>
    <w:rsid w:val="007B1953"/>
    <w:rsid w:val="007B2733"/>
    <w:rsid w:val="007B47D9"/>
    <w:rsid w:val="007B4D7E"/>
    <w:rsid w:val="007B690B"/>
    <w:rsid w:val="007D0CF2"/>
    <w:rsid w:val="007D151C"/>
    <w:rsid w:val="007D4944"/>
    <w:rsid w:val="007D53E8"/>
    <w:rsid w:val="007D58C5"/>
    <w:rsid w:val="007E2B34"/>
    <w:rsid w:val="007E2CC1"/>
    <w:rsid w:val="007E375B"/>
    <w:rsid w:val="007E3FDD"/>
    <w:rsid w:val="007E50B9"/>
    <w:rsid w:val="007F2BD6"/>
    <w:rsid w:val="007F3A0D"/>
    <w:rsid w:val="007F7E82"/>
    <w:rsid w:val="00800265"/>
    <w:rsid w:val="008006C5"/>
    <w:rsid w:val="008020B0"/>
    <w:rsid w:val="00807CB3"/>
    <w:rsid w:val="00812930"/>
    <w:rsid w:val="008173E2"/>
    <w:rsid w:val="00821186"/>
    <w:rsid w:val="0082392C"/>
    <w:rsid w:val="00824062"/>
    <w:rsid w:val="00824E32"/>
    <w:rsid w:val="00825596"/>
    <w:rsid w:val="008269A9"/>
    <w:rsid w:val="008334ED"/>
    <w:rsid w:val="00835679"/>
    <w:rsid w:val="0084348D"/>
    <w:rsid w:val="008505E1"/>
    <w:rsid w:val="008534BC"/>
    <w:rsid w:val="00863BE1"/>
    <w:rsid w:val="0086499C"/>
    <w:rsid w:val="00864D30"/>
    <w:rsid w:val="00867677"/>
    <w:rsid w:val="00867E34"/>
    <w:rsid w:val="00870316"/>
    <w:rsid w:val="0087114C"/>
    <w:rsid w:val="00872C75"/>
    <w:rsid w:val="00874049"/>
    <w:rsid w:val="008764EB"/>
    <w:rsid w:val="00877C03"/>
    <w:rsid w:val="00877DA7"/>
    <w:rsid w:val="0088167B"/>
    <w:rsid w:val="00882D8B"/>
    <w:rsid w:val="00883520"/>
    <w:rsid w:val="00883747"/>
    <w:rsid w:val="008844DE"/>
    <w:rsid w:val="00886938"/>
    <w:rsid w:val="008904D8"/>
    <w:rsid w:val="00891806"/>
    <w:rsid w:val="008928A3"/>
    <w:rsid w:val="008935BF"/>
    <w:rsid w:val="008949E1"/>
    <w:rsid w:val="00895115"/>
    <w:rsid w:val="008959F0"/>
    <w:rsid w:val="0089635A"/>
    <w:rsid w:val="008A08A7"/>
    <w:rsid w:val="008A1BCD"/>
    <w:rsid w:val="008A1E10"/>
    <w:rsid w:val="008A3450"/>
    <w:rsid w:val="008A3757"/>
    <w:rsid w:val="008A7212"/>
    <w:rsid w:val="008B1A34"/>
    <w:rsid w:val="008C28ED"/>
    <w:rsid w:val="008C4539"/>
    <w:rsid w:val="008C4585"/>
    <w:rsid w:val="008C4FAE"/>
    <w:rsid w:val="008C7718"/>
    <w:rsid w:val="008C7CE7"/>
    <w:rsid w:val="008D2DF6"/>
    <w:rsid w:val="008D3C42"/>
    <w:rsid w:val="008D6C77"/>
    <w:rsid w:val="008E07AB"/>
    <w:rsid w:val="008E0903"/>
    <w:rsid w:val="008E6186"/>
    <w:rsid w:val="008E67FE"/>
    <w:rsid w:val="008F01CF"/>
    <w:rsid w:val="008F2F43"/>
    <w:rsid w:val="008F5E06"/>
    <w:rsid w:val="009006A1"/>
    <w:rsid w:val="009049D8"/>
    <w:rsid w:val="009136AF"/>
    <w:rsid w:val="0091622C"/>
    <w:rsid w:val="00920CF2"/>
    <w:rsid w:val="00921AE7"/>
    <w:rsid w:val="00931586"/>
    <w:rsid w:val="00932342"/>
    <w:rsid w:val="00933B58"/>
    <w:rsid w:val="00933C6D"/>
    <w:rsid w:val="00935BE6"/>
    <w:rsid w:val="0094221F"/>
    <w:rsid w:val="009422BE"/>
    <w:rsid w:val="00942B6F"/>
    <w:rsid w:val="00944CAC"/>
    <w:rsid w:val="00945197"/>
    <w:rsid w:val="00945756"/>
    <w:rsid w:val="009458F6"/>
    <w:rsid w:val="00947F5E"/>
    <w:rsid w:val="0095049B"/>
    <w:rsid w:val="00952B39"/>
    <w:rsid w:val="00952B40"/>
    <w:rsid w:val="00952DEE"/>
    <w:rsid w:val="0095325C"/>
    <w:rsid w:val="00953DFA"/>
    <w:rsid w:val="00953E1F"/>
    <w:rsid w:val="00954412"/>
    <w:rsid w:val="0095623E"/>
    <w:rsid w:val="009563C6"/>
    <w:rsid w:val="00957652"/>
    <w:rsid w:val="009608DB"/>
    <w:rsid w:val="009639EF"/>
    <w:rsid w:val="00963EB7"/>
    <w:rsid w:val="00964DCF"/>
    <w:rsid w:val="009652B2"/>
    <w:rsid w:val="0096639B"/>
    <w:rsid w:val="00966A19"/>
    <w:rsid w:val="0096709B"/>
    <w:rsid w:val="00967FEA"/>
    <w:rsid w:val="00976B48"/>
    <w:rsid w:val="00976D94"/>
    <w:rsid w:val="00977822"/>
    <w:rsid w:val="009809BE"/>
    <w:rsid w:val="00980B2E"/>
    <w:rsid w:val="0098271B"/>
    <w:rsid w:val="00985903"/>
    <w:rsid w:val="00987572"/>
    <w:rsid w:val="00990553"/>
    <w:rsid w:val="00990C0F"/>
    <w:rsid w:val="009954B4"/>
    <w:rsid w:val="00997254"/>
    <w:rsid w:val="0099788A"/>
    <w:rsid w:val="009A2114"/>
    <w:rsid w:val="009A4207"/>
    <w:rsid w:val="009B120D"/>
    <w:rsid w:val="009B619E"/>
    <w:rsid w:val="009B70F5"/>
    <w:rsid w:val="009B7D90"/>
    <w:rsid w:val="009C454C"/>
    <w:rsid w:val="009C50DB"/>
    <w:rsid w:val="009C59CE"/>
    <w:rsid w:val="009C5FA9"/>
    <w:rsid w:val="009C6E10"/>
    <w:rsid w:val="009C7040"/>
    <w:rsid w:val="009C75FA"/>
    <w:rsid w:val="009D34FC"/>
    <w:rsid w:val="009E1409"/>
    <w:rsid w:val="009E1E27"/>
    <w:rsid w:val="009E5904"/>
    <w:rsid w:val="009E7FE4"/>
    <w:rsid w:val="009F0FF9"/>
    <w:rsid w:val="009F2A5A"/>
    <w:rsid w:val="009F4A53"/>
    <w:rsid w:val="009F4F0C"/>
    <w:rsid w:val="00A00756"/>
    <w:rsid w:val="00A00DBC"/>
    <w:rsid w:val="00A01595"/>
    <w:rsid w:val="00A04A06"/>
    <w:rsid w:val="00A060C4"/>
    <w:rsid w:val="00A0638A"/>
    <w:rsid w:val="00A06410"/>
    <w:rsid w:val="00A11679"/>
    <w:rsid w:val="00A12098"/>
    <w:rsid w:val="00A1287E"/>
    <w:rsid w:val="00A1317D"/>
    <w:rsid w:val="00A13B3F"/>
    <w:rsid w:val="00A160CF"/>
    <w:rsid w:val="00A16FDC"/>
    <w:rsid w:val="00A26100"/>
    <w:rsid w:val="00A27484"/>
    <w:rsid w:val="00A27757"/>
    <w:rsid w:val="00A31C5A"/>
    <w:rsid w:val="00A32845"/>
    <w:rsid w:val="00A32F4E"/>
    <w:rsid w:val="00A36A15"/>
    <w:rsid w:val="00A36BAF"/>
    <w:rsid w:val="00A379E0"/>
    <w:rsid w:val="00A41B39"/>
    <w:rsid w:val="00A438BC"/>
    <w:rsid w:val="00A45DE6"/>
    <w:rsid w:val="00A46B65"/>
    <w:rsid w:val="00A47D80"/>
    <w:rsid w:val="00A53343"/>
    <w:rsid w:val="00A54FF1"/>
    <w:rsid w:val="00A55F49"/>
    <w:rsid w:val="00A60270"/>
    <w:rsid w:val="00A60E05"/>
    <w:rsid w:val="00A61C7D"/>
    <w:rsid w:val="00A6257B"/>
    <w:rsid w:val="00A6270A"/>
    <w:rsid w:val="00A64F54"/>
    <w:rsid w:val="00A66BE2"/>
    <w:rsid w:val="00A70931"/>
    <w:rsid w:val="00A70D7F"/>
    <w:rsid w:val="00A71722"/>
    <w:rsid w:val="00A71894"/>
    <w:rsid w:val="00A7272C"/>
    <w:rsid w:val="00A727C8"/>
    <w:rsid w:val="00A72F4D"/>
    <w:rsid w:val="00A74A19"/>
    <w:rsid w:val="00A83604"/>
    <w:rsid w:val="00A84425"/>
    <w:rsid w:val="00A92CAE"/>
    <w:rsid w:val="00A93903"/>
    <w:rsid w:val="00A94592"/>
    <w:rsid w:val="00A97EFF"/>
    <w:rsid w:val="00AA2637"/>
    <w:rsid w:val="00AA3F2A"/>
    <w:rsid w:val="00AA7243"/>
    <w:rsid w:val="00AA762D"/>
    <w:rsid w:val="00AB0026"/>
    <w:rsid w:val="00AB35C9"/>
    <w:rsid w:val="00AC3618"/>
    <w:rsid w:val="00AC6438"/>
    <w:rsid w:val="00AC6B51"/>
    <w:rsid w:val="00AD07A7"/>
    <w:rsid w:val="00AD5833"/>
    <w:rsid w:val="00AD6028"/>
    <w:rsid w:val="00AD7A5B"/>
    <w:rsid w:val="00AD7B3A"/>
    <w:rsid w:val="00AE0CA2"/>
    <w:rsid w:val="00AE0DAF"/>
    <w:rsid w:val="00AE6DA0"/>
    <w:rsid w:val="00AF041C"/>
    <w:rsid w:val="00AF5F15"/>
    <w:rsid w:val="00B01C06"/>
    <w:rsid w:val="00B038AD"/>
    <w:rsid w:val="00B04061"/>
    <w:rsid w:val="00B0448D"/>
    <w:rsid w:val="00B04945"/>
    <w:rsid w:val="00B10848"/>
    <w:rsid w:val="00B10BA6"/>
    <w:rsid w:val="00B1215A"/>
    <w:rsid w:val="00B131ED"/>
    <w:rsid w:val="00B16E07"/>
    <w:rsid w:val="00B17D1B"/>
    <w:rsid w:val="00B220A7"/>
    <w:rsid w:val="00B2353D"/>
    <w:rsid w:val="00B23F73"/>
    <w:rsid w:val="00B33ADD"/>
    <w:rsid w:val="00B353B5"/>
    <w:rsid w:val="00B35D87"/>
    <w:rsid w:val="00B370C2"/>
    <w:rsid w:val="00B372F7"/>
    <w:rsid w:val="00B4155E"/>
    <w:rsid w:val="00B42666"/>
    <w:rsid w:val="00B44A87"/>
    <w:rsid w:val="00B45B8A"/>
    <w:rsid w:val="00B4619E"/>
    <w:rsid w:val="00B47674"/>
    <w:rsid w:val="00B52D17"/>
    <w:rsid w:val="00B531AC"/>
    <w:rsid w:val="00B55CD9"/>
    <w:rsid w:val="00B67EB2"/>
    <w:rsid w:val="00B74CD6"/>
    <w:rsid w:val="00B75F14"/>
    <w:rsid w:val="00B77A61"/>
    <w:rsid w:val="00B80697"/>
    <w:rsid w:val="00B8084C"/>
    <w:rsid w:val="00B812EE"/>
    <w:rsid w:val="00B83872"/>
    <w:rsid w:val="00B92330"/>
    <w:rsid w:val="00B92A15"/>
    <w:rsid w:val="00B92AA7"/>
    <w:rsid w:val="00B92B88"/>
    <w:rsid w:val="00B93AE1"/>
    <w:rsid w:val="00B948A6"/>
    <w:rsid w:val="00B95007"/>
    <w:rsid w:val="00B977D7"/>
    <w:rsid w:val="00B97848"/>
    <w:rsid w:val="00BA020C"/>
    <w:rsid w:val="00BA31E4"/>
    <w:rsid w:val="00BA650F"/>
    <w:rsid w:val="00BA6C14"/>
    <w:rsid w:val="00BA77DE"/>
    <w:rsid w:val="00BB0209"/>
    <w:rsid w:val="00BB26FF"/>
    <w:rsid w:val="00BB28C6"/>
    <w:rsid w:val="00BB2DC7"/>
    <w:rsid w:val="00BB4D9D"/>
    <w:rsid w:val="00BB66D5"/>
    <w:rsid w:val="00BC11F9"/>
    <w:rsid w:val="00BC26ED"/>
    <w:rsid w:val="00BC32B6"/>
    <w:rsid w:val="00BC38E6"/>
    <w:rsid w:val="00BC4928"/>
    <w:rsid w:val="00BC56BE"/>
    <w:rsid w:val="00BD240F"/>
    <w:rsid w:val="00BD28AD"/>
    <w:rsid w:val="00BD348C"/>
    <w:rsid w:val="00BD3A59"/>
    <w:rsid w:val="00BD788A"/>
    <w:rsid w:val="00BE0E75"/>
    <w:rsid w:val="00BE1148"/>
    <w:rsid w:val="00BE36EE"/>
    <w:rsid w:val="00BE5CA5"/>
    <w:rsid w:val="00BF0BE2"/>
    <w:rsid w:val="00BF1751"/>
    <w:rsid w:val="00BF183E"/>
    <w:rsid w:val="00BF51EF"/>
    <w:rsid w:val="00BF6870"/>
    <w:rsid w:val="00C01CF3"/>
    <w:rsid w:val="00C02066"/>
    <w:rsid w:val="00C04AA0"/>
    <w:rsid w:val="00C063DB"/>
    <w:rsid w:val="00C077B8"/>
    <w:rsid w:val="00C12C6F"/>
    <w:rsid w:val="00C14322"/>
    <w:rsid w:val="00C16799"/>
    <w:rsid w:val="00C168FC"/>
    <w:rsid w:val="00C171B8"/>
    <w:rsid w:val="00C20AF9"/>
    <w:rsid w:val="00C23473"/>
    <w:rsid w:val="00C24FE0"/>
    <w:rsid w:val="00C30232"/>
    <w:rsid w:val="00C31657"/>
    <w:rsid w:val="00C36012"/>
    <w:rsid w:val="00C36030"/>
    <w:rsid w:val="00C3655A"/>
    <w:rsid w:val="00C42D37"/>
    <w:rsid w:val="00C446D9"/>
    <w:rsid w:val="00C44936"/>
    <w:rsid w:val="00C46CA9"/>
    <w:rsid w:val="00C46EB1"/>
    <w:rsid w:val="00C46F00"/>
    <w:rsid w:val="00C52A5B"/>
    <w:rsid w:val="00C52EB2"/>
    <w:rsid w:val="00C53B4F"/>
    <w:rsid w:val="00C53EE3"/>
    <w:rsid w:val="00C540D8"/>
    <w:rsid w:val="00C557C6"/>
    <w:rsid w:val="00C55C00"/>
    <w:rsid w:val="00C57ED0"/>
    <w:rsid w:val="00C60347"/>
    <w:rsid w:val="00C60F30"/>
    <w:rsid w:val="00C614C0"/>
    <w:rsid w:val="00C618FF"/>
    <w:rsid w:val="00C619E1"/>
    <w:rsid w:val="00C61C67"/>
    <w:rsid w:val="00C65B8F"/>
    <w:rsid w:val="00C65DE8"/>
    <w:rsid w:val="00C67A5D"/>
    <w:rsid w:val="00C70053"/>
    <w:rsid w:val="00C70AEC"/>
    <w:rsid w:val="00C71AF7"/>
    <w:rsid w:val="00C73453"/>
    <w:rsid w:val="00C73A27"/>
    <w:rsid w:val="00C8357B"/>
    <w:rsid w:val="00C923CF"/>
    <w:rsid w:val="00C94A7E"/>
    <w:rsid w:val="00C97B01"/>
    <w:rsid w:val="00CA17A7"/>
    <w:rsid w:val="00CA19BC"/>
    <w:rsid w:val="00CA40D9"/>
    <w:rsid w:val="00CA6ABD"/>
    <w:rsid w:val="00CA7459"/>
    <w:rsid w:val="00CA7B92"/>
    <w:rsid w:val="00CB0688"/>
    <w:rsid w:val="00CB2173"/>
    <w:rsid w:val="00CB28A2"/>
    <w:rsid w:val="00CB2E35"/>
    <w:rsid w:val="00CB3E2F"/>
    <w:rsid w:val="00CC19A0"/>
    <w:rsid w:val="00CC2946"/>
    <w:rsid w:val="00CC60F6"/>
    <w:rsid w:val="00CC6198"/>
    <w:rsid w:val="00CC6471"/>
    <w:rsid w:val="00CC68C6"/>
    <w:rsid w:val="00CD1C0B"/>
    <w:rsid w:val="00CD3203"/>
    <w:rsid w:val="00CD4F95"/>
    <w:rsid w:val="00CD5000"/>
    <w:rsid w:val="00CD6D21"/>
    <w:rsid w:val="00CD7676"/>
    <w:rsid w:val="00CE34EE"/>
    <w:rsid w:val="00CE6988"/>
    <w:rsid w:val="00CF1290"/>
    <w:rsid w:val="00CF1F11"/>
    <w:rsid w:val="00CF4492"/>
    <w:rsid w:val="00CF4E20"/>
    <w:rsid w:val="00CF52D1"/>
    <w:rsid w:val="00CF6013"/>
    <w:rsid w:val="00D01D69"/>
    <w:rsid w:val="00D02AB0"/>
    <w:rsid w:val="00D04024"/>
    <w:rsid w:val="00D064DC"/>
    <w:rsid w:val="00D111B9"/>
    <w:rsid w:val="00D1183D"/>
    <w:rsid w:val="00D12757"/>
    <w:rsid w:val="00D133A2"/>
    <w:rsid w:val="00D14DC5"/>
    <w:rsid w:val="00D15602"/>
    <w:rsid w:val="00D15F8C"/>
    <w:rsid w:val="00D16114"/>
    <w:rsid w:val="00D1718F"/>
    <w:rsid w:val="00D232B3"/>
    <w:rsid w:val="00D24CEF"/>
    <w:rsid w:val="00D3258F"/>
    <w:rsid w:val="00D33142"/>
    <w:rsid w:val="00D33F19"/>
    <w:rsid w:val="00D35606"/>
    <w:rsid w:val="00D40F78"/>
    <w:rsid w:val="00D42D11"/>
    <w:rsid w:val="00D43C16"/>
    <w:rsid w:val="00D460FC"/>
    <w:rsid w:val="00D47F3B"/>
    <w:rsid w:val="00D50B77"/>
    <w:rsid w:val="00D53D9B"/>
    <w:rsid w:val="00D547F3"/>
    <w:rsid w:val="00D61F23"/>
    <w:rsid w:val="00D63622"/>
    <w:rsid w:val="00D63B7E"/>
    <w:rsid w:val="00D646E7"/>
    <w:rsid w:val="00D64D01"/>
    <w:rsid w:val="00D64D12"/>
    <w:rsid w:val="00D655B0"/>
    <w:rsid w:val="00D66EC8"/>
    <w:rsid w:val="00D67D5B"/>
    <w:rsid w:val="00D72CB3"/>
    <w:rsid w:val="00D73404"/>
    <w:rsid w:val="00D75B99"/>
    <w:rsid w:val="00D825DF"/>
    <w:rsid w:val="00D82F6E"/>
    <w:rsid w:val="00D867DC"/>
    <w:rsid w:val="00D86DC5"/>
    <w:rsid w:val="00D87E61"/>
    <w:rsid w:val="00D92243"/>
    <w:rsid w:val="00D930F5"/>
    <w:rsid w:val="00D94A0B"/>
    <w:rsid w:val="00D96A25"/>
    <w:rsid w:val="00D97441"/>
    <w:rsid w:val="00D97972"/>
    <w:rsid w:val="00DA0095"/>
    <w:rsid w:val="00DA0113"/>
    <w:rsid w:val="00DA6008"/>
    <w:rsid w:val="00DB0563"/>
    <w:rsid w:val="00DB1B2A"/>
    <w:rsid w:val="00DB2E9B"/>
    <w:rsid w:val="00DB32C4"/>
    <w:rsid w:val="00DB53D4"/>
    <w:rsid w:val="00DC03BE"/>
    <w:rsid w:val="00DC0EFD"/>
    <w:rsid w:val="00DC19F5"/>
    <w:rsid w:val="00DC52C5"/>
    <w:rsid w:val="00DC5A75"/>
    <w:rsid w:val="00DC6C75"/>
    <w:rsid w:val="00DD02D0"/>
    <w:rsid w:val="00DD5106"/>
    <w:rsid w:val="00DD5259"/>
    <w:rsid w:val="00DE325E"/>
    <w:rsid w:val="00DE39DA"/>
    <w:rsid w:val="00DF1DAE"/>
    <w:rsid w:val="00DF6928"/>
    <w:rsid w:val="00E00948"/>
    <w:rsid w:val="00E01ED3"/>
    <w:rsid w:val="00E03AB6"/>
    <w:rsid w:val="00E04CDD"/>
    <w:rsid w:val="00E06DCE"/>
    <w:rsid w:val="00E075DB"/>
    <w:rsid w:val="00E10013"/>
    <w:rsid w:val="00E142E2"/>
    <w:rsid w:val="00E1790F"/>
    <w:rsid w:val="00E200DE"/>
    <w:rsid w:val="00E2081E"/>
    <w:rsid w:val="00E229AF"/>
    <w:rsid w:val="00E23621"/>
    <w:rsid w:val="00E2559F"/>
    <w:rsid w:val="00E349B4"/>
    <w:rsid w:val="00E400FA"/>
    <w:rsid w:val="00E40BBC"/>
    <w:rsid w:val="00E4272F"/>
    <w:rsid w:val="00E42C6A"/>
    <w:rsid w:val="00E446BC"/>
    <w:rsid w:val="00E5045B"/>
    <w:rsid w:val="00E51895"/>
    <w:rsid w:val="00E54370"/>
    <w:rsid w:val="00E6049B"/>
    <w:rsid w:val="00E64986"/>
    <w:rsid w:val="00E715F6"/>
    <w:rsid w:val="00E72E4B"/>
    <w:rsid w:val="00E851E0"/>
    <w:rsid w:val="00E85C28"/>
    <w:rsid w:val="00E87012"/>
    <w:rsid w:val="00E95BF9"/>
    <w:rsid w:val="00E96234"/>
    <w:rsid w:val="00EA256E"/>
    <w:rsid w:val="00EA4210"/>
    <w:rsid w:val="00EA4FAF"/>
    <w:rsid w:val="00EA593C"/>
    <w:rsid w:val="00EA6E15"/>
    <w:rsid w:val="00EA71C5"/>
    <w:rsid w:val="00EA7BB8"/>
    <w:rsid w:val="00EB2AAA"/>
    <w:rsid w:val="00EB6DF7"/>
    <w:rsid w:val="00EC2782"/>
    <w:rsid w:val="00EC4039"/>
    <w:rsid w:val="00EC53D7"/>
    <w:rsid w:val="00EC70BA"/>
    <w:rsid w:val="00ED331A"/>
    <w:rsid w:val="00ED681B"/>
    <w:rsid w:val="00ED6FBF"/>
    <w:rsid w:val="00ED775B"/>
    <w:rsid w:val="00EE051C"/>
    <w:rsid w:val="00EE4238"/>
    <w:rsid w:val="00EE7988"/>
    <w:rsid w:val="00EE7A65"/>
    <w:rsid w:val="00EF45BA"/>
    <w:rsid w:val="00EF4DD7"/>
    <w:rsid w:val="00EF57E1"/>
    <w:rsid w:val="00EF719E"/>
    <w:rsid w:val="00F004F4"/>
    <w:rsid w:val="00F00B5D"/>
    <w:rsid w:val="00F020E1"/>
    <w:rsid w:val="00F03075"/>
    <w:rsid w:val="00F033C9"/>
    <w:rsid w:val="00F05B42"/>
    <w:rsid w:val="00F111D4"/>
    <w:rsid w:val="00F113D8"/>
    <w:rsid w:val="00F116CA"/>
    <w:rsid w:val="00F13083"/>
    <w:rsid w:val="00F13D60"/>
    <w:rsid w:val="00F149AE"/>
    <w:rsid w:val="00F20EE4"/>
    <w:rsid w:val="00F2105C"/>
    <w:rsid w:val="00F22282"/>
    <w:rsid w:val="00F22375"/>
    <w:rsid w:val="00F253F9"/>
    <w:rsid w:val="00F26FE6"/>
    <w:rsid w:val="00F278FA"/>
    <w:rsid w:val="00F31BB7"/>
    <w:rsid w:val="00F323B1"/>
    <w:rsid w:val="00F324BA"/>
    <w:rsid w:val="00F32774"/>
    <w:rsid w:val="00F33568"/>
    <w:rsid w:val="00F3452C"/>
    <w:rsid w:val="00F34E53"/>
    <w:rsid w:val="00F36F9F"/>
    <w:rsid w:val="00F42395"/>
    <w:rsid w:val="00F43142"/>
    <w:rsid w:val="00F529AA"/>
    <w:rsid w:val="00F60F59"/>
    <w:rsid w:val="00F638C5"/>
    <w:rsid w:val="00F654CF"/>
    <w:rsid w:val="00F7392C"/>
    <w:rsid w:val="00F82162"/>
    <w:rsid w:val="00F8701B"/>
    <w:rsid w:val="00F87644"/>
    <w:rsid w:val="00F92909"/>
    <w:rsid w:val="00F9313F"/>
    <w:rsid w:val="00F936C6"/>
    <w:rsid w:val="00FA1C05"/>
    <w:rsid w:val="00FA68E9"/>
    <w:rsid w:val="00FA7FB2"/>
    <w:rsid w:val="00FB0C28"/>
    <w:rsid w:val="00FB100A"/>
    <w:rsid w:val="00FB15EA"/>
    <w:rsid w:val="00FB58DB"/>
    <w:rsid w:val="00FC1297"/>
    <w:rsid w:val="00FC38FE"/>
    <w:rsid w:val="00FC52ED"/>
    <w:rsid w:val="00FC7F42"/>
    <w:rsid w:val="00FD08F9"/>
    <w:rsid w:val="00FD130F"/>
    <w:rsid w:val="00FD2665"/>
    <w:rsid w:val="00FE30CB"/>
    <w:rsid w:val="00FE3EA8"/>
    <w:rsid w:val="00FE5CB1"/>
    <w:rsid w:val="00FE66E6"/>
    <w:rsid w:val="00FF1522"/>
    <w:rsid w:val="00FF494C"/>
    <w:rsid w:val="00FF4B81"/>
    <w:rsid w:val="00FF56D6"/>
    <w:rsid w:val="00FF6002"/>
    <w:rsid w:val="00FF78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8C5EBC"/>
  <w15:chartTrackingRefBased/>
  <w15:docId w15:val="{847CFA1F-965E-4DBA-8D12-10C34192E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_0">
    <w:name w:val="Normal"/>
    <w:uiPriority w:val="99"/>
    <w:semiHidden/>
    <w:qFormat/>
    <w:rsid w:val="002E47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sz w:val="19"/>
    </w:rPr>
  </w:style>
  <w:style w:type="paragraph" w:styleId="Heading1_0">
    <w:name w:val="heading 1"/>
    <w:basedOn w:val="Normal_0"/>
    <w:next w:val="BodyText_0"/>
    <w:link w:val="Heading1Char_0"/>
    <w:uiPriority w:val="1"/>
    <w:qFormat/>
    <w:rsid w:val="00AB0026"/>
    <w:pPr>
      <w:keepNext/>
      <w:keepLines/>
      <w:spacing w:after="960" w:line="1440" w:lineRule="exact"/>
      <w:outlineLvl w:val="0"/>
    </w:pPr>
    <w:rPr>
      <w:rFonts w:ascii="KPMG Extralight" w:eastAsiaTheme="majorEastAsia" w:hAnsi="KPMG Extralight" w:cstheme="majorBidi"/>
      <w:color w:val="00338D" w:themeColor="text2"/>
      <w:spacing w:val="20"/>
      <w:sz w:val="144"/>
      <w:szCs w:val="72"/>
    </w:rPr>
  </w:style>
  <w:style w:type="paragraph" w:styleId="Heading2_0">
    <w:name w:val="heading 2"/>
    <w:basedOn w:val="Normal_0"/>
    <w:next w:val="Normal_0"/>
    <w:link w:val="Heading2Char_0"/>
    <w:uiPriority w:val="1"/>
    <w:unhideWhenUsed/>
    <w:qFormat/>
    <w:rsid w:val="00D04024"/>
    <w:pPr>
      <w:keepNext/>
      <w:keepLines/>
      <w:spacing w:before="240" w:after="120"/>
      <w:outlineLvl w:val="1"/>
    </w:pPr>
    <w:rPr>
      <w:rFonts w:ascii="Univers 45 Light" w:eastAsiaTheme="majorEastAsia" w:hAnsi="Univers 45 Light" w:cstheme="majorBidi"/>
      <w:b/>
      <w:color w:val="005EB8" w:themeColor="accent1"/>
      <w:sz w:val="32"/>
      <w:szCs w:val="32"/>
    </w:rPr>
  </w:style>
  <w:style w:type="paragraph" w:styleId="Heading3_0">
    <w:name w:val="heading 3"/>
    <w:basedOn w:val="Normal_0"/>
    <w:next w:val="Normal_0"/>
    <w:link w:val="Heading3Char_0"/>
    <w:uiPriority w:val="1"/>
    <w:unhideWhenUsed/>
    <w:qFormat/>
    <w:rsid w:val="007B110D"/>
    <w:pPr>
      <w:keepNext/>
      <w:keepLines/>
      <w:spacing w:before="240" w:after="120"/>
      <w:outlineLvl w:val="2"/>
    </w:pPr>
    <w:rPr>
      <w:rFonts w:ascii="Univers 45 Light" w:eastAsiaTheme="majorEastAsia" w:hAnsi="Univers 45 Light" w:cstheme="majorBidi"/>
      <w:color w:val="470A68" w:themeColor="accent5"/>
      <w:sz w:val="28"/>
      <w:szCs w:val="28"/>
    </w:rPr>
  </w:style>
  <w:style w:type="paragraph" w:styleId="Heading4_0">
    <w:name w:val="heading 4"/>
    <w:basedOn w:val="Normal_0"/>
    <w:next w:val="Normal_0"/>
    <w:link w:val="Heading4Char_0"/>
    <w:uiPriority w:val="1"/>
    <w:unhideWhenUsed/>
    <w:qFormat/>
    <w:rsid w:val="00D04024"/>
    <w:pPr>
      <w:keepNext/>
      <w:keepLines/>
      <w:spacing w:before="240"/>
      <w:outlineLvl w:val="3"/>
    </w:pPr>
    <w:rPr>
      <w:rFonts w:ascii="Univers 45 Light" w:eastAsiaTheme="majorEastAsia" w:hAnsi="Univers 45 Light" w:cstheme="majorBidi"/>
      <w:b/>
      <w:color w:val="00338D" w:themeColor="text2"/>
      <w:sz w:val="22"/>
      <w:szCs w:val="22"/>
    </w:rPr>
  </w:style>
  <w:style w:type="paragraph" w:styleId="Heading5_0">
    <w:name w:val="heading 5"/>
    <w:basedOn w:val="Normal_0"/>
    <w:next w:val="Normal_0"/>
    <w:link w:val="Heading5Char_0"/>
    <w:uiPriority w:val="1"/>
    <w:unhideWhenUsed/>
    <w:rsid w:val="00D04024"/>
    <w:pPr>
      <w:keepNext/>
      <w:keepLines/>
      <w:spacing w:before="240"/>
      <w:outlineLvl w:val="4"/>
    </w:pPr>
    <w:rPr>
      <w:rFonts w:ascii="Univers 45 Light" w:eastAsiaTheme="majorEastAsia" w:hAnsi="Univers 45 Light" w:cstheme="majorBidi"/>
      <w:b/>
      <w:i/>
      <w:iCs/>
      <w:color w:val="0091DA" w:themeColor="background2"/>
      <w:szCs w:val="19"/>
    </w:rPr>
  </w:style>
  <w:style w:type="paragraph" w:styleId="Heading6_0">
    <w:name w:val="heading 6"/>
    <w:basedOn w:val="Normal_0"/>
    <w:next w:val="Normal_0"/>
    <w:link w:val="Heading6Char_0"/>
    <w:uiPriority w:val="1"/>
    <w:unhideWhenUsed/>
    <w:rsid w:val="004D2ABB"/>
    <w:pPr>
      <w:keepNext/>
      <w:keepLines/>
      <w:spacing w:before="240"/>
      <w:outlineLvl w:val="5"/>
    </w:pPr>
    <w:rPr>
      <w:rFonts w:ascii="Univers 55" w:eastAsiaTheme="majorEastAsia" w:hAnsi="Univers 55" w:cstheme="majorBidi"/>
      <w:color w:val="00338D" w:themeColor="text2"/>
    </w:rPr>
  </w:style>
  <w:style w:type="paragraph" w:styleId="Heading7_0">
    <w:name w:val="heading 7"/>
    <w:basedOn w:val="Normal_0"/>
    <w:next w:val="Normal_0"/>
    <w:link w:val="Heading7Char_0"/>
    <w:uiPriority w:val="99"/>
    <w:semiHidden/>
    <w:unhideWhenUsed/>
    <w:rsid w:val="00283F53"/>
    <w:pPr>
      <w:keepNext/>
      <w:keepLines/>
      <w:spacing w:before="40"/>
      <w:outlineLvl w:val="6"/>
    </w:pPr>
    <w:rPr>
      <w:rFonts w:asciiTheme="majorHAnsi" w:eastAsiaTheme="majorEastAsia" w:hAnsiTheme="majorHAnsi" w:cstheme="majorBidi"/>
      <w:b/>
      <w:bCs/>
      <w:color w:val="C6007E" w:themeColor="accent6"/>
    </w:rPr>
  </w:style>
  <w:style w:type="paragraph" w:styleId="Heading8_0">
    <w:name w:val="heading 8"/>
    <w:basedOn w:val="Normal_0"/>
    <w:next w:val="Normal_0"/>
    <w:link w:val="Heading8Char_0"/>
    <w:uiPriority w:val="99"/>
    <w:semiHidden/>
    <w:unhideWhenUsed/>
    <w:qFormat/>
    <w:rsid w:val="00283F53"/>
    <w:pPr>
      <w:keepNext/>
      <w:keepLines/>
      <w:spacing w:before="40"/>
      <w:outlineLvl w:val="7"/>
    </w:pPr>
    <w:rPr>
      <w:rFonts w:asciiTheme="majorHAnsi" w:eastAsiaTheme="majorEastAsia" w:hAnsiTheme="majorHAnsi" w:cstheme="majorBidi"/>
      <w:b/>
      <w:bCs/>
      <w:i/>
      <w:iCs/>
      <w:color w:val="C6007E" w:themeColor="accent6"/>
      <w:sz w:val="20"/>
      <w:szCs w:val="20"/>
    </w:rPr>
  </w:style>
  <w:style w:type="paragraph" w:styleId="Heading9_0">
    <w:name w:val="heading 9"/>
    <w:basedOn w:val="Normal_0"/>
    <w:next w:val="Normal_0"/>
    <w:link w:val="Heading9Char_0"/>
    <w:uiPriority w:val="99"/>
    <w:semiHidden/>
    <w:unhideWhenUsed/>
    <w:qFormat/>
    <w:rsid w:val="00283F53"/>
    <w:pPr>
      <w:keepNext/>
      <w:keepLines/>
      <w:spacing w:before="40"/>
      <w:outlineLvl w:val="8"/>
    </w:pPr>
    <w:rPr>
      <w:rFonts w:asciiTheme="majorHAnsi" w:eastAsiaTheme="majorEastAsia" w:hAnsiTheme="majorHAnsi" w:cstheme="majorBidi"/>
      <w:i/>
      <w:iCs/>
      <w:color w:val="C6007E" w:themeColor="accent6"/>
      <w:sz w:val="20"/>
      <w:szCs w:val="20"/>
    </w:rPr>
  </w:style>
  <w:style w:type="character" w:default="1" w:styleId="DefaultParagraphFont_0">
    <w:name w:val="Default Paragraph Font"/>
    <w:uiPriority w:val="1"/>
    <w:semiHidden/>
    <w:unhideWhenUsed/>
  </w:style>
  <w:style w:type="table" w:default="1" w:styleId="TableNormal_0">
    <w:name w:val="Normal Table"/>
    <w:uiPriority w:val="99"/>
    <w:semiHidden/>
    <w:unhideWhenUsed/>
    <w:tblPr>
      <w:tblInd w:w="0" w:type="dxa"/>
      <w:tblCellMar>
        <w:top w:w="0" w:type="dxa"/>
        <w:left w:w="108" w:type="dxa"/>
        <w:bottom w:w="0" w:type="dxa"/>
        <w:right w:w="108" w:type="dxa"/>
      </w:tblCellMar>
    </w:tblPr>
  </w:style>
  <w:style w:type="numbering" w:default="1" w:styleId="NoList_0">
    <w:name w:val="No List"/>
    <w:uiPriority w:val="99"/>
    <w:semiHidden/>
    <w:unhideWhenUsed/>
  </w:style>
  <w:style w:type="paragraph" w:styleId="BalloonText_0">
    <w:name w:val="Balloon Text"/>
    <w:basedOn w:val="Normal_0"/>
    <w:link w:val="BalloonTextChar_0"/>
    <w:uiPriority w:val="99"/>
    <w:semiHidden/>
    <w:unhideWhenUsed/>
    <w:rsid w:val="00B0448D"/>
    <w:rPr>
      <w:rFonts w:ascii="Segoe UI" w:hAnsi="Segoe UI" w:cs="Segoe UI"/>
      <w:sz w:val="18"/>
      <w:szCs w:val="18"/>
    </w:rPr>
  </w:style>
  <w:style w:type="character" w:customStyle="1" w:styleId="BalloonTextChar_0">
    <w:name w:val="Balloon Text Char"/>
    <w:basedOn w:val="DefaultParagraphFont_0"/>
    <w:link w:val="BalloonText_0"/>
    <w:uiPriority w:val="99"/>
    <w:semiHidden/>
    <w:rsid w:val="00B0448D"/>
    <w:rPr>
      <w:rFonts w:ascii="Segoe UI" w:hAnsi="Segoe UI" w:cs="Segoe UI"/>
      <w:sz w:val="18"/>
      <w:szCs w:val="18"/>
    </w:rPr>
  </w:style>
  <w:style w:type="paragraph" w:styleId="Footer_0">
    <w:name w:val="footer"/>
    <w:basedOn w:val="Normal_0"/>
    <w:link w:val="FooterChar_0"/>
    <w:uiPriority w:val="99"/>
    <w:semiHidden/>
    <w:rsid w:val="00A1287E"/>
    <w:pPr>
      <w:tabs>
        <w:tab w:val="center" w:pos="4680"/>
        <w:tab w:val="right" w:pos="9360"/>
      </w:tabs>
    </w:pPr>
    <w:rPr>
      <w:rFonts w:ascii="Arial" w:hAnsi="Arial"/>
      <w:b w:val="0"/>
      <w:sz w:val="6"/>
    </w:rPr>
  </w:style>
  <w:style w:type="character" w:customStyle="1" w:styleId="FooterChar_0">
    <w:name w:val="Footer Char"/>
    <w:basedOn w:val="DefaultParagraphFont_0"/>
    <w:link w:val="Footer_0"/>
    <w:uiPriority w:val="99"/>
    <w:semiHidden/>
    <w:rsid w:val="00034592"/>
    <w:rPr>
      <w:sz w:val="19"/>
    </w:rPr>
  </w:style>
  <w:style w:type="character" w:customStyle="1" w:styleId="Heading1Char_0">
    <w:name w:val="Heading 1 Char"/>
    <w:basedOn w:val="DefaultParagraphFont_0"/>
    <w:link w:val="Heading1_0"/>
    <w:uiPriority w:val="1"/>
    <w:rsid w:val="00AB0026"/>
    <w:rPr>
      <w:rFonts w:ascii="KPMG Extralight" w:eastAsiaTheme="majorEastAsia" w:hAnsi="KPMG Extralight" w:cstheme="majorBidi"/>
      <w:color w:val="00338D" w:themeColor="text2"/>
      <w:spacing w:val="20"/>
      <w:sz w:val="144"/>
      <w:szCs w:val="72"/>
    </w:rPr>
  </w:style>
  <w:style w:type="character" w:customStyle="1" w:styleId="Heading2Char_0">
    <w:name w:val="Heading 2 Char"/>
    <w:basedOn w:val="DefaultParagraphFont_0"/>
    <w:link w:val="Heading2_0"/>
    <w:uiPriority w:val="1"/>
    <w:rsid w:val="00D04024"/>
    <w:rPr>
      <w:rFonts w:ascii="Univers 45 Light" w:eastAsiaTheme="majorEastAsia" w:hAnsi="Univers 45 Light" w:cstheme="majorBidi"/>
      <w:b/>
      <w:color w:val="005EB8" w:themeColor="accent1"/>
      <w:sz w:val="32"/>
      <w:szCs w:val="32"/>
    </w:rPr>
  </w:style>
  <w:style w:type="character" w:customStyle="1" w:styleId="Heading3Char_0">
    <w:name w:val="Heading 3 Char"/>
    <w:basedOn w:val="DefaultParagraphFont_0"/>
    <w:link w:val="Heading3_0"/>
    <w:uiPriority w:val="1"/>
    <w:rsid w:val="007B110D"/>
    <w:rPr>
      <w:rFonts w:ascii="Univers 45 Light" w:eastAsiaTheme="majorEastAsia" w:hAnsi="Univers 45 Light" w:cstheme="majorBidi"/>
      <w:color w:val="470A68" w:themeColor="accent5"/>
      <w:sz w:val="28"/>
      <w:szCs w:val="28"/>
    </w:rPr>
  </w:style>
  <w:style w:type="character" w:customStyle="1" w:styleId="Heading4Char_0">
    <w:name w:val="Heading 4 Char"/>
    <w:basedOn w:val="DefaultParagraphFont_0"/>
    <w:link w:val="Heading4_0"/>
    <w:uiPriority w:val="1"/>
    <w:rsid w:val="00D04024"/>
    <w:rPr>
      <w:rFonts w:ascii="Univers 45 Light" w:eastAsiaTheme="majorEastAsia" w:hAnsi="Univers 45 Light" w:cstheme="majorBidi"/>
      <w:b/>
      <w:color w:val="00338D" w:themeColor="text2"/>
      <w:sz w:val="22"/>
      <w:szCs w:val="22"/>
    </w:rPr>
  </w:style>
  <w:style w:type="character" w:customStyle="1" w:styleId="Heading5Char_0">
    <w:name w:val="Heading 5 Char"/>
    <w:basedOn w:val="DefaultParagraphFont_0"/>
    <w:link w:val="Heading5_0"/>
    <w:uiPriority w:val="1"/>
    <w:rsid w:val="00D04024"/>
    <w:rPr>
      <w:rFonts w:ascii="Univers 45 Light" w:eastAsiaTheme="majorEastAsia" w:hAnsi="Univers 45 Light" w:cstheme="majorBidi"/>
      <w:b/>
      <w:i/>
      <w:iCs/>
      <w:color w:val="0091DA" w:themeColor="background2"/>
      <w:sz w:val="19"/>
      <w:szCs w:val="19"/>
    </w:rPr>
  </w:style>
  <w:style w:type="character" w:customStyle="1" w:styleId="Heading6Char_0">
    <w:name w:val="Heading 6 Char"/>
    <w:basedOn w:val="DefaultParagraphFont_0"/>
    <w:link w:val="Heading6_0"/>
    <w:uiPriority w:val="1"/>
    <w:rsid w:val="004D2ABB"/>
    <w:rPr>
      <w:rFonts w:ascii="Univers 55" w:eastAsiaTheme="majorEastAsia" w:hAnsi="Univers 55" w:cstheme="majorBidi"/>
      <w:color w:val="00338D" w:themeColor="text2"/>
      <w:sz w:val="19"/>
    </w:rPr>
  </w:style>
  <w:style w:type="character" w:customStyle="1" w:styleId="Heading7Char_0">
    <w:name w:val="Heading 7 Char"/>
    <w:basedOn w:val="DefaultParagraphFont_0"/>
    <w:link w:val="Heading7_0"/>
    <w:uiPriority w:val="99"/>
    <w:semiHidden/>
    <w:rsid w:val="00A54FF1"/>
    <w:rPr>
      <w:rFonts w:asciiTheme="majorHAnsi" w:eastAsiaTheme="majorEastAsia" w:hAnsiTheme="majorHAnsi" w:cstheme="majorBidi"/>
      <w:b/>
      <w:bCs/>
      <w:color w:val="C6007E" w:themeColor="accent6"/>
      <w:sz w:val="19"/>
    </w:rPr>
  </w:style>
  <w:style w:type="character" w:customStyle="1" w:styleId="Heading8Char_0">
    <w:name w:val="Heading 8 Char"/>
    <w:basedOn w:val="DefaultParagraphFont_0"/>
    <w:link w:val="Heading8_0"/>
    <w:uiPriority w:val="99"/>
    <w:semiHidden/>
    <w:rsid w:val="00A54FF1"/>
    <w:rPr>
      <w:rFonts w:asciiTheme="majorHAnsi" w:eastAsiaTheme="majorEastAsia" w:hAnsiTheme="majorHAnsi" w:cstheme="majorBidi"/>
      <w:b/>
      <w:bCs/>
      <w:i/>
      <w:iCs/>
      <w:color w:val="C6007E" w:themeColor="accent6"/>
      <w:sz w:val="20"/>
      <w:szCs w:val="20"/>
    </w:rPr>
  </w:style>
  <w:style w:type="character" w:customStyle="1" w:styleId="Heading9Char_0">
    <w:name w:val="Heading 9 Char"/>
    <w:basedOn w:val="DefaultParagraphFont_0"/>
    <w:link w:val="Heading9_0"/>
    <w:uiPriority w:val="99"/>
    <w:semiHidden/>
    <w:rsid w:val="00A54FF1"/>
    <w:rPr>
      <w:rFonts w:asciiTheme="majorHAnsi" w:eastAsiaTheme="majorEastAsia" w:hAnsiTheme="majorHAnsi" w:cstheme="majorBidi"/>
      <w:i/>
      <w:iCs/>
      <w:color w:val="C6007E" w:themeColor="accent6"/>
      <w:sz w:val="20"/>
      <w:szCs w:val="20"/>
    </w:rPr>
  </w:style>
  <w:style w:type="paragraph" w:styleId="Caption_0">
    <w:name w:val="caption"/>
    <w:basedOn w:val="Normal_0"/>
    <w:next w:val="Normal_0"/>
    <w:uiPriority w:val="99"/>
    <w:unhideWhenUsed/>
    <w:qFormat/>
    <w:rsid w:val="00283F53"/>
    <w:rPr>
      <w:b/>
      <w:bCs/>
      <w:smallCaps/>
      <w:color w:val="595959" w:themeColor="text1" w:themeTint="A6"/>
    </w:rPr>
  </w:style>
  <w:style w:type="paragraph" w:styleId="Title_0">
    <w:name w:val="Title"/>
    <w:basedOn w:val="Normal_0"/>
    <w:next w:val="Normal_0"/>
    <w:link w:val="TitleChar_0"/>
    <w:uiPriority w:val="99"/>
    <w:semiHidden/>
    <w:qFormat/>
    <w:rsid w:val="00283F53"/>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_0">
    <w:name w:val="Title Char"/>
    <w:basedOn w:val="DefaultParagraphFont_0"/>
    <w:link w:val="Title_0"/>
    <w:uiPriority w:val="99"/>
    <w:semiHidden/>
    <w:rsid w:val="00034592"/>
    <w:rPr>
      <w:rFonts w:asciiTheme="majorHAnsi" w:eastAsiaTheme="majorEastAsia" w:hAnsiTheme="majorHAnsi" w:cstheme="majorBidi"/>
      <w:color w:val="262626" w:themeColor="text1" w:themeTint="D9"/>
      <w:spacing w:val="-15"/>
      <w:sz w:val="96"/>
      <w:szCs w:val="96"/>
    </w:rPr>
  </w:style>
  <w:style w:type="paragraph" w:styleId="Subtitle_0">
    <w:name w:val="Subtitle"/>
    <w:basedOn w:val="Normal_0"/>
    <w:next w:val="Normal_0"/>
    <w:link w:val="SubtitleChar_0"/>
    <w:uiPriority w:val="99"/>
    <w:semiHidden/>
    <w:qFormat/>
    <w:rsid w:val="00283F53"/>
    <w:pPr>
      <w:numPr>
        <w:ilvl w:val="1"/>
      </w:numPr>
    </w:pPr>
    <w:rPr>
      <w:rFonts w:asciiTheme="majorHAnsi" w:eastAsiaTheme="majorEastAsia" w:hAnsiTheme="majorHAnsi" w:cstheme="majorBidi"/>
      <w:sz w:val="30"/>
      <w:szCs w:val="30"/>
    </w:rPr>
  </w:style>
  <w:style w:type="character" w:customStyle="1" w:styleId="SubtitleChar_0">
    <w:name w:val="Subtitle Char"/>
    <w:basedOn w:val="DefaultParagraphFont_0"/>
    <w:link w:val="Subtitle_0"/>
    <w:uiPriority w:val="99"/>
    <w:semiHidden/>
    <w:rsid w:val="00034592"/>
    <w:rPr>
      <w:rFonts w:asciiTheme="majorHAnsi" w:eastAsiaTheme="majorEastAsia" w:hAnsiTheme="majorHAnsi" w:cstheme="majorBidi"/>
      <w:sz w:val="30"/>
      <w:szCs w:val="30"/>
    </w:rPr>
  </w:style>
  <w:style w:type="character" w:styleId="Strong_0">
    <w:name w:val="Strong"/>
    <w:basedOn w:val="DefaultParagraphFont_0"/>
    <w:uiPriority w:val="99"/>
    <w:semiHidden/>
    <w:qFormat/>
    <w:rsid w:val="00283F53"/>
    <w:rPr>
      <w:b/>
      <w:bCs/>
    </w:rPr>
  </w:style>
  <w:style w:type="character" w:styleId="Emphasis_0">
    <w:name w:val="Emphasis"/>
    <w:basedOn w:val="DefaultParagraphFont_0"/>
    <w:uiPriority w:val="99"/>
    <w:semiHidden/>
    <w:qFormat/>
    <w:rsid w:val="00283F53"/>
    <w:rPr>
      <w:i/>
      <w:iCs/>
      <w:color w:val="C6007E" w:themeColor="accent6"/>
    </w:rPr>
  </w:style>
  <w:style w:type="paragraph" w:styleId="NoSpacing_0">
    <w:name w:val="No Spacing"/>
    <w:uiPriority w:val="99"/>
    <w:semiHidden/>
    <w:qFormat/>
    <w:rsid w:val="00283F53"/>
    <w:pPr>
      <w:spacing w:after="0" w:line="240" w:lineRule="auto"/>
    </w:pPr>
  </w:style>
  <w:style w:type="paragraph" w:styleId="Quote_0">
    <w:name w:val="Quote"/>
    <w:basedOn w:val="Normal_0"/>
    <w:next w:val="Normal_0"/>
    <w:link w:val="QuoteChar_0"/>
    <w:uiPriority w:val="99"/>
    <w:semiHidden/>
    <w:qFormat/>
    <w:rsid w:val="00283F53"/>
    <w:pPr>
      <w:spacing w:before="160"/>
      <w:ind w:left="720" w:right="720"/>
      <w:jc w:val="center"/>
    </w:pPr>
    <w:rPr>
      <w:i/>
      <w:iCs/>
      <w:color w:val="262626" w:themeColor="text1" w:themeTint="D9"/>
    </w:rPr>
  </w:style>
  <w:style w:type="character" w:customStyle="1" w:styleId="QuoteChar_0">
    <w:name w:val="Quote Char"/>
    <w:basedOn w:val="DefaultParagraphFont_0"/>
    <w:link w:val="Quote_0"/>
    <w:uiPriority w:val="99"/>
    <w:semiHidden/>
    <w:rsid w:val="00034592"/>
    <w:rPr>
      <w:i/>
      <w:iCs/>
      <w:color w:val="262626" w:themeColor="text1" w:themeTint="D9"/>
      <w:sz w:val="19"/>
    </w:rPr>
  </w:style>
  <w:style w:type="paragraph" w:styleId="IntenseQuote_0">
    <w:name w:val="Intense Quote"/>
    <w:basedOn w:val="Normal_0"/>
    <w:next w:val="Normal_0"/>
    <w:link w:val="IntenseQuoteChar_0"/>
    <w:uiPriority w:val="99"/>
    <w:semiHidden/>
    <w:qFormat/>
    <w:rsid w:val="00283F53"/>
    <w:pPr>
      <w:spacing w:before="160" w:after="160" w:line="264" w:lineRule="auto"/>
      <w:ind w:left="720" w:right="720"/>
      <w:jc w:val="center"/>
    </w:pPr>
    <w:rPr>
      <w:rFonts w:asciiTheme="majorHAnsi" w:eastAsiaTheme="majorEastAsia" w:hAnsiTheme="majorHAnsi" w:cstheme="majorBidi"/>
      <w:i/>
      <w:iCs/>
      <w:color w:val="C6007E" w:themeColor="accent6"/>
      <w:sz w:val="32"/>
      <w:szCs w:val="32"/>
    </w:rPr>
  </w:style>
  <w:style w:type="character" w:customStyle="1" w:styleId="IntenseQuoteChar_0">
    <w:name w:val="Intense Quote Char"/>
    <w:basedOn w:val="DefaultParagraphFont_0"/>
    <w:link w:val="IntenseQuote_0"/>
    <w:uiPriority w:val="99"/>
    <w:semiHidden/>
    <w:rsid w:val="00034592"/>
    <w:rPr>
      <w:rFonts w:asciiTheme="majorHAnsi" w:eastAsiaTheme="majorEastAsia" w:hAnsiTheme="majorHAnsi" w:cstheme="majorBidi"/>
      <w:i/>
      <w:iCs/>
      <w:color w:val="C6007E" w:themeColor="accent6"/>
      <w:sz w:val="32"/>
      <w:szCs w:val="32"/>
    </w:rPr>
  </w:style>
  <w:style w:type="character" w:styleId="SubtleEmphasis_0">
    <w:name w:val="Subtle Emphasis"/>
    <w:basedOn w:val="DefaultParagraphFont_0"/>
    <w:uiPriority w:val="99"/>
    <w:semiHidden/>
    <w:qFormat/>
    <w:rsid w:val="00283F53"/>
    <w:rPr>
      <w:i/>
      <w:iCs/>
    </w:rPr>
  </w:style>
  <w:style w:type="character" w:styleId="IntenseEmphasis_0">
    <w:name w:val="Intense Emphasis"/>
    <w:basedOn w:val="DefaultParagraphFont_0"/>
    <w:uiPriority w:val="99"/>
    <w:semiHidden/>
    <w:qFormat/>
    <w:rsid w:val="00283F53"/>
    <w:rPr>
      <w:b/>
      <w:bCs/>
      <w:i/>
      <w:iCs/>
    </w:rPr>
  </w:style>
  <w:style w:type="character" w:styleId="SubtleReference_0">
    <w:name w:val="Subtle Reference"/>
    <w:basedOn w:val="DefaultParagraphFont_0"/>
    <w:uiPriority w:val="99"/>
    <w:semiHidden/>
    <w:qFormat/>
    <w:rsid w:val="00283F53"/>
    <w:rPr>
      <w:smallCaps/>
      <w:color w:val="595959" w:themeColor="text1" w:themeTint="A6"/>
    </w:rPr>
  </w:style>
  <w:style w:type="character" w:styleId="IntenseReference_0">
    <w:name w:val="Intense Reference"/>
    <w:basedOn w:val="DefaultParagraphFont_0"/>
    <w:uiPriority w:val="99"/>
    <w:semiHidden/>
    <w:qFormat/>
    <w:rsid w:val="00283F53"/>
    <w:rPr>
      <w:b/>
      <w:bCs/>
      <w:smallCaps/>
      <w:color w:val="C6007E" w:themeColor="accent6"/>
    </w:rPr>
  </w:style>
  <w:style w:type="character" w:styleId="BookTitle_0">
    <w:name w:val="Book Title"/>
    <w:basedOn w:val="DefaultParagraphFont_0"/>
    <w:uiPriority w:val="99"/>
    <w:semiHidden/>
    <w:rsid w:val="00283F53"/>
    <w:rPr>
      <w:b/>
      <w:bCs/>
      <w:caps w:val="0"/>
      <w:smallCaps/>
      <w:spacing w:val="7"/>
      <w:sz w:val="21"/>
      <w:szCs w:val="21"/>
    </w:rPr>
  </w:style>
  <w:style w:type="paragraph" w:styleId="TOCHeading_0">
    <w:name w:val="TOC Heading"/>
    <w:basedOn w:val="Heading1_0"/>
    <w:next w:val="Normal_0"/>
    <w:uiPriority w:val="99"/>
    <w:semiHidden/>
    <w:unhideWhenUsed/>
    <w:qFormat/>
    <w:rsid w:val="00283F53"/>
    <w:pPr>
      <w:outlineLvl w:val="9"/>
    </w:pPr>
  </w:style>
  <w:style w:type="paragraph" w:styleId="BodyText_0">
    <w:name w:val="Body Text"/>
    <w:basedOn w:val="Normal_0"/>
    <w:link w:val="BodyTextChar_0"/>
    <w:qFormat/>
    <w:rsid w:val="00F31BB7"/>
    <w:pPr>
      <w:tabs>
        <w:tab w:val="clear" w:pos="720"/>
        <w:tab w:val="left" w:pos="360"/>
        <w:tab w:val="left" w:pos="540"/>
        <w:tab w:val="left" w:pos="810"/>
        <w:tab w:val="left" w:pos="1080"/>
      </w:tabs>
      <w:spacing w:after="240" w:line="240" w:lineRule="atLeast"/>
    </w:pPr>
    <w:rPr>
      <w:rFonts w:ascii="Univers 45 Light" w:hAnsi="Univers 45 Light"/>
      <w:sz w:val="20"/>
    </w:rPr>
  </w:style>
  <w:style w:type="character" w:customStyle="1" w:styleId="BodyTextChar_0">
    <w:name w:val="Body Text Char"/>
    <w:basedOn w:val="DefaultParagraphFont_0"/>
    <w:link w:val="BodyText_0"/>
    <w:rsid w:val="00F31BB7"/>
    <w:rPr>
      <w:rFonts w:ascii="Univers 45 Light" w:hAnsi="Univers 45 Light"/>
      <w:sz w:val="20"/>
    </w:rPr>
  </w:style>
  <w:style w:type="paragraph" w:customStyle="1" w:styleId="BodyText-BeforeBullet_0">
    <w:name w:val="Body Text - Before Bullet"/>
    <w:basedOn w:val="BodyText_0"/>
    <w:link w:val="BodyText-BeforeBulletChar_0"/>
    <w:qFormat/>
    <w:rsid w:val="00F31BB7"/>
    <w:pPr>
      <w:keepNext/>
      <w:spacing w:after="120"/>
    </w:pPr>
  </w:style>
  <w:style w:type="paragraph" w:customStyle="1" w:styleId="Bullet-Level1_0">
    <w:name w:val="Bullet - Level 1"/>
    <w:basedOn w:val="Normal_0"/>
    <w:link w:val="Bullet-Level1Char_0"/>
    <w:qFormat/>
    <w:rsid w:val="002E4794"/>
    <w:pPr>
      <w:numPr>
        <w:numId w:val="110"/>
      </w:numPr>
      <w:tabs>
        <w:tab w:val="clear" w:pos="720"/>
      </w:tabs>
      <w:spacing w:after="120" w:line="240" w:lineRule="atLeast"/>
      <w:ind w:left="360"/>
    </w:pPr>
    <w:rPr>
      <w:rFonts w:ascii="Univers 45 Light" w:hAnsi="Univers 45 Light"/>
      <w:sz w:val="20"/>
    </w:rPr>
  </w:style>
  <w:style w:type="paragraph" w:customStyle="1" w:styleId="Bullet-Level1Last_0">
    <w:name w:val="Bullet - Level 1 Last"/>
    <w:basedOn w:val="Bullet-Level1_0"/>
    <w:link w:val="Bullet-Level1LastChar_0"/>
    <w:qFormat/>
    <w:rsid w:val="002E4794"/>
    <w:pPr>
      <w:spacing w:after="240"/>
    </w:pPr>
  </w:style>
  <w:style w:type="character" w:customStyle="1" w:styleId="BodyText-BeforeBulletChar_0">
    <w:name w:val="Body Text - Before Bullet Char"/>
    <w:basedOn w:val="BodyTextChar_0"/>
    <w:link w:val="BodyText-BeforeBullet_0"/>
    <w:rsid w:val="00F31BB7"/>
    <w:rPr>
      <w:rFonts w:ascii="Univers 45 Light" w:hAnsi="Univers 45 Light"/>
      <w:sz w:val="20"/>
    </w:rPr>
  </w:style>
  <w:style w:type="character" w:customStyle="1" w:styleId="Bullet-Level1Char_0">
    <w:name w:val="Bullet - Level 1 Char"/>
    <w:basedOn w:val="BodyTextChar_0"/>
    <w:link w:val="Bullet-Level1_0"/>
    <w:rsid w:val="002E4794"/>
    <w:rPr>
      <w:rFonts w:ascii="Univers 45 Light" w:hAnsi="Univers 45 Light"/>
      <w:sz w:val="20"/>
    </w:rPr>
  </w:style>
  <w:style w:type="character" w:customStyle="1" w:styleId="Bullet-Level1LastChar_0">
    <w:name w:val="Bullet - Level 1 Last Char"/>
    <w:basedOn w:val="Bullet-Level1Char_0"/>
    <w:link w:val="Bullet-Level1Last_0"/>
    <w:rsid w:val="002E4794"/>
    <w:rPr>
      <w:rFonts w:ascii="Univers 45 Light" w:hAnsi="Univers 45 Light"/>
      <w:sz w:val="20"/>
    </w:rPr>
  </w:style>
  <w:style w:type="paragraph" w:customStyle="1" w:styleId="Bullet-Level2_0">
    <w:name w:val="Bullet - Level 2"/>
    <w:basedOn w:val="Bullet-Level1_0"/>
    <w:link w:val="Bullet-Level2Char_0"/>
    <w:qFormat/>
    <w:rsid w:val="00E01ED3"/>
    <w:pPr>
      <w:numPr>
        <w:numId w:val="170"/>
      </w:numPr>
      <w:ind w:left="450" w:hanging="180"/>
    </w:pPr>
  </w:style>
  <w:style w:type="paragraph" w:customStyle="1" w:styleId="Bullet-Level3_0">
    <w:name w:val="Bullet - Level 3"/>
    <w:basedOn w:val="Bullet-Level1_0"/>
    <w:link w:val="Bullet-Level3Char_0"/>
    <w:rsid w:val="00E01ED3"/>
  </w:style>
  <w:style w:type="paragraph" w:customStyle="1" w:styleId="Bullet-Level4_0">
    <w:name w:val="Bullet - Level 4"/>
    <w:basedOn w:val="Bullet-Level1_0"/>
    <w:link w:val="Bullet-Level4Char_0"/>
    <w:rsid w:val="00E01ED3"/>
    <w:pPr>
      <w:numPr>
        <w:numId w:val="180"/>
      </w:numPr>
      <w:ind w:left="900" w:hanging="180"/>
    </w:pPr>
  </w:style>
  <w:style w:type="paragraph" w:customStyle="1" w:styleId="Bullet-Level2Last_0">
    <w:name w:val="Bullet - Level 2 Last"/>
    <w:basedOn w:val="Bullet-Level2_0"/>
    <w:link w:val="Bullet-Level2LastChar_0"/>
    <w:qFormat/>
    <w:rsid w:val="00E01ED3"/>
    <w:pPr>
      <w:spacing w:after="240"/>
      <w:ind w:hanging="187"/>
    </w:pPr>
  </w:style>
  <w:style w:type="paragraph" w:customStyle="1" w:styleId="NumberedList_0">
    <w:name w:val="Numbered List"/>
    <w:basedOn w:val="BodyText_0"/>
    <w:next w:val="BodyText_0"/>
    <w:link w:val="NumberedListChar_0"/>
    <w:rsid w:val="00FF494C"/>
    <w:pPr>
      <w:numPr>
        <w:numId w:val="130"/>
      </w:numPr>
    </w:pPr>
  </w:style>
  <w:style w:type="character" w:customStyle="1" w:styleId="Bullet-Level2Char_0">
    <w:name w:val="Bullet - Level 2 Char"/>
    <w:basedOn w:val="Bullet-Level1Char_0"/>
    <w:link w:val="Bullet-Level2_0"/>
    <w:rsid w:val="00E01ED3"/>
    <w:rPr>
      <w:rFonts w:ascii="Univers 45 Light" w:hAnsi="Univers 45 Light"/>
      <w:sz w:val="20"/>
    </w:rPr>
  </w:style>
  <w:style w:type="character" w:customStyle="1" w:styleId="NumberedListChar_0">
    <w:name w:val="Numbered List Char"/>
    <w:basedOn w:val="BodyTextChar_0"/>
    <w:link w:val="NumberedList_0"/>
    <w:rsid w:val="00FF494C"/>
    <w:rPr>
      <w:rFonts w:ascii="Univers 45 Light" w:hAnsi="Univers 45 Light"/>
      <w:sz w:val="20"/>
    </w:rPr>
  </w:style>
  <w:style w:type="character" w:customStyle="1" w:styleId="Bullet-Level2LastChar_0">
    <w:name w:val="Bullet - Level 2 Last Char"/>
    <w:basedOn w:val="Bullet-Level2Char_0"/>
    <w:link w:val="Bullet-Level2Last_0"/>
    <w:rsid w:val="00E01ED3"/>
    <w:rPr>
      <w:rFonts w:ascii="Univers 45 Light" w:hAnsi="Univers 45 Light"/>
      <w:sz w:val="20"/>
    </w:rPr>
  </w:style>
  <w:style w:type="character" w:customStyle="1" w:styleId="Bullet-Level3Char_0">
    <w:name w:val="Bullet - Level 3 Char"/>
    <w:basedOn w:val="Bullet-Level2Char_0"/>
    <w:link w:val="Bullet-Level3_0"/>
    <w:rsid w:val="00E01ED3"/>
    <w:rPr>
      <w:rFonts w:ascii="Univers 45 Light" w:hAnsi="Univers 45 Light"/>
      <w:sz w:val="20"/>
    </w:rPr>
  </w:style>
  <w:style w:type="character" w:customStyle="1" w:styleId="Bullet-Level4Char_0">
    <w:name w:val="Bullet - Level 4 Char"/>
    <w:basedOn w:val="Bullet-Level3Char_0"/>
    <w:link w:val="Bullet-Level4_0"/>
    <w:rsid w:val="00E01ED3"/>
    <w:rPr>
      <w:rFonts w:ascii="Univers 45 Light" w:hAnsi="Univers 45 Light"/>
      <w:sz w:val="20"/>
    </w:rPr>
  </w:style>
  <w:style w:type="table" w:styleId="TableGrid_0">
    <w:name w:val="Table Grid"/>
    <w:aliases w:val="Header Table Grid,GCP-Table Grid,new tab,Table contant,CV table,EY Table,Note Grid,+Colored,+TableGrid"/>
    <w:basedOn w:val="TableNormal_0"/>
    <w:uiPriority w:val="39"/>
    <w:rsid w:val="00D61F23"/>
    <w:pPr>
      <w:spacing w:after="0" w:line="240" w:lineRule="auto"/>
    </w:pPr>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sumeName_0">
    <w:name w:val="ResumeName"/>
    <w:basedOn w:val="Normal_0"/>
    <w:next w:val="ResumeTitle_0"/>
    <w:link w:val="ResumeNameChar_0"/>
    <w:uiPriority w:val="12"/>
    <w:rsid w:val="002804B1"/>
    <w:pPr>
      <w:keepNext/>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djustRightInd w:val="0"/>
      <w:ind w:right="144"/>
      <w:textAlignment w:val="baseline"/>
    </w:pPr>
    <w:rPr>
      <w:rFonts w:ascii="Univers 45 Light" w:eastAsia="PMingLiU" w:hAnsi="Univers 45 Light" w:cs="Arial"/>
      <w:b/>
      <w:color w:val="00338D" w:themeColor="text2"/>
      <w:sz w:val="28"/>
      <w:szCs w:val="24"/>
    </w:rPr>
  </w:style>
  <w:style w:type="paragraph" w:customStyle="1" w:styleId="ResumeTitle_0">
    <w:name w:val="ResumeTitle"/>
    <w:basedOn w:val="Normal_0"/>
    <w:next w:val="ResumeSideBody_0"/>
    <w:link w:val="ResumeTitleChar_0"/>
    <w:uiPriority w:val="13"/>
    <w:rsid w:val="004D2ABB"/>
    <w:pPr>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djustRightInd w:val="0"/>
      <w:spacing w:after="240"/>
      <w:ind w:right="144"/>
      <w:textAlignment w:val="baseline"/>
    </w:pPr>
    <w:rPr>
      <w:rFonts w:ascii="Univers 45 Light" w:eastAsia="PMingLiU" w:hAnsi="Univers 45 Light" w:cs="Arial"/>
      <w:i/>
      <w:iCs/>
      <w:color w:val="00338D"/>
      <w:sz w:val="18"/>
      <w:szCs w:val="14"/>
    </w:rPr>
  </w:style>
  <w:style w:type="paragraph" w:customStyle="1" w:styleId="ResumeHeading_0">
    <w:name w:val="ResumeHeading"/>
    <w:basedOn w:val="Normal_0"/>
    <w:link w:val="ResumeHeadingChar_0"/>
    <w:uiPriority w:val="14"/>
    <w:rsid w:val="002804B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710"/>
        <w:tab w:val="left" w:pos="3420"/>
        <w:tab w:val="left" w:pos="5130"/>
        <w:tab w:val="left" w:pos="6840"/>
        <w:tab w:val="left" w:pos="8550"/>
        <w:tab w:val="right" w:pos="10080"/>
      </w:tabs>
      <w:adjustRightInd w:val="0"/>
      <w:spacing w:before="240" w:after="120" w:line="240" w:lineRule="atLeast"/>
      <w:ind w:left="216"/>
      <w:textAlignment w:val="baseline"/>
    </w:pPr>
    <w:rPr>
      <w:rFonts w:ascii="Univers 45 Light" w:eastAsia="PMingLiU" w:hAnsi="Univers 45 Light" w:cs="Arial"/>
      <w:b/>
      <w:color w:val="00338D"/>
      <w:szCs w:val="19"/>
    </w:rPr>
  </w:style>
  <w:style w:type="paragraph" w:customStyle="1" w:styleId="ResumePhoto_0">
    <w:name w:val="ResumePhoto"/>
    <w:basedOn w:val="Normal_0"/>
    <w:next w:val="ResumeName_0"/>
    <w:link w:val="ResumePhotoChar_0"/>
    <w:uiPriority w:val="11"/>
    <w:rsid w:val="006026A7"/>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240"/>
    </w:pPr>
    <w:rPr>
      <w:rFonts w:ascii="Univers 45 Light" w:eastAsia="PMingLiU" w:hAnsi="Univers 45 Light" w:cs="Times New Roman"/>
      <w:caps/>
      <w:noProof/>
      <w:sz w:val="20"/>
      <w:szCs w:val="24"/>
    </w:rPr>
  </w:style>
  <w:style w:type="paragraph" w:customStyle="1" w:styleId="ResumeSideBody_0">
    <w:name w:val="ResumeSideBody"/>
    <w:basedOn w:val="Normal_0"/>
    <w:link w:val="ResumeSideBodyChar_0"/>
    <w:uiPriority w:val="18"/>
    <w:rsid w:val="004D2AB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360"/>
      </w:tabs>
      <w:spacing w:line="180" w:lineRule="exact"/>
      <w:ind w:right="144"/>
    </w:pPr>
    <w:rPr>
      <w:rFonts w:ascii="Univers 45 Light" w:eastAsia="PMingLiU" w:hAnsi="Univers 45 Light" w:cstheme="majorHAnsi"/>
      <w:sz w:val="14"/>
      <w:szCs w:val="14"/>
    </w:rPr>
  </w:style>
  <w:style w:type="character" w:customStyle="1" w:styleId="ResumeSideBodyChar_0">
    <w:name w:val="ResumeSideBody Char"/>
    <w:basedOn w:val="DefaultParagraphFont_0"/>
    <w:link w:val="ResumeSideBody_0"/>
    <w:uiPriority w:val="18"/>
    <w:locked/>
    <w:rsid w:val="004D2ABB"/>
    <w:rPr>
      <w:rFonts w:ascii="Univers 45 Light" w:eastAsia="PMingLiU" w:hAnsi="Univers 45 Light" w:cstheme="majorHAnsi"/>
      <w:sz w:val="14"/>
      <w:szCs w:val="14"/>
    </w:rPr>
  </w:style>
  <w:style w:type="paragraph" w:customStyle="1" w:styleId="ResumeSideHeading_0">
    <w:name w:val="ResumeSideHeading"/>
    <w:basedOn w:val="Normal_0"/>
    <w:link w:val="ResumeSideHeadingChar_0"/>
    <w:uiPriority w:val="17"/>
    <w:rsid w:val="004D2AB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710"/>
        <w:tab w:val="left" w:pos="3420"/>
        <w:tab w:val="left" w:pos="5130"/>
        <w:tab w:val="left" w:pos="6840"/>
        <w:tab w:val="left" w:pos="8550"/>
        <w:tab w:val="right" w:pos="10080"/>
      </w:tabs>
      <w:adjustRightInd w:val="0"/>
      <w:spacing w:before="240" w:line="180" w:lineRule="exact"/>
      <w:ind w:right="144"/>
      <w:textAlignment w:val="baseline"/>
    </w:pPr>
    <w:rPr>
      <w:rFonts w:ascii="Univers 45 Light" w:eastAsia="PMingLiU" w:hAnsi="Univers 45 Light" w:cs="Arial"/>
      <w:b/>
      <w:color w:val="00338D"/>
      <w:sz w:val="16"/>
      <w:szCs w:val="16"/>
    </w:rPr>
  </w:style>
  <w:style w:type="paragraph" w:customStyle="1" w:styleId="ResumeBulletLevel1_0">
    <w:name w:val="ResumeBullet – Level 1"/>
    <w:basedOn w:val="Bullet-Level1_0"/>
    <w:link w:val="ResumeBulletLevel1Char_0"/>
    <w:uiPriority w:val="16"/>
    <w:rsid w:val="004D3F09"/>
    <w:pPr>
      <w:numPr>
        <w:numId w:val="150"/>
      </w:numPr>
      <w:tabs>
        <w:tab w:val="clear" w:pos="1440"/>
      </w:tabs>
      <w:ind w:left="504" w:hanging="270"/>
    </w:pPr>
    <w:rPr>
      <w:rFonts w:eastAsia="Times New Roman"/>
    </w:rPr>
  </w:style>
  <w:style w:type="character" w:customStyle="1" w:styleId="ResumeBulletLevel1Char_0">
    <w:name w:val="ResumeBullet – Level 1 Char"/>
    <w:basedOn w:val="DefaultParagraphFont_0"/>
    <w:link w:val="ResumeBulletLevel1_0"/>
    <w:uiPriority w:val="16"/>
    <w:rsid w:val="004D3F09"/>
    <w:rPr>
      <w:rFonts w:ascii="Univers 45 Light" w:eastAsia="Times New Roman" w:hAnsi="Univers 45 Light"/>
      <w:sz w:val="20"/>
    </w:rPr>
  </w:style>
  <w:style w:type="paragraph" w:customStyle="1" w:styleId="ResumeSideBullet_0">
    <w:name w:val="ResumeSideBullet"/>
    <w:basedOn w:val="ResumeBulletLevel1_0"/>
    <w:link w:val="ResumeSideBulletChar_0"/>
    <w:uiPriority w:val="18"/>
    <w:rsid w:val="004D3F09"/>
    <w:pPr>
      <w:numPr>
        <w:numId w:val="200"/>
      </w:numPr>
      <w:spacing w:before="60" w:after="0" w:line="160" w:lineRule="exact"/>
      <w:ind w:left="207" w:right="144" w:hanging="207"/>
    </w:pPr>
    <w:rPr>
      <w:rFonts w:eastAsia="MS Mincho" w:cs="Arial"/>
      <w:bCs/>
      <w:sz w:val="14"/>
      <w:szCs w:val="14"/>
      <w:lang w:eastAsia="ja-JP"/>
    </w:rPr>
  </w:style>
  <w:style w:type="paragraph" w:customStyle="1" w:styleId="ResumeBody_0">
    <w:name w:val="ResumeBody"/>
    <w:basedOn w:val="BodyText_0"/>
    <w:link w:val="ResumeBodyChar_0"/>
    <w:uiPriority w:val="16"/>
    <w:rsid w:val="00DC03BE"/>
    <w:pPr>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710"/>
        <w:tab w:val="left" w:pos="3420"/>
        <w:tab w:val="left" w:pos="5130"/>
      </w:tabs>
      <w:spacing w:after="120"/>
      <w:ind w:left="216"/>
    </w:pPr>
    <w:rPr>
      <w:rFonts w:eastAsia="Times New Roman" w:cs="Times New Roman"/>
      <w:szCs w:val="19"/>
    </w:rPr>
  </w:style>
  <w:style w:type="character" w:customStyle="1" w:styleId="ResumeBodyChar_0">
    <w:name w:val="ResumeBody Char"/>
    <w:basedOn w:val="DefaultParagraphFont_0"/>
    <w:link w:val="ResumeBody_0"/>
    <w:uiPriority w:val="16"/>
    <w:rsid w:val="00DC03BE"/>
    <w:rPr>
      <w:rFonts w:ascii="Univers for KPMG Light" w:eastAsia="Times New Roman" w:hAnsi="Univers for KPMG Light" w:cs="Times New Roman"/>
      <w:sz w:val="19"/>
      <w:szCs w:val="19"/>
    </w:rPr>
  </w:style>
  <w:style w:type="paragraph" w:customStyle="1" w:styleId="ResumeHeadingSubhead_0">
    <w:name w:val="ResumeHeading Subhead"/>
    <w:basedOn w:val="Normal_0"/>
    <w:link w:val="ResumeHeadingSubheadChar_0"/>
    <w:uiPriority w:val="15"/>
    <w:rsid w:val="004D2AB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710"/>
        <w:tab w:val="left" w:pos="3420"/>
        <w:tab w:val="left" w:pos="5130"/>
        <w:tab w:val="left" w:pos="6840"/>
        <w:tab w:val="left" w:pos="8550"/>
        <w:tab w:val="right" w:pos="10080"/>
      </w:tabs>
      <w:adjustRightInd w:val="0"/>
      <w:spacing w:before="240" w:after="120" w:line="240" w:lineRule="exact"/>
      <w:ind w:left="225"/>
      <w:textAlignment w:val="baseline"/>
    </w:pPr>
    <w:rPr>
      <w:rFonts w:ascii="Univers 45 Light" w:eastAsia="Times New Roman" w:hAnsi="Univers 45 Light" w:cs="Arial"/>
      <w:b/>
      <w:bCs/>
      <w:i/>
      <w:iCs/>
      <w:color w:val="000000"/>
      <w:szCs w:val="19"/>
    </w:rPr>
  </w:style>
  <w:style w:type="character" w:customStyle="1" w:styleId="ResumeSideBulletChar_0">
    <w:name w:val="ResumeSideBullet Char"/>
    <w:basedOn w:val="DefaultParagraphFont_0"/>
    <w:link w:val="ResumeSideBullet_0"/>
    <w:uiPriority w:val="18"/>
    <w:rsid w:val="004D3F09"/>
    <w:rPr>
      <w:rFonts w:ascii="Univers 45 Light" w:eastAsia="MS Mincho" w:hAnsi="Univers 45 Light" w:cs="Arial"/>
      <w:bCs/>
      <w:sz w:val="14"/>
      <w:szCs w:val="14"/>
      <w:lang w:eastAsia="ja-JP"/>
    </w:rPr>
  </w:style>
  <w:style w:type="character" w:customStyle="1" w:styleId="ResumePhotoChar_0">
    <w:name w:val="ResumePhoto Char"/>
    <w:basedOn w:val="DefaultParagraphFont_0"/>
    <w:link w:val="ResumePhoto_0"/>
    <w:uiPriority w:val="11"/>
    <w:rsid w:val="006026A7"/>
    <w:rPr>
      <w:rFonts w:ascii="Univers 45 Light" w:eastAsia="PMingLiU" w:hAnsi="Univers 45 Light" w:cs="Times New Roman"/>
      <w:caps/>
      <w:noProof/>
      <w:sz w:val="20"/>
      <w:szCs w:val="24"/>
    </w:rPr>
  </w:style>
  <w:style w:type="character" w:customStyle="1" w:styleId="ResumeNameChar_0">
    <w:name w:val="ResumeName Char"/>
    <w:basedOn w:val="DefaultParagraphFont_0"/>
    <w:link w:val="ResumeName_0"/>
    <w:uiPriority w:val="12"/>
    <w:rsid w:val="002804B1"/>
    <w:rPr>
      <w:rFonts w:ascii="Univers 45 Light" w:eastAsia="PMingLiU" w:hAnsi="Univers 45 Light" w:cs="Arial"/>
      <w:b/>
      <w:color w:val="00338D" w:themeColor="text2"/>
      <w:sz w:val="28"/>
      <w:szCs w:val="24"/>
    </w:rPr>
  </w:style>
  <w:style w:type="paragraph" w:customStyle="1" w:styleId="ResumeBulletLevel2_0">
    <w:name w:val="ResumeBullet – Level 2"/>
    <w:basedOn w:val="ResumeBulletLevel1_0"/>
    <w:link w:val="ResumeBulletLevel2Char_0"/>
    <w:uiPriority w:val="16"/>
    <w:rsid w:val="000E1698"/>
    <w:pPr>
      <w:numPr>
        <w:numId w:val="120"/>
      </w:numPr>
      <w:ind w:left="900" w:hanging="180"/>
    </w:pPr>
  </w:style>
  <w:style w:type="character" w:customStyle="1" w:styleId="ResumeTitleChar_0">
    <w:name w:val="ResumeTitle Char"/>
    <w:basedOn w:val="DefaultParagraphFont_0"/>
    <w:link w:val="ResumeTitle_0"/>
    <w:uiPriority w:val="13"/>
    <w:rsid w:val="004D2ABB"/>
    <w:rPr>
      <w:rFonts w:ascii="Univers 45 Light" w:eastAsia="PMingLiU" w:hAnsi="Univers 45 Light" w:cs="Arial"/>
      <w:i/>
      <w:iCs/>
      <w:color w:val="00338D"/>
      <w:sz w:val="18"/>
      <w:szCs w:val="14"/>
    </w:rPr>
  </w:style>
  <w:style w:type="character" w:customStyle="1" w:styleId="ResumeSideHeadingChar_0">
    <w:name w:val="ResumeSideHeading Char"/>
    <w:basedOn w:val="DefaultParagraphFont_0"/>
    <w:link w:val="ResumeSideHeading_0"/>
    <w:uiPriority w:val="17"/>
    <w:rsid w:val="004D2ABB"/>
    <w:rPr>
      <w:rFonts w:ascii="Univers 45 Light" w:eastAsia="PMingLiU" w:hAnsi="Univers 45 Light" w:cs="Arial"/>
      <w:b/>
      <w:color w:val="00338D"/>
      <w:sz w:val="16"/>
      <w:szCs w:val="16"/>
    </w:rPr>
  </w:style>
  <w:style w:type="character" w:customStyle="1" w:styleId="ResumeHeadingChar_0">
    <w:name w:val="ResumeHeading Char"/>
    <w:basedOn w:val="DefaultParagraphFont_0"/>
    <w:link w:val="ResumeHeading_0"/>
    <w:uiPriority w:val="14"/>
    <w:rsid w:val="002804B1"/>
    <w:rPr>
      <w:rFonts w:ascii="Univers 45 Light" w:eastAsia="PMingLiU" w:hAnsi="Univers 45 Light" w:cs="Arial"/>
      <w:b/>
      <w:color w:val="00338D"/>
      <w:sz w:val="19"/>
      <w:szCs w:val="19"/>
    </w:rPr>
  </w:style>
  <w:style w:type="character" w:customStyle="1" w:styleId="ResumeHeadingSubheadChar_0">
    <w:name w:val="ResumeHeading Subhead Char"/>
    <w:basedOn w:val="ResumeHeadingChar_0"/>
    <w:link w:val="ResumeHeadingSubhead_0"/>
    <w:uiPriority w:val="15"/>
    <w:rsid w:val="004D2ABB"/>
    <w:rPr>
      <w:rFonts w:ascii="Univers 45 Light" w:eastAsia="Times New Roman" w:hAnsi="Univers 45 Light" w:cs="Arial"/>
      <w:b/>
      <w:bCs/>
      <w:i/>
      <w:iCs/>
      <w:color w:val="000000"/>
      <w:sz w:val="19"/>
      <w:szCs w:val="19"/>
    </w:rPr>
  </w:style>
  <w:style w:type="paragraph" w:customStyle="1" w:styleId="ResumeRole_0">
    <w:name w:val="Resume Role"/>
    <w:link w:val="ResumeRoleChar_0"/>
    <w:uiPriority w:val="10"/>
    <w:rsid w:val="002B3359"/>
    <w:pPr>
      <w:spacing w:after="0" w:line="240" w:lineRule="auto"/>
      <w:jc w:val="center"/>
    </w:pPr>
    <w:rPr>
      <w:rFonts w:ascii="Univers 45 Light" w:eastAsiaTheme="minorHAnsi" w:hAnsi="Univers 45 Light"/>
      <w:b/>
      <w:color w:val="FFFFFF" w:themeColor="background1"/>
      <w:sz w:val="19"/>
      <w:szCs w:val="22"/>
    </w:rPr>
  </w:style>
  <w:style w:type="character" w:customStyle="1" w:styleId="ResumeRoleChar_0">
    <w:name w:val="Resume Role Char"/>
    <w:basedOn w:val="DefaultParagraphFont_0"/>
    <w:link w:val="ResumeRole_0"/>
    <w:uiPriority w:val="10"/>
    <w:rsid w:val="002B3359"/>
    <w:rPr>
      <w:rFonts w:ascii="Univers 45 Light" w:eastAsiaTheme="minorHAnsi" w:hAnsi="Univers 45 Light"/>
      <w:b/>
      <w:color w:val="FFFFFF" w:themeColor="background1"/>
      <w:sz w:val="19"/>
      <w:szCs w:val="22"/>
    </w:rPr>
  </w:style>
  <w:style w:type="paragraph" w:customStyle="1" w:styleId="Letter-Body_0">
    <w:name w:val="Letter - Body"/>
    <w:link w:val="Letter-BodyChar_0"/>
    <w:uiPriority w:val="20"/>
    <w:rsid w:val="00F2105C"/>
    <w:pPr>
      <w:tabs>
        <w:tab w:val="left" w:pos="4680"/>
      </w:tabs>
      <w:spacing w:after="240" w:line="250" w:lineRule="exact"/>
      <w:ind w:left="-153"/>
    </w:pPr>
    <w:rPr>
      <w:rFonts w:ascii="Univers 45 Light" w:hAnsi="Univers 45 Light" w:cs="Times New Roman"/>
      <w:sz w:val="20"/>
      <w:szCs w:val="22"/>
    </w:rPr>
  </w:style>
  <w:style w:type="paragraph" w:customStyle="1" w:styleId="Letter-SignatureName_0">
    <w:name w:val="Letter - Signature Name"/>
    <w:basedOn w:val="Letter-Body_0"/>
    <w:link w:val="Letter-SignatureNameChar_0"/>
    <w:uiPriority w:val="19"/>
    <w:rsid w:val="00AF041C"/>
    <w:pPr>
      <w:spacing w:before="1080" w:after="0"/>
      <w:ind w:left="-180"/>
      <w:contextualSpacing/>
    </w:pPr>
  </w:style>
  <w:style w:type="paragraph" w:customStyle="1" w:styleId="Letter-Address_0">
    <w:name w:val="Letter - Address"/>
    <w:basedOn w:val="Letter-Body_0"/>
    <w:link w:val="Letter-AddressChar_0"/>
    <w:uiPriority w:val="20"/>
    <w:rsid w:val="00F2105C"/>
    <w:pPr>
      <w:spacing w:after="360"/>
      <w:contextualSpacing/>
    </w:pPr>
  </w:style>
  <w:style w:type="paragraph" w:customStyle="1" w:styleId="Letter-Body-BeforeBullet_0">
    <w:name w:val="Letter - Body - Before Bullet"/>
    <w:basedOn w:val="Letter-Body_0"/>
    <w:link w:val="Letter-Body-BeforeBulletChar_0"/>
    <w:uiPriority w:val="20"/>
    <w:rsid w:val="00F2105C"/>
    <w:pPr>
      <w:keepNext/>
      <w:spacing w:after="120"/>
    </w:pPr>
  </w:style>
  <w:style w:type="paragraph" w:customStyle="1" w:styleId="Letter-Bullet_0">
    <w:name w:val="Letter - Bullet"/>
    <w:basedOn w:val="Normal_0"/>
    <w:link w:val="Letter-BulletChar_0"/>
    <w:uiPriority w:val="20"/>
    <w:rsid w:val="00F2105C"/>
    <w:pPr>
      <w:numPr>
        <w:numId w:val="16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4680"/>
      </w:tabs>
      <w:spacing w:after="120" w:line="250" w:lineRule="exact"/>
      <w:ind w:left="117" w:hanging="270"/>
    </w:pPr>
    <w:rPr>
      <w:rFonts w:ascii="Univers 45 Light" w:hAnsi="Univers 45 Light" w:cs="Times New Roman"/>
      <w:sz w:val="20"/>
      <w:szCs w:val="22"/>
    </w:rPr>
  </w:style>
  <w:style w:type="paragraph" w:customStyle="1" w:styleId="Letter-Bullet-Last_0">
    <w:name w:val="Letter - Bullet - Last"/>
    <w:basedOn w:val="Letter-Bullet_0"/>
    <w:link w:val="Letter-Bullet-LastChar_0"/>
    <w:uiPriority w:val="20"/>
    <w:rsid w:val="004D2FDB"/>
    <w:pPr>
      <w:spacing w:after="240"/>
    </w:pPr>
  </w:style>
  <w:style w:type="paragraph" w:customStyle="1" w:styleId="Letter-SignatureTitleContact_0">
    <w:name w:val="Letter - Signature Title/Contact"/>
    <w:basedOn w:val="Letter-SignatureName_0"/>
    <w:link w:val="Letter-SignatureTitleContactChar_0"/>
    <w:uiPriority w:val="19"/>
    <w:rsid w:val="00AF041C"/>
    <w:pPr>
      <w:spacing w:before="120" w:after="240"/>
    </w:pPr>
    <w:rPr>
      <w:i/>
    </w:rPr>
  </w:style>
  <w:style w:type="table" w:styleId="GridTable1Light-Accent3_0">
    <w:name w:val="Grid Table 1 Light Accent 3"/>
    <w:basedOn w:val="TableNormal_0"/>
    <w:uiPriority w:val="46"/>
    <w:rsid w:val="00CB2E35"/>
    <w:pPr>
      <w:spacing w:after="0" w:line="240" w:lineRule="auto"/>
    </w:pPr>
    <w:tblPr>
      <w:tblStyleRowBandSize w:val="1"/>
      <w:tblStyleColBandSize w:val="1"/>
      <w:tblBorders>
        <w:top w:val="single" w:sz="4" w:space="0" w:color="74FFFC" w:themeColor="accent3" w:themeTint="66"/>
        <w:left w:val="single" w:sz="4" w:space="0" w:color="74FFFC" w:themeColor="accent3" w:themeTint="66"/>
        <w:bottom w:val="single" w:sz="4" w:space="0" w:color="74FFFC" w:themeColor="accent3" w:themeTint="66"/>
        <w:right w:val="single" w:sz="4" w:space="0" w:color="74FFFC" w:themeColor="accent3" w:themeTint="66"/>
        <w:insideH w:val="single" w:sz="4" w:space="0" w:color="74FFFC" w:themeColor="accent3" w:themeTint="66"/>
        <w:insideV w:val="single" w:sz="4" w:space="0" w:color="74FFFC" w:themeColor="accent3" w:themeTint="66"/>
      </w:tblBorders>
    </w:tblPr>
    <w:tblStylePr w:type="firstRow">
      <w:rPr>
        <w:b/>
        <w:bCs/>
      </w:rPr>
      <w:tblPr/>
      <w:tcPr>
        <w:tcBorders>
          <w:bottom w:val="single" w:sz="12" w:space="0" w:color="2EFFFB" w:themeColor="accent3" w:themeTint="99"/>
        </w:tcBorders>
      </w:tcPr>
    </w:tblStylePr>
    <w:tblStylePr w:type="lastRow">
      <w:rPr>
        <w:b/>
        <w:bCs/>
      </w:rPr>
      <w:tblPr/>
      <w:tcPr>
        <w:tcBorders>
          <w:top w:val="double" w:sz="2" w:space="0" w:color="2EFFFB" w:themeColor="accent3" w:themeTint="99"/>
        </w:tcBorders>
      </w:tcPr>
    </w:tblStylePr>
    <w:tblStylePr w:type="firstCol">
      <w:rPr>
        <w:b/>
        <w:bCs/>
      </w:rPr>
    </w:tblStylePr>
    <w:tblStylePr w:type="lastCol">
      <w:rPr>
        <w:b/>
        <w:bCs/>
      </w:rPr>
    </w:tblStylePr>
  </w:style>
  <w:style w:type="paragraph" w:customStyle="1" w:styleId="Table-Header1-White_0">
    <w:name w:val="Table - Header 1 - White"/>
    <w:basedOn w:val="Table-Header1_0"/>
    <w:link w:val="Table-Header1-WhiteChar_0"/>
    <w:uiPriority w:val="2"/>
    <w:qFormat/>
    <w:rsid w:val="00434EE2"/>
    <w:rPr>
      <w:color w:val="FFFFFF" w:themeColor="background1"/>
    </w:rPr>
  </w:style>
  <w:style w:type="paragraph" w:customStyle="1" w:styleId="Heading1-White_0">
    <w:name w:val="Heading 1 - White"/>
    <w:basedOn w:val="Heading1_0"/>
    <w:link w:val="Heading1-WhiteChar_0"/>
    <w:uiPriority w:val="1"/>
    <w:rsid w:val="001D040A"/>
    <w:rPr>
      <w:color w:val="FFFFFF" w:themeColor="background1"/>
    </w:rPr>
  </w:style>
  <w:style w:type="paragraph" w:styleId="TOC1_0">
    <w:name w:val="toc 1"/>
    <w:basedOn w:val="Normal_0"/>
    <w:next w:val="Normal_0"/>
    <w:uiPriority w:val="39"/>
    <w:rsid w:val="00217DB4"/>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9350"/>
      </w:tabs>
      <w:spacing w:after="120" w:line="320" w:lineRule="exact"/>
      <w:ind w:left="3874" w:right="720"/>
    </w:pPr>
    <w:rPr>
      <w:rFonts w:ascii="Univers 45 Light" w:hAnsi="Univers 45 Light"/>
      <w:noProof/>
      <w:color w:val="0091DA" w:themeColor="background2"/>
      <w:sz w:val="20"/>
    </w:rPr>
  </w:style>
  <w:style w:type="character" w:customStyle="1" w:styleId="Letter-BodyChar_0">
    <w:name w:val="Letter - Body Char"/>
    <w:basedOn w:val="DefaultParagraphFont_0"/>
    <w:link w:val="Letter-Body_0"/>
    <w:uiPriority w:val="20"/>
    <w:rsid w:val="00F2105C"/>
    <w:rPr>
      <w:rFonts w:ascii="Univers 45 Light" w:hAnsi="Univers 45 Light" w:cs="Times New Roman"/>
      <w:sz w:val="20"/>
      <w:szCs w:val="22"/>
    </w:rPr>
  </w:style>
  <w:style w:type="character" w:customStyle="1" w:styleId="Letter-AddressChar_0">
    <w:name w:val="Letter - Address Char"/>
    <w:basedOn w:val="Letter-BodyChar_0"/>
    <w:link w:val="Letter-Address_0"/>
    <w:uiPriority w:val="20"/>
    <w:rsid w:val="00F2105C"/>
    <w:rPr>
      <w:rFonts w:ascii="Univers 45 Light" w:hAnsi="Univers 45 Light" w:cs="Times New Roman"/>
      <w:sz w:val="20"/>
      <w:szCs w:val="22"/>
    </w:rPr>
  </w:style>
  <w:style w:type="character" w:customStyle="1" w:styleId="Letter-Body-BeforeBulletChar_0">
    <w:name w:val="Letter - Body - Before Bullet Char"/>
    <w:basedOn w:val="Letter-BodyChar_0"/>
    <w:link w:val="Letter-Body-BeforeBullet_0"/>
    <w:uiPriority w:val="20"/>
    <w:rsid w:val="00F2105C"/>
    <w:rPr>
      <w:rFonts w:ascii="Univers 45 Light" w:hAnsi="Univers 45 Light" w:cs="Times New Roman"/>
      <w:sz w:val="20"/>
      <w:szCs w:val="22"/>
    </w:rPr>
  </w:style>
  <w:style w:type="character" w:customStyle="1" w:styleId="Letter-BulletChar_0">
    <w:name w:val="Letter - Bullet Char"/>
    <w:basedOn w:val="DefaultParagraphFont_0"/>
    <w:link w:val="Letter-Bullet_0"/>
    <w:uiPriority w:val="20"/>
    <w:rsid w:val="00F2105C"/>
    <w:rPr>
      <w:rFonts w:ascii="Univers 45 Light" w:hAnsi="Univers 45 Light" w:cs="Times New Roman"/>
      <w:sz w:val="20"/>
      <w:szCs w:val="22"/>
    </w:rPr>
  </w:style>
  <w:style w:type="character" w:customStyle="1" w:styleId="Letter-Bullet-LastChar_0">
    <w:name w:val="Letter - Bullet - Last Char"/>
    <w:basedOn w:val="Letter-BulletChar_0"/>
    <w:link w:val="Letter-Bullet-Last_0"/>
    <w:uiPriority w:val="20"/>
    <w:rsid w:val="00F2105C"/>
    <w:rPr>
      <w:rFonts w:ascii="Univers 45 Light" w:hAnsi="Univers 45 Light" w:cs="Times New Roman"/>
      <w:sz w:val="20"/>
      <w:szCs w:val="22"/>
    </w:rPr>
  </w:style>
  <w:style w:type="character" w:customStyle="1" w:styleId="Letter-SignatureNameChar_0">
    <w:name w:val="Letter - Signature Name Char"/>
    <w:basedOn w:val="Letter-BodyChar_0"/>
    <w:link w:val="Letter-SignatureName_0"/>
    <w:uiPriority w:val="19"/>
    <w:rsid w:val="00AF041C"/>
    <w:rPr>
      <w:rFonts w:ascii="Univers 45 Light" w:hAnsi="Univers 45 Light" w:cs="Times New Roman"/>
      <w:sz w:val="20"/>
      <w:szCs w:val="22"/>
    </w:rPr>
  </w:style>
  <w:style w:type="character" w:customStyle="1" w:styleId="Letter-SignatureTitleContactChar_0">
    <w:name w:val="Letter - Signature Title/Contact Char"/>
    <w:basedOn w:val="Letter-SignatureNameChar_0"/>
    <w:link w:val="Letter-SignatureTitleContact_0"/>
    <w:uiPriority w:val="19"/>
    <w:rsid w:val="00AF041C"/>
    <w:rPr>
      <w:rFonts w:ascii="Univers 45 Light" w:hAnsi="Univers 45 Light" w:cs="Times New Roman"/>
      <w:i/>
      <w:sz w:val="20"/>
      <w:szCs w:val="22"/>
    </w:rPr>
  </w:style>
  <w:style w:type="paragraph" w:customStyle="1" w:styleId="Copyright-White_0">
    <w:name w:val="Copyright - White"/>
    <w:link w:val="Copyright-WhiteChar_0"/>
    <w:uiPriority w:val="29"/>
    <w:rsid w:val="004D2ABB"/>
    <w:pPr>
      <w:spacing w:after="120" w:line="240" w:lineRule="auto"/>
    </w:pPr>
    <w:rPr>
      <w:rFonts w:ascii="Univers 45 Light" w:hAnsi="Univers 45 Light"/>
      <w:color w:val="FFFFFF" w:themeColor="background1"/>
      <w:sz w:val="12"/>
      <w:szCs w:val="12"/>
    </w:rPr>
  </w:style>
  <w:style w:type="character" w:customStyle="1" w:styleId="BackCover-NameChar_0">
    <w:name w:val="Back Cover - Name Char"/>
    <w:basedOn w:val="BodyTextChar_0"/>
    <w:link w:val="BackCover-Name_0"/>
    <w:uiPriority w:val="35"/>
    <w:rsid w:val="00DC03BE"/>
    <w:rPr>
      <w:rFonts w:ascii="Univers for KPMG Light" w:hAnsi="Univers for KPMG Light"/>
      <w:b/>
      <w:color w:val="00338D" w:themeColor="text2"/>
      <w:sz w:val="19"/>
    </w:rPr>
  </w:style>
  <w:style w:type="character" w:customStyle="1" w:styleId="Copyright-WhiteChar_0">
    <w:name w:val="Copyright - White Char"/>
    <w:basedOn w:val="DefaultParagraphFont_0"/>
    <w:link w:val="Copyright-White_0"/>
    <w:uiPriority w:val="29"/>
    <w:rsid w:val="004D2ABB"/>
    <w:rPr>
      <w:rFonts w:ascii="Univers 45 Light" w:hAnsi="Univers 45 Light"/>
      <w:color w:val="FFFFFF" w:themeColor="background1"/>
      <w:sz w:val="12"/>
      <w:szCs w:val="12"/>
    </w:rPr>
  </w:style>
  <w:style w:type="paragraph" w:customStyle="1" w:styleId="BackCover-Name_0">
    <w:name w:val="Back Cover - Name"/>
    <w:basedOn w:val="BodyText_0"/>
    <w:link w:val="BackCover-NameChar_0"/>
    <w:uiPriority w:val="35"/>
    <w:rsid w:val="00DC03BE"/>
    <w:pPr>
      <w:spacing w:before="360" w:after="0"/>
    </w:pPr>
    <w:rPr>
      <w:b/>
      <w:color w:val="00338D" w:themeColor="text2"/>
    </w:rPr>
  </w:style>
  <w:style w:type="paragraph" w:customStyle="1" w:styleId="BackCover-TeamRole_0">
    <w:name w:val="Back Cover - Team Role"/>
    <w:basedOn w:val="BodyText_0"/>
    <w:link w:val="BackCover-TeamRoleChar_0"/>
    <w:uiPriority w:val="36"/>
    <w:rsid w:val="00EF4DD7"/>
    <w:pPr>
      <w:spacing w:after="0"/>
    </w:pPr>
    <w:rPr>
      <w:b/>
      <w:color w:val="000000" w:themeColor="text1"/>
    </w:rPr>
  </w:style>
  <w:style w:type="paragraph" w:customStyle="1" w:styleId="BackCover-ContactInfo_0">
    <w:name w:val="Back Cover - Contact Info"/>
    <w:basedOn w:val="BodyText_0"/>
    <w:link w:val="BackCover-ContactInfoChar_0"/>
    <w:uiPriority w:val="37"/>
    <w:rsid w:val="00DC03BE"/>
    <w:pPr>
      <w:spacing w:after="0"/>
    </w:pPr>
  </w:style>
  <w:style w:type="paragraph" w:customStyle="1" w:styleId="Copyright-Gray_0">
    <w:name w:val="Copyright - Gray"/>
    <w:basedOn w:val="Copyright-White_0"/>
    <w:link w:val="Copyright-GrayChar_0"/>
    <w:uiPriority w:val="29"/>
    <w:rsid w:val="004D2ABB"/>
    <w:rPr>
      <w:color w:val="808080" w:themeColor="background1" w:themeShade="80"/>
    </w:rPr>
  </w:style>
  <w:style w:type="character" w:customStyle="1" w:styleId="BackCover-TeamRoleChar_0">
    <w:name w:val="Back Cover - Team Role Char"/>
    <w:basedOn w:val="BodyTextChar_0"/>
    <w:link w:val="BackCover-TeamRole_0"/>
    <w:uiPriority w:val="36"/>
    <w:rsid w:val="00464BBB"/>
    <w:rPr>
      <w:rFonts w:ascii="Univers for KPMG Light" w:hAnsi="Univers for KPMG Light"/>
      <w:b/>
      <w:color w:val="000000" w:themeColor="text1"/>
      <w:sz w:val="19"/>
    </w:rPr>
  </w:style>
  <w:style w:type="character" w:customStyle="1" w:styleId="BackCover-ContactInfoChar_0">
    <w:name w:val="Back Cover - Contact Info Char"/>
    <w:basedOn w:val="BodyTextChar_0"/>
    <w:link w:val="BackCover-ContactInfo_0"/>
    <w:uiPriority w:val="37"/>
    <w:rsid w:val="00DC03BE"/>
    <w:rPr>
      <w:rFonts w:ascii="Univers for KPMG Light" w:hAnsi="Univers for KPMG Light"/>
      <w:sz w:val="19"/>
    </w:rPr>
  </w:style>
  <w:style w:type="character" w:customStyle="1" w:styleId="Copyright-GrayChar_0">
    <w:name w:val="Copyright - Gray Char"/>
    <w:basedOn w:val="Copyright-WhiteChar_0"/>
    <w:link w:val="Copyright-Gray_0"/>
    <w:uiPriority w:val="29"/>
    <w:rsid w:val="004D2ABB"/>
    <w:rPr>
      <w:rFonts w:ascii="Univers 45 Light" w:hAnsi="Univers 45 Light"/>
      <w:color w:val="808080" w:themeColor="background1" w:themeShade="80"/>
      <w:sz w:val="12"/>
      <w:szCs w:val="12"/>
    </w:rPr>
  </w:style>
  <w:style w:type="paragraph" w:customStyle="1" w:styleId="Footer-Title_0">
    <w:name w:val="Footer - Title"/>
    <w:link w:val="Footer-TitleChar_0"/>
    <w:uiPriority w:val="45"/>
    <w:rsid w:val="00CA19BC"/>
    <w:pPr>
      <w:spacing w:after="80" w:line="240" w:lineRule="auto"/>
      <w:jc w:val="center"/>
    </w:pPr>
    <w:rPr>
      <w:rFonts w:ascii="Univers 45 Light" w:hAnsi="Univers 45 Light"/>
      <w:color w:val="005EB8" w:themeColor="accent1"/>
      <w:sz w:val="16"/>
      <w:szCs w:val="16"/>
    </w:rPr>
  </w:style>
  <w:style w:type="paragraph" w:customStyle="1" w:styleId="Footer-PageNumber_0">
    <w:name w:val="Footer - Page Number"/>
    <w:link w:val="Footer-PageNumberChar_0"/>
    <w:uiPriority w:val="45"/>
    <w:rsid w:val="00BD240F"/>
    <w:pPr>
      <w:spacing w:line="240" w:lineRule="auto"/>
      <w:jc w:val="center"/>
    </w:pPr>
    <w:rPr>
      <w:rFonts w:ascii="Univers 45 Light" w:hAnsi="Univers 45 Light"/>
      <w:b/>
      <w:noProof/>
      <w:color w:val="00338D" w:themeColor="text2"/>
      <w:sz w:val="18"/>
      <w:szCs w:val="18"/>
    </w:rPr>
  </w:style>
  <w:style w:type="character" w:customStyle="1" w:styleId="Footer-TitleChar_0">
    <w:name w:val="Footer - Title Char"/>
    <w:basedOn w:val="DefaultParagraphFont_0"/>
    <w:link w:val="Footer-Title_0"/>
    <w:uiPriority w:val="45"/>
    <w:rsid w:val="00CA19BC"/>
    <w:rPr>
      <w:rFonts w:ascii="Univers 45 Light" w:hAnsi="Univers 45 Light"/>
      <w:color w:val="005EB8" w:themeColor="accent1"/>
      <w:sz w:val="16"/>
      <w:szCs w:val="16"/>
    </w:rPr>
  </w:style>
  <w:style w:type="character" w:customStyle="1" w:styleId="Footer-PageNumberChar_0">
    <w:name w:val="Footer - Page Number Char"/>
    <w:basedOn w:val="DefaultParagraphFont_0"/>
    <w:link w:val="Footer-PageNumber_0"/>
    <w:uiPriority w:val="45"/>
    <w:rsid w:val="00BD240F"/>
    <w:rPr>
      <w:rFonts w:ascii="Univers 45 Light" w:hAnsi="Univers 45 Light"/>
      <w:b/>
      <w:noProof/>
      <w:color w:val="00338D" w:themeColor="text2"/>
      <w:sz w:val="18"/>
      <w:szCs w:val="18"/>
    </w:rPr>
  </w:style>
  <w:style w:type="paragraph" w:customStyle="1" w:styleId="Question_0">
    <w:name w:val="Question"/>
    <w:link w:val="QuestionChar_0"/>
    <w:uiPriority w:val="3"/>
    <w:rsid w:val="00985903"/>
    <w:pPr>
      <w:tabs>
        <w:tab w:val="left" w:pos="360"/>
      </w:tabs>
      <w:spacing w:after="240" w:line="280" w:lineRule="exact"/>
    </w:pPr>
    <w:rPr>
      <w:rFonts w:ascii="Univers 45 Light" w:hAnsi="Univers 45 Light"/>
      <w:color w:val="470A68" w:themeColor="accent5"/>
      <w:sz w:val="22"/>
      <w:szCs w:val="22"/>
    </w:rPr>
  </w:style>
  <w:style w:type="paragraph" w:customStyle="1" w:styleId="Question-Bullet_0">
    <w:name w:val="Question - Bullet"/>
    <w:basedOn w:val="Question_0"/>
    <w:link w:val="Question-BulletChar_0"/>
    <w:uiPriority w:val="4"/>
    <w:rsid w:val="00BD28AD"/>
    <w:pPr>
      <w:numPr>
        <w:numId w:val="190"/>
      </w:numPr>
      <w:tabs>
        <w:tab w:val="left" w:pos="630"/>
      </w:tabs>
    </w:pPr>
    <w:rPr>
      <w:color w:val="6D2077" w:themeColor="accent2"/>
    </w:rPr>
  </w:style>
  <w:style w:type="paragraph" w:customStyle="1" w:styleId="Divider-MainHeading_0">
    <w:name w:val="Divider - Main Heading"/>
    <w:basedOn w:val="Heading1_0"/>
    <w:link w:val="Divider-MainHeadingChar_0"/>
    <w:uiPriority w:val="38"/>
    <w:rsid w:val="006E6002"/>
    <w:pPr>
      <w:spacing w:before="120" w:line="1920" w:lineRule="exact"/>
      <w:ind w:left="490"/>
    </w:pPr>
    <w:rPr>
      <w:color w:val="FFFFFF" w:themeColor="background1"/>
      <w:spacing w:val="0"/>
      <w:sz w:val="220"/>
      <w:szCs w:val="224"/>
    </w:rPr>
  </w:style>
  <w:style w:type="character" w:customStyle="1" w:styleId="Divider-MainHeadingChar_0">
    <w:name w:val="Divider - Main Heading Char"/>
    <w:basedOn w:val="Heading1Char_0"/>
    <w:link w:val="Divider-MainHeading_0"/>
    <w:uiPriority w:val="38"/>
    <w:rsid w:val="006E6002"/>
    <w:rPr>
      <w:rFonts w:ascii="KPMG Extralight" w:eastAsiaTheme="majorEastAsia" w:hAnsi="KPMG Extralight" w:cstheme="majorBidi"/>
      <w:color w:val="FFFFFF" w:themeColor="background1"/>
      <w:spacing w:val="20"/>
      <w:sz w:val="220"/>
      <w:szCs w:val="224"/>
    </w:rPr>
  </w:style>
  <w:style w:type="table" w:styleId="GridTable1Light_0">
    <w:name w:val="Grid Table 1 Light"/>
    <w:basedOn w:val="TableNormal_0"/>
    <w:uiPriority w:val="46"/>
    <w:rsid w:val="001020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_0">
    <w:name w:val="List Table 1 Light"/>
    <w:basedOn w:val="TableNormal_0"/>
    <w:uiPriority w:val="46"/>
    <w:rsid w:val="001020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Body_0">
    <w:name w:val="Table - Body"/>
    <w:basedOn w:val="BodyText_0"/>
    <w:link w:val="Table-BodyChar_0"/>
    <w:uiPriority w:val="2"/>
    <w:qFormat/>
    <w:rsid w:val="003F0B32"/>
    <w:pPr>
      <w:tabs>
        <w:tab w:val="clear" w:pos="54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0"/>
    </w:pPr>
    <w:rPr>
      <w:rFonts w:eastAsiaTheme="minorHAnsi"/>
      <w:szCs w:val="22"/>
    </w:rPr>
  </w:style>
  <w:style w:type="paragraph" w:customStyle="1" w:styleId="Table-Header1_0">
    <w:name w:val="Table - Header 1"/>
    <w:basedOn w:val="Normal_0"/>
    <w:link w:val="Table-Header1Char_0"/>
    <w:uiPriority w:val="2"/>
    <w:rsid w:val="00D04024"/>
    <w:rPr>
      <w:rFonts w:ascii="Univers 45 Light" w:hAnsi="Univers 45 Light"/>
      <w:b/>
      <w:color w:val="00338D" w:themeColor="text2"/>
      <w:sz w:val="20"/>
    </w:rPr>
  </w:style>
  <w:style w:type="paragraph" w:customStyle="1" w:styleId="Table-Header2_0">
    <w:name w:val="Table - Header 2"/>
    <w:basedOn w:val="Table-Header1_0"/>
    <w:link w:val="Table-Header2Char_0"/>
    <w:uiPriority w:val="2"/>
    <w:rsid w:val="00434EE2"/>
    <w:rPr>
      <w:color w:val="005EB8" w:themeColor="accent1"/>
    </w:rPr>
  </w:style>
  <w:style w:type="character" w:customStyle="1" w:styleId="Table-BodyChar_0">
    <w:name w:val="Table - Body Char"/>
    <w:basedOn w:val="BodyTextChar_0"/>
    <w:link w:val="Table-Body_0"/>
    <w:uiPriority w:val="2"/>
    <w:rsid w:val="003F0B32"/>
    <w:rPr>
      <w:rFonts w:ascii="Univers for KPMG Light" w:eastAsiaTheme="minorHAnsi" w:hAnsi="Univers for KPMG Light"/>
      <w:sz w:val="19"/>
      <w:szCs w:val="22"/>
    </w:rPr>
  </w:style>
  <w:style w:type="character" w:customStyle="1" w:styleId="Table-Header1Char_0">
    <w:name w:val="Table - Header 1 Char"/>
    <w:basedOn w:val="BodyTextChar_0"/>
    <w:link w:val="Table-Header1_0"/>
    <w:uiPriority w:val="2"/>
    <w:rsid w:val="00D04024"/>
    <w:rPr>
      <w:rFonts w:ascii="Univers 45 Light" w:hAnsi="Univers 45 Light"/>
      <w:b/>
      <w:color w:val="00338D" w:themeColor="text2"/>
      <w:sz w:val="20"/>
    </w:rPr>
  </w:style>
  <w:style w:type="character" w:customStyle="1" w:styleId="Table-Header2Char_0">
    <w:name w:val="Table - Header 2 Char"/>
    <w:basedOn w:val="Table-BodyChar_0"/>
    <w:link w:val="Table-Header2_0"/>
    <w:uiPriority w:val="2"/>
    <w:rsid w:val="00434EE2"/>
    <w:rPr>
      <w:rFonts w:ascii="Univers for KPMG" w:eastAsiaTheme="minorHAnsi" w:hAnsi="Univers for KPMG"/>
      <w:b/>
      <w:color w:val="005EB8" w:themeColor="accent1"/>
      <w:sz w:val="19"/>
      <w:szCs w:val="22"/>
    </w:rPr>
  </w:style>
  <w:style w:type="paragraph" w:customStyle="1" w:styleId="Table-Body-SpaceAfter_0">
    <w:name w:val="Table - Body - Space After"/>
    <w:basedOn w:val="Table-Body_0"/>
    <w:link w:val="Table-Body-SpaceAfterChar_0"/>
    <w:uiPriority w:val="2"/>
    <w:rsid w:val="009C5FA9"/>
    <w:pPr>
      <w:spacing w:after="120"/>
    </w:pPr>
  </w:style>
  <w:style w:type="table" w:styleId="TableGridLight_0">
    <w:name w:val="Grid Table Light"/>
    <w:aliases w:val="Table - Boxed In - Light Rules"/>
    <w:basedOn w:val="TableNormal_0"/>
    <w:uiPriority w:val="40"/>
    <w:rsid w:val="007531A9"/>
    <w:pPr>
      <w:spacing w:after="0" w:line="240" w:lineRule="auto"/>
    </w:pPr>
    <w:rPr>
      <w:rFonts w:ascii="Univers for KPMG Light" w:hAnsi="Univers for KPMG Light"/>
      <w:sz w:val="19"/>
    </w:rPr>
    <w:tblPr>
      <w:tblBorders>
        <w:top w:val="single" w:sz="4" w:space="0" w:color="0091DA" w:themeColor="background2"/>
        <w:left w:val="single" w:sz="4" w:space="0" w:color="0091DA" w:themeColor="background2"/>
        <w:bottom w:val="single" w:sz="4" w:space="0" w:color="0091DA" w:themeColor="background2"/>
        <w:right w:val="single" w:sz="4" w:space="0" w:color="0091DA" w:themeColor="background2"/>
        <w:insideH w:val="single" w:sz="4" w:space="0" w:color="0091DA" w:themeColor="background2"/>
        <w:insideV w:val="single" w:sz="4" w:space="0" w:color="0091DA" w:themeColor="background2"/>
      </w:tblBorders>
      <w:tblCellMar>
        <w:top w:w="58" w:type="dxa"/>
        <w:left w:w="58" w:type="dxa"/>
        <w:bottom w:w="58" w:type="dxa"/>
        <w:right w:w="58" w:type="dxa"/>
      </w:tblCellMar>
    </w:tblPr>
    <w:tblStylePr w:type="firstRow">
      <w:tblPr/>
      <w:trPr>
        <w:tblHeader/>
      </w:trPr>
    </w:tblStylePr>
  </w:style>
  <w:style w:type="table" w:customStyle="1" w:styleId="Table-NoRules_0">
    <w:name w:val="Table - No Rules"/>
    <w:basedOn w:val="TableNormal_0"/>
    <w:uiPriority w:val="99"/>
    <w:rsid w:val="00BD3A59"/>
    <w:pPr>
      <w:spacing w:after="0" w:line="240" w:lineRule="auto"/>
    </w:pPr>
    <w:rPr>
      <w:rFonts w:ascii="Univers 45 Light" w:hAnsi="Univers 45 Light"/>
      <w:sz w:val="19"/>
    </w:rPr>
    <w:tblPr>
      <w:tblStyleRowBandSize w:val="1"/>
      <w:tblCellMar>
        <w:top w:w="58" w:type="dxa"/>
        <w:left w:w="0" w:type="dxa"/>
        <w:bottom w:w="58" w:type="dxa"/>
        <w:right w:w="58" w:type="dxa"/>
      </w:tblCellMar>
    </w:tblPr>
    <w:tblStylePr w:type="firstRow">
      <w:tblPr/>
      <w:trPr>
        <w:tblHeader/>
      </w:trPr>
    </w:tblStylePr>
  </w:style>
  <w:style w:type="table" w:styleId="MediumList2-Accent1_0">
    <w:name w:val="Medium List 2 Accent 1"/>
    <w:basedOn w:val="TableNormal_0"/>
    <w:uiPriority w:val="66"/>
    <w:rsid w:val="0050564F"/>
    <w:pPr>
      <w:spacing w:after="0" w:line="240" w:lineRule="auto"/>
    </w:pPr>
    <w:rPr>
      <w:rFonts w:asciiTheme="majorHAnsi" w:eastAsiaTheme="majorEastAsia" w:hAnsiTheme="majorHAnsi" w:cstheme="majorBidi"/>
      <w:color w:val="000000" w:themeColor="text1"/>
      <w:sz w:val="22"/>
      <w:szCs w:val="22"/>
    </w:rPr>
    <w:tblPr>
      <w:tblStyleRowBandSize w:val="1"/>
      <w:tblStyleColBandSize w:val="1"/>
      <w:tblBorders>
        <w:top w:val="single" w:sz="8" w:space="0" w:color="005EB8" w:themeColor="accent1"/>
        <w:left w:val="single" w:sz="8" w:space="0" w:color="005EB8" w:themeColor="accent1"/>
        <w:bottom w:val="single" w:sz="8" w:space="0" w:color="005EB8" w:themeColor="accent1"/>
        <w:right w:val="single" w:sz="8" w:space="0" w:color="005EB8" w:themeColor="accent1"/>
      </w:tblBorders>
    </w:tblPr>
    <w:tblStylePr w:type="firstRow">
      <w:rPr>
        <w:sz w:val="24"/>
        <w:szCs w:val="24"/>
      </w:rPr>
      <w:tblPr/>
      <w:tcPr>
        <w:tcBorders>
          <w:top w:val="nil"/>
          <w:left w:val="nil"/>
          <w:bottom w:val="single" w:sz="24" w:space="0" w:color="005EB8" w:themeColor="accent1"/>
          <w:right w:val="nil"/>
          <w:insideH w:val="nil"/>
          <w:insideV w:val="nil"/>
        </w:tcBorders>
        <w:shd w:val="clear" w:color="auto" w:fill="FFFFFF" w:themeFill="background1"/>
      </w:tcPr>
    </w:tblStylePr>
    <w:tblStylePr w:type="lastRow">
      <w:tblPr/>
      <w:tcPr>
        <w:tcBorders>
          <w:top w:val="single" w:sz="8" w:space="0" w:color="005E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EB8" w:themeColor="accent1"/>
          <w:insideH w:val="nil"/>
          <w:insideV w:val="nil"/>
        </w:tcBorders>
        <w:shd w:val="clear" w:color="auto" w:fill="FFFFFF" w:themeFill="background1"/>
      </w:tcPr>
    </w:tblStylePr>
    <w:tblStylePr w:type="lastCol">
      <w:tblPr/>
      <w:tcPr>
        <w:tcBorders>
          <w:top w:val="nil"/>
          <w:left w:val="single" w:sz="8" w:space="0" w:color="005E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D7FF" w:themeFill="accent1" w:themeFillTint="3F"/>
      </w:tcPr>
    </w:tblStylePr>
    <w:tblStylePr w:type="band1Horz">
      <w:tblPr/>
      <w:tcPr>
        <w:tcBorders>
          <w:top w:val="nil"/>
          <w:bottom w:val="nil"/>
          <w:insideH w:val="nil"/>
          <w:insideV w:val="nil"/>
        </w:tcBorders>
        <w:shd w:val="clear" w:color="auto" w:fill="AED7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Table-Body-Small_0">
    <w:name w:val="Table - Body - Small"/>
    <w:basedOn w:val="Table-Body_0"/>
    <w:link w:val="Table-Body-SmallChar_0"/>
    <w:uiPriority w:val="2"/>
    <w:rsid w:val="00A66BE2"/>
    <w:pPr>
      <w:spacing w:line="200" w:lineRule="exact"/>
    </w:pPr>
    <w:rPr>
      <w:sz w:val="16"/>
      <w:szCs w:val="16"/>
    </w:rPr>
  </w:style>
  <w:style w:type="table" w:styleId="PlainTable3_0">
    <w:name w:val="Plain Table 3"/>
    <w:aliases w:val="Table - LIST - Basic"/>
    <w:basedOn w:val="TableNormal_0"/>
    <w:uiPriority w:val="43"/>
    <w:rsid w:val="0089635A"/>
    <w:pPr>
      <w:spacing w:after="0" w:line="240" w:lineRule="auto"/>
      <w:jc w:val="center"/>
    </w:pPr>
    <w:rPr>
      <w:sz w:val="19"/>
    </w:rPr>
    <w:tblPr>
      <w:tblStyleRowBandSize w:val="1"/>
      <w:tblStyleColBandSize w:val="1"/>
      <w:tblCellMar>
        <w:top w:w="58" w:type="dxa"/>
        <w:left w:w="58" w:type="dxa"/>
        <w:bottom w:w="58" w:type="dxa"/>
        <w:right w:w="58" w:type="dxa"/>
      </w:tblCellMar>
    </w:tblPr>
    <w:trPr>
      <w:cantSplit/>
    </w:trPr>
    <w:tblStylePr w:type="firstRow">
      <w:pPr>
        <w:wordWrap/>
        <w:spacing w:beforeLines="0" w:before="0" w:beforeAutospacing="0" w:afterLines="0" w:after="0" w:afterAutospacing="0" w:line="240" w:lineRule="auto"/>
        <w:contextualSpacing w:val="0"/>
      </w:pPr>
      <w:rPr>
        <w:rFonts w:ascii="Arial" w:hAnsi="Arial"/>
        <w:b/>
        <w:bCs/>
        <w:caps w:val="0"/>
        <w:color w:val="00338D" w:themeColor="text2"/>
        <w:sz w:val="19"/>
      </w:rPr>
      <w:tblPr/>
      <w:tcPr>
        <w:tcBorders>
          <w:top w:val="nil"/>
          <w:left w:val="nil"/>
          <w:bottom w:val="single" w:sz="8" w:space="0" w:color="00338D" w:themeColor="text2"/>
          <w:right w:val="nil"/>
          <w:insideV w:val="nil"/>
        </w:tcBorders>
      </w:tcPr>
    </w:tblStylePr>
    <w:tblStylePr w:type="lastRow">
      <w:rPr>
        <w:b/>
        <w:bCs/>
        <w:caps/>
      </w:rPr>
      <w:tblPr/>
      <w:tcPr>
        <w:tcBorders>
          <w:top w:val="nil"/>
        </w:tcBorders>
      </w:tcPr>
    </w:tblStylePr>
    <w:tblStylePr w:type="firstCol">
      <w:rPr>
        <w:b w:val="0"/>
        <w:bCs/>
        <w:caps w:val="0"/>
      </w:rPr>
      <w:tblPr/>
      <w:tcPr>
        <w:tcBorders>
          <w:right w:val="nil"/>
        </w:tcBorders>
      </w:tcPr>
    </w:tblStylePr>
    <w:tblStylePr w:type="lastCol">
      <w:rPr>
        <w:rFonts w:ascii="Arial" w:hAnsi="Arial"/>
        <w:b w:val="0"/>
        <w:bCs/>
        <w:caps/>
        <w:sz w:val="19"/>
      </w:rPr>
      <w:tblPr/>
      <w:tcPr>
        <w:tcBorders>
          <w:left w:val="nil"/>
        </w:tcBorders>
      </w:tcPr>
    </w:tblStylePr>
    <w:tblStylePr w:type="neCell">
      <w:tblPr/>
      <w:tcPr>
        <w:tcBorders>
          <w:left w:val="nil"/>
        </w:tcBorders>
      </w:tcPr>
    </w:tblStylePr>
    <w:tblStylePr w:type="nwCell">
      <w:tblPr/>
      <w:tcPr>
        <w:tcBorders>
          <w:right w:val="nil"/>
        </w:tcBorders>
      </w:tcPr>
    </w:tblStylePr>
  </w:style>
  <w:style w:type="character" w:customStyle="1" w:styleId="Table-Body-SmallChar_0">
    <w:name w:val="Table - Body - Small Char"/>
    <w:basedOn w:val="Table-BodyChar_0"/>
    <w:link w:val="Table-Body-Small_0"/>
    <w:uiPriority w:val="2"/>
    <w:rsid w:val="001A22FC"/>
    <w:rPr>
      <w:rFonts w:ascii="Univers for KPMG Light" w:eastAsiaTheme="minorHAnsi" w:hAnsi="Univers for KPMG Light"/>
      <w:sz w:val="16"/>
      <w:szCs w:val="16"/>
    </w:rPr>
  </w:style>
  <w:style w:type="character" w:customStyle="1" w:styleId="Table-Body-SpaceAfterChar_0">
    <w:name w:val="Table - Body - Space After Char"/>
    <w:basedOn w:val="Table-BodyChar_0"/>
    <w:link w:val="Table-Body-SpaceAfter_0"/>
    <w:uiPriority w:val="2"/>
    <w:rsid w:val="009C5FA9"/>
    <w:rPr>
      <w:rFonts w:ascii="Univers for KPMG Light" w:eastAsiaTheme="minorHAnsi" w:hAnsi="Univers for KPMG Light"/>
      <w:sz w:val="19"/>
      <w:szCs w:val="22"/>
    </w:rPr>
  </w:style>
  <w:style w:type="table" w:styleId="PlainTable4_0">
    <w:name w:val="Plain Table 4"/>
    <w:aliases w:val="Table - LIST - Rows"/>
    <w:basedOn w:val="TableNormal_0"/>
    <w:uiPriority w:val="44"/>
    <w:rsid w:val="00FA68E9"/>
    <w:pPr>
      <w:spacing w:after="0" w:line="240" w:lineRule="auto"/>
    </w:pPr>
    <w:rPr>
      <w:rFonts w:ascii="Arial" w:hAnsi="Arial"/>
      <w:sz w:val="19"/>
    </w:rPr>
    <w:tblPr>
      <w:tblStyleRowBandSize w:val="1"/>
      <w:tblStyleColBandSize w:val="1"/>
      <w:tblBorders>
        <w:insideH w:val="single" w:sz="4" w:space="0" w:color="BFBFBF" w:themeColor="background1" w:themeShade="BF"/>
      </w:tblBorders>
      <w:tblCellMar>
        <w:top w:w="58" w:type="dxa"/>
        <w:left w:w="58" w:type="dxa"/>
        <w:bottom w:w="58" w:type="dxa"/>
        <w:right w:w="58" w:type="dxa"/>
      </w:tblCellMar>
    </w:tblPr>
    <w:tblStylePr w:type="firstRow">
      <w:rPr>
        <w:rFonts w:ascii="Arial" w:hAnsi="Arial"/>
        <w:b/>
        <w:bCs/>
        <w:color w:val="00338D" w:themeColor="text2"/>
        <w:sz w:val="19"/>
      </w:rPr>
      <w:tblPr/>
      <w:tcPr>
        <w:tcBorders>
          <w:top w:val="nil"/>
          <w:left w:val="nil"/>
          <w:bottom w:val="single" w:sz="4" w:space="0" w:color="00338D" w:themeColor="text2"/>
          <w:right w:val="nil"/>
          <w:insideH w:val="nil"/>
          <w:insideV w:val="nil"/>
          <w:tl2br w:val="nil"/>
          <w:tr2bl w:val="nil"/>
        </w:tcBorders>
      </w:tcPr>
    </w:tblStylePr>
    <w:tblStylePr w:type="lastRow">
      <w:rPr>
        <w:b/>
        <w:bCs/>
      </w:rPr>
    </w:tblStylePr>
    <w:tblStylePr w:type="firstCol">
      <w:rPr>
        <w:rFonts w:ascii="Arial" w:hAnsi="Arial"/>
        <w:b/>
        <w:bCs/>
        <w:color w:val="005EB8" w:themeColor="accent1"/>
        <w:sz w:val="19"/>
      </w:rPr>
    </w:tblStylePr>
    <w:tblStylePr w:type="lastCol">
      <w:rPr>
        <w:b/>
        <w:bCs/>
      </w:rPr>
    </w:tblStylePr>
    <w:tblStylePr w:type="band1Horz">
      <w:rPr>
        <w:rFonts w:ascii="Arial" w:hAnsi="Arial"/>
        <w:b w:val="0"/>
        <w:sz w:val="19"/>
      </w:rPr>
    </w:tblStylePr>
  </w:style>
  <w:style w:type="character" w:customStyle="1" w:styleId="QuestionChar_0">
    <w:name w:val="Question Char"/>
    <w:basedOn w:val="DefaultParagraphFont_0"/>
    <w:link w:val="Question_0"/>
    <w:uiPriority w:val="3"/>
    <w:rsid w:val="00985903"/>
    <w:rPr>
      <w:rFonts w:ascii="Univers 45 Light" w:hAnsi="Univers 45 Light"/>
      <w:color w:val="470A68" w:themeColor="accent5"/>
      <w:sz w:val="22"/>
      <w:szCs w:val="22"/>
    </w:rPr>
  </w:style>
  <w:style w:type="character" w:customStyle="1" w:styleId="Question-BulletChar_0">
    <w:name w:val="Question - Bullet Char"/>
    <w:basedOn w:val="QuestionChar_0"/>
    <w:link w:val="Question-Bullet_0"/>
    <w:uiPriority w:val="4"/>
    <w:rsid w:val="00BD28AD"/>
    <w:rPr>
      <w:rFonts w:ascii="Univers 45 Light" w:hAnsi="Univers 45 Light"/>
      <w:color w:val="6D2077" w:themeColor="accent2"/>
      <w:sz w:val="22"/>
      <w:szCs w:val="22"/>
    </w:rPr>
  </w:style>
  <w:style w:type="paragraph" w:customStyle="1" w:styleId="Image-Centered_0">
    <w:name w:val="Image - Centered"/>
    <w:basedOn w:val="Normal_0"/>
    <w:uiPriority w:val="45"/>
    <w:qFormat/>
    <w:rsid w:val="00BD240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after="240"/>
      <w:jc w:val="center"/>
    </w:pPr>
    <w:rPr>
      <w:rFonts w:ascii="Univers 45 Light" w:hAnsi="Univers 45 Light"/>
      <w:noProof/>
      <w:sz w:val="20"/>
    </w:rPr>
  </w:style>
  <w:style w:type="paragraph" w:customStyle="1" w:styleId="Image-LeftAligned_0">
    <w:name w:val="Image - Left Aligned"/>
    <w:basedOn w:val="Image-Centered_0"/>
    <w:uiPriority w:val="45"/>
    <w:rsid w:val="00886938"/>
    <w:pPr>
      <w:jc w:val="left"/>
    </w:pPr>
  </w:style>
  <w:style w:type="paragraph" w:customStyle="1" w:styleId="Introduction_0">
    <w:name w:val="Introduction"/>
    <w:basedOn w:val="Normal_0"/>
    <w:link w:val="IntroductionChar_0"/>
    <w:uiPriority w:val="27"/>
    <w:qFormat/>
    <w:rsid w:val="004D2ABB"/>
    <w:pPr>
      <w:spacing w:after="240" w:line="380" w:lineRule="atLeast"/>
    </w:pPr>
    <w:rPr>
      <w:rFonts w:ascii="Univers 45 Light" w:hAnsi="Univers 45 Light"/>
      <w:color w:val="0091DA" w:themeColor="background2"/>
      <w:sz w:val="28"/>
      <w:szCs w:val="32"/>
    </w:rPr>
  </w:style>
  <w:style w:type="paragraph" w:customStyle="1" w:styleId="Callout-Body_0">
    <w:name w:val="Callout - Body"/>
    <w:basedOn w:val="Normal_0"/>
    <w:link w:val="Callout-BodyChar_0"/>
    <w:uiPriority w:val="27"/>
    <w:qFormat/>
    <w:rsid w:val="007B110D"/>
    <w:pPr>
      <w:spacing w:after="120" w:line="280" w:lineRule="atLeast"/>
    </w:pPr>
    <w:rPr>
      <w:rFonts w:ascii="Univers 45 Light" w:hAnsi="Univers 45 Light"/>
      <w:color w:val="6D2077" w:themeColor="accent2"/>
      <w:sz w:val="22"/>
      <w:szCs w:val="22"/>
    </w:rPr>
  </w:style>
  <w:style w:type="paragraph" w:customStyle="1" w:styleId="Callout-Header_0">
    <w:name w:val="Callout - Header"/>
    <w:basedOn w:val="Normal_0"/>
    <w:link w:val="Callout-HeaderChar_0"/>
    <w:uiPriority w:val="27"/>
    <w:rsid w:val="00600865"/>
    <w:pPr>
      <w:spacing w:after="120" w:line="360" w:lineRule="exact"/>
    </w:pPr>
    <w:rPr>
      <w:rFonts w:ascii="Univers 45 Light" w:hAnsi="Univers 45 Light"/>
      <w:b/>
      <w:color w:val="6D2077" w:themeColor="accent2"/>
      <w:spacing w:val="20"/>
      <w:sz w:val="36"/>
      <w:szCs w:val="36"/>
    </w:rPr>
  </w:style>
  <w:style w:type="character" w:customStyle="1" w:styleId="ResumeBulletLevel2Char_0">
    <w:name w:val="ResumeBullet – Level 2 Char"/>
    <w:basedOn w:val="ResumeBulletLevel1Char_0"/>
    <w:link w:val="ResumeBulletLevel2_0"/>
    <w:uiPriority w:val="16"/>
    <w:rsid w:val="000E1698"/>
    <w:rPr>
      <w:rFonts w:ascii="Univers 45 Light" w:eastAsia="Times New Roman" w:hAnsi="Univers 45 Light"/>
      <w:sz w:val="20"/>
    </w:rPr>
  </w:style>
  <w:style w:type="character" w:customStyle="1" w:styleId="IntroductionChar_0">
    <w:name w:val="Introduction Char"/>
    <w:basedOn w:val="BodyTextChar_0"/>
    <w:link w:val="Introduction_0"/>
    <w:uiPriority w:val="27"/>
    <w:rsid w:val="004D2ABB"/>
    <w:rPr>
      <w:rFonts w:ascii="Univers 45 Light" w:hAnsi="Univers 45 Light"/>
      <w:color w:val="0091DA" w:themeColor="background2"/>
      <w:sz w:val="28"/>
      <w:szCs w:val="32"/>
    </w:rPr>
  </w:style>
  <w:style w:type="character" w:customStyle="1" w:styleId="Callout-HeaderChar_0">
    <w:name w:val="Callout - Header Char"/>
    <w:basedOn w:val="DefaultParagraphFont_0"/>
    <w:link w:val="Callout-Header_0"/>
    <w:uiPriority w:val="27"/>
    <w:rsid w:val="00600865"/>
    <w:rPr>
      <w:rFonts w:ascii="Univers 45 Light" w:hAnsi="Univers 45 Light"/>
      <w:b/>
      <w:color w:val="6D2077" w:themeColor="accent2"/>
      <w:spacing w:val="20"/>
      <w:sz w:val="36"/>
      <w:szCs w:val="36"/>
    </w:rPr>
  </w:style>
  <w:style w:type="character" w:customStyle="1" w:styleId="Callout-BodyChar_0">
    <w:name w:val="Callout - Body Char"/>
    <w:basedOn w:val="DefaultParagraphFont_0"/>
    <w:link w:val="Callout-Body_0"/>
    <w:uiPriority w:val="27"/>
    <w:rsid w:val="007B110D"/>
    <w:rPr>
      <w:rFonts w:ascii="Univers 45 Light" w:hAnsi="Univers 45 Light"/>
      <w:color w:val="6D2077" w:themeColor="accent2"/>
      <w:sz w:val="22"/>
      <w:szCs w:val="22"/>
    </w:rPr>
  </w:style>
  <w:style w:type="paragraph" w:customStyle="1" w:styleId="DesignerNotes_0">
    <w:name w:val="Designer Notes"/>
    <w:basedOn w:val="BodyText_0"/>
    <w:link w:val="DesignerNotesChar_0"/>
    <w:uiPriority w:val="99"/>
    <w:rsid w:val="004B5B78"/>
    <w:rPr>
      <w:b/>
      <w:color w:val="FF0000"/>
    </w:rPr>
  </w:style>
  <w:style w:type="paragraph" w:customStyle="1" w:styleId="Question-Numbered_0">
    <w:name w:val="Question - Numbered"/>
    <w:basedOn w:val="NumberedList_0"/>
    <w:link w:val="Question-NumberedChar_0"/>
    <w:uiPriority w:val="3"/>
    <w:qFormat/>
    <w:rsid w:val="00985903"/>
    <w:pPr>
      <w:numPr>
        <w:numId w:val="140"/>
      </w:numPr>
      <w:tabs>
        <w:tab w:val="clear" w:pos="540"/>
        <w:tab w:val="left" w:pos="630"/>
      </w:tabs>
      <w:ind w:left="360"/>
    </w:pPr>
    <w:rPr>
      <w:color w:val="470A68" w:themeColor="accent5"/>
      <w:sz w:val="22"/>
      <w:szCs w:val="22"/>
    </w:rPr>
  </w:style>
  <w:style w:type="paragraph" w:customStyle="1" w:styleId="Letter-Page2Header_0">
    <w:name w:val="Letter - Page 2 Header"/>
    <w:link w:val="Letter-Page2HeaderChar_0"/>
    <w:uiPriority w:val="21"/>
    <w:rsid w:val="004D2ABB"/>
    <w:pPr>
      <w:jc w:val="right"/>
    </w:pPr>
    <w:rPr>
      <w:rFonts w:ascii="Univers 55" w:hAnsi="Univers 55" w:cs="Times New Roman"/>
      <w:i/>
      <w:noProof/>
      <w:color w:val="808080" w:themeColor="background1" w:themeShade="80"/>
      <w:sz w:val="16"/>
      <w:szCs w:val="16"/>
    </w:rPr>
  </w:style>
  <w:style w:type="paragraph" w:styleId="Bibliography_0">
    <w:name w:val="Bibliography"/>
    <w:basedOn w:val="Normal_0"/>
    <w:next w:val="Normal_0"/>
    <w:uiPriority w:val="99"/>
    <w:semiHidden/>
    <w:unhideWhenUsed/>
    <w:rsid w:val="00EF57E1"/>
  </w:style>
  <w:style w:type="character" w:customStyle="1" w:styleId="Letter-Page2HeaderChar_0">
    <w:name w:val="Letter - Page 2 Header Char"/>
    <w:basedOn w:val="DefaultParagraphFont_0"/>
    <w:link w:val="Letter-Page2Header_0"/>
    <w:uiPriority w:val="21"/>
    <w:rsid w:val="00F2105C"/>
    <w:rPr>
      <w:rFonts w:ascii="Univers 55" w:hAnsi="Univers 55" w:cs="Times New Roman"/>
      <w:i/>
      <w:noProof/>
      <w:color w:val="808080" w:themeColor="background1" w:themeShade="80"/>
      <w:sz w:val="16"/>
      <w:szCs w:val="16"/>
    </w:rPr>
  </w:style>
  <w:style w:type="paragraph" w:styleId="BlockText_0">
    <w:name w:val="Block Text"/>
    <w:basedOn w:val="Normal_0"/>
    <w:uiPriority w:val="99"/>
    <w:semiHidden/>
    <w:unhideWhenUsed/>
    <w:rsid w:val="00EF57E1"/>
    <w:pPr>
      <w:pBdr>
        <w:top w:val="single" w:sz="2" w:space="10" w:color="005EB8" w:themeColor="accent1"/>
        <w:left w:val="single" w:sz="2" w:space="10" w:color="005EB8" w:themeColor="accent1"/>
        <w:bottom w:val="single" w:sz="2" w:space="10" w:color="005EB8" w:themeColor="accent1"/>
        <w:right w:val="single" w:sz="2" w:space="10" w:color="005EB8" w:themeColor="accent1"/>
      </w:pBdr>
      <w:ind w:left="1152" w:right="1152"/>
    </w:pPr>
    <w:rPr>
      <w:i/>
      <w:iCs/>
      <w:color w:val="005EB8" w:themeColor="accent1"/>
    </w:rPr>
  </w:style>
  <w:style w:type="paragraph" w:styleId="BodyText2_0">
    <w:name w:val="Body Text 2"/>
    <w:basedOn w:val="Normal_0"/>
    <w:link w:val="BodyText2Char_0"/>
    <w:uiPriority w:val="99"/>
    <w:semiHidden/>
    <w:unhideWhenUsed/>
    <w:rsid w:val="00EF57E1"/>
    <w:pPr>
      <w:spacing w:after="120" w:line="480" w:lineRule="auto"/>
    </w:pPr>
  </w:style>
  <w:style w:type="character" w:customStyle="1" w:styleId="BodyText2Char_0">
    <w:name w:val="Body Text 2 Char"/>
    <w:basedOn w:val="DefaultParagraphFont_0"/>
    <w:link w:val="BodyText2_0"/>
    <w:uiPriority w:val="99"/>
    <w:semiHidden/>
    <w:rsid w:val="00EF57E1"/>
    <w:rPr>
      <w:sz w:val="19"/>
    </w:rPr>
  </w:style>
  <w:style w:type="paragraph" w:styleId="BodyText3_0">
    <w:name w:val="Body Text 3"/>
    <w:basedOn w:val="Normal_0"/>
    <w:link w:val="BodyText3Char_0"/>
    <w:uiPriority w:val="99"/>
    <w:semiHidden/>
    <w:unhideWhenUsed/>
    <w:rsid w:val="00EF57E1"/>
    <w:pPr>
      <w:spacing w:after="120"/>
    </w:pPr>
    <w:rPr>
      <w:sz w:val="16"/>
      <w:szCs w:val="16"/>
    </w:rPr>
  </w:style>
  <w:style w:type="character" w:customStyle="1" w:styleId="BodyText3Char_0">
    <w:name w:val="Body Text 3 Char"/>
    <w:basedOn w:val="DefaultParagraphFont_0"/>
    <w:link w:val="BodyText3_0"/>
    <w:uiPriority w:val="99"/>
    <w:semiHidden/>
    <w:rsid w:val="00EF57E1"/>
    <w:rPr>
      <w:sz w:val="16"/>
      <w:szCs w:val="16"/>
    </w:rPr>
  </w:style>
  <w:style w:type="paragraph" w:styleId="BodyTextFirstIndent_0">
    <w:name w:val="Body Text First Indent"/>
    <w:basedOn w:val="BodyText_0"/>
    <w:link w:val="BodyTextFirstIndentChar_0"/>
    <w:uiPriority w:val="99"/>
    <w:semiHidden/>
    <w:unhideWhenUsed/>
    <w:rsid w:val="00EF57E1"/>
    <w:pPr>
      <w:tabs>
        <w:tab w:val="clear" w:pos="540"/>
      </w:tabs>
      <w:spacing w:after="0" w:line="240" w:lineRule="auto"/>
      <w:ind w:firstLine="360"/>
    </w:pPr>
  </w:style>
  <w:style w:type="character" w:customStyle="1" w:styleId="BodyTextFirstIndentChar_0">
    <w:name w:val="Body Text First Indent Char"/>
    <w:basedOn w:val="BodyTextChar_0"/>
    <w:link w:val="BodyTextFirstIndent_0"/>
    <w:uiPriority w:val="99"/>
    <w:semiHidden/>
    <w:rsid w:val="00EF57E1"/>
    <w:rPr>
      <w:rFonts w:ascii="Univers for KPMG Light" w:hAnsi="Univers for KPMG Light"/>
      <w:sz w:val="19"/>
    </w:rPr>
  </w:style>
  <w:style w:type="paragraph" w:styleId="BodyTextIndent_0">
    <w:name w:val="Body Text Indent"/>
    <w:basedOn w:val="Normal_0"/>
    <w:link w:val="BodyTextIndentChar_0"/>
    <w:uiPriority w:val="99"/>
    <w:semiHidden/>
    <w:unhideWhenUsed/>
    <w:rsid w:val="00EF57E1"/>
    <w:pPr>
      <w:spacing w:after="120"/>
      <w:ind w:left="360"/>
    </w:pPr>
  </w:style>
  <w:style w:type="character" w:customStyle="1" w:styleId="BodyTextIndentChar_0">
    <w:name w:val="Body Text Indent Char"/>
    <w:basedOn w:val="DefaultParagraphFont_0"/>
    <w:link w:val="BodyTextIndent_0"/>
    <w:uiPriority w:val="99"/>
    <w:semiHidden/>
    <w:rsid w:val="00EF57E1"/>
    <w:rPr>
      <w:sz w:val="19"/>
    </w:rPr>
  </w:style>
  <w:style w:type="paragraph" w:styleId="BodyTextFirstIndent2_0">
    <w:name w:val="Body Text First Indent 2"/>
    <w:basedOn w:val="BodyTextIndent_0"/>
    <w:link w:val="BodyTextFirstIndent2Char_0"/>
    <w:uiPriority w:val="99"/>
    <w:semiHidden/>
    <w:unhideWhenUsed/>
    <w:rsid w:val="00EF57E1"/>
    <w:pPr>
      <w:spacing w:after="0"/>
      <w:ind w:firstLine="360"/>
    </w:pPr>
  </w:style>
  <w:style w:type="character" w:customStyle="1" w:styleId="BodyTextFirstIndent2Char_0">
    <w:name w:val="Body Text First Indent 2 Char"/>
    <w:basedOn w:val="BodyTextIndentChar_0"/>
    <w:link w:val="BodyTextFirstIndent2_0"/>
    <w:uiPriority w:val="99"/>
    <w:semiHidden/>
    <w:rsid w:val="00EF57E1"/>
    <w:rPr>
      <w:sz w:val="19"/>
    </w:rPr>
  </w:style>
  <w:style w:type="paragraph" w:styleId="BodyTextIndent2_0">
    <w:name w:val="Body Text Indent 2"/>
    <w:basedOn w:val="Normal_0"/>
    <w:link w:val="BodyTextIndent2Char_0"/>
    <w:uiPriority w:val="99"/>
    <w:semiHidden/>
    <w:unhideWhenUsed/>
    <w:rsid w:val="00EF57E1"/>
    <w:pPr>
      <w:spacing w:after="120" w:line="480" w:lineRule="auto"/>
      <w:ind w:left="360"/>
    </w:pPr>
  </w:style>
  <w:style w:type="character" w:customStyle="1" w:styleId="BodyTextIndent2Char_0">
    <w:name w:val="Body Text Indent 2 Char"/>
    <w:basedOn w:val="DefaultParagraphFont_0"/>
    <w:link w:val="BodyTextIndent2_0"/>
    <w:uiPriority w:val="99"/>
    <w:semiHidden/>
    <w:rsid w:val="00EF57E1"/>
    <w:rPr>
      <w:sz w:val="19"/>
    </w:rPr>
  </w:style>
  <w:style w:type="paragraph" w:styleId="BodyTextIndent3_0">
    <w:name w:val="Body Text Indent 3"/>
    <w:basedOn w:val="Normal_0"/>
    <w:link w:val="BodyTextIndent3Char_0"/>
    <w:uiPriority w:val="99"/>
    <w:semiHidden/>
    <w:unhideWhenUsed/>
    <w:rsid w:val="00EF57E1"/>
    <w:pPr>
      <w:spacing w:after="120"/>
      <w:ind w:left="360"/>
    </w:pPr>
    <w:rPr>
      <w:sz w:val="16"/>
      <w:szCs w:val="16"/>
    </w:rPr>
  </w:style>
  <w:style w:type="character" w:customStyle="1" w:styleId="BodyTextIndent3Char_0">
    <w:name w:val="Body Text Indent 3 Char"/>
    <w:basedOn w:val="DefaultParagraphFont_0"/>
    <w:link w:val="BodyTextIndent3_0"/>
    <w:uiPriority w:val="99"/>
    <w:semiHidden/>
    <w:rsid w:val="00EF57E1"/>
    <w:rPr>
      <w:sz w:val="16"/>
      <w:szCs w:val="16"/>
    </w:rPr>
  </w:style>
  <w:style w:type="paragraph" w:styleId="Closing_0">
    <w:name w:val="Closing"/>
    <w:basedOn w:val="Normal_0"/>
    <w:link w:val="ClosingChar_0"/>
    <w:uiPriority w:val="99"/>
    <w:semiHidden/>
    <w:unhideWhenUsed/>
    <w:rsid w:val="00EF57E1"/>
    <w:pPr>
      <w:ind w:left="4320"/>
    </w:pPr>
  </w:style>
  <w:style w:type="character" w:customStyle="1" w:styleId="ClosingChar_0">
    <w:name w:val="Closing Char"/>
    <w:basedOn w:val="DefaultParagraphFont_0"/>
    <w:link w:val="Closing_0"/>
    <w:uiPriority w:val="99"/>
    <w:semiHidden/>
    <w:rsid w:val="00EF57E1"/>
    <w:rPr>
      <w:sz w:val="19"/>
    </w:rPr>
  </w:style>
  <w:style w:type="paragraph" w:styleId="CommentText_0">
    <w:name w:val="annotation text"/>
    <w:basedOn w:val="Normal_0"/>
    <w:link w:val="CommentTextChar_0"/>
    <w:uiPriority w:val="99"/>
    <w:unhideWhenUsed/>
    <w:rsid w:val="00EF57E1"/>
    <w:rPr>
      <w:sz w:val="20"/>
      <w:szCs w:val="20"/>
    </w:rPr>
  </w:style>
  <w:style w:type="character" w:customStyle="1" w:styleId="CommentTextChar_0">
    <w:name w:val="Comment Text Char"/>
    <w:basedOn w:val="DefaultParagraphFont_0"/>
    <w:link w:val="CommentText_0"/>
    <w:uiPriority w:val="99"/>
    <w:rsid w:val="00EF57E1"/>
    <w:rPr>
      <w:sz w:val="20"/>
      <w:szCs w:val="20"/>
    </w:rPr>
  </w:style>
  <w:style w:type="paragraph" w:styleId="CommentSubject_0">
    <w:name w:val="annotation subject"/>
    <w:basedOn w:val="CommentText_0"/>
    <w:next w:val="CommentText_0"/>
    <w:link w:val="CommentSubjectChar_0"/>
    <w:uiPriority w:val="99"/>
    <w:semiHidden/>
    <w:unhideWhenUsed/>
    <w:rsid w:val="00EF57E1"/>
    <w:rPr>
      <w:b/>
      <w:bCs/>
    </w:rPr>
  </w:style>
  <w:style w:type="character" w:customStyle="1" w:styleId="CommentSubjectChar_0">
    <w:name w:val="Comment Subject Char"/>
    <w:basedOn w:val="CommentTextChar_0"/>
    <w:link w:val="CommentSubject_0"/>
    <w:uiPriority w:val="99"/>
    <w:semiHidden/>
    <w:rsid w:val="00EF57E1"/>
    <w:rPr>
      <w:b/>
      <w:bCs/>
      <w:sz w:val="20"/>
      <w:szCs w:val="20"/>
    </w:rPr>
  </w:style>
  <w:style w:type="paragraph" w:styleId="Date_0">
    <w:name w:val="Date"/>
    <w:basedOn w:val="Normal_0"/>
    <w:next w:val="Normal_0"/>
    <w:link w:val="DateChar_0"/>
    <w:uiPriority w:val="99"/>
    <w:semiHidden/>
    <w:unhideWhenUsed/>
    <w:rsid w:val="00EF57E1"/>
  </w:style>
  <w:style w:type="character" w:customStyle="1" w:styleId="DateChar_0">
    <w:name w:val="Date Char"/>
    <w:basedOn w:val="DefaultParagraphFont_0"/>
    <w:link w:val="Date_0"/>
    <w:uiPriority w:val="99"/>
    <w:semiHidden/>
    <w:rsid w:val="00EF57E1"/>
    <w:rPr>
      <w:sz w:val="19"/>
    </w:rPr>
  </w:style>
  <w:style w:type="paragraph" w:styleId="DocumentMap_0">
    <w:name w:val="Document Map"/>
    <w:basedOn w:val="Normal_0"/>
    <w:link w:val="DocumentMapChar_0"/>
    <w:uiPriority w:val="99"/>
    <w:semiHidden/>
    <w:unhideWhenUsed/>
    <w:rsid w:val="00EF57E1"/>
    <w:rPr>
      <w:rFonts w:ascii="Segoe UI" w:hAnsi="Segoe UI" w:cs="Segoe UI"/>
      <w:sz w:val="16"/>
      <w:szCs w:val="16"/>
    </w:rPr>
  </w:style>
  <w:style w:type="character" w:customStyle="1" w:styleId="DocumentMapChar_0">
    <w:name w:val="Document Map Char"/>
    <w:basedOn w:val="DefaultParagraphFont_0"/>
    <w:link w:val="DocumentMap_0"/>
    <w:uiPriority w:val="99"/>
    <w:semiHidden/>
    <w:rsid w:val="00EF57E1"/>
    <w:rPr>
      <w:rFonts w:ascii="Segoe UI" w:hAnsi="Segoe UI" w:cs="Segoe UI"/>
      <w:sz w:val="16"/>
      <w:szCs w:val="16"/>
    </w:rPr>
  </w:style>
  <w:style w:type="paragraph" w:styleId="E-mailSignature_0">
    <w:name w:val="E-mail Signature"/>
    <w:basedOn w:val="Normal_0"/>
    <w:link w:val="E-mailSignatureChar_0"/>
    <w:uiPriority w:val="99"/>
    <w:semiHidden/>
    <w:unhideWhenUsed/>
    <w:rsid w:val="00EF57E1"/>
  </w:style>
  <w:style w:type="character" w:customStyle="1" w:styleId="E-mailSignatureChar_0">
    <w:name w:val="E-mail Signature Char"/>
    <w:basedOn w:val="DefaultParagraphFont_0"/>
    <w:link w:val="E-mailSignature_0"/>
    <w:uiPriority w:val="99"/>
    <w:semiHidden/>
    <w:rsid w:val="00EF57E1"/>
    <w:rPr>
      <w:sz w:val="19"/>
    </w:rPr>
  </w:style>
  <w:style w:type="paragraph" w:styleId="EndnoteText_0">
    <w:name w:val="endnote text"/>
    <w:basedOn w:val="Normal_0"/>
    <w:link w:val="EndnoteTextChar_0"/>
    <w:uiPriority w:val="99"/>
    <w:semiHidden/>
    <w:unhideWhenUsed/>
    <w:rsid w:val="00EF57E1"/>
    <w:rPr>
      <w:sz w:val="20"/>
      <w:szCs w:val="20"/>
    </w:rPr>
  </w:style>
  <w:style w:type="character" w:customStyle="1" w:styleId="EndnoteTextChar_0">
    <w:name w:val="Endnote Text Char"/>
    <w:basedOn w:val="DefaultParagraphFont_0"/>
    <w:link w:val="EndnoteText_0"/>
    <w:uiPriority w:val="99"/>
    <w:semiHidden/>
    <w:rsid w:val="00EF57E1"/>
    <w:rPr>
      <w:sz w:val="20"/>
      <w:szCs w:val="20"/>
    </w:rPr>
  </w:style>
  <w:style w:type="paragraph" w:styleId="EnvelopeAddress_0">
    <w:name w:val="envelope address"/>
    <w:basedOn w:val="Normal_0"/>
    <w:uiPriority w:val="99"/>
    <w:semiHidden/>
    <w:unhideWhenUsed/>
    <w:rsid w:val="00EF57E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_0">
    <w:name w:val="envelope return"/>
    <w:basedOn w:val="Normal_0"/>
    <w:uiPriority w:val="99"/>
    <w:semiHidden/>
    <w:unhideWhenUsed/>
    <w:rsid w:val="00EF57E1"/>
    <w:rPr>
      <w:rFonts w:asciiTheme="majorHAnsi" w:eastAsiaTheme="majorEastAsia" w:hAnsiTheme="majorHAnsi" w:cstheme="majorBidi"/>
      <w:sz w:val="20"/>
      <w:szCs w:val="20"/>
    </w:rPr>
  </w:style>
  <w:style w:type="paragraph" w:styleId="FootnoteText_0">
    <w:name w:val="footnote text"/>
    <w:basedOn w:val="Normal_0"/>
    <w:link w:val="FootnoteTextChar_0"/>
    <w:uiPriority w:val="99"/>
    <w:semiHidden/>
    <w:unhideWhenUsed/>
    <w:rsid w:val="00EF57E1"/>
    <w:rPr>
      <w:sz w:val="20"/>
      <w:szCs w:val="20"/>
    </w:rPr>
  </w:style>
  <w:style w:type="character" w:customStyle="1" w:styleId="FootnoteTextChar_0">
    <w:name w:val="Footnote Text Char"/>
    <w:basedOn w:val="DefaultParagraphFont_0"/>
    <w:link w:val="FootnoteText_0"/>
    <w:uiPriority w:val="99"/>
    <w:semiHidden/>
    <w:rsid w:val="00EF57E1"/>
    <w:rPr>
      <w:sz w:val="20"/>
      <w:szCs w:val="20"/>
    </w:rPr>
  </w:style>
  <w:style w:type="paragraph" w:styleId="HTMLAddress_0">
    <w:name w:val="HTML Address"/>
    <w:basedOn w:val="Normal_0"/>
    <w:link w:val="HTMLAddressChar_0"/>
    <w:uiPriority w:val="99"/>
    <w:semiHidden/>
    <w:unhideWhenUsed/>
    <w:rsid w:val="00EF57E1"/>
    <w:rPr>
      <w:i/>
      <w:iCs/>
    </w:rPr>
  </w:style>
  <w:style w:type="character" w:customStyle="1" w:styleId="HTMLAddressChar_0">
    <w:name w:val="HTML Address Char"/>
    <w:basedOn w:val="DefaultParagraphFont_0"/>
    <w:link w:val="HTMLAddress_0"/>
    <w:uiPriority w:val="99"/>
    <w:semiHidden/>
    <w:rsid w:val="00EF57E1"/>
    <w:rPr>
      <w:i/>
      <w:iCs/>
      <w:sz w:val="19"/>
    </w:rPr>
  </w:style>
  <w:style w:type="paragraph" w:styleId="HTMLPreformatted_0">
    <w:name w:val="HTML Preformatted"/>
    <w:basedOn w:val="Normal_0"/>
    <w:link w:val="HTMLPreformattedChar_0"/>
    <w:uiPriority w:val="99"/>
    <w:semiHidden/>
    <w:unhideWhenUsed/>
    <w:rsid w:val="00EF57E1"/>
    <w:rPr>
      <w:rFonts w:ascii="Consolas" w:hAnsi="Consolas" w:cs="Consolas"/>
      <w:sz w:val="20"/>
      <w:szCs w:val="20"/>
    </w:rPr>
  </w:style>
  <w:style w:type="character" w:customStyle="1" w:styleId="HTMLPreformattedChar_0">
    <w:name w:val="HTML Preformatted Char"/>
    <w:basedOn w:val="DefaultParagraphFont_0"/>
    <w:link w:val="HTMLPreformatted_0"/>
    <w:uiPriority w:val="99"/>
    <w:semiHidden/>
    <w:rsid w:val="00EF57E1"/>
    <w:rPr>
      <w:rFonts w:ascii="Consolas" w:hAnsi="Consolas" w:cs="Consolas"/>
      <w:sz w:val="20"/>
      <w:szCs w:val="20"/>
    </w:rPr>
  </w:style>
  <w:style w:type="paragraph" w:styleId="Index1_0">
    <w:name w:val="index 1"/>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90" w:hanging="190"/>
    </w:pPr>
  </w:style>
  <w:style w:type="paragraph" w:styleId="Index2_0">
    <w:name w:val="index 2"/>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380" w:hanging="190"/>
    </w:pPr>
  </w:style>
  <w:style w:type="paragraph" w:styleId="Index3_0">
    <w:name w:val="index 3"/>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570" w:hanging="190"/>
    </w:pPr>
  </w:style>
  <w:style w:type="paragraph" w:styleId="Index4_0">
    <w:name w:val="index 4"/>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760" w:hanging="190"/>
    </w:pPr>
  </w:style>
  <w:style w:type="paragraph" w:styleId="Index5_0">
    <w:name w:val="index 5"/>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950" w:hanging="190"/>
    </w:pPr>
  </w:style>
  <w:style w:type="paragraph" w:styleId="Index6_0">
    <w:name w:val="index 6"/>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140" w:hanging="190"/>
    </w:pPr>
  </w:style>
  <w:style w:type="paragraph" w:styleId="Index7_0">
    <w:name w:val="index 7"/>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330" w:hanging="190"/>
    </w:pPr>
  </w:style>
  <w:style w:type="paragraph" w:styleId="Index8_0">
    <w:name w:val="index 8"/>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520" w:hanging="190"/>
    </w:pPr>
  </w:style>
  <w:style w:type="paragraph" w:styleId="Index9_0">
    <w:name w:val="index 9"/>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710" w:hanging="190"/>
    </w:pPr>
  </w:style>
  <w:style w:type="paragraph" w:styleId="IndexHeading_0">
    <w:name w:val="index heading"/>
    <w:basedOn w:val="Normal_0"/>
    <w:next w:val="Index1_0"/>
    <w:uiPriority w:val="99"/>
    <w:semiHidden/>
    <w:unhideWhenUsed/>
    <w:rsid w:val="00EF57E1"/>
    <w:rPr>
      <w:rFonts w:asciiTheme="majorHAnsi" w:eastAsiaTheme="majorEastAsia" w:hAnsiTheme="majorHAnsi" w:cstheme="majorBidi"/>
      <w:b/>
      <w:bCs/>
    </w:rPr>
  </w:style>
  <w:style w:type="paragraph" w:styleId="List_0">
    <w:name w:val="List"/>
    <w:basedOn w:val="Normal_0"/>
    <w:uiPriority w:val="99"/>
    <w:semiHidden/>
    <w:unhideWhenUsed/>
    <w:rsid w:val="00EF57E1"/>
    <w:pPr>
      <w:ind w:left="360" w:hanging="360"/>
      <w:contextualSpacing/>
    </w:pPr>
  </w:style>
  <w:style w:type="paragraph" w:styleId="List2_0">
    <w:name w:val="List 2"/>
    <w:basedOn w:val="Normal_0"/>
    <w:uiPriority w:val="99"/>
    <w:semiHidden/>
    <w:unhideWhenUsed/>
    <w:rsid w:val="00EF57E1"/>
    <w:pPr>
      <w:ind w:left="720" w:hanging="360"/>
      <w:contextualSpacing/>
    </w:pPr>
  </w:style>
  <w:style w:type="paragraph" w:styleId="List3_0">
    <w:name w:val="List 3"/>
    <w:basedOn w:val="Normal_0"/>
    <w:uiPriority w:val="99"/>
    <w:semiHidden/>
    <w:unhideWhenUsed/>
    <w:rsid w:val="00EF57E1"/>
    <w:pPr>
      <w:ind w:left="1080" w:hanging="360"/>
      <w:contextualSpacing/>
    </w:pPr>
  </w:style>
  <w:style w:type="paragraph" w:styleId="List4_0">
    <w:name w:val="List 4"/>
    <w:basedOn w:val="Normal_0"/>
    <w:uiPriority w:val="99"/>
    <w:semiHidden/>
    <w:unhideWhenUsed/>
    <w:rsid w:val="00EF57E1"/>
    <w:pPr>
      <w:ind w:left="1440" w:hanging="360"/>
      <w:contextualSpacing/>
    </w:pPr>
  </w:style>
  <w:style w:type="paragraph" w:styleId="List5_0">
    <w:name w:val="List 5"/>
    <w:basedOn w:val="Normal_0"/>
    <w:uiPriority w:val="99"/>
    <w:semiHidden/>
    <w:unhideWhenUsed/>
    <w:rsid w:val="00EF57E1"/>
    <w:pPr>
      <w:ind w:left="1800" w:hanging="360"/>
      <w:contextualSpacing/>
    </w:pPr>
  </w:style>
  <w:style w:type="paragraph" w:styleId="ListBullet_0">
    <w:name w:val="List Bullet"/>
    <w:basedOn w:val="Normal_0"/>
    <w:uiPriority w:val="99"/>
    <w:semiHidden/>
    <w:unhideWhenUsed/>
    <w:rsid w:val="00EF57E1"/>
    <w:pPr>
      <w:numPr>
        <w:numId w:val="10"/>
      </w:numPr>
      <w:contextualSpacing/>
    </w:pPr>
  </w:style>
  <w:style w:type="paragraph" w:styleId="ListBullet2_0">
    <w:name w:val="List Bullet 2"/>
    <w:basedOn w:val="Normal_0"/>
    <w:uiPriority w:val="99"/>
    <w:semiHidden/>
    <w:unhideWhenUsed/>
    <w:rsid w:val="00EF57E1"/>
    <w:pPr>
      <w:numPr>
        <w:numId w:val="20"/>
      </w:numPr>
      <w:contextualSpacing/>
    </w:pPr>
  </w:style>
  <w:style w:type="paragraph" w:styleId="ListBullet3_0">
    <w:name w:val="List Bullet 3"/>
    <w:basedOn w:val="Normal_0"/>
    <w:uiPriority w:val="99"/>
    <w:semiHidden/>
    <w:unhideWhenUsed/>
    <w:rsid w:val="00EF57E1"/>
    <w:pPr>
      <w:numPr>
        <w:numId w:val="30"/>
      </w:numPr>
      <w:contextualSpacing/>
    </w:pPr>
  </w:style>
  <w:style w:type="paragraph" w:styleId="ListBullet4_0">
    <w:name w:val="List Bullet 4"/>
    <w:basedOn w:val="Normal_0"/>
    <w:uiPriority w:val="99"/>
    <w:semiHidden/>
    <w:unhideWhenUsed/>
    <w:rsid w:val="00EF57E1"/>
    <w:pPr>
      <w:numPr>
        <w:numId w:val="40"/>
      </w:numPr>
      <w:contextualSpacing/>
    </w:pPr>
  </w:style>
  <w:style w:type="paragraph" w:styleId="ListBullet5_0">
    <w:name w:val="List Bullet 5"/>
    <w:basedOn w:val="Normal_0"/>
    <w:uiPriority w:val="99"/>
    <w:semiHidden/>
    <w:unhideWhenUsed/>
    <w:rsid w:val="00EF57E1"/>
    <w:pPr>
      <w:numPr>
        <w:numId w:val="50"/>
      </w:numPr>
      <w:contextualSpacing/>
    </w:pPr>
  </w:style>
  <w:style w:type="paragraph" w:styleId="ListContinue_0">
    <w:name w:val="List Continue"/>
    <w:basedOn w:val="Normal_0"/>
    <w:uiPriority w:val="99"/>
    <w:semiHidden/>
    <w:unhideWhenUsed/>
    <w:rsid w:val="00EF57E1"/>
    <w:pPr>
      <w:spacing w:after="120"/>
      <w:ind w:left="360"/>
      <w:contextualSpacing/>
    </w:pPr>
  </w:style>
  <w:style w:type="paragraph" w:styleId="ListContinue2_0">
    <w:name w:val="List Continue 2"/>
    <w:basedOn w:val="Normal_0"/>
    <w:uiPriority w:val="99"/>
    <w:semiHidden/>
    <w:unhideWhenUsed/>
    <w:rsid w:val="00EF57E1"/>
    <w:pPr>
      <w:spacing w:after="120"/>
      <w:ind w:left="720"/>
      <w:contextualSpacing/>
    </w:pPr>
  </w:style>
  <w:style w:type="paragraph" w:styleId="ListContinue3_0">
    <w:name w:val="List Continue 3"/>
    <w:basedOn w:val="Normal_0"/>
    <w:uiPriority w:val="99"/>
    <w:semiHidden/>
    <w:unhideWhenUsed/>
    <w:rsid w:val="00EF57E1"/>
    <w:pPr>
      <w:spacing w:after="120"/>
      <w:ind w:left="1080"/>
      <w:contextualSpacing/>
    </w:pPr>
  </w:style>
  <w:style w:type="paragraph" w:styleId="ListContinue4_0">
    <w:name w:val="List Continue 4"/>
    <w:basedOn w:val="Normal_0"/>
    <w:uiPriority w:val="99"/>
    <w:semiHidden/>
    <w:unhideWhenUsed/>
    <w:rsid w:val="00EF57E1"/>
    <w:pPr>
      <w:spacing w:after="120"/>
      <w:ind w:left="1440"/>
      <w:contextualSpacing/>
    </w:pPr>
  </w:style>
  <w:style w:type="paragraph" w:styleId="ListContinue5_0">
    <w:name w:val="List Continue 5"/>
    <w:basedOn w:val="Normal_0"/>
    <w:uiPriority w:val="99"/>
    <w:semiHidden/>
    <w:unhideWhenUsed/>
    <w:rsid w:val="00EF57E1"/>
    <w:pPr>
      <w:spacing w:after="120"/>
      <w:ind w:left="1800"/>
      <w:contextualSpacing/>
    </w:pPr>
  </w:style>
  <w:style w:type="paragraph" w:styleId="ListNumber_0">
    <w:name w:val="List Number"/>
    <w:basedOn w:val="Normal_0"/>
    <w:uiPriority w:val="99"/>
    <w:semiHidden/>
    <w:unhideWhenUsed/>
    <w:rsid w:val="00EF57E1"/>
    <w:pPr>
      <w:numPr>
        <w:numId w:val="60"/>
      </w:numPr>
      <w:contextualSpacing/>
    </w:pPr>
  </w:style>
  <w:style w:type="paragraph" w:styleId="ListNumber2_0">
    <w:name w:val="List Number 2"/>
    <w:basedOn w:val="Normal_0"/>
    <w:uiPriority w:val="99"/>
    <w:semiHidden/>
    <w:unhideWhenUsed/>
    <w:rsid w:val="00EF57E1"/>
    <w:pPr>
      <w:numPr>
        <w:numId w:val="70"/>
      </w:numPr>
      <w:contextualSpacing/>
    </w:pPr>
  </w:style>
  <w:style w:type="paragraph" w:styleId="ListNumber3_0">
    <w:name w:val="List Number 3"/>
    <w:basedOn w:val="Normal_0"/>
    <w:uiPriority w:val="99"/>
    <w:semiHidden/>
    <w:unhideWhenUsed/>
    <w:rsid w:val="00EF57E1"/>
    <w:pPr>
      <w:numPr>
        <w:numId w:val="80"/>
      </w:numPr>
      <w:contextualSpacing/>
    </w:pPr>
  </w:style>
  <w:style w:type="paragraph" w:styleId="ListNumber4_0">
    <w:name w:val="List Number 4"/>
    <w:basedOn w:val="Normal_0"/>
    <w:uiPriority w:val="99"/>
    <w:semiHidden/>
    <w:unhideWhenUsed/>
    <w:rsid w:val="00EF57E1"/>
    <w:pPr>
      <w:numPr>
        <w:numId w:val="90"/>
      </w:numPr>
      <w:contextualSpacing/>
    </w:pPr>
  </w:style>
  <w:style w:type="paragraph" w:styleId="ListNumber5_0">
    <w:name w:val="List Number 5"/>
    <w:basedOn w:val="Normal_0"/>
    <w:uiPriority w:val="99"/>
    <w:semiHidden/>
    <w:unhideWhenUsed/>
    <w:rsid w:val="00EF57E1"/>
    <w:pPr>
      <w:numPr>
        <w:numId w:val="100"/>
      </w:numPr>
      <w:contextualSpacing/>
    </w:pPr>
  </w:style>
  <w:style w:type="paragraph" w:styleId="ListParagraph_0">
    <w:name w:val="List Paragraph"/>
    <w:aliases w:val="Figure_name,List Paragraph1,Bullet- First level,Listenabsatz1,Style 2,TOC style,Numbered Indented Text,List NUmber,List Paragraph Char Char,Bullet 11,b1 + Justified1,Bullet 111,b1 + Justified11,numbered,Bullet List,FooterText,列出段落,lp1,列出段"/>
    <w:basedOn w:val="Normal_0"/>
    <w:link w:val="ListParagraphChar_0"/>
    <w:uiPriority w:val="34"/>
    <w:unhideWhenUsed/>
    <w:qFormat/>
    <w:rsid w:val="00EF57E1"/>
    <w:pPr>
      <w:ind w:left="720"/>
      <w:contextualSpacing/>
    </w:pPr>
  </w:style>
  <w:style w:type="paragraph" w:styleId="MacroText_0">
    <w:name w:val="macro"/>
    <w:link w:val="MacroTextChar_0"/>
    <w:uiPriority w:val="99"/>
    <w:semiHidden/>
    <w:unhideWhenUsed/>
    <w:rsid w:val="00EF57E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Consolas"/>
      <w:sz w:val="20"/>
      <w:szCs w:val="20"/>
    </w:rPr>
  </w:style>
  <w:style w:type="character" w:customStyle="1" w:styleId="MacroTextChar_0">
    <w:name w:val="Macro Text Char"/>
    <w:basedOn w:val="DefaultParagraphFont_0"/>
    <w:link w:val="MacroText_0"/>
    <w:uiPriority w:val="99"/>
    <w:semiHidden/>
    <w:rsid w:val="00EF57E1"/>
    <w:rPr>
      <w:rFonts w:ascii="Consolas" w:hAnsi="Consolas" w:cs="Consolas"/>
      <w:sz w:val="20"/>
      <w:szCs w:val="20"/>
    </w:rPr>
  </w:style>
  <w:style w:type="paragraph" w:styleId="MessageHeader_0">
    <w:name w:val="Message Header"/>
    <w:basedOn w:val="Normal_0"/>
    <w:link w:val="MessageHeaderChar_0"/>
    <w:uiPriority w:val="99"/>
    <w:semiHidden/>
    <w:unhideWhenUsed/>
    <w:rsid w:val="00EF57E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_0">
    <w:name w:val="Message Header Char"/>
    <w:basedOn w:val="DefaultParagraphFont_0"/>
    <w:link w:val="MessageHeader_0"/>
    <w:uiPriority w:val="99"/>
    <w:semiHidden/>
    <w:rsid w:val="00EF57E1"/>
    <w:rPr>
      <w:rFonts w:asciiTheme="majorHAnsi" w:eastAsiaTheme="majorEastAsia" w:hAnsiTheme="majorHAnsi" w:cstheme="majorBidi"/>
      <w:sz w:val="24"/>
      <w:szCs w:val="24"/>
      <w:shd w:val="pct20" w:color="auto" w:fill="auto"/>
    </w:rPr>
  </w:style>
  <w:style w:type="paragraph" w:styleId="NormalIndent_0">
    <w:name w:val="Normal Indent"/>
    <w:basedOn w:val="Normal_0"/>
    <w:uiPriority w:val="99"/>
    <w:semiHidden/>
    <w:unhideWhenUsed/>
    <w:rsid w:val="00EF57E1"/>
    <w:pPr>
      <w:ind w:left="720"/>
    </w:pPr>
  </w:style>
  <w:style w:type="paragraph" w:styleId="NoteHeading_0">
    <w:name w:val="Note Heading"/>
    <w:basedOn w:val="Normal_0"/>
    <w:next w:val="Normal_0"/>
    <w:link w:val="NoteHeadingChar_0"/>
    <w:uiPriority w:val="99"/>
    <w:semiHidden/>
    <w:unhideWhenUsed/>
    <w:rsid w:val="00EF57E1"/>
  </w:style>
  <w:style w:type="character" w:customStyle="1" w:styleId="NoteHeadingChar_0">
    <w:name w:val="Note Heading Char"/>
    <w:basedOn w:val="DefaultParagraphFont_0"/>
    <w:link w:val="NoteHeading_0"/>
    <w:uiPriority w:val="99"/>
    <w:semiHidden/>
    <w:rsid w:val="00EF57E1"/>
    <w:rPr>
      <w:sz w:val="19"/>
    </w:rPr>
  </w:style>
  <w:style w:type="paragraph" w:styleId="PlainText_0">
    <w:name w:val="Plain Text"/>
    <w:basedOn w:val="Normal_0"/>
    <w:link w:val="PlainTextChar_0"/>
    <w:uiPriority w:val="99"/>
    <w:semiHidden/>
    <w:unhideWhenUsed/>
    <w:rsid w:val="00EF57E1"/>
    <w:rPr>
      <w:rFonts w:ascii="Consolas" w:hAnsi="Consolas" w:cs="Consolas"/>
      <w:sz w:val="21"/>
    </w:rPr>
  </w:style>
  <w:style w:type="character" w:customStyle="1" w:styleId="PlainTextChar_0">
    <w:name w:val="Plain Text Char"/>
    <w:basedOn w:val="DefaultParagraphFont_0"/>
    <w:link w:val="PlainText_0"/>
    <w:uiPriority w:val="99"/>
    <w:semiHidden/>
    <w:rsid w:val="00EF57E1"/>
    <w:rPr>
      <w:rFonts w:ascii="Consolas" w:hAnsi="Consolas" w:cs="Consolas"/>
    </w:rPr>
  </w:style>
  <w:style w:type="paragraph" w:styleId="Salutation_0">
    <w:name w:val="Salutation"/>
    <w:basedOn w:val="Normal_0"/>
    <w:next w:val="Normal_0"/>
    <w:link w:val="SalutationChar_0"/>
    <w:uiPriority w:val="99"/>
    <w:semiHidden/>
    <w:unhideWhenUsed/>
    <w:rsid w:val="00EF57E1"/>
  </w:style>
  <w:style w:type="character" w:customStyle="1" w:styleId="SalutationChar_0">
    <w:name w:val="Salutation Char"/>
    <w:basedOn w:val="DefaultParagraphFont_0"/>
    <w:link w:val="Salutation_0"/>
    <w:uiPriority w:val="99"/>
    <w:semiHidden/>
    <w:rsid w:val="00EF57E1"/>
    <w:rPr>
      <w:sz w:val="19"/>
    </w:rPr>
  </w:style>
  <w:style w:type="paragraph" w:styleId="Signature_0">
    <w:name w:val="Signature"/>
    <w:basedOn w:val="Normal_0"/>
    <w:link w:val="SignatureChar_0"/>
    <w:uiPriority w:val="99"/>
    <w:semiHidden/>
    <w:unhideWhenUsed/>
    <w:rsid w:val="00EF57E1"/>
    <w:pPr>
      <w:ind w:left="4320"/>
    </w:pPr>
  </w:style>
  <w:style w:type="character" w:customStyle="1" w:styleId="SignatureChar_0">
    <w:name w:val="Signature Char"/>
    <w:basedOn w:val="DefaultParagraphFont_0"/>
    <w:link w:val="Signature_0"/>
    <w:uiPriority w:val="99"/>
    <w:semiHidden/>
    <w:rsid w:val="00EF57E1"/>
    <w:rPr>
      <w:sz w:val="19"/>
    </w:rPr>
  </w:style>
  <w:style w:type="paragraph" w:styleId="TableofAuthorities_0">
    <w:name w:val="table of authorities"/>
    <w:basedOn w:val="Normal_0"/>
    <w:next w:val="Normal_0"/>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ind w:left="190" w:hanging="190"/>
    </w:pPr>
  </w:style>
  <w:style w:type="paragraph" w:styleId="TableofFigures_0">
    <w:name w:val="table of figures"/>
    <w:basedOn w:val="Normal_0"/>
    <w:next w:val="Normal_0"/>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pPr>
  </w:style>
  <w:style w:type="paragraph" w:styleId="TOAHeading_0">
    <w:name w:val="toa heading"/>
    <w:basedOn w:val="Normal_0"/>
    <w:next w:val="Normal_0"/>
    <w:uiPriority w:val="99"/>
    <w:semiHidden/>
    <w:unhideWhenUsed/>
    <w:rsid w:val="00EF57E1"/>
    <w:pPr>
      <w:spacing w:before="120"/>
    </w:pPr>
    <w:rPr>
      <w:rFonts w:asciiTheme="majorHAnsi" w:eastAsiaTheme="majorEastAsia" w:hAnsiTheme="majorHAnsi" w:cstheme="majorBidi"/>
      <w:b/>
      <w:bCs/>
      <w:sz w:val="24"/>
      <w:szCs w:val="24"/>
    </w:rPr>
  </w:style>
  <w:style w:type="paragraph" w:customStyle="1" w:styleId="Contents_0">
    <w:name w:val="Contents"/>
    <w:basedOn w:val="Normal_0"/>
    <w:link w:val="ContentsChar_0"/>
    <w:uiPriority w:val="99"/>
    <w:rsid w:val="00375FA5"/>
    <w:pPr>
      <w:spacing w:after="480"/>
      <w:ind w:left="540"/>
    </w:pPr>
    <w:rPr>
      <w:rFonts w:ascii="KPMG Extralight" w:hAnsi="KPMG Extralight"/>
      <w:color w:val="00338D" w:themeColor="text2"/>
      <w:sz w:val="144"/>
      <w:szCs w:val="144"/>
    </w:rPr>
  </w:style>
  <w:style w:type="paragraph" w:styleId="Header_0">
    <w:name w:val="header"/>
    <w:aliases w:val="K-Header"/>
    <w:basedOn w:val="Normal_0"/>
    <w:link w:val="HeaderChar_0"/>
    <w:uiPriority w:val="99"/>
    <w:unhideWhenUsed/>
    <w:rsid w:val="00807CB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rPr>
      <w:rFonts w:ascii="Arial" w:hAnsi="Arial"/>
      <w:b/>
      <w:sz w:val="40"/>
    </w:rPr>
  </w:style>
  <w:style w:type="paragraph" w:styleId="TOC4_0">
    <w:name w:val="toc 4"/>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570"/>
    </w:pPr>
  </w:style>
  <w:style w:type="paragraph" w:styleId="TOC5_0">
    <w:name w:val="toc 5"/>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760"/>
    </w:pPr>
  </w:style>
  <w:style w:type="paragraph" w:styleId="TOC6_0">
    <w:name w:val="toc 6"/>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950"/>
    </w:pPr>
  </w:style>
  <w:style w:type="paragraph" w:styleId="TOC7_0">
    <w:name w:val="toc 7"/>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1140"/>
    </w:pPr>
  </w:style>
  <w:style w:type="paragraph" w:styleId="TOC8_0">
    <w:name w:val="toc 8"/>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1330"/>
    </w:pPr>
  </w:style>
  <w:style w:type="paragraph" w:styleId="TOC9_0">
    <w:name w:val="toc 9"/>
    <w:basedOn w:val="Normal_0"/>
    <w:next w:val="Normal_0"/>
    <w:autoRedefine/>
    <w:uiPriority w:val="99"/>
    <w:semiHidden/>
    <w:unhideWhenUsed/>
    <w:rsid w:val="00EF57E1"/>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1520"/>
    </w:pPr>
  </w:style>
  <w:style w:type="character" w:customStyle="1" w:styleId="DesignerNotesChar_0">
    <w:name w:val="Designer Notes Char"/>
    <w:basedOn w:val="BodyTextChar_0"/>
    <w:link w:val="DesignerNotes_0"/>
    <w:uiPriority w:val="99"/>
    <w:rsid w:val="00DC52C5"/>
    <w:rPr>
      <w:rFonts w:ascii="Univers for KPMG Light" w:hAnsi="Univers for KPMG Light"/>
      <w:b/>
      <w:color w:val="FF0000"/>
      <w:sz w:val="19"/>
    </w:rPr>
  </w:style>
  <w:style w:type="character" w:customStyle="1" w:styleId="Question-NumberedChar_0">
    <w:name w:val="Question - Numbered Char"/>
    <w:basedOn w:val="NumberedListChar_0"/>
    <w:link w:val="Question-Numbered_0"/>
    <w:uiPriority w:val="3"/>
    <w:rsid w:val="00985903"/>
    <w:rPr>
      <w:rFonts w:ascii="Univers 45 Light" w:hAnsi="Univers 45 Light"/>
      <w:color w:val="470A68" w:themeColor="accent5"/>
      <w:sz w:val="22"/>
      <w:szCs w:val="22"/>
    </w:rPr>
  </w:style>
  <w:style w:type="table" w:customStyle="1" w:styleId="Table-BoxedIn_0">
    <w:name w:val="Table - Boxed In"/>
    <w:basedOn w:val="TableNormal_0"/>
    <w:next w:val="TableNormal_0"/>
    <w:uiPriority w:val="40"/>
    <w:rsid w:val="00BD28AD"/>
    <w:pPr>
      <w:spacing w:after="0" w:line="240" w:lineRule="auto"/>
    </w:pPr>
    <w:rPr>
      <w:rFonts w:ascii="Univers 45 Light" w:hAnsi="Univers 45 Light"/>
      <w:sz w:val="19"/>
    </w:rPr>
    <w:tblPr>
      <w:tblStyleRowBandSize w:val="1"/>
      <w:tblStyleColBandSize w:val="1"/>
      <w:tblBorders>
        <w:top w:val="single" w:sz="4" w:space="0" w:color="0091DA" w:themeColor="background2"/>
        <w:left w:val="single" w:sz="4" w:space="0" w:color="0091DA" w:themeColor="background2"/>
        <w:bottom w:val="single" w:sz="4" w:space="0" w:color="0091DA" w:themeColor="background2"/>
        <w:right w:val="single" w:sz="4" w:space="0" w:color="0091DA" w:themeColor="background2"/>
        <w:insideH w:val="single" w:sz="4" w:space="0" w:color="0091DA" w:themeColor="background2"/>
        <w:insideV w:val="single" w:sz="4" w:space="0" w:color="0091DA" w:themeColor="background2"/>
      </w:tblBorders>
      <w:tblCellMar>
        <w:top w:w="58" w:type="dxa"/>
        <w:left w:w="58" w:type="dxa"/>
        <w:bottom w:w="58" w:type="dxa"/>
        <w:right w:w="58" w:type="dxa"/>
      </w:tblCellMar>
    </w:tblPr>
    <w:trPr>
      <w:cantSplit/>
    </w:trPr>
    <w:tblStylePr w:type="firstRow">
      <w:pPr>
        <w:wordWrap/>
        <w:spacing w:beforeLines="0" w:before="0" w:beforeAutospacing="0" w:afterLines="0" w:after="0" w:afterAutospacing="0" w:line="240" w:lineRule="auto"/>
      </w:pPr>
      <w:rPr>
        <w:rFonts w:ascii="Arial Bold" w:hAnsi="Arial Bold"/>
        <w:b/>
        <w:i w:val="0"/>
        <w:caps w:val="0"/>
        <w:smallCaps w:val="0"/>
        <w:strike w:val="0"/>
        <w:dstrike w:val="0"/>
        <w:vanish w:val="0"/>
        <w:color w:val="auto"/>
        <w:sz w:val="19"/>
        <w:u w:val="none"/>
        <w:vertAlign w:val="baseline"/>
      </w:rPr>
      <w:tblPr/>
      <w:trPr>
        <w:cantSplit w:val="0"/>
        <w:tblHeader/>
      </w:trPr>
      <w:tcPr>
        <w:shd w:val="clear" w:color="auto" w:fill="00338D"/>
      </w:tcPr>
    </w:tblStylePr>
  </w:style>
  <w:style w:type="table" w:customStyle="1" w:styleId="Table-Centered-Norules_0">
    <w:name w:val="Table - Centered - No rules"/>
    <w:basedOn w:val="TableNormal_0"/>
    <w:next w:val="PlainTable3_0"/>
    <w:uiPriority w:val="43"/>
    <w:rsid w:val="00BD3A59"/>
    <w:pPr>
      <w:spacing w:after="0" w:line="240" w:lineRule="auto"/>
      <w:jc w:val="center"/>
    </w:pPr>
    <w:rPr>
      <w:rFonts w:ascii="Univers 45 Light" w:hAnsi="Univers 45 Light"/>
      <w:sz w:val="19"/>
    </w:rPr>
    <w:tblPr>
      <w:tblStyleRowBandSize w:val="1"/>
      <w:tblStyleColBandSize w:val="1"/>
      <w:tblCellMar>
        <w:top w:w="58" w:type="dxa"/>
        <w:left w:w="58" w:type="dxa"/>
        <w:bottom w:w="58" w:type="dxa"/>
        <w:right w:w="58" w:type="dxa"/>
      </w:tblCellMar>
    </w:tblPr>
    <w:trPr>
      <w:cantSplit/>
    </w:trPr>
    <w:tblStylePr w:type="firstRow">
      <w:pPr>
        <w:wordWrap/>
        <w:spacing w:beforeLines="0" w:before="0" w:beforeAutospacing="0" w:afterLines="0" w:after="0" w:afterAutospacing="0" w:line="240" w:lineRule="auto"/>
        <w:contextualSpacing w:val="0"/>
      </w:pPr>
      <w:rPr>
        <w:rFonts w:ascii="Arial Bold" w:hAnsi="Arial Bold"/>
        <w:b/>
        <w:bCs/>
        <w:caps w:val="0"/>
        <w:color w:val="00338D" w:themeColor="text2"/>
        <w:sz w:val="19"/>
      </w:rPr>
      <w:tblPr/>
      <w:tcPr>
        <w:tcBorders>
          <w:top w:val="nil"/>
          <w:left w:val="nil"/>
          <w:bottom w:val="single" w:sz="8" w:space="0" w:color="00338D" w:themeColor="text2"/>
          <w:right w:val="nil"/>
          <w:insideV w:val="nil"/>
        </w:tcBorders>
      </w:tcPr>
    </w:tblStylePr>
    <w:tblStylePr w:type="lastRow">
      <w:rPr>
        <w:b/>
        <w:bCs/>
        <w:caps/>
      </w:rPr>
      <w:tblPr/>
      <w:tcPr>
        <w:tcBorders>
          <w:top w:val="nil"/>
        </w:tcBorders>
      </w:tcPr>
    </w:tblStylePr>
    <w:tblStylePr w:type="firstCol">
      <w:rPr>
        <w:b w:val="0"/>
        <w:bCs/>
        <w:caps w:val="0"/>
      </w:rPr>
      <w:tblPr/>
      <w:tcPr>
        <w:tcBorders>
          <w:right w:val="nil"/>
        </w:tcBorders>
      </w:tcPr>
    </w:tblStylePr>
    <w:tblStylePr w:type="lastCol">
      <w:rPr>
        <w:rFonts w:ascii="Arial" w:hAnsi="Arial"/>
        <w:b w:val="0"/>
        <w:bCs/>
        <w:caps/>
        <w:sz w:val="19"/>
      </w:rPr>
      <w:tblPr/>
      <w:tcPr>
        <w:tcBorders>
          <w:left w:val="nil"/>
        </w:tcBorders>
      </w:tcPr>
    </w:tblStylePr>
    <w:tblStylePr w:type="neCell">
      <w:tblPr/>
      <w:tcPr>
        <w:tcBorders>
          <w:left w:val="nil"/>
        </w:tcBorders>
      </w:tcPr>
    </w:tblStylePr>
    <w:tblStylePr w:type="nwCell">
      <w:tblPr/>
      <w:tcPr>
        <w:tcBorders>
          <w:right w:val="nil"/>
        </w:tcBorders>
      </w:tcPr>
    </w:tblStylePr>
  </w:style>
  <w:style w:type="table" w:customStyle="1" w:styleId="Table-WithRules-LeftColumnHighlight_0">
    <w:name w:val="Table - With Rules - Left Column Highlight"/>
    <w:basedOn w:val="TableNormal_0"/>
    <w:next w:val="PlainTable4_0"/>
    <w:uiPriority w:val="44"/>
    <w:rsid w:val="007531A9"/>
    <w:pPr>
      <w:spacing w:after="0" w:line="240" w:lineRule="auto"/>
    </w:pPr>
    <w:rPr>
      <w:rFonts w:ascii="Univers 45 Light" w:hAnsi="Univers 45 Light"/>
      <w:sz w:val="19"/>
    </w:rPr>
    <w:tblPr>
      <w:tblStyleRowBandSize w:val="1"/>
      <w:tblStyleColBandSize w:val="1"/>
      <w:tblBorders>
        <w:insideH w:val="single" w:sz="4" w:space="0" w:color="0091DA" w:themeColor="background2"/>
      </w:tblBorders>
      <w:tblCellMar>
        <w:top w:w="58" w:type="dxa"/>
        <w:left w:w="58" w:type="dxa"/>
        <w:bottom w:w="58" w:type="dxa"/>
        <w:right w:w="58" w:type="dxa"/>
      </w:tblCellMar>
    </w:tblPr>
    <w:tblStylePr w:type="firstRow">
      <w:rPr>
        <w:rFonts w:ascii="Arial Bold" w:hAnsi="Arial Bold"/>
        <w:b/>
        <w:bCs/>
        <w:color w:val="00338D" w:themeColor="text2"/>
        <w:sz w:val="19"/>
      </w:rPr>
      <w:tblPr/>
      <w:trPr>
        <w:tblHeader/>
      </w:trPr>
      <w:tcPr>
        <w:tcBorders>
          <w:top w:val="nil"/>
          <w:left w:val="nil"/>
          <w:bottom w:val="single" w:sz="4" w:space="0" w:color="00338D" w:themeColor="text2"/>
          <w:right w:val="nil"/>
          <w:insideH w:val="nil"/>
          <w:insideV w:val="nil"/>
          <w:tl2br w:val="nil"/>
          <w:tr2bl w:val="nil"/>
        </w:tcBorders>
      </w:tcPr>
    </w:tblStylePr>
    <w:tblStylePr w:type="lastRow">
      <w:rPr>
        <w:b/>
        <w:bCs/>
      </w:rPr>
    </w:tblStylePr>
    <w:tblStylePr w:type="firstCol">
      <w:rPr>
        <w:rFonts w:ascii="Arial Bold" w:hAnsi="Arial Bold"/>
        <w:b/>
        <w:bCs/>
        <w:color w:val="0091DA" w:themeColor="background2"/>
        <w:sz w:val="19"/>
      </w:rPr>
    </w:tblStylePr>
    <w:tblStylePr w:type="lastCol">
      <w:rPr>
        <w:b/>
        <w:bCs/>
      </w:rPr>
    </w:tblStylePr>
    <w:tblStylePr w:type="band1Vert">
      <w:rPr>
        <w:rFonts w:ascii="Arial Bold" w:hAnsi="Arial Bold"/>
        <w:sz w:val="19"/>
      </w:rPr>
    </w:tblStylePr>
    <w:tblStylePr w:type="band2Vert">
      <w:rPr>
        <w:rFonts w:ascii="Arial Bold" w:hAnsi="Arial Bold"/>
        <w:sz w:val="19"/>
      </w:rPr>
    </w:tblStylePr>
    <w:tblStylePr w:type="band1Horz">
      <w:rPr>
        <w:rFonts w:ascii="Arial Bold" w:hAnsi="Arial Bold"/>
        <w:b w:val="0"/>
        <w:sz w:val="19"/>
      </w:rPr>
    </w:tblStylePr>
    <w:tblStylePr w:type="band2Horz">
      <w:rPr>
        <w:rFonts w:ascii="Arial Bold" w:hAnsi="Arial Bold"/>
        <w:sz w:val="19"/>
      </w:rPr>
    </w:tblStylePr>
  </w:style>
  <w:style w:type="paragraph" w:customStyle="1" w:styleId="COVER-Title-White_0">
    <w:name w:val="COVER - Title - White"/>
    <w:next w:val="COVER-Subtitle-White_0"/>
    <w:link w:val="COVER-Title-WhiteChar_0"/>
    <w:uiPriority w:val="38"/>
    <w:rsid w:val="00F3452C"/>
    <w:pPr>
      <w:spacing w:after="0" w:line="1900" w:lineRule="exact"/>
    </w:pPr>
    <w:rPr>
      <w:rFonts w:ascii="KPMG Extralight" w:hAnsi="KPMG Extralight"/>
      <w:color w:val="FFFFFF" w:themeColor="background1"/>
      <w:sz w:val="220"/>
      <w:szCs w:val="220"/>
    </w:rPr>
  </w:style>
  <w:style w:type="paragraph" w:customStyle="1" w:styleId="COVER-Subtitle-White_0">
    <w:name w:val="COVER - Subtitle - White"/>
    <w:next w:val="COVER-Subtitle2-White_0"/>
    <w:link w:val="COVER-Subtitle-WhiteChar_0"/>
    <w:uiPriority w:val="38"/>
    <w:rsid w:val="00D04024"/>
    <w:pPr>
      <w:spacing w:before="280" w:after="0" w:line="240" w:lineRule="auto"/>
      <w:contextualSpacing/>
    </w:pPr>
    <w:rPr>
      <w:rFonts w:ascii="Univers 45 Light" w:hAnsi="Univers 45 Light"/>
      <w:b/>
      <w:color w:val="FFFFFF" w:themeColor="background1"/>
      <w:sz w:val="32"/>
      <w:szCs w:val="36"/>
    </w:rPr>
  </w:style>
  <w:style w:type="character" w:customStyle="1" w:styleId="COVER-Title-WhiteChar_0">
    <w:name w:val="COVER - Title - White Char"/>
    <w:basedOn w:val="DefaultParagraphFont_0"/>
    <w:link w:val="COVER-Title-White_0"/>
    <w:uiPriority w:val="38"/>
    <w:rsid w:val="00D646E7"/>
    <w:rPr>
      <w:rFonts w:ascii="KPMG Extralight" w:hAnsi="KPMG Extralight"/>
      <w:color w:val="FFFFFF" w:themeColor="background1"/>
      <w:sz w:val="220"/>
      <w:szCs w:val="220"/>
    </w:rPr>
  </w:style>
  <w:style w:type="paragraph" w:customStyle="1" w:styleId="COVER-Subtitle2-White_0">
    <w:name w:val="COVER - Subtitle2 - White"/>
    <w:link w:val="COVER-Subtitle2-WhiteChar_0"/>
    <w:uiPriority w:val="38"/>
    <w:rsid w:val="004D2ABB"/>
    <w:pPr>
      <w:spacing w:before="40" w:after="0" w:line="240" w:lineRule="auto"/>
    </w:pPr>
    <w:rPr>
      <w:rFonts w:ascii="Univers 45 Light" w:hAnsi="Univers 45 Light"/>
      <w:color w:val="FFFFFF" w:themeColor="background1"/>
      <w:sz w:val="32"/>
      <w:szCs w:val="36"/>
    </w:rPr>
  </w:style>
  <w:style w:type="character" w:customStyle="1" w:styleId="COVER-Subtitle-WhiteChar_0">
    <w:name w:val="COVER - Subtitle - White Char"/>
    <w:basedOn w:val="DefaultParagraphFont_0"/>
    <w:link w:val="COVER-Subtitle-White_0"/>
    <w:uiPriority w:val="38"/>
    <w:rsid w:val="00D04024"/>
    <w:rPr>
      <w:rFonts w:ascii="Univers 45 Light" w:hAnsi="Univers 45 Light"/>
      <w:b/>
      <w:color w:val="FFFFFF" w:themeColor="background1"/>
      <w:sz w:val="32"/>
      <w:szCs w:val="36"/>
    </w:rPr>
  </w:style>
  <w:style w:type="paragraph" w:customStyle="1" w:styleId="COVER-Date-White_0">
    <w:name w:val="COVER - Date - White"/>
    <w:next w:val="COVER-Bar-White_0"/>
    <w:link w:val="COVER-Date-WhiteChar_0"/>
    <w:uiPriority w:val="38"/>
    <w:rsid w:val="004D2ABB"/>
    <w:pPr>
      <w:spacing w:after="0" w:line="240" w:lineRule="auto"/>
    </w:pPr>
    <w:rPr>
      <w:rFonts w:ascii="Univers 45 Light" w:hAnsi="Univers 45 Light"/>
      <w:color w:val="FFFFFF" w:themeColor="background1"/>
      <w:sz w:val="20"/>
    </w:rPr>
  </w:style>
  <w:style w:type="character" w:customStyle="1" w:styleId="COVER-Subtitle2-WhiteChar_0">
    <w:name w:val="COVER - Subtitle2 - White Char"/>
    <w:basedOn w:val="DefaultParagraphFont_0"/>
    <w:link w:val="COVER-Subtitle2-White_0"/>
    <w:uiPriority w:val="38"/>
    <w:rsid w:val="004D2ABB"/>
    <w:rPr>
      <w:rFonts w:ascii="Univers 45 Light" w:hAnsi="Univers 45 Light"/>
      <w:color w:val="FFFFFF" w:themeColor="background1"/>
      <w:sz w:val="32"/>
      <w:szCs w:val="36"/>
    </w:rPr>
  </w:style>
  <w:style w:type="paragraph" w:customStyle="1" w:styleId="COVER-Bar-White_0">
    <w:name w:val="COVER - Bar - White"/>
    <w:next w:val="COVER-SupportingText-White_0"/>
    <w:link w:val="COVER-Bar-WhiteChar_0"/>
    <w:uiPriority w:val="38"/>
    <w:rsid w:val="00CC6198"/>
    <w:pPr>
      <w:spacing w:before="80" w:after="300" w:line="240" w:lineRule="auto"/>
    </w:pPr>
    <w:rPr>
      <w:rFonts w:ascii="Univers 45 Light" w:hAnsi="Univers 45 Light"/>
      <w:b/>
      <w:color w:val="FFFFFF" w:themeColor="background1"/>
      <w:sz w:val="20"/>
    </w:rPr>
  </w:style>
  <w:style w:type="character" w:customStyle="1" w:styleId="COVER-Date-WhiteChar_0">
    <w:name w:val="COVER - Date - White Char"/>
    <w:basedOn w:val="DefaultParagraphFont_0"/>
    <w:link w:val="COVER-Date-White_0"/>
    <w:uiPriority w:val="38"/>
    <w:rsid w:val="004D2ABB"/>
    <w:rPr>
      <w:rFonts w:ascii="Univers 45 Light" w:hAnsi="Univers 45 Light"/>
      <w:color w:val="FFFFFF" w:themeColor="background1"/>
      <w:sz w:val="20"/>
    </w:rPr>
  </w:style>
  <w:style w:type="paragraph" w:customStyle="1" w:styleId="COVER-SupportingText-White_0">
    <w:name w:val="COVER - SupportingText - White"/>
    <w:basedOn w:val="Normal_0"/>
    <w:link w:val="COVER-SupportingText-WhiteChar_0"/>
    <w:uiPriority w:val="38"/>
    <w:rsid w:val="00BB28C6"/>
    <w:pPr>
      <w:spacing w:after="120"/>
    </w:pPr>
    <w:rPr>
      <w:rFonts w:ascii="Univers 45 Light" w:hAnsi="Univers 45 Light"/>
      <w:color w:val="FFFFFF" w:themeColor="background1"/>
      <w:sz w:val="20"/>
    </w:rPr>
  </w:style>
  <w:style w:type="character" w:customStyle="1" w:styleId="COVER-Bar-WhiteChar_0">
    <w:name w:val="COVER - Bar - White Char"/>
    <w:basedOn w:val="DefaultParagraphFont_0"/>
    <w:link w:val="COVER-Bar-White_0"/>
    <w:uiPriority w:val="38"/>
    <w:rsid w:val="00CC6198"/>
    <w:rPr>
      <w:rFonts w:ascii="Univers 45 Light" w:hAnsi="Univers 45 Light"/>
      <w:b/>
      <w:color w:val="FFFFFF" w:themeColor="background1"/>
      <w:sz w:val="20"/>
    </w:rPr>
  </w:style>
  <w:style w:type="character" w:customStyle="1" w:styleId="COVER-SupportingText-WhiteChar_0">
    <w:name w:val="COVER - SupportingText - White Char"/>
    <w:basedOn w:val="DefaultParagraphFont_0"/>
    <w:link w:val="COVER-SupportingText-White_0"/>
    <w:uiPriority w:val="38"/>
    <w:rsid w:val="00BB28C6"/>
    <w:rPr>
      <w:rFonts w:ascii="Univers 45 Light" w:hAnsi="Univers 45 Light"/>
      <w:color w:val="FFFFFF" w:themeColor="background1"/>
      <w:sz w:val="20"/>
    </w:rPr>
  </w:style>
  <w:style w:type="paragraph" w:customStyle="1" w:styleId="Divider2-Subhead_0">
    <w:name w:val="Divider 2 - Subhead"/>
    <w:basedOn w:val="BodyText_0"/>
    <w:link w:val="Divider2-SubheadChar_0"/>
    <w:uiPriority w:val="38"/>
    <w:qFormat/>
    <w:rsid w:val="008F2F43"/>
    <w:pPr>
      <w:spacing w:before="720"/>
    </w:pPr>
    <w:rPr>
      <w:b/>
      <w:color w:val="FFFFFF" w:themeColor="background1"/>
      <w:sz w:val="48"/>
    </w:rPr>
  </w:style>
  <w:style w:type="paragraph" w:customStyle="1" w:styleId="Divider2-Appendix_0">
    <w:name w:val="Divider 2 - Appendix"/>
    <w:basedOn w:val="Divider-MainHeading_0"/>
    <w:link w:val="Divider2-AppendixChar_0"/>
    <w:uiPriority w:val="38"/>
    <w:qFormat/>
    <w:rsid w:val="00190181"/>
    <w:pPr>
      <w:spacing w:after="0" w:line="1080" w:lineRule="exact"/>
      <w:ind w:left="0"/>
    </w:pPr>
    <w:rPr>
      <w:sz w:val="120"/>
      <w:szCs w:val="120"/>
    </w:rPr>
  </w:style>
  <w:style w:type="character" w:customStyle="1" w:styleId="Divider2-AppendixChar_0">
    <w:name w:val="Divider 2 - Appendix Char"/>
    <w:basedOn w:val="Divider-MainHeadingChar_0"/>
    <w:link w:val="Divider2-Appendix_0"/>
    <w:uiPriority w:val="38"/>
    <w:rsid w:val="00190181"/>
    <w:rPr>
      <w:rFonts w:ascii="KPMG Extralight" w:eastAsiaTheme="majorEastAsia" w:hAnsi="KPMG Extralight" w:cstheme="majorBidi"/>
      <w:color w:val="FFFFFF" w:themeColor="background1"/>
      <w:spacing w:val="20"/>
      <w:sz w:val="120"/>
      <w:szCs w:val="120"/>
    </w:rPr>
  </w:style>
  <w:style w:type="character" w:styleId="Hyperlink_0">
    <w:name w:val="Hyperlink"/>
    <w:basedOn w:val="DefaultParagraphFont_0"/>
    <w:uiPriority w:val="99"/>
    <w:unhideWhenUsed/>
    <w:qFormat/>
    <w:rsid w:val="00D646E7"/>
    <w:rPr>
      <w:color w:val="005EB8" w:themeColor="hyperlink"/>
      <w:u w:val="single"/>
    </w:rPr>
  </w:style>
  <w:style w:type="character" w:customStyle="1" w:styleId="Divider2-SubheadChar_0">
    <w:name w:val="Divider 2 - Subhead Char"/>
    <w:basedOn w:val="BodyTextChar_0"/>
    <w:link w:val="Divider2-Subhead_0"/>
    <w:uiPriority w:val="38"/>
    <w:rsid w:val="008F2F43"/>
    <w:rPr>
      <w:rFonts w:ascii="Univers 45 Light" w:hAnsi="Univers 45 Light"/>
      <w:b/>
      <w:color w:val="FFFFFF" w:themeColor="background1"/>
      <w:sz w:val="48"/>
    </w:rPr>
  </w:style>
  <w:style w:type="character" w:customStyle="1" w:styleId="ContentsChar_0">
    <w:name w:val="Contents Char"/>
    <w:basedOn w:val="DefaultParagraphFont_0"/>
    <w:link w:val="Contents_0"/>
    <w:uiPriority w:val="99"/>
    <w:rsid w:val="00375FA5"/>
    <w:rPr>
      <w:rFonts w:ascii="KPMG Extralight" w:hAnsi="KPMG Extralight"/>
      <w:color w:val="00338D" w:themeColor="text2"/>
      <w:sz w:val="144"/>
      <w:szCs w:val="144"/>
    </w:rPr>
  </w:style>
  <w:style w:type="character" w:customStyle="1" w:styleId="HeaderChar_0">
    <w:name w:val="Header Char"/>
    <w:aliases w:val="K-Header Char"/>
    <w:basedOn w:val="DefaultParagraphFont_0"/>
    <w:link w:val="Header_0"/>
    <w:uiPriority w:val="99"/>
    <w:rsid w:val="00807CB3"/>
    <w:rPr>
      <w:sz w:val="19"/>
    </w:rPr>
  </w:style>
  <w:style w:type="paragraph" w:customStyle="1" w:styleId="Copyright-TOC-Gray_0">
    <w:name w:val="Copyright - TOC - Gray"/>
    <w:basedOn w:val="Copyright-Gray_0"/>
    <w:link w:val="Copyright-TOC-GrayChar_0"/>
    <w:uiPriority w:val="29"/>
    <w:rsid w:val="004D2ABB"/>
    <w:pPr>
      <w:ind w:left="540"/>
    </w:pPr>
  </w:style>
  <w:style w:type="character" w:customStyle="1" w:styleId="Heading1-WhiteChar_0">
    <w:name w:val="Heading 1 - White Char"/>
    <w:basedOn w:val="Heading1Char_0"/>
    <w:link w:val="Heading1-White_0"/>
    <w:uiPriority w:val="1"/>
    <w:rsid w:val="00835679"/>
    <w:rPr>
      <w:rFonts w:ascii="KPMG Extralight" w:eastAsiaTheme="majorEastAsia" w:hAnsi="KPMG Extralight" w:cstheme="majorBidi"/>
      <w:color w:val="FFFFFF" w:themeColor="background1"/>
      <w:spacing w:val="20"/>
      <w:sz w:val="144"/>
      <w:szCs w:val="72"/>
    </w:rPr>
  </w:style>
  <w:style w:type="character" w:customStyle="1" w:styleId="Copyright-TOC-GrayChar_0">
    <w:name w:val="Copyright - TOC - Gray Char"/>
    <w:basedOn w:val="Copyright-GrayChar_0"/>
    <w:link w:val="Copyright-TOC-Gray_0"/>
    <w:uiPriority w:val="29"/>
    <w:rsid w:val="004D2ABB"/>
    <w:rPr>
      <w:rFonts w:ascii="Univers 45 Light" w:hAnsi="Univers 45 Light"/>
      <w:color w:val="808080" w:themeColor="background1" w:themeShade="80"/>
      <w:sz w:val="12"/>
      <w:szCs w:val="12"/>
    </w:rPr>
  </w:style>
  <w:style w:type="character" w:customStyle="1" w:styleId="Table-Header1-WhiteChar_0">
    <w:name w:val="Table - Header 1 - White Char"/>
    <w:basedOn w:val="Table-Header1Char_0"/>
    <w:link w:val="Table-Header1-White_0"/>
    <w:uiPriority w:val="2"/>
    <w:rsid w:val="00835679"/>
    <w:rPr>
      <w:rFonts w:ascii="Univers for KPMG" w:hAnsi="Univers for KPMG"/>
      <w:b/>
      <w:color w:val="FFFFFF" w:themeColor="background1"/>
      <w:sz w:val="20"/>
    </w:rPr>
  </w:style>
  <w:style w:type="paragraph" w:customStyle="1" w:styleId="SLIPSHEET-Title_0">
    <w:name w:val="SLIPSHEET - Title"/>
    <w:basedOn w:val="Heading1-White_0"/>
    <w:uiPriority w:val="99"/>
    <w:rsid w:val="002947AC"/>
    <w:pPr>
      <w:spacing w:before="240" w:after="0" w:line="1120" w:lineRule="exact"/>
    </w:pPr>
    <w:rPr>
      <w:sz w:val="112"/>
      <w:szCs w:val="112"/>
    </w:rPr>
  </w:style>
  <w:style w:type="paragraph" w:customStyle="1" w:styleId="SLIPSHEET-Subtitle_0">
    <w:name w:val="SLIPSHEET - Subtitle"/>
    <w:uiPriority w:val="99"/>
    <w:rsid w:val="00CA19BC"/>
    <w:pPr>
      <w:spacing w:before="120" w:after="0" w:line="240" w:lineRule="auto"/>
      <w:ind w:left="187"/>
    </w:pPr>
    <w:rPr>
      <w:rFonts w:ascii="Univers 45 Light" w:hAnsi="Univers 45 Light"/>
      <w:b/>
      <w:color w:val="FFFFFF" w:themeColor="background1"/>
      <w:sz w:val="32"/>
    </w:rPr>
  </w:style>
  <w:style w:type="paragraph" w:customStyle="1" w:styleId="SLIPSHEET-Date_0">
    <w:name w:val="SLIPSHEET - Date"/>
    <w:uiPriority w:val="99"/>
    <w:rsid w:val="00CA19BC"/>
    <w:pPr>
      <w:spacing w:before="480" w:after="1200" w:line="240" w:lineRule="auto"/>
    </w:pPr>
    <w:rPr>
      <w:rFonts w:ascii="Univers 45 Light" w:hAnsi="Univers 45 Light"/>
      <w:color w:val="FFFFFF" w:themeColor="background1"/>
      <w:sz w:val="20"/>
    </w:rPr>
  </w:style>
  <w:style w:type="paragraph" w:styleId="TOC2_0">
    <w:name w:val="toc 2"/>
    <w:basedOn w:val="TOC1_0"/>
    <w:next w:val="Normal_0"/>
    <w:autoRedefine/>
    <w:uiPriority w:val="39"/>
    <w:unhideWhenUsed/>
    <w:rsid w:val="00E200DE"/>
    <w:pPr>
      <w:ind w:left="907"/>
      <w:contextualSpacing/>
    </w:pPr>
  </w:style>
  <w:style w:type="paragraph" w:styleId="NormalWeb_0">
    <w:name w:val="Normal (Web)"/>
    <w:basedOn w:val="Normal_0"/>
    <w:uiPriority w:val="99"/>
    <w:unhideWhenUsed/>
    <w:rsid w:val="000136F6"/>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100" w:beforeAutospacing="1" w:after="100" w:afterAutospacing="1"/>
    </w:pPr>
    <w:rPr>
      <w:rFonts w:ascii="Times New Roman" w:hAnsi="Times New Roman" w:cs="Times New Roman"/>
      <w:sz w:val="24"/>
      <w:szCs w:val="24"/>
    </w:rPr>
  </w:style>
  <w:style w:type="paragraph" w:customStyle="1" w:styleId="COVER-Date-Blue_0">
    <w:name w:val="COVER - Date - Blue"/>
    <w:basedOn w:val="COVER-Date-White_0"/>
    <w:uiPriority w:val="38"/>
    <w:qFormat/>
    <w:rsid w:val="006447E0"/>
    <w:rPr>
      <w:color w:val="00338D" w:themeColor="text2"/>
    </w:rPr>
  </w:style>
  <w:style w:type="paragraph" w:customStyle="1" w:styleId="COVER-Bar-Blue_0">
    <w:name w:val="COVER - Bar - Blue"/>
    <w:basedOn w:val="COVER-Bar-White_0"/>
    <w:uiPriority w:val="38"/>
    <w:qFormat/>
    <w:rsid w:val="006447E0"/>
    <w:rPr>
      <w:color w:val="00338D" w:themeColor="text2"/>
    </w:rPr>
  </w:style>
  <w:style w:type="paragraph" w:customStyle="1" w:styleId="COVER-SupportingText-Blue_0">
    <w:name w:val="COVER - SupportingText - Blue"/>
    <w:basedOn w:val="COVER-SupportingText-White_0"/>
    <w:uiPriority w:val="38"/>
    <w:qFormat/>
    <w:rsid w:val="006447E0"/>
    <w:rPr>
      <w:color w:val="00338D" w:themeColor="text2"/>
    </w:rPr>
  </w:style>
  <w:style w:type="paragraph" w:customStyle="1" w:styleId="COVER-Subtitle-Blue_0">
    <w:name w:val="COVER - Subtitle - Blue"/>
    <w:basedOn w:val="COVER-Subtitle-White_0"/>
    <w:uiPriority w:val="38"/>
    <w:qFormat/>
    <w:rsid w:val="00D92243"/>
    <w:rPr>
      <w:color w:val="00338D" w:themeColor="text2"/>
    </w:rPr>
  </w:style>
  <w:style w:type="paragraph" w:customStyle="1" w:styleId="COVER-Subtitle2-Blue_0">
    <w:name w:val="COVER - Subtitle2 - Blue"/>
    <w:basedOn w:val="COVER-Subtitle2-White_0"/>
    <w:uiPriority w:val="38"/>
    <w:qFormat/>
    <w:rsid w:val="00D92243"/>
    <w:pPr>
      <w:spacing w:before="80"/>
    </w:pPr>
    <w:rPr>
      <w:color w:val="00338D" w:themeColor="text2"/>
    </w:rPr>
  </w:style>
  <w:style w:type="paragraph" w:customStyle="1" w:styleId="Letter-Date_0">
    <w:name w:val="Letter - Date"/>
    <w:basedOn w:val="Letter-Body_0"/>
    <w:uiPriority w:val="19"/>
    <w:qFormat/>
    <w:rsid w:val="00F2105C"/>
    <w:pPr>
      <w:spacing w:before="520" w:after="400"/>
    </w:pPr>
  </w:style>
  <w:style w:type="paragraph" w:customStyle="1" w:styleId="Callout-Header-White_0">
    <w:name w:val="Callout - Header - White"/>
    <w:basedOn w:val="Callout-Header_0"/>
    <w:uiPriority w:val="27"/>
    <w:qFormat/>
    <w:rsid w:val="00B74CD6"/>
    <w:rPr>
      <w:rFonts w:eastAsiaTheme="minorHAnsi"/>
      <w:color w:val="FFFFFF" w:themeColor="background1"/>
    </w:rPr>
  </w:style>
  <w:style w:type="paragraph" w:customStyle="1" w:styleId="Callout-Body-White_0">
    <w:name w:val="Callout - Body - White"/>
    <w:basedOn w:val="Callout-Body_0"/>
    <w:link w:val="Callout-Body-WhiteChar_0"/>
    <w:uiPriority w:val="27"/>
    <w:qFormat/>
    <w:rsid w:val="00B74CD6"/>
    <w:rPr>
      <w:rFonts w:eastAsiaTheme="minorHAnsi"/>
      <w:color w:val="FFFFFF" w:themeColor="background1"/>
    </w:rPr>
  </w:style>
  <w:style w:type="paragraph" w:styleId="TOC3_0">
    <w:name w:val="toc 3"/>
    <w:basedOn w:val="Normal_0"/>
    <w:next w:val="Normal_0"/>
    <w:autoRedefine/>
    <w:uiPriority w:val="39"/>
    <w:semiHidden/>
    <w:unhideWhenUsed/>
    <w:rsid w:val="001740E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00"/>
      <w:ind w:left="380"/>
    </w:pPr>
  </w:style>
  <w:style w:type="paragraph" w:customStyle="1" w:styleId="RedBoxText_0">
    <w:name w:val="Red Box_Text"/>
    <w:basedOn w:val="NormalWeb_0"/>
    <w:qFormat/>
    <w:rsid w:val="00D460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beforeAutospacing="0" w:after="60" w:afterAutospacing="0"/>
    </w:pPr>
    <w:rPr>
      <w:rFonts w:ascii="Univers 45 Light" w:eastAsia="Times New Roman" w:hAnsi="Univers 45 Light"/>
      <w:b/>
      <w:bCs/>
      <w:color w:val="FFFFFF"/>
      <w:kern w:val="24"/>
      <w:sz w:val="16"/>
      <w:szCs w:val="20"/>
    </w:rPr>
  </w:style>
  <w:style w:type="table" w:customStyle="1" w:styleId="Table-NoRules2_0">
    <w:name w:val="Table - No Rules2"/>
    <w:basedOn w:val="TableNormal_0"/>
    <w:uiPriority w:val="99"/>
    <w:rsid w:val="00D460FC"/>
    <w:pPr>
      <w:spacing w:after="0" w:line="240" w:lineRule="auto"/>
    </w:pPr>
    <w:rPr>
      <w:rFonts w:ascii="Univers 45 Light" w:eastAsia="Times New Roman" w:hAnsi="Univers 45 Light" w:cs="Times New Roman"/>
      <w:sz w:val="19"/>
    </w:rPr>
    <w:tblPr>
      <w:tblStyleRowBandSize w:val="1"/>
      <w:tblCellMar>
        <w:top w:w="58" w:type="dxa"/>
        <w:left w:w="0" w:type="dxa"/>
        <w:bottom w:w="58" w:type="dxa"/>
        <w:right w:w="58" w:type="dxa"/>
      </w:tblCellMar>
    </w:tblPr>
    <w:tblStylePr w:type="firstRow">
      <w:tblPr/>
      <w:trPr>
        <w:tblHeader/>
      </w:trPr>
    </w:tblStylePr>
  </w:style>
  <w:style w:type="character" w:styleId="CommentReference_0">
    <w:name w:val="annotation reference"/>
    <w:basedOn w:val="DefaultParagraphFont_0"/>
    <w:uiPriority w:val="99"/>
    <w:unhideWhenUsed/>
    <w:rsid w:val="00A379E0"/>
    <w:rPr>
      <w:sz w:val="16"/>
      <w:szCs w:val="16"/>
    </w:rPr>
  </w:style>
  <w:style w:type="paragraph" w:customStyle="1" w:styleId="BodyText-AfterBullet_0">
    <w:name w:val="Body Text - After Bullet"/>
    <w:basedOn w:val="BodyText_0"/>
    <w:uiPriority w:val="99"/>
    <w:qFormat/>
    <w:rsid w:val="00700125"/>
    <w:pPr>
      <w:tabs>
        <w:tab w:val="clear" w:pos="360"/>
        <w:tab w:val="clear" w:pos="540"/>
        <w:tab w:val="clear" w:pos="810"/>
        <w:tab w:val="clear" w:pos="108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240"/>
    </w:pPr>
    <w:rPr>
      <w:rFonts w:eastAsia="Times New Roman" w:cs="Times New Roman"/>
    </w:rPr>
  </w:style>
  <w:style w:type="character" w:customStyle="1" w:styleId="Callout-Body-WhiteChar_0">
    <w:name w:val="Callout - Body - White Char"/>
    <w:basedOn w:val="DefaultParagraphFont_0"/>
    <w:link w:val="Callout-Body-White_0"/>
    <w:uiPriority w:val="27"/>
    <w:rsid w:val="00700125"/>
    <w:rPr>
      <w:rFonts w:ascii="Univers 45 Light" w:eastAsiaTheme="minorHAnsi" w:hAnsi="Univers 45 Light"/>
      <w:color w:val="FFFFFF" w:themeColor="background1"/>
      <w:sz w:val="22"/>
      <w:szCs w:val="22"/>
    </w:rPr>
  </w:style>
  <w:style w:type="paragraph" w:customStyle="1" w:styleId="INTROSTYLE_0">
    <w:name w:val="INTRO STYLE"/>
    <w:basedOn w:val="BodyText_0"/>
    <w:uiPriority w:val="99"/>
    <w:qFormat/>
    <w:rsid w:val="00700125"/>
    <w:pPr>
      <w:spacing w:line="300" w:lineRule="atLeast"/>
    </w:pPr>
    <w:rPr>
      <w:b/>
      <w:color w:val="0091DA" w:themeColor="background2"/>
      <w:sz w:val="28"/>
    </w:rPr>
  </w:style>
  <w:style w:type="paragraph" w:customStyle="1" w:styleId="Caption-Graphic_0">
    <w:name w:val="Caption - Graphic"/>
    <w:basedOn w:val="Heading4_0"/>
    <w:uiPriority w:val="1"/>
    <w:qFormat/>
    <w:rsid w:val="00700125"/>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pPr>
    <w:rPr>
      <w:rFonts w:asciiTheme="majorHAnsi" w:eastAsia="Times New Roman" w:hAnsiTheme="majorHAnsi" w:cstheme="majorHAnsi"/>
      <w:noProof/>
      <w:kern w:val="28"/>
      <w:sz w:val="20"/>
      <w:szCs w:val="20"/>
    </w:rPr>
  </w:style>
  <w:style w:type="character" w:customStyle="1" w:styleId="normaltextrun_0">
    <w:name w:val="normaltextrun"/>
    <w:basedOn w:val="DefaultParagraphFont_0"/>
    <w:rsid w:val="00700125"/>
  </w:style>
  <w:style w:type="character" w:customStyle="1" w:styleId="ListParagraphChar_0">
    <w:name w:val="List Paragraph Char"/>
    <w:aliases w:val="Figure_name Char,List Paragraph1 Char,Bullet- First level Char,Listenabsatz1 Char,Style 2 Char,TOC style Char,Numbered Indented Text Char,List NUmber Char,List Paragraph Char Char Char,Bullet 11 Char,b1 + Justified1 Char,列出段落 Char"/>
    <w:basedOn w:val="DefaultParagraphFont_0"/>
    <w:link w:val="ListParagraph_0"/>
    <w:uiPriority w:val="34"/>
    <w:qFormat/>
    <w:locked/>
    <w:rsid w:val="00C20AF9"/>
    <w:rPr>
      <w:sz w:val="19"/>
    </w:rPr>
  </w:style>
  <w:style w:type="paragraph" w:customStyle="1" w:styleId="Bodycopy_0">
    <w:name w:val="Body copy"/>
    <w:qFormat/>
    <w:rsid w:val="00C20AF9"/>
    <w:pPr>
      <w:spacing w:after="240" w:line="260" w:lineRule="atLeast"/>
    </w:pPr>
    <w:rPr>
      <w:rFonts w:ascii="Univers 45 Light" w:eastAsiaTheme="minorHAnsi" w:hAnsi="Univers 45 Light" w:cs="Arial"/>
      <w:noProof/>
      <w:color w:val="000000" w:themeColor="text1"/>
      <w:sz w:val="20"/>
      <w:szCs w:val="22"/>
      <w:lang w:val="en-GB"/>
    </w:rPr>
  </w:style>
  <w:style w:type="paragraph" w:customStyle="1" w:styleId="TableBullet-Level1_0">
    <w:name w:val="Table – Bullet - Level 1"/>
    <w:basedOn w:val="Normal_0"/>
    <w:uiPriority w:val="40"/>
    <w:qFormat/>
    <w:rsid w:val="00B10848"/>
    <w:pPr>
      <w:numPr>
        <w:numId w:val="21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60" w:line="240" w:lineRule="atLeast"/>
    </w:pPr>
    <w:rPr>
      <w:rFonts w:ascii="Univers 45 Light" w:eastAsiaTheme="minorHAnsi" w:hAnsi="Univers 45 Light"/>
      <w:szCs w:val="19"/>
    </w:rPr>
  </w:style>
  <w:style w:type="character" w:customStyle="1" w:styleId="Mention1_0">
    <w:name w:val="Mention1"/>
    <w:basedOn w:val="DefaultParagraphFont_0"/>
    <w:uiPriority w:val="99"/>
    <w:unhideWhenUsed/>
    <w:rsid w:val="00B10848"/>
    <w:rPr>
      <w:color w:val="2B579A"/>
      <w:shd w:val="clear" w:color="auto" w:fill="E1DFDD"/>
    </w:rPr>
  </w:style>
  <w:style w:type="paragraph" w:customStyle="1" w:styleId="Calloutbullets_0">
    <w:name w:val="Callout bullets"/>
    <w:basedOn w:val="Bullet-Level1_0"/>
    <w:uiPriority w:val="99"/>
    <w:qFormat/>
    <w:rsid w:val="00C168FC"/>
    <w:pPr>
      <w:numPr>
        <w:numId w:val="220"/>
      </w:numPr>
      <w:tabs>
        <w:tab w:val="clear" w:pos="1440"/>
      </w:tabs>
    </w:pPr>
    <w:rPr>
      <w:rFonts w:eastAsiaTheme="minorHAnsi"/>
      <w:color w:val="FFFFFF" w:themeColor="background1"/>
      <w:szCs w:val="22"/>
    </w:rPr>
  </w:style>
  <w:style w:type="paragraph" w:styleId="Revision_0">
    <w:name w:val="Revision"/>
    <w:hidden/>
    <w:uiPriority w:val="99"/>
    <w:semiHidden/>
    <w:rsid w:val="00713048"/>
    <w:pPr>
      <w:spacing w:after="0" w:line="240" w:lineRule="auto"/>
    </w:pPr>
    <w:rPr>
      <w:sz w:val="19"/>
    </w:rPr>
  </w:style>
  <w:style w:type="table" w:customStyle="1" w:styleId="Table-BoxedIn4_0">
    <w:name w:val="Table - Boxed In4"/>
    <w:basedOn w:val="TableNormal_0"/>
    <w:next w:val="TableNormal_0"/>
    <w:uiPriority w:val="40"/>
    <w:rsid w:val="008E0903"/>
    <w:pPr>
      <w:spacing w:after="0" w:line="240" w:lineRule="auto"/>
    </w:pPr>
    <w:rPr>
      <w:rFonts w:ascii="Univers 45 Light" w:hAnsi="Univers 45 Light"/>
      <w:sz w:val="19"/>
    </w:rPr>
    <w:tblPr>
      <w:tblStyleRowBandSize w:val="1"/>
      <w:tblStyleColBandSize w:val="1"/>
      <w:tblBorders>
        <w:top w:val="single" w:sz="4" w:space="0" w:color="0091DA" w:themeColor="background2"/>
        <w:left w:val="single" w:sz="4" w:space="0" w:color="0091DA" w:themeColor="background2"/>
        <w:bottom w:val="single" w:sz="4" w:space="0" w:color="0091DA" w:themeColor="background2"/>
        <w:right w:val="single" w:sz="4" w:space="0" w:color="0091DA" w:themeColor="background2"/>
        <w:insideH w:val="single" w:sz="4" w:space="0" w:color="0091DA" w:themeColor="background2"/>
        <w:insideV w:val="single" w:sz="4" w:space="0" w:color="0091DA" w:themeColor="background2"/>
      </w:tblBorders>
      <w:tblCellMar>
        <w:top w:w="58" w:type="dxa"/>
        <w:left w:w="58" w:type="dxa"/>
        <w:bottom w:w="58" w:type="dxa"/>
        <w:right w:w="58" w:type="dxa"/>
      </w:tblCellMar>
    </w:tblPr>
    <w:trPr>
      <w:cantSplit/>
    </w:trPr>
    <w:tblStylePr w:type="firstRow">
      <w:pPr>
        <w:wordWrap/>
        <w:spacing w:beforeLines="0" w:before="0" w:beforeAutospacing="0" w:afterLines="0" w:after="0" w:afterAutospacing="0" w:line="240" w:lineRule="auto"/>
      </w:pPr>
      <w:rPr>
        <w:rFonts w:ascii="Bahnschrift" w:hAnsi="Bahnschrift"/>
        <w:b w:val="0"/>
        <w:i w:val="0"/>
        <w:caps w:val="0"/>
        <w:smallCaps w:val="0"/>
        <w:strike w:val="0"/>
        <w:dstrike w:val="0"/>
        <w:vanish w:val="0"/>
        <w:color w:val="auto"/>
        <w:sz w:val="19"/>
        <w:u w:val="none"/>
        <w:vertAlign w:val="baseline"/>
      </w:rPr>
      <w:tblPr/>
      <w:tcPr>
        <w:tcBorders>
          <w:top w:val="nil"/>
          <w:left w:val="single" w:sz="4" w:space="0" w:color="0091DA"/>
          <w:bottom w:val="nil"/>
          <w:right w:val="single" w:sz="4" w:space="0" w:color="0091DA"/>
          <w:insideH w:val="nil"/>
          <w:insideV w:val="single" w:sz="4" w:space="0" w:color="FFFFFF" w:themeColor="background1"/>
          <w:tl2br w:val="nil"/>
          <w:tr2bl w:val="nil"/>
        </w:tcBorders>
        <w:shd w:val="clear" w:color="auto" w:fill="00338D"/>
      </w:tcPr>
    </w:tblStylePr>
    <w:tblStylePr w:type="lastRow">
      <w:rPr>
        <w:b/>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0091DA"/>
      </w:tcPr>
    </w:tblStylePr>
    <w:tblStylePr w:type="band2Horz">
      <w:tblPr/>
      <w:tcPr>
        <w:shd w:val="clear" w:color="auto" w:fill="BFD7ED"/>
      </w:tcPr>
    </w:tblStylePr>
  </w:style>
  <w:style w:type="paragraph" w:customStyle="1" w:styleId="Answer_0">
    <w:name w:val="Answer"/>
    <w:basedOn w:val="Normal_0"/>
    <w:link w:val="AnswerChar_0"/>
    <w:qFormat/>
    <w:rsid w:val="003D0398"/>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120" w:line="240" w:lineRule="atLeast"/>
    </w:pPr>
    <w:rPr>
      <w:rFonts w:ascii="Arial" w:eastAsiaTheme="minorHAnsi" w:hAnsi="Arial" w:cs="Arial"/>
      <w:noProof/>
      <w:color w:val="000000" w:themeColor="text1"/>
      <w:sz w:val="20"/>
      <w:szCs w:val="22"/>
      <w:lang w:val="en-GB"/>
    </w:rPr>
  </w:style>
  <w:style w:type="character" w:customStyle="1" w:styleId="AnswerChar_0">
    <w:name w:val="Answer Char"/>
    <w:basedOn w:val="DefaultParagraphFont_0"/>
    <w:link w:val="Answer_0"/>
    <w:rsid w:val="003D0398"/>
    <w:rPr>
      <w:rFonts w:ascii="Arial" w:eastAsiaTheme="minorHAnsi" w:hAnsi="Arial" w:cs="Arial"/>
      <w:noProof/>
      <w:color w:val="000000" w:themeColor="text1"/>
      <w:sz w:val="20"/>
      <w:szCs w:val="22"/>
      <w:lang w:val="en-GB"/>
    </w:rPr>
  </w:style>
  <w:style w:type="table" w:customStyle="1" w:styleId="GridTable4-Accent11_0">
    <w:name w:val="Grid Table 4 - Accent 11"/>
    <w:basedOn w:val="TableNormal_0"/>
    <w:uiPriority w:val="49"/>
    <w:rsid w:val="003D0398"/>
    <w:pPr>
      <w:spacing w:after="0" w:line="240" w:lineRule="auto"/>
    </w:pPr>
    <w:rPr>
      <w:rFonts w:eastAsiaTheme="minorHAnsi"/>
      <w:sz w:val="22"/>
      <w:szCs w:val="22"/>
    </w:rPr>
    <w:tblPr>
      <w:tblStyleRowBandSize w:val="1"/>
      <w:tblStyleColBandSize w:val="1"/>
      <w:tblBorders>
        <w:top w:val="single" w:sz="4" w:space="0" w:color="7DA1C4"/>
        <w:left w:val="single" w:sz="4" w:space="0" w:color="7DA1C4"/>
        <w:bottom w:val="single" w:sz="4" w:space="0" w:color="7DA1C4"/>
        <w:right w:val="single" w:sz="4" w:space="0" w:color="7DA1C4"/>
        <w:insideH w:val="single" w:sz="4" w:space="0" w:color="7DA1C4"/>
        <w:insideV w:val="single" w:sz="4" w:space="0" w:color="7DA1C4"/>
      </w:tblBorders>
    </w:tblPr>
    <w:tblStylePr w:type="firstRow">
      <w:rPr>
        <w:b/>
        <w:bCs/>
        <w:color w:val="FFFFFF" w:themeColor="background1"/>
      </w:rPr>
      <w:tblPr/>
      <w:tcPr>
        <w:tcBorders>
          <w:top w:val="single" w:sz="4" w:space="0" w:color="005EB8" w:themeColor="accent1"/>
          <w:left w:val="single" w:sz="4" w:space="0" w:color="005EB8" w:themeColor="accent1"/>
          <w:bottom w:val="single" w:sz="4" w:space="0" w:color="005EB8" w:themeColor="accent1"/>
          <w:right w:val="single" w:sz="4" w:space="0" w:color="005EB8" w:themeColor="accent1"/>
          <w:insideH w:val="nil"/>
          <w:insideV w:val="nil"/>
        </w:tcBorders>
        <w:shd w:val="clear" w:color="auto" w:fill="005EB8" w:themeFill="accent1"/>
      </w:tcPr>
    </w:tblStylePr>
    <w:tblStylePr w:type="lastRow">
      <w:rPr>
        <w:b/>
        <w:bCs/>
      </w:rPr>
      <w:tblPr/>
      <w:tcPr>
        <w:tcBorders>
          <w:top w:val="double" w:sz="4" w:space="0" w:color="005EB8" w:themeColor="accent1"/>
        </w:tcBorders>
      </w:tcPr>
    </w:tblStylePr>
    <w:tblStylePr w:type="firstCol">
      <w:rPr>
        <w:b/>
        <w:bCs/>
      </w:rPr>
    </w:tblStylePr>
    <w:tblStylePr w:type="lastCol">
      <w:rPr>
        <w:b/>
        <w:bCs/>
      </w:rPr>
    </w:tblStylePr>
    <w:tblStylePr w:type="band1Vert">
      <w:tblPr/>
      <w:tcPr>
        <w:shd w:val="clear" w:color="auto" w:fill="BDDEFF" w:themeFill="accent1" w:themeFillTint="33"/>
      </w:tcPr>
    </w:tblStylePr>
    <w:tblStylePr w:type="band1Horz">
      <w:tblPr/>
      <w:tcPr>
        <w:shd w:val="clear" w:color="auto" w:fill="BDDEFF" w:themeFill="accent1" w:themeFillTint="33"/>
      </w:tcPr>
    </w:tblStylePr>
  </w:style>
  <w:style w:type="paragraph" w:customStyle="1" w:styleId="BodytextN_0">
    <w:name w:val="Body text N"/>
    <w:basedOn w:val="Normal_0"/>
    <w:qFormat/>
    <w:rsid w:val="003D0398"/>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djustRightInd w:val="0"/>
      <w:spacing w:after="200"/>
      <w:textAlignment w:val="baseline"/>
    </w:pPr>
    <w:rPr>
      <w:rFonts w:ascii="Univers 45 Light" w:eastAsia="PMingLiU" w:hAnsi="Univers 45 Light" w:cs="Times New Roman"/>
      <w:sz w:val="20"/>
      <w:szCs w:val="20"/>
    </w:rPr>
  </w:style>
  <w:style w:type="paragraph" w:customStyle="1" w:styleId="Heading4Table_0">
    <w:name w:val="Heading 4_Table"/>
    <w:basedOn w:val="Heading4_0"/>
    <w:uiPriority w:val="99"/>
    <w:qFormat/>
    <w:rsid w:val="003D0398"/>
    <w:pPr>
      <w:spacing w:before="40" w:after="80"/>
      <w:outlineLvl w:val="9"/>
    </w:pPr>
    <w:rPr>
      <w:spacing w:val="-1"/>
    </w:rPr>
  </w:style>
  <w:style w:type="table" w:customStyle="1" w:styleId="BasicTable3_0">
    <w:name w:val="Basic Table3"/>
    <w:basedOn w:val="TableNormal_0"/>
    <w:next w:val="TableGrid_0"/>
    <w:uiPriority w:val="39"/>
    <w:rsid w:val="00A60270"/>
    <w:pPr>
      <w:spacing w:after="0" w:line="240" w:lineRule="auto"/>
    </w:pPr>
    <w:rPr>
      <w:rFonts w:ascii="Arial" w:eastAsia="Arial" w:hAnsi="Arial" w:cs="Times New Roman"/>
      <w:sz w:val="22"/>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_0">
    <w:name w:val="FollowedHyperlink"/>
    <w:basedOn w:val="DefaultParagraphFont_0"/>
    <w:uiPriority w:val="99"/>
    <w:semiHidden/>
    <w:unhideWhenUsed/>
    <w:rsid w:val="005C12E7"/>
    <w:rPr>
      <w:color w:val="6D2077" w:themeColor="followedHyperlink"/>
      <w:u w:val="single"/>
    </w:rPr>
  </w:style>
  <w:style w:type="character" w:customStyle="1" w:styleId="UnresolvedMention1_0">
    <w:name w:val="Unresolved Mention1"/>
    <w:basedOn w:val="DefaultParagraphFont_0"/>
    <w:uiPriority w:val="99"/>
    <w:semiHidden/>
    <w:unhideWhenUsed/>
    <w:rsid w:val="00947F5E"/>
    <w:rPr>
      <w:color w:val="605E5C"/>
      <w:shd w:val="clear" w:color="auto" w:fill="E1DFDD"/>
    </w:rPr>
  </w:style>
  <w:style w:type="character" w:customStyle="1" w:styleId="ui-provider_0">
    <w:name w:val="ui-provider"/>
    <w:basedOn w:val="DefaultParagraphFont_0"/>
    <w:rsid w:val="00173496"/>
  </w:style>
  <w:style w:type="paragraph" w:default="1" w:styleId="Normal_1">
    <w:name w:val="Normal"/>
    <w:rsid w:val="00D425F1"/>
    <w:pPr>
      <w:spacing w:before="180" w:after="120" w:line="260" w:lineRule="atLeast"/>
    </w:pPr>
    <w:rPr>
      <w:rFonts w:ascii="Arial" w:hAnsi="Arial"/>
      <w:lang w:val="en-GB"/>
    </w:rPr>
  </w:style>
  <w:style w:type="paragraph" w:styleId="Heading1_1">
    <w:name w:val="heading 1"/>
    <w:basedOn w:val="Normal_1"/>
    <w:next w:val="Normal_1"/>
    <w:link w:val="Heading1Char_1"/>
    <w:uiPriority w:val="5"/>
    <w:qFormat/>
    <w:rsid w:val="00D425F1"/>
    <w:pPr>
      <w:keepNext/>
      <w:keepLines/>
      <w:pageBreakBefore/>
      <w:numPr>
        <w:numId w:val="21"/>
      </w:numPr>
      <w:spacing w:line="360" w:lineRule="atLeast"/>
      <w:ind w:left="510" w:hanging="510"/>
      <w:outlineLvl w:val="0"/>
    </w:pPr>
    <w:rPr>
      <w:rFonts w:eastAsiaTheme="majorEastAsia" w:cstheme="majorBidi"/>
      <w:b/>
      <w:color w:val="00338D"/>
      <w:sz w:val="36"/>
      <w:szCs w:val="32"/>
    </w:rPr>
  </w:style>
  <w:style w:type="paragraph" w:styleId="Heading2_1">
    <w:name w:val="heading 2"/>
    <w:basedOn w:val="Normal_1"/>
    <w:next w:val="Normal_1"/>
    <w:link w:val="Heading2Char_1"/>
    <w:uiPriority w:val="5"/>
    <w:qFormat/>
    <w:rsid w:val="00D425F1"/>
    <w:pPr>
      <w:keepNext/>
      <w:keepLines/>
      <w:numPr>
        <w:ilvl w:val="1"/>
        <w:numId w:val="21"/>
      </w:numPr>
      <w:spacing w:line="320" w:lineRule="atLeast"/>
      <w:ind w:left="851" w:hanging="851"/>
      <w:outlineLvl w:val="1"/>
    </w:pPr>
    <w:rPr>
      <w:rFonts w:eastAsiaTheme="majorEastAsia" w:cstheme="majorBidi"/>
      <w:b/>
      <w:color w:val="00338D"/>
      <w:sz w:val="32"/>
      <w:szCs w:val="26"/>
    </w:rPr>
  </w:style>
  <w:style w:type="paragraph" w:styleId="Heading3_1">
    <w:name w:val="heading 3"/>
    <w:basedOn w:val="Normal_1"/>
    <w:next w:val="Normal_1"/>
    <w:link w:val="Heading3Char_1"/>
    <w:uiPriority w:val="5"/>
    <w:qFormat/>
    <w:rsid w:val="00D425F1"/>
    <w:pPr>
      <w:keepNext/>
      <w:keepLines/>
      <w:numPr>
        <w:ilvl w:val="2"/>
        <w:numId w:val="21"/>
      </w:numPr>
      <w:spacing w:line="280" w:lineRule="atLeast"/>
      <w:ind w:left="1021" w:hanging="1021"/>
      <w:outlineLvl w:val="2"/>
    </w:pPr>
    <w:rPr>
      <w:rFonts w:eastAsiaTheme="majorEastAsia" w:cstheme="majorBidi"/>
      <w:b/>
      <w:color w:val="00338D"/>
      <w:sz w:val="28"/>
      <w:szCs w:val="24"/>
    </w:rPr>
  </w:style>
  <w:style w:type="paragraph" w:styleId="Heading4_1">
    <w:name w:val="heading 4"/>
    <w:basedOn w:val="Normal_1"/>
    <w:next w:val="Normal_1"/>
    <w:link w:val="Heading4Char_1"/>
    <w:uiPriority w:val="5"/>
    <w:rsid w:val="00D425F1"/>
    <w:pPr>
      <w:keepNext/>
      <w:keepLines/>
      <w:numPr>
        <w:ilvl w:val="3"/>
        <w:numId w:val="21"/>
      </w:numPr>
      <w:spacing w:line="240" w:lineRule="atLeast"/>
      <w:ind w:left="1021" w:hanging="1021"/>
      <w:outlineLvl w:val="3"/>
    </w:pPr>
    <w:rPr>
      <w:rFonts w:eastAsiaTheme="majorEastAsia" w:cstheme="majorBidi"/>
      <w:b/>
      <w:iCs/>
      <w:color w:val="00338D"/>
      <w:sz w:val="24"/>
      <w:szCs w:val="20"/>
    </w:rPr>
  </w:style>
  <w:style w:type="paragraph" w:styleId="Heading7_1">
    <w:name w:val="heading 7"/>
    <w:basedOn w:val="Normal_1"/>
    <w:next w:val="Normal_1"/>
    <w:link w:val="Heading7Char_1"/>
    <w:uiPriority w:val="5"/>
    <w:rsid w:val="00D425F1"/>
    <w:pPr>
      <w:keepNext/>
      <w:keepLines/>
      <w:spacing w:line="280" w:lineRule="atLeast"/>
      <w:outlineLvl w:val="6"/>
    </w:pPr>
    <w:rPr>
      <w:rFonts w:eastAsiaTheme="majorEastAsia" w:cs="Arial"/>
      <w:b/>
      <w:bCs/>
      <w:iCs/>
      <w:color w:val="00338D"/>
      <w:sz w:val="28"/>
      <w:szCs w:val="28"/>
    </w:rPr>
  </w:style>
  <w:style w:type="character" w:default="1" w:styleId="DefaultParagraphFont_1">
    <w:name w:val="Default Paragraph Font"/>
    <w:uiPriority w:val="1"/>
    <w:semiHidden/>
    <w:unhideWhenUsed/>
  </w:style>
  <w:style w:type="table" w:default="1" w:styleId="TableNormal_1">
    <w:name w:val="Normal Table"/>
    <w:uiPriority w:val="99"/>
    <w:semiHidden/>
    <w:unhideWhenUsed/>
    <w:tblPr>
      <w:tblInd w:w="0" w:type="dxa"/>
      <w:tblCellMar>
        <w:top w:w="0" w:type="dxa"/>
        <w:left w:w="108" w:type="dxa"/>
        <w:bottom w:w="0" w:type="dxa"/>
        <w:right w:w="108" w:type="dxa"/>
      </w:tblCellMar>
    </w:tblPr>
  </w:style>
  <w:style w:type="numbering" w:default="1" w:styleId="NoList_1">
    <w:name w:val="No List"/>
    <w:uiPriority w:val="99"/>
    <w:semiHidden/>
    <w:unhideWhenUsed/>
  </w:style>
  <w:style w:type="character" w:customStyle="1" w:styleId="Heading1Char_1">
    <w:name w:val="Heading 1 Char"/>
    <w:basedOn w:val="DefaultParagraphFont_1"/>
    <w:link w:val="Heading1_1"/>
    <w:uiPriority w:val="5"/>
    <w:rsid w:val="00D425F1"/>
    <w:rPr>
      <w:rFonts w:ascii="Arial" w:eastAsiaTheme="majorEastAsia" w:hAnsi="Arial" w:cstheme="majorBidi"/>
      <w:b/>
      <w:color w:val="00338D"/>
      <w:sz w:val="36"/>
      <w:szCs w:val="32"/>
      <w:lang w:val="en-GB"/>
    </w:rPr>
  </w:style>
  <w:style w:type="character" w:customStyle="1" w:styleId="Heading2Char_1">
    <w:name w:val="Heading 2 Char"/>
    <w:basedOn w:val="DefaultParagraphFont_1"/>
    <w:link w:val="Heading2_1"/>
    <w:uiPriority w:val="5"/>
    <w:rsid w:val="00D425F1"/>
    <w:rPr>
      <w:rFonts w:ascii="Arial" w:eastAsiaTheme="majorEastAsia" w:hAnsi="Arial" w:cstheme="majorBidi"/>
      <w:b/>
      <w:color w:val="00338D"/>
      <w:sz w:val="32"/>
      <w:szCs w:val="26"/>
      <w:lang w:val="en-GB"/>
    </w:rPr>
  </w:style>
  <w:style w:type="character" w:customStyle="1" w:styleId="Heading3Char_1">
    <w:name w:val="Heading 3 Char"/>
    <w:basedOn w:val="DefaultParagraphFont_1"/>
    <w:link w:val="Heading3_1"/>
    <w:uiPriority w:val="5"/>
    <w:rsid w:val="00D425F1"/>
    <w:rPr>
      <w:rFonts w:ascii="Arial" w:eastAsiaTheme="majorEastAsia" w:hAnsi="Arial" w:cstheme="majorBidi"/>
      <w:b/>
      <w:color w:val="00338D"/>
      <w:sz w:val="28"/>
      <w:szCs w:val="24"/>
      <w:lang w:val="en-GB"/>
    </w:rPr>
  </w:style>
  <w:style w:type="character" w:customStyle="1" w:styleId="Heading4Char_1">
    <w:name w:val="Heading 4 Char"/>
    <w:basedOn w:val="DefaultParagraphFont_1"/>
    <w:link w:val="Heading4_1"/>
    <w:uiPriority w:val="5"/>
    <w:rsid w:val="00D425F1"/>
    <w:rPr>
      <w:rFonts w:ascii="Arial" w:eastAsiaTheme="majorEastAsia" w:hAnsi="Arial" w:cstheme="majorBidi"/>
      <w:b/>
      <w:iCs/>
      <w:color w:val="00338D"/>
      <w:sz w:val="24"/>
      <w:szCs w:val="20"/>
      <w:lang w:val="en-GB"/>
    </w:rPr>
  </w:style>
  <w:style w:type="character" w:customStyle="1" w:styleId="Heading7Char_1">
    <w:name w:val="Heading 7 Char"/>
    <w:basedOn w:val="DefaultParagraphFont_1"/>
    <w:link w:val="Heading7_1"/>
    <w:uiPriority w:val="5"/>
    <w:rsid w:val="00D425F1"/>
    <w:rPr>
      <w:rFonts w:ascii="Arial" w:eastAsiaTheme="majorEastAsia" w:hAnsi="Arial" w:cs="Arial"/>
      <w:b/>
      <w:bCs/>
      <w:iCs/>
      <w:color w:val="00338D"/>
      <w:sz w:val="28"/>
      <w:szCs w:val="28"/>
      <w:lang w:val="en-GB"/>
    </w:rPr>
  </w:style>
  <w:style w:type="paragraph" w:styleId="BodyText_1">
    <w:name w:val="Body Text"/>
    <w:basedOn w:val="Normal_1"/>
    <w:link w:val="BodyTextChar_1"/>
    <w:uiPriority w:val="1"/>
    <w:qFormat/>
    <w:rsid w:val="00D425F1"/>
    <w:rPr>
      <w:szCs w:val="20"/>
    </w:rPr>
  </w:style>
  <w:style w:type="character" w:customStyle="1" w:styleId="BodyTextChar_1">
    <w:name w:val="Body Text Char"/>
    <w:basedOn w:val="DefaultParagraphFont_1"/>
    <w:link w:val="BodyText_1"/>
    <w:uiPriority w:val="1"/>
    <w:rsid w:val="00D425F1"/>
    <w:rPr>
      <w:rFonts w:ascii="Arial" w:hAnsi="Arial"/>
      <w:szCs w:val="20"/>
      <w:lang w:val="en-GB"/>
    </w:rPr>
  </w:style>
  <w:style w:type="paragraph" w:styleId="ListBullet_1">
    <w:name w:val="List Bullet"/>
    <w:basedOn w:val="ListParagraph_1"/>
    <w:uiPriority w:val="6"/>
    <w:qFormat/>
    <w:rsid w:val="00D425F1"/>
    <w:pPr>
      <w:numPr>
        <w:numId w:val="11"/>
      </w:numPr>
      <w:ind w:left="357" w:hanging="357"/>
      <w:contextualSpacing w:val="0"/>
    </w:pPr>
    <w:rPr>
      <w:szCs w:val="20"/>
    </w:rPr>
  </w:style>
  <w:style w:type="paragraph" w:styleId="ListBullet2_1">
    <w:name w:val="List Bullet 2"/>
    <w:basedOn w:val="BodyText_1"/>
    <w:uiPriority w:val="6"/>
    <w:qFormat/>
    <w:rsid w:val="00D425F1"/>
    <w:pPr>
      <w:numPr>
        <w:ilvl w:val="1"/>
        <w:numId w:val="11"/>
      </w:numPr>
      <w:ind w:left="714" w:hanging="357"/>
      <w:contextualSpacing/>
    </w:pPr>
  </w:style>
  <w:style w:type="paragraph" w:styleId="ListBullet3_1">
    <w:name w:val="List Bullet 3"/>
    <w:basedOn w:val="BodyText_1"/>
    <w:uiPriority w:val="6"/>
    <w:qFormat/>
    <w:rsid w:val="00D425F1"/>
    <w:pPr>
      <w:numPr>
        <w:ilvl w:val="2"/>
        <w:numId w:val="11"/>
      </w:numPr>
      <w:ind w:left="1077" w:hanging="357"/>
      <w:contextualSpacing/>
    </w:pPr>
  </w:style>
  <w:style w:type="paragraph" w:styleId="ListBullet4_1">
    <w:name w:val="List Bullet 4"/>
    <w:basedOn w:val="BodyText_1"/>
    <w:uiPriority w:val="6"/>
    <w:rsid w:val="00D425F1"/>
    <w:pPr>
      <w:numPr>
        <w:ilvl w:val="3"/>
        <w:numId w:val="11"/>
      </w:numPr>
    </w:pPr>
  </w:style>
  <w:style w:type="paragraph" w:styleId="ListBullet5_1">
    <w:name w:val="List Bullet 5"/>
    <w:basedOn w:val="BodyText_1"/>
    <w:uiPriority w:val="6"/>
    <w:rsid w:val="00D425F1"/>
    <w:pPr>
      <w:numPr>
        <w:ilvl w:val="4"/>
        <w:numId w:val="11"/>
      </w:numPr>
      <w:contextualSpacing/>
    </w:pPr>
  </w:style>
  <w:style w:type="character" w:styleId="Emphasis_1">
    <w:name w:val="Emphasis"/>
    <w:basedOn w:val="BodyTextChar_1"/>
    <w:uiPriority w:val="2"/>
    <w:qFormat/>
    <w:rsid w:val="00D425F1"/>
    <w:rPr>
      <w:rFonts w:ascii="Arial" w:hAnsi="Arial"/>
      <w:b/>
      <w:iCs/>
      <w:sz w:val="22"/>
      <w:szCs w:val="20"/>
      <w:lang w:val="en-GB"/>
    </w:rPr>
  </w:style>
  <w:style w:type="paragraph" w:customStyle="1" w:styleId="ListBullet6_1">
    <w:name w:val="List Bullet 6"/>
    <w:basedOn w:val="BodyText_1"/>
    <w:uiPriority w:val="6"/>
    <w:rsid w:val="00D425F1"/>
    <w:pPr>
      <w:numPr>
        <w:ilvl w:val="5"/>
        <w:numId w:val="11"/>
      </w:numPr>
      <w:contextualSpacing/>
    </w:pPr>
  </w:style>
  <w:style w:type="paragraph" w:customStyle="1" w:styleId="ListBullet7_1">
    <w:name w:val="List Bullet 7"/>
    <w:basedOn w:val="Normal_1"/>
    <w:uiPriority w:val="6"/>
    <w:rsid w:val="00D425F1"/>
    <w:pPr>
      <w:numPr>
        <w:ilvl w:val="6"/>
        <w:numId w:val="11"/>
      </w:numPr>
    </w:pPr>
  </w:style>
  <w:style w:type="paragraph" w:customStyle="1" w:styleId="ListBullet8_1">
    <w:name w:val="List Bullet 8"/>
    <w:basedOn w:val="BodyText_1"/>
    <w:uiPriority w:val="6"/>
    <w:rsid w:val="00D425F1"/>
    <w:pPr>
      <w:numPr>
        <w:ilvl w:val="7"/>
        <w:numId w:val="11"/>
      </w:numPr>
    </w:pPr>
    <w:rPr>
      <w:rFonts w:cs="Arial"/>
    </w:rPr>
  </w:style>
  <w:style w:type="paragraph" w:customStyle="1" w:styleId="ListBullet9_1">
    <w:name w:val="List Bullet 9"/>
    <w:basedOn w:val="BodyText_1"/>
    <w:uiPriority w:val="6"/>
    <w:rsid w:val="00D425F1"/>
    <w:pPr>
      <w:numPr>
        <w:ilvl w:val="8"/>
        <w:numId w:val="11"/>
      </w:numPr>
    </w:pPr>
    <w:rPr>
      <w:rFonts w:cs="Arial"/>
    </w:rPr>
  </w:style>
  <w:style w:type="numbering" w:customStyle="1" w:styleId="KPMGBulletList_1">
    <w:name w:val="KPMG Bullet List"/>
    <w:basedOn w:val="NoList_1"/>
    <w:uiPriority w:val="99"/>
    <w:rsid w:val="00D425F1"/>
    <w:pPr>
      <w:numPr>
        <w:numId w:val="11"/>
      </w:numPr>
    </w:pPr>
  </w:style>
  <w:style w:type="paragraph" w:styleId="ListParagraph_1">
    <w:name w:val="List Paragraph"/>
    <w:basedOn w:val="Normal_1"/>
    <w:uiPriority w:val="34"/>
    <w:qFormat/>
    <w:rsid w:val="00D425F1"/>
    <w:pPr>
      <w:ind w:left="720"/>
      <w:contextualSpacing/>
    </w:pPr>
  </w:style>
  <w:style w:type="paragraph" w:styleId="Header_1">
    <w:name w:val="header"/>
    <w:basedOn w:val="Normal_1"/>
    <w:link w:val="HeaderChar_1"/>
    <w:uiPriority w:val="99"/>
    <w:unhideWhenUsed/>
    <w:rsid w:val="00995C64"/>
    <w:pPr>
      <w:tabs>
        <w:tab w:val="center" w:pos="4680"/>
        <w:tab w:val="right" w:pos="9360"/>
      </w:tabs>
      <w:spacing w:before="0" w:after="0" w:line="240" w:lineRule="auto"/>
    </w:pPr>
  </w:style>
  <w:style w:type="character" w:customStyle="1" w:styleId="HeaderChar_1">
    <w:name w:val="Header Char"/>
    <w:basedOn w:val="DefaultParagraphFont_1"/>
    <w:link w:val="Header_1"/>
    <w:uiPriority w:val="99"/>
    <w:rsid w:val="00995C64"/>
    <w:rPr>
      <w:rFonts w:ascii="Arial" w:hAnsi="Arial"/>
      <w:lang w:val="en-GB"/>
    </w:rPr>
  </w:style>
  <w:style w:type="paragraph" w:styleId="Footer_1">
    <w:name w:val="footer"/>
    <w:basedOn w:val="Normal_1"/>
    <w:link w:val="FooterChar_1"/>
    <w:uiPriority w:val="11"/>
    <w:unhideWhenUsed/>
    <w:rsid w:val="00995C64"/>
    <w:pPr>
      <w:tabs>
        <w:tab w:val="center" w:pos="4680"/>
        <w:tab w:val="right" w:pos="9360"/>
      </w:tabs>
      <w:spacing w:before="0" w:after="0" w:line="240" w:lineRule="auto"/>
    </w:pPr>
  </w:style>
  <w:style w:type="character" w:customStyle="1" w:styleId="FooterChar_1">
    <w:name w:val="Footer Char"/>
    <w:basedOn w:val="DefaultParagraphFont_1"/>
    <w:link w:val="Footer_1"/>
    <w:uiPriority w:val="11"/>
    <w:rsid w:val="00995C64"/>
    <w:rPr>
      <w:rFonts w:ascii="Arial" w:hAnsi="Arial"/>
      <w:lang w:val="en-GB"/>
    </w:rPr>
  </w:style>
  <w:style w:type="paragraph" w:customStyle="1" w:styleId="Footer1_1">
    <w:name w:val="Footer 1"/>
    <w:basedOn w:val="Footer_1"/>
    <w:uiPriority w:val="11"/>
    <w:rsid w:val="006D44F4"/>
    <w:pPr>
      <w:tabs>
        <w:tab w:val="clear" w:pos="4680"/>
        <w:tab w:val="clear" w:pos="9360"/>
        <w:tab w:val="center" w:pos="4513"/>
        <w:tab w:val="right" w:pos="9026"/>
      </w:tabs>
      <w:spacing w:before="60" w:after="60" w:line="120" w:lineRule="atLeast"/>
    </w:pPr>
    <w:rPr>
      <w:sz w:val="14"/>
      <w:szCs w:val="20"/>
    </w:rPr>
  </w:style>
  <w:style w:type="character" w:styleId="Hyperlink_1">
    <w:name w:val="Hyperlink"/>
    <w:basedOn w:val="DefaultParagraphFont_1"/>
    <w:uiPriority w:val="99"/>
    <w:unhideWhenUsed/>
    <w:rsid w:val="009D644A"/>
    <w:rPr>
      <w:color w:val="0000FF"/>
      <w:u w:val="single"/>
    </w:rPr>
  </w:style>
  <w:style w:type="paragraph" w:default="1" w:styleId="Normal_2">
    <w:name w:val="Normal"/>
    <w:uiPriority w:val="99"/>
    <w:qFormat/>
    <w:rsid w:val="00BC2E5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eastAsiaTheme="minorEastAsia"/>
      <w:sz w:val="19"/>
      <w:szCs w:val="21"/>
    </w:rPr>
  </w:style>
  <w:style w:type="paragraph" w:styleId="Heading1_2">
    <w:name w:val="heading 1"/>
    <w:basedOn w:val="Normal_2"/>
    <w:next w:val="Normal_2"/>
    <w:link w:val="Heading1Char_2"/>
    <w:uiPriority w:val="9"/>
    <w:qFormat/>
    <w:rsid w:val="00BC2E5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_2">
    <w:name w:val="heading 2"/>
    <w:basedOn w:val="Normal_2"/>
    <w:next w:val="Normal_2"/>
    <w:link w:val="Heading2Char_2"/>
    <w:uiPriority w:val="1"/>
    <w:unhideWhenUsed/>
    <w:qFormat/>
    <w:rsid w:val="00BC2E54"/>
    <w:pPr>
      <w:keepNext/>
      <w:keepLines/>
      <w:spacing w:before="240" w:after="120"/>
      <w:outlineLvl w:val="1"/>
    </w:pPr>
    <w:rPr>
      <w:rFonts w:ascii="Univers 45 Light" w:eastAsiaTheme="majorEastAsia" w:hAnsi="Univers 45 Light" w:cstheme="majorBidi"/>
      <w:b/>
      <w:color w:val="4472C4" w:themeColor="accent1"/>
      <w:sz w:val="32"/>
      <w:szCs w:val="32"/>
    </w:rPr>
  </w:style>
  <w:style w:type="character" w:default="1" w:styleId="DefaultParagraphFont_2">
    <w:name w:val="Default Paragraph Font"/>
    <w:uiPriority w:val="1"/>
    <w:semiHidden/>
    <w:unhideWhenUsed/>
  </w:style>
  <w:style w:type="table" w:default="1" w:styleId="TableNormal_2">
    <w:name w:val="Normal Table"/>
    <w:uiPriority w:val="99"/>
    <w:semiHidden/>
    <w:unhideWhenUsed/>
    <w:tblPr>
      <w:tblInd w:w="0" w:type="dxa"/>
      <w:tblCellMar>
        <w:top w:w="0" w:type="dxa"/>
        <w:left w:w="108" w:type="dxa"/>
        <w:bottom w:w="0" w:type="dxa"/>
        <w:right w:w="108" w:type="dxa"/>
      </w:tblCellMar>
    </w:tblPr>
  </w:style>
  <w:style w:type="numbering" w:default="1" w:styleId="NoList_2">
    <w:name w:val="No List"/>
    <w:uiPriority w:val="99"/>
    <w:semiHidden/>
    <w:unhideWhenUsed/>
  </w:style>
  <w:style w:type="character" w:customStyle="1" w:styleId="Heading2Char_2">
    <w:name w:val="Heading 2 Char"/>
    <w:basedOn w:val="DefaultParagraphFont_2"/>
    <w:link w:val="Heading2_2"/>
    <w:uiPriority w:val="1"/>
    <w:rsid w:val="00BC2E54"/>
    <w:rPr>
      <w:rFonts w:ascii="Univers 45 Light" w:eastAsiaTheme="majorEastAsia" w:hAnsi="Univers 45 Light" w:cstheme="majorBidi"/>
      <w:b/>
      <w:color w:val="4472C4" w:themeColor="accent1"/>
      <w:sz w:val="32"/>
      <w:szCs w:val="32"/>
    </w:rPr>
  </w:style>
  <w:style w:type="paragraph" w:styleId="Footer_2">
    <w:name w:val="footer"/>
    <w:basedOn w:val="Normal_2"/>
    <w:link w:val="FooterChar_2"/>
    <w:uiPriority w:val="99"/>
    <w:semiHidden/>
    <w:rsid w:val="00BC2E54"/>
    <w:pPr>
      <w:tabs>
        <w:tab w:val="center" w:pos="4680"/>
        <w:tab w:val="right" w:pos="9360"/>
      </w:tabs>
    </w:pPr>
  </w:style>
  <w:style w:type="character" w:customStyle="1" w:styleId="FooterChar_2">
    <w:name w:val="Footer Char"/>
    <w:basedOn w:val="DefaultParagraphFont_2"/>
    <w:link w:val="Footer_2"/>
    <w:uiPriority w:val="99"/>
    <w:semiHidden/>
    <w:rsid w:val="00BC2E54"/>
    <w:rPr>
      <w:rFonts w:eastAsiaTheme="minorEastAsia"/>
      <w:sz w:val="19"/>
      <w:szCs w:val="21"/>
    </w:rPr>
  </w:style>
  <w:style w:type="paragraph" w:styleId="BodyText_2">
    <w:name w:val="Body Text"/>
    <w:basedOn w:val="Normal_2"/>
    <w:link w:val="BodyTextChar_2"/>
    <w:qFormat/>
    <w:rsid w:val="00BC2E54"/>
    <w:pPr>
      <w:tabs>
        <w:tab w:val="clear" w:pos="720"/>
        <w:tab w:val="left" w:pos="360"/>
        <w:tab w:val="left" w:pos="540"/>
        <w:tab w:val="left" w:pos="810"/>
        <w:tab w:val="left" w:pos="1080"/>
      </w:tabs>
      <w:spacing w:after="240" w:line="240" w:lineRule="atLeast"/>
    </w:pPr>
    <w:rPr>
      <w:rFonts w:ascii="Univers 45 Light" w:hAnsi="Univers 45 Light"/>
      <w:sz w:val="20"/>
    </w:rPr>
  </w:style>
  <w:style w:type="character" w:customStyle="1" w:styleId="BodyTextChar_2">
    <w:name w:val="Body Text Char"/>
    <w:basedOn w:val="DefaultParagraphFont_2"/>
    <w:link w:val="BodyText_2"/>
    <w:rsid w:val="00BC2E54"/>
    <w:rPr>
      <w:rFonts w:ascii="Univers 45 Light" w:eastAsiaTheme="minorEastAsia" w:hAnsi="Univers 45 Light"/>
      <w:sz w:val="20"/>
      <w:szCs w:val="21"/>
    </w:rPr>
  </w:style>
  <w:style w:type="paragraph" w:customStyle="1" w:styleId="BodyText-BeforeBullet_2">
    <w:name w:val="Body Text - Before Bullet"/>
    <w:basedOn w:val="BodyText_2"/>
    <w:link w:val="BodyText-BeforeBulletChar_2"/>
    <w:qFormat/>
    <w:rsid w:val="00BC2E54"/>
    <w:pPr>
      <w:keepNext/>
      <w:spacing w:after="120"/>
    </w:pPr>
  </w:style>
  <w:style w:type="paragraph" w:customStyle="1" w:styleId="Bullet-Level1_2">
    <w:name w:val="Bullet - Level 1"/>
    <w:basedOn w:val="Normal_2"/>
    <w:link w:val="Bullet-Level1Char_2"/>
    <w:qFormat/>
    <w:rsid w:val="00BC2E54"/>
    <w:pPr>
      <w:numPr>
        <w:numId w:val="12"/>
      </w:numPr>
      <w:tabs>
        <w:tab w:val="clear" w:pos="720"/>
      </w:tabs>
      <w:spacing w:after="120" w:line="240" w:lineRule="atLeast"/>
      <w:ind w:left="360"/>
    </w:pPr>
    <w:rPr>
      <w:rFonts w:ascii="Univers 45 Light" w:hAnsi="Univers 45 Light"/>
      <w:sz w:val="20"/>
    </w:rPr>
  </w:style>
  <w:style w:type="paragraph" w:customStyle="1" w:styleId="Bullet-Level1Last_2">
    <w:name w:val="Bullet - Level 1 Last"/>
    <w:basedOn w:val="Bullet-Level1_2"/>
    <w:link w:val="Bullet-Level1LastChar_2"/>
    <w:qFormat/>
    <w:rsid w:val="00BC2E54"/>
    <w:pPr>
      <w:spacing w:after="240"/>
    </w:pPr>
  </w:style>
  <w:style w:type="character" w:customStyle="1" w:styleId="BodyText-BeforeBulletChar_2">
    <w:name w:val="Body Text - Before Bullet Char"/>
    <w:basedOn w:val="BodyTextChar_2"/>
    <w:link w:val="BodyText-BeforeBullet_2"/>
    <w:rsid w:val="00BC2E54"/>
    <w:rPr>
      <w:rFonts w:ascii="Univers 45 Light" w:eastAsiaTheme="minorEastAsia" w:hAnsi="Univers 45 Light"/>
      <w:sz w:val="20"/>
      <w:szCs w:val="21"/>
    </w:rPr>
  </w:style>
  <w:style w:type="character" w:customStyle="1" w:styleId="Bullet-Level1Char_2">
    <w:name w:val="Bullet - Level 1 Char"/>
    <w:basedOn w:val="BodyTextChar_2"/>
    <w:link w:val="Bullet-Level1_2"/>
    <w:rsid w:val="00BC2E54"/>
    <w:rPr>
      <w:rFonts w:ascii="Univers 45 Light" w:eastAsiaTheme="minorEastAsia" w:hAnsi="Univers 45 Light"/>
      <w:sz w:val="20"/>
      <w:szCs w:val="21"/>
    </w:rPr>
  </w:style>
  <w:style w:type="character" w:customStyle="1" w:styleId="Bullet-Level1LastChar_2">
    <w:name w:val="Bullet - Level 1 Last Char"/>
    <w:basedOn w:val="Bullet-Level1Char_2"/>
    <w:link w:val="Bullet-Level1Last_2"/>
    <w:rsid w:val="00BC2E54"/>
    <w:rPr>
      <w:rFonts w:ascii="Univers 45 Light" w:eastAsiaTheme="minorEastAsia" w:hAnsi="Univers 45 Light"/>
      <w:sz w:val="20"/>
      <w:szCs w:val="21"/>
    </w:rPr>
  </w:style>
  <w:style w:type="paragraph" w:customStyle="1" w:styleId="Footer-Title_2">
    <w:name w:val="Footer - Title"/>
    <w:link w:val="Footer-TitleChar_2"/>
    <w:uiPriority w:val="45"/>
    <w:rsid w:val="00BC2E54"/>
    <w:pPr>
      <w:spacing w:after="80" w:line="240" w:lineRule="auto"/>
      <w:jc w:val="center"/>
    </w:pPr>
    <w:rPr>
      <w:rFonts w:ascii="Univers 45 Light" w:eastAsiaTheme="minorEastAsia" w:hAnsi="Univers 45 Light"/>
      <w:color w:val="4472C4" w:themeColor="accent1"/>
      <w:sz w:val="16"/>
      <w:szCs w:val="16"/>
    </w:rPr>
  </w:style>
  <w:style w:type="paragraph" w:customStyle="1" w:styleId="Footer-PageNumber_2">
    <w:name w:val="Footer - Page Number"/>
    <w:link w:val="Footer-PageNumberChar_2"/>
    <w:uiPriority w:val="45"/>
    <w:rsid w:val="00BC2E54"/>
    <w:pPr>
      <w:spacing w:after="200" w:line="240" w:lineRule="auto"/>
      <w:jc w:val="center"/>
    </w:pPr>
    <w:rPr>
      <w:rFonts w:ascii="Univers 45 Light" w:eastAsiaTheme="minorEastAsia" w:hAnsi="Univers 45 Light"/>
      <w:b/>
      <w:noProof/>
      <w:color w:val="44546A" w:themeColor="text2"/>
      <w:sz w:val="18"/>
      <w:szCs w:val="18"/>
    </w:rPr>
  </w:style>
  <w:style w:type="character" w:customStyle="1" w:styleId="Footer-TitleChar_2">
    <w:name w:val="Footer - Title Char"/>
    <w:basedOn w:val="DefaultParagraphFont_2"/>
    <w:link w:val="Footer-Title_2"/>
    <w:uiPriority w:val="45"/>
    <w:rsid w:val="00BC2E54"/>
    <w:rPr>
      <w:rFonts w:ascii="Univers 45 Light" w:eastAsiaTheme="minorEastAsia" w:hAnsi="Univers 45 Light"/>
      <w:color w:val="4472C4" w:themeColor="accent1"/>
      <w:sz w:val="16"/>
      <w:szCs w:val="16"/>
    </w:rPr>
  </w:style>
  <w:style w:type="character" w:customStyle="1" w:styleId="Footer-PageNumberChar_2">
    <w:name w:val="Footer - Page Number Char"/>
    <w:basedOn w:val="DefaultParagraphFont_2"/>
    <w:link w:val="Footer-PageNumber_2"/>
    <w:uiPriority w:val="45"/>
    <w:rsid w:val="00BC2E54"/>
    <w:rPr>
      <w:rFonts w:ascii="Univers 45 Light" w:eastAsiaTheme="minorEastAsia" w:hAnsi="Univers 45 Light"/>
      <w:b/>
      <w:noProof/>
      <w:color w:val="44546A" w:themeColor="text2"/>
      <w:sz w:val="18"/>
      <w:szCs w:val="18"/>
    </w:rPr>
  </w:style>
  <w:style w:type="paragraph" w:customStyle="1" w:styleId="Divider-MainHeading_2">
    <w:name w:val="Divider - Main Heading"/>
    <w:basedOn w:val="Heading1_2"/>
    <w:link w:val="Divider-MainHeadingChar_2"/>
    <w:uiPriority w:val="38"/>
    <w:rsid w:val="00BC2E54"/>
    <w:pPr>
      <w:spacing w:before="120" w:after="960" w:line="1920" w:lineRule="exact"/>
      <w:ind w:left="490"/>
    </w:pPr>
    <w:rPr>
      <w:rFonts w:ascii="KPMG Extralight" w:hAnsi="KPMG Extralight"/>
      <w:color w:val="FFFFFF" w:themeColor="background1"/>
      <w:sz w:val="220"/>
      <w:szCs w:val="224"/>
    </w:rPr>
  </w:style>
  <w:style w:type="character" w:customStyle="1" w:styleId="Divider-MainHeadingChar_2">
    <w:name w:val="Divider - Main Heading Char"/>
    <w:basedOn w:val="Heading1Char_2"/>
    <w:link w:val="Divider-MainHeading_2"/>
    <w:uiPriority w:val="38"/>
    <w:rsid w:val="00BC2E54"/>
    <w:rPr>
      <w:rFonts w:ascii="KPMG Extralight" w:eastAsiaTheme="majorEastAsia" w:hAnsi="KPMG Extralight" w:cstheme="majorBidi"/>
      <w:color w:val="FFFFFF" w:themeColor="background1"/>
      <w:sz w:val="220"/>
      <w:szCs w:val="224"/>
    </w:rPr>
  </w:style>
  <w:style w:type="character" w:customStyle="1" w:styleId="Heading1Char_2">
    <w:name w:val="Heading 1 Char"/>
    <w:basedOn w:val="DefaultParagraphFont_2"/>
    <w:link w:val="Heading1_2"/>
    <w:uiPriority w:val="9"/>
    <w:rsid w:val="00BC2E54"/>
    <w:rPr>
      <w:rFonts w:asciiTheme="majorHAnsi" w:eastAsiaTheme="majorEastAsia" w:hAnsiTheme="majorHAnsi" w:cstheme="majorBidi"/>
      <w:color w:val="2F5496" w:themeColor="accent1" w:themeShade="BF"/>
      <w:sz w:val="32"/>
      <w:szCs w:val="32"/>
    </w:rPr>
  </w:style>
  <w:style w:type="paragraph" w:styleId="Header_2">
    <w:name w:val="header"/>
    <w:basedOn w:val="Normal_2"/>
    <w:link w:val="HeaderChar_2"/>
    <w:uiPriority w:val="99"/>
    <w:unhideWhenUsed/>
    <w:rsid w:val="00B05F24"/>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style>
  <w:style w:type="character" w:customStyle="1" w:styleId="HeaderChar_2">
    <w:name w:val="Header Char"/>
    <w:basedOn w:val="DefaultParagraphFont_2"/>
    <w:link w:val="Header_2"/>
    <w:uiPriority w:val="99"/>
    <w:rsid w:val="00B05F24"/>
    <w:rPr>
      <w:rFonts w:eastAsiaTheme="minorEastAsia"/>
      <w:sz w:val="19"/>
      <w:szCs w:val="21"/>
    </w:rPr>
  </w:style>
  <w:style w:type="paragraph" w:customStyle="1" w:styleId="Footer1_2">
    <w:name w:val="Footer 1"/>
    <w:basedOn w:val="Footer_2"/>
    <w:uiPriority w:val="11"/>
    <w:rsid w:val="00B05F24"/>
    <w:pPr>
      <w:tabs>
        <w:tab w:val="clear" w:pos="720"/>
        <w:tab w:val="clear" w:pos="1440"/>
        <w:tab w:val="clear" w:pos="2160"/>
        <w:tab w:val="clear" w:pos="2880"/>
        <w:tab w:val="clear" w:pos="3600"/>
        <w:tab w:val="clear" w:pos="4320"/>
        <w:tab w:val="clear" w:pos="4680"/>
        <w:tab w:val="clear" w:pos="5040"/>
        <w:tab w:val="clear" w:pos="5760"/>
        <w:tab w:val="clear" w:pos="6480"/>
        <w:tab w:val="clear" w:pos="7200"/>
        <w:tab w:val="clear" w:pos="7920"/>
        <w:tab w:val="clear" w:pos="8640"/>
        <w:tab w:val="clear" w:pos="9360"/>
        <w:tab w:val="center" w:pos="4513"/>
        <w:tab w:val="right" w:pos="9026"/>
      </w:tabs>
      <w:spacing w:before="60" w:after="60" w:line="120" w:lineRule="atLeast"/>
    </w:pPr>
    <w:rPr>
      <w:rFonts w:ascii="Arial" w:eastAsiaTheme="minorHAnsi" w:hAnsi="Arial"/>
      <w:sz w:val="14"/>
      <w:szCs w:val="20"/>
      <w:lang w:val="en-GB"/>
    </w:rPr>
  </w:style>
  <w:style w:type="character" w:styleId="Hyperlink_2">
    <w:name w:val="Hyperlink"/>
    <w:basedOn w:val="DefaultParagraphFont_2"/>
    <w:uiPriority w:val="99"/>
    <w:unhideWhenUsed/>
    <w:rsid w:val="00B05F24"/>
    <w:rPr>
      <w:color w:val="0000FF"/>
      <w:u w:val="single"/>
    </w:rPr>
  </w:style>
  <w:style w:type="paragraph" w:default="1" w:styleId="Normal_3">
    <w:name w:val="Normal"/>
    <w:uiPriority w:val="99"/>
    <w:qFormat/>
    <w:rsid w:val="00B130B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uto"/>
    </w:pPr>
    <w:rPr>
      <w:rFonts w:eastAsiaTheme="minorEastAsia"/>
      <w:sz w:val="19"/>
      <w:szCs w:val="21"/>
    </w:rPr>
  </w:style>
  <w:style w:type="paragraph" w:styleId="Heading2_3">
    <w:name w:val="heading 2"/>
    <w:basedOn w:val="Normal_3"/>
    <w:next w:val="Normal_3"/>
    <w:link w:val="Heading2Char_3"/>
    <w:uiPriority w:val="1"/>
    <w:unhideWhenUsed/>
    <w:qFormat/>
    <w:rsid w:val="00B130B8"/>
    <w:pPr>
      <w:keepNext/>
      <w:keepLines/>
      <w:spacing w:before="240" w:after="120"/>
      <w:ind w:left="-1296"/>
      <w:outlineLvl w:val="1"/>
    </w:pPr>
    <w:rPr>
      <w:rFonts w:ascii="Univers 45 Light" w:eastAsiaTheme="majorEastAsia" w:hAnsi="Univers 45 Light" w:cstheme="majorBidi"/>
      <w:b/>
      <w:color w:val="4472C4" w:themeColor="accent1"/>
      <w:sz w:val="28"/>
      <w:szCs w:val="32"/>
    </w:rPr>
  </w:style>
  <w:style w:type="character" w:default="1" w:styleId="DefaultParagraphFont_3">
    <w:name w:val="Default Paragraph Font"/>
    <w:uiPriority w:val="1"/>
    <w:semiHidden/>
    <w:unhideWhenUsed/>
  </w:style>
  <w:style w:type="table" w:default="1" w:styleId="TableNormal_3">
    <w:name w:val="Normal Table"/>
    <w:uiPriority w:val="99"/>
    <w:semiHidden/>
    <w:unhideWhenUsed/>
    <w:tblPr>
      <w:tblInd w:w="0" w:type="dxa"/>
      <w:tblCellMar>
        <w:top w:w="0" w:type="dxa"/>
        <w:left w:w="108" w:type="dxa"/>
        <w:bottom w:w="0" w:type="dxa"/>
        <w:right w:w="108" w:type="dxa"/>
      </w:tblCellMar>
    </w:tblPr>
  </w:style>
  <w:style w:type="numbering" w:default="1" w:styleId="NoList_3">
    <w:name w:val="No List"/>
    <w:uiPriority w:val="99"/>
    <w:semiHidden/>
    <w:unhideWhenUsed/>
  </w:style>
  <w:style w:type="character" w:customStyle="1" w:styleId="Heading2Char_3">
    <w:name w:val="Heading 2 Char"/>
    <w:basedOn w:val="DefaultParagraphFont_3"/>
    <w:link w:val="Heading2_3"/>
    <w:uiPriority w:val="1"/>
    <w:rsid w:val="00B130B8"/>
    <w:rPr>
      <w:rFonts w:ascii="Univers 45 Light" w:eastAsiaTheme="majorEastAsia" w:hAnsi="Univers 45 Light" w:cstheme="majorBidi"/>
      <w:b/>
      <w:color w:val="4472C4" w:themeColor="accent1"/>
      <w:sz w:val="28"/>
      <w:szCs w:val="32"/>
    </w:rPr>
  </w:style>
  <w:style w:type="paragraph" w:styleId="BodyText_3">
    <w:name w:val="Body Text"/>
    <w:basedOn w:val="Normal_3"/>
    <w:link w:val="BodyTextChar_3"/>
    <w:qFormat/>
    <w:rsid w:val="00B130B8"/>
    <w:pPr>
      <w:tabs>
        <w:tab w:val="clear" w:pos="720"/>
        <w:tab w:val="left" w:pos="360"/>
        <w:tab w:val="left" w:pos="540"/>
        <w:tab w:val="left" w:pos="810"/>
        <w:tab w:val="left" w:pos="1080"/>
      </w:tabs>
      <w:spacing w:after="240" w:line="240" w:lineRule="atLeast"/>
      <w:ind w:left="-1296"/>
    </w:pPr>
    <w:rPr>
      <w:rFonts w:ascii="Univers 45 Light" w:hAnsi="Univers 45 Light"/>
      <w:sz w:val="20"/>
    </w:rPr>
  </w:style>
  <w:style w:type="character" w:customStyle="1" w:styleId="BodyTextChar_3">
    <w:name w:val="Body Text Char"/>
    <w:basedOn w:val="DefaultParagraphFont_3"/>
    <w:link w:val="BodyText_3"/>
    <w:rsid w:val="00B130B8"/>
    <w:rPr>
      <w:rFonts w:ascii="Univers 45 Light" w:eastAsiaTheme="minorEastAsia" w:hAnsi="Univers 45 Light"/>
      <w:sz w:val="20"/>
      <w:szCs w:val="21"/>
    </w:rPr>
  </w:style>
  <w:style w:type="paragraph" w:customStyle="1" w:styleId="BodyText-BeforeBullet_3">
    <w:name w:val="Body Text - Before Bullet"/>
    <w:basedOn w:val="BodyText_3"/>
    <w:link w:val="BodyText-BeforeBulletChar_3"/>
    <w:qFormat/>
    <w:rsid w:val="00B130B8"/>
    <w:pPr>
      <w:keepNext/>
      <w:spacing w:after="120"/>
    </w:pPr>
  </w:style>
  <w:style w:type="paragraph" w:customStyle="1" w:styleId="Bullet-Level1_3">
    <w:name w:val="Bullet - Level 1"/>
    <w:basedOn w:val="Normal_3"/>
    <w:link w:val="Bullet-Level1Char_3"/>
    <w:qFormat/>
    <w:rsid w:val="00B130B8"/>
    <w:pPr>
      <w:numPr>
        <w:numId w:val="23"/>
      </w:numPr>
      <w:tabs>
        <w:tab w:val="clear" w:pos="720"/>
      </w:tabs>
      <w:spacing w:after="120" w:line="240" w:lineRule="atLeast"/>
      <w:ind w:left="-936"/>
    </w:pPr>
    <w:rPr>
      <w:rFonts w:ascii="Univers 45 Light" w:hAnsi="Univers 45 Light"/>
      <w:sz w:val="20"/>
    </w:rPr>
  </w:style>
  <w:style w:type="character" w:customStyle="1" w:styleId="BodyText-BeforeBulletChar_3">
    <w:name w:val="Body Text - Before Bullet Char"/>
    <w:basedOn w:val="BodyTextChar_3"/>
    <w:link w:val="BodyText-BeforeBullet_3"/>
    <w:rsid w:val="00B130B8"/>
    <w:rPr>
      <w:rFonts w:ascii="Univers 45 Light" w:eastAsiaTheme="minorEastAsia" w:hAnsi="Univers 45 Light"/>
      <w:sz w:val="20"/>
      <w:szCs w:val="21"/>
    </w:rPr>
  </w:style>
  <w:style w:type="character" w:customStyle="1" w:styleId="Bullet-Level1Char_3">
    <w:name w:val="Bullet - Level 1 Char"/>
    <w:basedOn w:val="BodyTextChar_3"/>
    <w:link w:val="Bullet-Level1_3"/>
    <w:rsid w:val="00B130B8"/>
    <w:rPr>
      <w:rFonts w:ascii="Univers 45 Light" w:eastAsiaTheme="minorEastAsia" w:hAnsi="Univers 45 Light"/>
      <w:sz w:val="20"/>
      <w:szCs w:val="21"/>
    </w:rPr>
  </w:style>
  <w:style w:type="paragraph" w:customStyle="1" w:styleId="Table-Header1-White_3">
    <w:name w:val="Table - Header 1 - White"/>
    <w:basedOn w:val="Normal_3"/>
    <w:link w:val="Table-Header1-WhiteChar_3"/>
    <w:uiPriority w:val="2"/>
    <w:qFormat/>
    <w:rsid w:val="00B130B8"/>
    <w:rPr>
      <w:rFonts w:ascii="Univers 45 Light" w:hAnsi="Univers 45 Light"/>
      <w:b/>
      <w:color w:val="FFFFFF" w:themeColor="background1"/>
      <w:sz w:val="20"/>
    </w:rPr>
  </w:style>
  <w:style w:type="paragraph" w:customStyle="1" w:styleId="Table-Body_3">
    <w:name w:val="Table - Body"/>
    <w:basedOn w:val="BodyText_3"/>
    <w:link w:val="Table-BodyChar_3"/>
    <w:uiPriority w:val="2"/>
    <w:qFormat/>
    <w:rsid w:val="00B130B8"/>
    <w:pPr>
      <w:tabs>
        <w:tab w:val="clear" w:pos="54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after="0"/>
      <w:ind w:left="0"/>
    </w:pPr>
  </w:style>
  <w:style w:type="character" w:customStyle="1" w:styleId="Table-BodyChar_3">
    <w:name w:val="Table - Body Char"/>
    <w:basedOn w:val="BodyTextChar_3"/>
    <w:link w:val="Table-Body_3"/>
    <w:uiPriority w:val="2"/>
    <w:rsid w:val="00B130B8"/>
    <w:rPr>
      <w:rFonts w:ascii="Univers 45 Light" w:eastAsiaTheme="minorEastAsia" w:hAnsi="Univers 45 Light"/>
      <w:sz w:val="20"/>
      <w:szCs w:val="21"/>
    </w:rPr>
  </w:style>
  <w:style w:type="table" w:customStyle="1" w:styleId="Table-BoxedIn_3">
    <w:name w:val="Table - Boxed In"/>
    <w:basedOn w:val="TableNormal_3"/>
    <w:next w:val="TableNormal_3"/>
    <w:uiPriority w:val="40"/>
    <w:rsid w:val="00B130B8"/>
    <w:pPr>
      <w:spacing w:after="0" w:line="240" w:lineRule="auto"/>
    </w:pPr>
    <w:rPr>
      <w:rFonts w:ascii="Univers 45 Light" w:eastAsiaTheme="minorEastAsia" w:hAnsi="Univers 45 Light"/>
      <w:sz w:val="19"/>
      <w:szCs w:val="21"/>
    </w:rPr>
    <w:tblPr>
      <w:tblStyleRowBandSize w:val="1"/>
      <w:tblStyleCol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58" w:type="dxa"/>
        <w:left w:w="58" w:type="dxa"/>
        <w:bottom w:w="58" w:type="dxa"/>
        <w:right w:w="58" w:type="dxa"/>
      </w:tblCellMar>
    </w:tblPr>
    <w:trPr>
      <w:cantSplit/>
    </w:trPr>
    <w:tblStylePr w:type="firstRow">
      <w:pPr>
        <w:wordWrap/>
        <w:spacing w:beforeLines="0" w:before="0" w:beforeAutospacing="0" w:afterLines="0" w:after="0" w:afterAutospacing="0" w:line="240" w:lineRule="auto"/>
      </w:pPr>
      <w:rPr>
        <w:rFonts w:ascii="Kalinga" w:hAnsi="Kalinga"/>
        <w:b/>
        <w:i w:val="0"/>
        <w:caps w:val="0"/>
        <w:smallCaps w:val="0"/>
        <w:strike w:val="0"/>
        <w:dstrike w:val="0"/>
        <w:vanish w:val="0"/>
        <w:color w:val="auto"/>
        <w:sz w:val="19"/>
        <w:u w:val="none"/>
        <w:vertAlign w:val="baseline"/>
      </w:rPr>
      <w:tblPr/>
      <w:trPr>
        <w:cantSplit w:val="0"/>
        <w:tblHeader/>
      </w:trPr>
      <w:tcPr>
        <w:shd w:val="clear" w:color="auto" w:fill="00338D"/>
      </w:tcPr>
    </w:tblStylePr>
  </w:style>
  <w:style w:type="character" w:customStyle="1" w:styleId="Table-Header1-WhiteChar_3">
    <w:name w:val="Table - Header 1 - White Char"/>
    <w:basedOn w:val="DefaultParagraphFont_3"/>
    <w:link w:val="Table-Header1-White_3"/>
    <w:uiPriority w:val="2"/>
    <w:rsid w:val="00B130B8"/>
    <w:rPr>
      <w:rFonts w:ascii="Univers 45 Light" w:eastAsiaTheme="minorEastAsia" w:hAnsi="Univers 45 Light"/>
      <w:b/>
      <w:color w:val="FFFFFF" w:themeColor="background1"/>
      <w:sz w:val="20"/>
      <w:szCs w:val="21"/>
    </w:rPr>
  </w:style>
  <w:style w:type="character" w:customStyle="1" w:styleId="normaltextrun_3">
    <w:name w:val="normaltextrun"/>
    <w:basedOn w:val="DefaultParagraphFont_3"/>
    <w:rsid w:val="00B130B8"/>
  </w:style>
  <w:style w:type="character" w:customStyle="1" w:styleId="eop_3">
    <w:name w:val="eop"/>
    <w:basedOn w:val="DefaultParagraphFont_3"/>
    <w:rsid w:val="00B130B8"/>
  </w:style>
  <w:style w:type="character" w:customStyle="1" w:styleId="contextualspellingandgrammarerror_3">
    <w:name w:val="contextualspellingandgrammarerror"/>
    <w:basedOn w:val="DefaultParagraphFont_3"/>
    <w:rsid w:val="00B130B8"/>
  </w:style>
  <w:style w:type="character" w:customStyle="1" w:styleId="advancedproofingissue_3">
    <w:name w:val="advancedproofingissue"/>
    <w:basedOn w:val="DefaultParagraphFont_3"/>
    <w:rsid w:val="00B130B8"/>
  </w:style>
  <w:style w:type="paragraph" w:styleId="Header_3">
    <w:name w:val="header"/>
    <w:basedOn w:val="Normal_3"/>
    <w:link w:val="HeaderChar_3"/>
    <w:uiPriority w:val="99"/>
    <w:unhideWhenUsed/>
    <w:rsid w:val="004F1A8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style>
  <w:style w:type="character" w:customStyle="1" w:styleId="HeaderChar_3">
    <w:name w:val="Header Char"/>
    <w:basedOn w:val="DefaultParagraphFont_3"/>
    <w:link w:val="Header_3"/>
    <w:uiPriority w:val="99"/>
    <w:rsid w:val="004F1A8C"/>
    <w:rPr>
      <w:rFonts w:eastAsiaTheme="minorEastAsia"/>
      <w:sz w:val="19"/>
      <w:szCs w:val="21"/>
    </w:rPr>
  </w:style>
  <w:style w:type="paragraph" w:styleId="Footer_3">
    <w:name w:val="footer"/>
    <w:basedOn w:val="Normal_3"/>
    <w:link w:val="FooterChar_3"/>
    <w:uiPriority w:val="99"/>
    <w:unhideWhenUsed/>
    <w:rsid w:val="004F1A8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enter" w:pos="4680"/>
        <w:tab w:val="right" w:pos="9360"/>
      </w:tabs>
    </w:pPr>
  </w:style>
  <w:style w:type="character" w:customStyle="1" w:styleId="FooterChar_3">
    <w:name w:val="Footer Char"/>
    <w:basedOn w:val="DefaultParagraphFont_3"/>
    <w:link w:val="Footer_3"/>
    <w:uiPriority w:val="99"/>
    <w:rsid w:val="004F1A8C"/>
    <w:rPr>
      <w:rFonts w:eastAsiaTheme="minorEastAsia"/>
      <w:sz w:val="19"/>
      <w:szCs w:val="21"/>
    </w:rPr>
  </w:style>
  <w:style w:type="character" w:styleId="Hyperlink_3">
    <w:name w:val="Hyperlink"/>
    <w:basedOn w:val="DefaultParagraphFont_3"/>
    <w:uiPriority w:val="99"/>
    <w:unhideWhenUsed/>
    <w:rsid w:val="004F1A8C"/>
    <w:rPr>
      <w:color w:val="0000FF"/>
      <w:u w:val="single"/>
    </w:rPr>
  </w:style>
  <w:style w:type="paragraph" w:customStyle="1" w:styleId="Footer1_3">
    <w:name w:val="Footer 1"/>
    <w:basedOn w:val="Footer_3"/>
    <w:uiPriority w:val="11"/>
    <w:rsid w:val="00416218"/>
    <w:pPr>
      <w:tabs>
        <w:tab w:val="clear" w:pos="4680"/>
        <w:tab w:val="clear" w:pos="9360"/>
        <w:tab w:val="center" w:pos="4513"/>
        <w:tab w:val="right" w:pos="9026"/>
      </w:tabs>
      <w:spacing w:before="60" w:after="60" w:line="120" w:lineRule="atLeast"/>
    </w:pPr>
    <w:rPr>
      <w:rFonts w:ascii="Arial" w:eastAsiaTheme="minorHAnsi" w:hAnsi="Arial"/>
      <w:sz w:val="14"/>
      <w:szCs w:val="20"/>
      <w:lang w:val="en-GB"/>
    </w:rPr>
  </w:style>
  <w:style w:type="paragraph" w:default="1" w:styleId="Normal_4">
    <w:name w:val="Normal"/>
    <w:rsid w:val="00E22056"/>
    <w:pPr>
      <w:spacing w:before="180" w:after="120" w:line="260" w:lineRule="atLeast"/>
    </w:pPr>
    <w:rPr>
      <w:rFonts w:ascii="Arial" w:hAnsi="Arial"/>
      <w:lang w:val="en-GB"/>
    </w:rPr>
  </w:style>
  <w:style w:type="paragraph" w:styleId="Heading1_4">
    <w:name w:val="heading 1"/>
    <w:basedOn w:val="Normal_4"/>
    <w:next w:val="Normal_4"/>
    <w:link w:val="Heading1Char_4"/>
    <w:uiPriority w:val="5"/>
    <w:qFormat/>
    <w:rsid w:val="00E22056"/>
    <w:pPr>
      <w:keepNext/>
      <w:keepLines/>
      <w:pageBreakBefore/>
      <w:numPr>
        <w:numId w:val="24"/>
      </w:numPr>
      <w:spacing w:line="360" w:lineRule="atLeast"/>
      <w:ind w:left="510" w:hanging="510"/>
      <w:outlineLvl w:val="0"/>
    </w:pPr>
    <w:rPr>
      <w:rFonts w:eastAsiaTheme="majorEastAsia" w:cstheme="majorBidi"/>
      <w:b/>
      <w:color w:val="00338D"/>
      <w:sz w:val="36"/>
      <w:szCs w:val="32"/>
    </w:rPr>
  </w:style>
  <w:style w:type="paragraph" w:styleId="Heading2_4">
    <w:name w:val="heading 2"/>
    <w:basedOn w:val="Normal_4"/>
    <w:next w:val="Normal_4"/>
    <w:link w:val="Heading2Char_4"/>
    <w:uiPriority w:val="5"/>
    <w:qFormat/>
    <w:rsid w:val="00E22056"/>
    <w:pPr>
      <w:keepNext/>
      <w:keepLines/>
      <w:numPr>
        <w:ilvl w:val="1"/>
        <w:numId w:val="24"/>
      </w:numPr>
      <w:spacing w:line="320" w:lineRule="atLeast"/>
      <w:ind w:left="851" w:hanging="851"/>
      <w:outlineLvl w:val="1"/>
    </w:pPr>
    <w:rPr>
      <w:rFonts w:eastAsiaTheme="majorEastAsia" w:cstheme="majorBidi"/>
      <w:b/>
      <w:color w:val="00338D"/>
      <w:sz w:val="32"/>
      <w:szCs w:val="26"/>
    </w:rPr>
  </w:style>
  <w:style w:type="paragraph" w:styleId="Heading3_4">
    <w:name w:val="heading 3"/>
    <w:basedOn w:val="Normal_4"/>
    <w:next w:val="Normal_4"/>
    <w:link w:val="Heading3Char_4"/>
    <w:uiPriority w:val="5"/>
    <w:qFormat/>
    <w:rsid w:val="00E22056"/>
    <w:pPr>
      <w:keepNext/>
      <w:keepLines/>
      <w:numPr>
        <w:ilvl w:val="2"/>
        <w:numId w:val="24"/>
      </w:numPr>
      <w:spacing w:line="280" w:lineRule="atLeast"/>
      <w:ind w:left="1021" w:hanging="1021"/>
      <w:outlineLvl w:val="2"/>
    </w:pPr>
    <w:rPr>
      <w:rFonts w:eastAsiaTheme="majorEastAsia" w:cstheme="majorBidi"/>
      <w:b/>
      <w:color w:val="00338D"/>
      <w:sz w:val="28"/>
      <w:szCs w:val="24"/>
    </w:rPr>
  </w:style>
  <w:style w:type="paragraph" w:styleId="Heading4_4">
    <w:name w:val="heading 4"/>
    <w:basedOn w:val="Normal_4"/>
    <w:next w:val="Normal_4"/>
    <w:link w:val="Heading4Char_4"/>
    <w:uiPriority w:val="5"/>
    <w:rsid w:val="00E22056"/>
    <w:pPr>
      <w:keepNext/>
      <w:keepLines/>
      <w:numPr>
        <w:ilvl w:val="3"/>
        <w:numId w:val="24"/>
      </w:numPr>
      <w:spacing w:line="240" w:lineRule="atLeast"/>
      <w:ind w:left="1021" w:hanging="1021"/>
      <w:outlineLvl w:val="3"/>
    </w:pPr>
    <w:rPr>
      <w:rFonts w:eastAsiaTheme="majorEastAsia" w:cstheme="majorBidi"/>
      <w:b/>
      <w:iCs/>
      <w:color w:val="00338D"/>
      <w:sz w:val="24"/>
      <w:szCs w:val="20"/>
    </w:rPr>
  </w:style>
  <w:style w:type="character" w:default="1" w:styleId="DefaultParagraphFont_4">
    <w:name w:val="Default Paragraph Font"/>
    <w:uiPriority w:val="1"/>
    <w:semiHidden/>
    <w:unhideWhenUsed/>
  </w:style>
  <w:style w:type="table" w:default="1" w:styleId="TableNormal_4">
    <w:name w:val="Normal Table"/>
    <w:uiPriority w:val="99"/>
    <w:semiHidden/>
    <w:unhideWhenUsed/>
    <w:tblPr>
      <w:tblInd w:w="0" w:type="dxa"/>
      <w:tblCellMar>
        <w:top w:w="0" w:type="dxa"/>
        <w:left w:w="108" w:type="dxa"/>
        <w:bottom w:w="0" w:type="dxa"/>
        <w:right w:w="108" w:type="dxa"/>
      </w:tblCellMar>
    </w:tblPr>
  </w:style>
  <w:style w:type="numbering" w:default="1" w:styleId="NoList_4">
    <w:name w:val="No List"/>
    <w:uiPriority w:val="99"/>
    <w:semiHidden/>
    <w:unhideWhenUsed/>
  </w:style>
  <w:style w:type="character" w:customStyle="1" w:styleId="Heading1Char_4">
    <w:name w:val="Heading 1 Char"/>
    <w:basedOn w:val="DefaultParagraphFont_4"/>
    <w:link w:val="Heading1_4"/>
    <w:uiPriority w:val="5"/>
    <w:rsid w:val="00E22056"/>
    <w:rPr>
      <w:rFonts w:ascii="Arial" w:eastAsiaTheme="majorEastAsia" w:hAnsi="Arial" w:cstheme="majorBidi"/>
      <w:b/>
      <w:color w:val="00338D"/>
      <w:sz w:val="36"/>
      <w:szCs w:val="32"/>
      <w:lang w:val="en-GB"/>
    </w:rPr>
  </w:style>
  <w:style w:type="character" w:customStyle="1" w:styleId="Heading2Char_4">
    <w:name w:val="Heading 2 Char"/>
    <w:basedOn w:val="DefaultParagraphFont_4"/>
    <w:link w:val="Heading2_4"/>
    <w:uiPriority w:val="5"/>
    <w:rsid w:val="00E22056"/>
    <w:rPr>
      <w:rFonts w:ascii="Arial" w:eastAsiaTheme="majorEastAsia" w:hAnsi="Arial" w:cstheme="majorBidi"/>
      <w:b/>
      <w:color w:val="00338D"/>
      <w:sz w:val="32"/>
      <w:szCs w:val="26"/>
      <w:lang w:val="en-GB"/>
    </w:rPr>
  </w:style>
  <w:style w:type="character" w:customStyle="1" w:styleId="Heading3Char_4">
    <w:name w:val="Heading 3 Char"/>
    <w:basedOn w:val="DefaultParagraphFont_4"/>
    <w:link w:val="Heading3_4"/>
    <w:uiPriority w:val="5"/>
    <w:rsid w:val="00E22056"/>
    <w:rPr>
      <w:rFonts w:ascii="Arial" w:eastAsiaTheme="majorEastAsia" w:hAnsi="Arial" w:cstheme="majorBidi"/>
      <w:b/>
      <w:color w:val="00338D"/>
      <w:sz w:val="28"/>
      <w:szCs w:val="24"/>
      <w:lang w:val="en-GB"/>
    </w:rPr>
  </w:style>
  <w:style w:type="character" w:customStyle="1" w:styleId="Heading4Char_4">
    <w:name w:val="Heading 4 Char"/>
    <w:basedOn w:val="DefaultParagraphFont_4"/>
    <w:link w:val="Heading4_4"/>
    <w:uiPriority w:val="5"/>
    <w:rsid w:val="00E22056"/>
    <w:rPr>
      <w:rFonts w:ascii="Arial" w:eastAsiaTheme="majorEastAsia" w:hAnsi="Arial" w:cstheme="majorBidi"/>
      <w:b/>
      <w:iCs/>
      <w:color w:val="00338D"/>
      <w:sz w:val="24"/>
      <w:szCs w:val="20"/>
      <w:lang w:val="en-GB"/>
    </w:rPr>
  </w:style>
  <w:style w:type="paragraph" w:styleId="BodyText_4">
    <w:name w:val="Body Text"/>
    <w:basedOn w:val="Normal_4"/>
    <w:link w:val="BodyTextChar_4"/>
    <w:uiPriority w:val="1"/>
    <w:qFormat/>
    <w:rsid w:val="00E22056"/>
    <w:rPr>
      <w:szCs w:val="20"/>
    </w:rPr>
  </w:style>
  <w:style w:type="character" w:customStyle="1" w:styleId="BodyTextChar_4">
    <w:name w:val="Body Text Char"/>
    <w:basedOn w:val="DefaultParagraphFont_4"/>
    <w:link w:val="BodyText_4"/>
    <w:uiPriority w:val="1"/>
    <w:rsid w:val="00E22056"/>
    <w:rPr>
      <w:rFonts w:ascii="Arial" w:hAnsi="Arial"/>
      <w:szCs w:val="20"/>
      <w:lang w:val="en-GB"/>
    </w:rPr>
  </w:style>
  <w:style w:type="character" w:styleId="FootnoteReference_4">
    <w:name w:val="footnote reference"/>
    <w:basedOn w:val="BodyTextChar_4"/>
    <w:uiPriority w:val="14"/>
    <w:semiHidden/>
    <w:rsid w:val="00E22056"/>
    <w:rPr>
      <w:rFonts w:ascii="Arial" w:hAnsi="Arial"/>
      <w:bCs/>
      <w:vanish/>
      <w:sz w:val="22"/>
      <w:szCs w:val="22"/>
      <w:vertAlign w:val="superscript"/>
      <w:lang w:val="en-GB"/>
    </w:rPr>
  </w:style>
  <w:style w:type="paragraph" w:styleId="FootnoteText_4">
    <w:name w:val="footnote text"/>
    <w:basedOn w:val="BodyText_4"/>
    <w:link w:val="FootnoteTextChar_4"/>
    <w:uiPriority w:val="14"/>
    <w:rsid w:val="00E22056"/>
    <w:pPr>
      <w:spacing w:before="0" w:after="160" w:line="240" w:lineRule="auto"/>
    </w:pPr>
    <w:rPr>
      <w:sz w:val="16"/>
      <w:szCs w:val="22"/>
    </w:rPr>
  </w:style>
  <w:style w:type="character" w:customStyle="1" w:styleId="FootnoteTextChar_4">
    <w:name w:val="Footnote Text Char"/>
    <w:basedOn w:val="DefaultParagraphFont_4"/>
    <w:link w:val="FootnoteText_4"/>
    <w:uiPriority w:val="14"/>
    <w:rsid w:val="00E22056"/>
    <w:rPr>
      <w:rFonts w:ascii="Arial" w:hAnsi="Arial"/>
      <w:sz w:val="16"/>
      <w:lang w:val="en-GB"/>
    </w:rPr>
  </w:style>
  <w:style w:type="paragraph" w:styleId="ListBullet_4">
    <w:name w:val="List Bullet"/>
    <w:basedOn w:val="ListParagraph_4"/>
    <w:uiPriority w:val="6"/>
    <w:qFormat/>
    <w:rsid w:val="00E22056"/>
    <w:pPr>
      <w:numPr>
        <w:numId w:val="14"/>
      </w:numPr>
      <w:ind w:left="357" w:hanging="357"/>
      <w:contextualSpacing w:val="0"/>
    </w:pPr>
    <w:rPr>
      <w:szCs w:val="20"/>
    </w:rPr>
  </w:style>
  <w:style w:type="paragraph" w:styleId="ListBullet2_4">
    <w:name w:val="List Bullet 2"/>
    <w:basedOn w:val="BodyText_4"/>
    <w:uiPriority w:val="6"/>
    <w:qFormat/>
    <w:rsid w:val="00E22056"/>
    <w:pPr>
      <w:numPr>
        <w:ilvl w:val="1"/>
        <w:numId w:val="14"/>
      </w:numPr>
      <w:ind w:left="714" w:hanging="357"/>
      <w:contextualSpacing/>
    </w:pPr>
  </w:style>
  <w:style w:type="paragraph" w:styleId="ListBullet3_4">
    <w:name w:val="List Bullet 3"/>
    <w:basedOn w:val="BodyText_4"/>
    <w:uiPriority w:val="6"/>
    <w:qFormat/>
    <w:rsid w:val="00E22056"/>
    <w:pPr>
      <w:numPr>
        <w:ilvl w:val="2"/>
        <w:numId w:val="14"/>
      </w:numPr>
      <w:ind w:left="1077" w:hanging="357"/>
      <w:contextualSpacing/>
    </w:pPr>
  </w:style>
  <w:style w:type="paragraph" w:styleId="ListBullet4_4">
    <w:name w:val="List Bullet 4"/>
    <w:basedOn w:val="BodyText_4"/>
    <w:uiPriority w:val="6"/>
    <w:rsid w:val="00E22056"/>
    <w:pPr>
      <w:numPr>
        <w:ilvl w:val="3"/>
        <w:numId w:val="14"/>
      </w:numPr>
    </w:pPr>
  </w:style>
  <w:style w:type="paragraph" w:styleId="ListBullet5_4">
    <w:name w:val="List Bullet 5"/>
    <w:basedOn w:val="BodyText_4"/>
    <w:uiPriority w:val="6"/>
    <w:rsid w:val="00E22056"/>
    <w:pPr>
      <w:numPr>
        <w:ilvl w:val="4"/>
        <w:numId w:val="14"/>
      </w:numPr>
      <w:contextualSpacing/>
    </w:pPr>
  </w:style>
  <w:style w:type="paragraph" w:styleId="Caption_4">
    <w:name w:val="caption"/>
    <w:aliases w:val="F2A Caption,O.Caption,MA Caption,Figure caption,AWT Caption,Table Caption,TABLE,Char,BG Caption,Item,caption,c,col bullet,cb,Center Bold,cbbullet,col bulletcsb,u,C2 Col Bullet,6 chart,Center Bcbold,cb 10pt,column bullet,col bullet1,cb1,Chart"/>
    <w:basedOn w:val="BodyText_4"/>
    <w:next w:val="BlockText_4"/>
    <w:link w:val="CaptionChar_4"/>
    <w:uiPriority w:val="10"/>
    <w:rsid w:val="00E22056"/>
    <w:pPr>
      <w:spacing w:before="40" w:after="40"/>
    </w:pPr>
    <w:rPr>
      <w:b/>
      <w:iCs/>
      <w:color w:val="00338D"/>
      <w:sz w:val="18"/>
      <w:szCs w:val="18"/>
    </w:rPr>
  </w:style>
  <w:style w:type="character" w:styleId="Emphasis_4">
    <w:name w:val="Emphasis"/>
    <w:basedOn w:val="BodyTextChar_4"/>
    <w:uiPriority w:val="2"/>
    <w:qFormat/>
    <w:rsid w:val="00E22056"/>
    <w:rPr>
      <w:rFonts w:ascii="Arial" w:hAnsi="Arial"/>
      <w:b/>
      <w:iCs/>
      <w:sz w:val="22"/>
      <w:szCs w:val="20"/>
      <w:lang w:val="en-GB"/>
    </w:rPr>
  </w:style>
  <w:style w:type="table" w:customStyle="1" w:styleId="KPMGTable2_4">
    <w:name w:val="KPMG Table 2"/>
    <w:basedOn w:val="TableNormal_4"/>
    <w:uiPriority w:val="99"/>
    <w:rsid w:val="00E22056"/>
    <w:pPr>
      <w:spacing w:after="0" w:line="240" w:lineRule="auto"/>
    </w:pPr>
    <w:rPr>
      <w:rFonts w:ascii="Arial" w:hAnsi="Arial"/>
      <w:lang w:val="en-GB"/>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44546A" w:themeFill="text2"/>
        <w:vAlign w:val="bottom"/>
      </w:tcPr>
    </w:tblStylePr>
    <w:tblStylePr w:type="lastRow">
      <w:rPr>
        <w:b/>
      </w:rPr>
    </w:tblStylePr>
  </w:style>
  <w:style w:type="paragraph" w:customStyle="1" w:styleId="ListBullet6_4">
    <w:name w:val="List Bullet 6"/>
    <w:basedOn w:val="BodyText_4"/>
    <w:uiPriority w:val="6"/>
    <w:rsid w:val="00E22056"/>
    <w:pPr>
      <w:numPr>
        <w:ilvl w:val="5"/>
        <w:numId w:val="14"/>
      </w:numPr>
      <w:contextualSpacing/>
    </w:pPr>
  </w:style>
  <w:style w:type="paragraph" w:customStyle="1" w:styleId="ListBullet7_4">
    <w:name w:val="List Bullet 7"/>
    <w:basedOn w:val="Normal_4"/>
    <w:uiPriority w:val="6"/>
    <w:rsid w:val="00E22056"/>
    <w:pPr>
      <w:numPr>
        <w:ilvl w:val="6"/>
        <w:numId w:val="14"/>
      </w:numPr>
    </w:pPr>
  </w:style>
  <w:style w:type="paragraph" w:customStyle="1" w:styleId="ListBullet8_4">
    <w:name w:val="List Bullet 8"/>
    <w:basedOn w:val="BodyText_4"/>
    <w:uiPriority w:val="6"/>
    <w:rsid w:val="00E22056"/>
    <w:pPr>
      <w:numPr>
        <w:ilvl w:val="7"/>
        <w:numId w:val="14"/>
      </w:numPr>
    </w:pPr>
    <w:rPr>
      <w:rFonts w:cs="Arial"/>
    </w:rPr>
  </w:style>
  <w:style w:type="paragraph" w:customStyle="1" w:styleId="ListBullet9_4">
    <w:name w:val="List Bullet 9"/>
    <w:basedOn w:val="BodyText_4"/>
    <w:uiPriority w:val="6"/>
    <w:rsid w:val="00E22056"/>
    <w:pPr>
      <w:numPr>
        <w:ilvl w:val="8"/>
        <w:numId w:val="14"/>
      </w:numPr>
    </w:pPr>
    <w:rPr>
      <w:rFonts w:cs="Arial"/>
    </w:rPr>
  </w:style>
  <w:style w:type="numbering" w:customStyle="1" w:styleId="KPMGBulletList_4">
    <w:name w:val="KPMG Bullet List"/>
    <w:basedOn w:val="NoList_4"/>
    <w:uiPriority w:val="99"/>
    <w:rsid w:val="00E22056"/>
    <w:pPr>
      <w:numPr>
        <w:numId w:val="14"/>
      </w:numPr>
    </w:pPr>
  </w:style>
  <w:style w:type="character" w:customStyle="1" w:styleId="CaptionChar_4">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_4"/>
    <w:link w:val="Caption_4"/>
    <w:uiPriority w:val="10"/>
    <w:rsid w:val="00E22056"/>
    <w:rPr>
      <w:rFonts w:ascii="Arial" w:hAnsi="Arial"/>
      <w:b/>
      <w:iCs/>
      <w:color w:val="00338D"/>
      <w:sz w:val="18"/>
      <w:szCs w:val="18"/>
      <w:lang w:val="en-GB"/>
    </w:rPr>
  </w:style>
  <w:style w:type="paragraph" w:customStyle="1" w:styleId="TableHeading_4">
    <w:name w:val="Table Heading"/>
    <w:basedOn w:val="BodyText_4"/>
    <w:uiPriority w:val="17"/>
    <w:rsid w:val="00E22056"/>
    <w:pPr>
      <w:spacing w:before="40" w:after="40"/>
    </w:pPr>
    <w:rPr>
      <w:b/>
      <w:color w:val="FFFFFF" w:themeColor="background1"/>
    </w:rPr>
  </w:style>
  <w:style w:type="paragraph" w:styleId="ListParagraph_4">
    <w:name w:val="List Paragraph"/>
    <w:basedOn w:val="Normal_4"/>
    <w:uiPriority w:val="34"/>
    <w:qFormat/>
    <w:rsid w:val="00E22056"/>
    <w:pPr>
      <w:ind w:left="720"/>
      <w:contextualSpacing/>
    </w:pPr>
  </w:style>
  <w:style w:type="paragraph" w:styleId="BlockText_4">
    <w:name w:val="Block Text"/>
    <w:basedOn w:val="Normal_4"/>
    <w:uiPriority w:val="99"/>
    <w:semiHidden/>
    <w:unhideWhenUsed/>
    <w:rsid w:val="00E2205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Header_4">
    <w:name w:val="header"/>
    <w:basedOn w:val="Normal_4"/>
    <w:link w:val="HeaderChar_4"/>
    <w:uiPriority w:val="99"/>
    <w:unhideWhenUsed/>
    <w:rsid w:val="00072471"/>
    <w:pPr>
      <w:tabs>
        <w:tab w:val="center" w:pos="4680"/>
        <w:tab w:val="right" w:pos="9360"/>
      </w:tabs>
      <w:spacing w:before="0" w:after="0" w:line="240" w:lineRule="auto"/>
    </w:pPr>
  </w:style>
  <w:style w:type="character" w:customStyle="1" w:styleId="HeaderChar_4">
    <w:name w:val="Header Char"/>
    <w:basedOn w:val="DefaultParagraphFont_4"/>
    <w:link w:val="Header_4"/>
    <w:uiPriority w:val="99"/>
    <w:rsid w:val="00072471"/>
    <w:rPr>
      <w:rFonts w:ascii="Arial" w:hAnsi="Arial"/>
      <w:lang w:val="en-GB"/>
    </w:rPr>
  </w:style>
  <w:style w:type="paragraph" w:styleId="Footer_4">
    <w:name w:val="footer"/>
    <w:basedOn w:val="Normal_4"/>
    <w:link w:val="FooterChar_4"/>
    <w:uiPriority w:val="11"/>
    <w:unhideWhenUsed/>
    <w:rsid w:val="00072471"/>
    <w:pPr>
      <w:tabs>
        <w:tab w:val="center" w:pos="4680"/>
        <w:tab w:val="right" w:pos="9360"/>
      </w:tabs>
      <w:spacing w:before="0" w:after="0" w:line="240" w:lineRule="auto"/>
    </w:pPr>
  </w:style>
  <w:style w:type="character" w:customStyle="1" w:styleId="FooterChar_4">
    <w:name w:val="Footer Char"/>
    <w:basedOn w:val="DefaultParagraphFont_4"/>
    <w:link w:val="Footer_4"/>
    <w:uiPriority w:val="11"/>
    <w:rsid w:val="00072471"/>
    <w:rPr>
      <w:rFonts w:ascii="Arial" w:hAnsi="Arial"/>
      <w:lang w:val="en-GB"/>
    </w:rPr>
  </w:style>
  <w:style w:type="paragraph" w:customStyle="1" w:styleId="Footer1_4">
    <w:name w:val="Footer 1"/>
    <w:basedOn w:val="Footer_4"/>
    <w:uiPriority w:val="11"/>
    <w:rsid w:val="00072471"/>
    <w:pPr>
      <w:tabs>
        <w:tab w:val="clear" w:pos="4680"/>
        <w:tab w:val="clear" w:pos="9360"/>
        <w:tab w:val="center" w:pos="4513"/>
        <w:tab w:val="right" w:pos="9026"/>
      </w:tabs>
      <w:spacing w:before="60" w:after="60" w:line="120" w:lineRule="atLeast"/>
    </w:pPr>
    <w:rPr>
      <w:sz w:val="14"/>
      <w:szCs w:val="20"/>
    </w:rPr>
  </w:style>
  <w:style w:type="character" w:styleId="Hyperlink_4">
    <w:name w:val="Hyperlink"/>
    <w:basedOn w:val="DefaultParagraphFont_4"/>
    <w:uiPriority w:val="99"/>
    <w:unhideWhenUsed/>
    <w:rsid w:val="004855AC"/>
    <w:rPr>
      <w:color w:val="0000FF"/>
      <w:u w:val="single"/>
    </w:rPr>
  </w:style>
  <w:style w:type="paragraph" w:default="1" w:styleId="Normal_5">
    <w:name w:val="Normal"/>
    <w:qFormat/>
    <w:rsid w:val="00FC693F"/>
  </w:style>
  <w:style w:type="paragraph" w:styleId="Header_5">
    <w:name w:val="header"/>
    <w:basedOn w:val="Normal_5"/>
    <w:link w:val="HeaderChar_5"/>
    <w:uiPriority w:val="99"/>
    <w:unhideWhenUsed/>
    <w:rsid w:val="00E618BF"/>
    <w:pPr>
      <w:tabs>
        <w:tab w:val="center" w:pos="4680"/>
        <w:tab w:val="right" w:pos="9360"/>
      </w:tabs>
      <w:spacing w:after="0" w:line="240" w:lineRule="auto"/>
    </w:pPr>
  </w:style>
  <w:style w:type="character" w:customStyle="1" w:styleId="HeaderChar_5">
    <w:name w:val="Header Char"/>
    <w:basedOn w:val="DefaultParagraphFont_5"/>
    <w:link w:val="Header_5"/>
    <w:uiPriority w:val="99"/>
    <w:rsid w:val="00E618BF"/>
  </w:style>
  <w:style w:type="paragraph" w:styleId="Footer_5">
    <w:name w:val="footer"/>
    <w:basedOn w:val="Normal_5"/>
    <w:link w:val="FooterChar_5"/>
    <w:uiPriority w:val="99"/>
    <w:unhideWhenUsed/>
    <w:rsid w:val="00E618BF"/>
    <w:pPr>
      <w:tabs>
        <w:tab w:val="center" w:pos="4680"/>
        <w:tab w:val="right" w:pos="9360"/>
      </w:tabs>
      <w:spacing w:after="0" w:line="240" w:lineRule="auto"/>
    </w:pPr>
  </w:style>
  <w:style w:type="character" w:customStyle="1" w:styleId="FooterChar_5">
    <w:name w:val="Footer Char"/>
    <w:basedOn w:val="DefaultParagraphFont_5"/>
    <w:link w:val="Footer_5"/>
    <w:uiPriority w:val="99"/>
    <w:rsid w:val="00E618BF"/>
  </w:style>
  <w:style w:type="paragraph" w:styleId="Heading1_5">
    <w:name w:val="heading 1"/>
    <w:basedOn w:val="Normal_5"/>
    <w:next w:val="Normal_5"/>
    <w:link w:val="Heading1Char_5"/>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_5">
    <w:name w:val="heading 2"/>
    <w:basedOn w:val="Normal_5"/>
    <w:next w:val="Normal_5"/>
    <w:link w:val="Heading2Char_5"/>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_5">
    <w:name w:val="heading 3"/>
    <w:basedOn w:val="Normal_5"/>
    <w:next w:val="Normal_5"/>
    <w:link w:val="Heading3Char_5"/>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_5">
    <w:name w:val="heading 4"/>
    <w:basedOn w:val="Normal_5"/>
    <w:next w:val="Normal_5"/>
    <w:link w:val="Heading4Char_5"/>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_5">
    <w:name w:val="heading 5"/>
    <w:basedOn w:val="Normal_5"/>
    <w:next w:val="Normal_5"/>
    <w:link w:val="Heading5Char_5"/>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_5">
    <w:name w:val="heading 6"/>
    <w:basedOn w:val="Normal_5"/>
    <w:next w:val="Normal_5"/>
    <w:link w:val="Heading6Char_5"/>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_5">
    <w:name w:val="heading 7"/>
    <w:basedOn w:val="Normal_5"/>
    <w:next w:val="Normal_5"/>
    <w:link w:val="Heading7Char_5"/>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_5">
    <w:name w:val="heading 8"/>
    <w:basedOn w:val="Normal_5"/>
    <w:next w:val="Normal_5"/>
    <w:link w:val="Heading8Char_5"/>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_5">
    <w:name w:val="heading 9"/>
    <w:basedOn w:val="Normal_5"/>
    <w:next w:val="Normal_5"/>
    <w:link w:val="Heading9Char_5"/>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_5">
    <w:name w:val="Default Paragraph Font"/>
    <w:uiPriority w:val="1"/>
    <w:semiHidden/>
    <w:unhideWhenUsed/>
  </w:style>
  <w:style w:type="table" w:default="1" w:styleId="TableNormal_5">
    <w:name w:val="Normal Table"/>
    <w:uiPriority w:val="99"/>
    <w:semiHidden/>
    <w:unhideWhenUsed/>
    <w:tblPr>
      <w:tblInd w:w="0" w:type="dxa"/>
      <w:tblCellMar>
        <w:top w:w="0" w:type="dxa"/>
        <w:left w:w="108" w:type="dxa"/>
        <w:bottom w:w="0" w:type="dxa"/>
        <w:right w:w="108" w:type="dxa"/>
      </w:tblCellMar>
    </w:tblPr>
  </w:style>
  <w:style w:type="numbering" w:default="1" w:styleId="NoList_5">
    <w:name w:val="No List"/>
    <w:uiPriority w:val="99"/>
    <w:semiHidden/>
    <w:unhideWhenUsed/>
  </w:style>
  <w:style w:type="paragraph" w:styleId="NoSpacing_5">
    <w:name w:val="No Spacing"/>
    <w:uiPriority w:val="1"/>
    <w:qFormat/>
    <w:rsid w:val="00FC693F"/>
    <w:pPr>
      <w:spacing w:after="0" w:line="240" w:lineRule="auto"/>
    </w:pPr>
  </w:style>
  <w:style w:type="character" w:customStyle="1" w:styleId="Heading1Char_5">
    <w:name w:val="Heading 1 Char"/>
    <w:basedOn w:val="DefaultParagraphFont_5"/>
    <w:link w:val="Heading1_5"/>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_5">
    <w:name w:val="Heading 2 Char"/>
    <w:basedOn w:val="DefaultParagraphFont_5"/>
    <w:link w:val="Heading2_5"/>
    <w:uiPriority w:val="9"/>
    <w:rsid w:val="00FC693F"/>
    <w:rPr>
      <w:rFonts w:asciiTheme="majorHAnsi" w:eastAsiaTheme="majorEastAsia" w:hAnsiTheme="majorHAnsi" w:cstheme="majorBidi"/>
      <w:b/>
      <w:bCs/>
      <w:color w:val="4F81BD" w:themeColor="accent1"/>
      <w:sz w:val="26"/>
      <w:szCs w:val="26"/>
    </w:rPr>
  </w:style>
  <w:style w:type="character" w:customStyle="1" w:styleId="Heading3Char_5">
    <w:name w:val="Heading 3 Char"/>
    <w:basedOn w:val="DefaultParagraphFont_5"/>
    <w:link w:val="Heading3_5"/>
    <w:uiPriority w:val="9"/>
    <w:rsid w:val="00FC693F"/>
    <w:rPr>
      <w:rFonts w:asciiTheme="majorHAnsi" w:eastAsiaTheme="majorEastAsia" w:hAnsiTheme="majorHAnsi" w:cstheme="majorBidi"/>
      <w:b/>
      <w:bCs/>
      <w:color w:val="4F81BD" w:themeColor="accent1"/>
    </w:rPr>
  </w:style>
  <w:style w:type="paragraph" w:styleId="Title_5">
    <w:name w:val="Title"/>
    <w:basedOn w:val="Normal_5"/>
    <w:next w:val="Normal_5"/>
    <w:link w:val="TitleChar_5"/>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_5">
    <w:name w:val="Title Char"/>
    <w:basedOn w:val="DefaultParagraphFont_5"/>
    <w:link w:val="Title_5"/>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_5">
    <w:name w:val="Subtitle"/>
    <w:basedOn w:val="Normal_5"/>
    <w:next w:val="Normal_5"/>
    <w:link w:val="SubtitleChar_5"/>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_5">
    <w:name w:val="Subtitle Char"/>
    <w:basedOn w:val="DefaultParagraphFont_5"/>
    <w:link w:val="Subtitle_5"/>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_5">
    <w:name w:val="List Paragraph"/>
    <w:basedOn w:val="Normal_5"/>
    <w:uiPriority w:val="34"/>
    <w:qFormat/>
    <w:rsid w:val="00FC693F"/>
    <w:pPr>
      <w:ind w:left="720"/>
      <w:contextualSpacing/>
    </w:pPr>
  </w:style>
  <w:style w:type="paragraph" w:styleId="BodyText_5">
    <w:name w:val="Body Text"/>
    <w:basedOn w:val="Normal_5"/>
    <w:link w:val="BodyTextChar_5"/>
    <w:uiPriority w:val="99"/>
    <w:unhideWhenUsed/>
    <w:rsid w:val="00AA1D8D"/>
    <w:pPr>
      <w:spacing w:after="120"/>
    </w:pPr>
  </w:style>
  <w:style w:type="character" w:customStyle="1" w:styleId="BodyTextChar_5">
    <w:name w:val="Body Text Char"/>
    <w:basedOn w:val="DefaultParagraphFont_5"/>
    <w:link w:val="BodyText_5"/>
    <w:uiPriority w:val="99"/>
    <w:rsid w:val="00AA1D8D"/>
  </w:style>
  <w:style w:type="paragraph" w:styleId="BodyText2_5">
    <w:name w:val="Body Text 2"/>
    <w:basedOn w:val="Normal_5"/>
    <w:link w:val="BodyText2Char_5"/>
    <w:uiPriority w:val="99"/>
    <w:unhideWhenUsed/>
    <w:rsid w:val="00AA1D8D"/>
    <w:pPr>
      <w:spacing w:after="120" w:line="480" w:lineRule="auto"/>
    </w:pPr>
  </w:style>
  <w:style w:type="character" w:customStyle="1" w:styleId="BodyText2Char_5">
    <w:name w:val="Body Text 2 Char"/>
    <w:basedOn w:val="DefaultParagraphFont_5"/>
    <w:link w:val="BodyText2_5"/>
    <w:uiPriority w:val="99"/>
    <w:rsid w:val="00AA1D8D"/>
  </w:style>
  <w:style w:type="paragraph" w:styleId="BodyText3_5">
    <w:name w:val="Body Text 3"/>
    <w:basedOn w:val="Normal_5"/>
    <w:link w:val="BodyText3Char_5"/>
    <w:uiPriority w:val="99"/>
    <w:unhideWhenUsed/>
    <w:rsid w:val="00AA1D8D"/>
    <w:pPr>
      <w:spacing w:after="120"/>
    </w:pPr>
    <w:rPr>
      <w:sz w:val="16"/>
      <w:szCs w:val="16"/>
    </w:rPr>
  </w:style>
  <w:style w:type="character" w:customStyle="1" w:styleId="BodyText3Char_5">
    <w:name w:val="Body Text 3 Char"/>
    <w:basedOn w:val="DefaultParagraphFont_5"/>
    <w:link w:val="BodyText3_5"/>
    <w:uiPriority w:val="99"/>
    <w:rsid w:val="00AA1D8D"/>
    <w:rPr>
      <w:sz w:val="16"/>
      <w:szCs w:val="16"/>
    </w:rPr>
  </w:style>
  <w:style w:type="paragraph" w:styleId="List_5">
    <w:name w:val="List"/>
    <w:basedOn w:val="Normal_5"/>
    <w:uiPriority w:val="99"/>
    <w:unhideWhenUsed/>
    <w:rsid w:val="00AA1D8D"/>
    <w:pPr>
      <w:ind w:left="360" w:hanging="360"/>
      <w:contextualSpacing/>
    </w:pPr>
  </w:style>
  <w:style w:type="paragraph" w:styleId="List2_5">
    <w:name w:val="List 2"/>
    <w:basedOn w:val="Normal_5"/>
    <w:uiPriority w:val="99"/>
    <w:unhideWhenUsed/>
    <w:rsid w:val="00326F90"/>
    <w:pPr>
      <w:ind w:left="720" w:hanging="360"/>
      <w:contextualSpacing/>
    </w:pPr>
  </w:style>
  <w:style w:type="paragraph" w:styleId="List3_5">
    <w:name w:val="List 3"/>
    <w:basedOn w:val="Normal_5"/>
    <w:uiPriority w:val="99"/>
    <w:unhideWhenUsed/>
    <w:rsid w:val="00326F90"/>
    <w:pPr>
      <w:ind w:left="1080" w:hanging="360"/>
      <w:contextualSpacing/>
    </w:pPr>
  </w:style>
  <w:style w:type="paragraph" w:styleId="ListBullet_5">
    <w:name w:val="List Bullet"/>
    <w:basedOn w:val="Normal_5"/>
    <w:uiPriority w:val="99"/>
    <w:unhideWhenUsed/>
    <w:rsid w:val="00326F90"/>
    <w:pPr>
      <w:numPr>
        <w:numId w:val="15"/>
      </w:numPr>
      <w:contextualSpacing/>
    </w:pPr>
  </w:style>
  <w:style w:type="paragraph" w:styleId="ListBullet2_5">
    <w:name w:val="List Bullet 2"/>
    <w:basedOn w:val="Normal_5"/>
    <w:uiPriority w:val="99"/>
    <w:unhideWhenUsed/>
    <w:rsid w:val="00326F90"/>
    <w:pPr>
      <w:numPr>
        <w:numId w:val="25"/>
      </w:numPr>
      <w:contextualSpacing/>
    </w:pPr>
  </w:style>
  <w:style w:type="paragraph" w:styleId="ListBullet3_5">
    <w:name w:val="List Bullet 3"/>
    <w:basedOn w:val="Normal_5"/>
    <w:uiPriority w:val="99"/>
    <w:unhideWhenUsed/>
    <w:rsid w:val="00326F90"/>
    <w:pPr>
      <w:numPr>
        <w:numId w:val="35"/>
      </w:numPr>
      <w:contextualSpacing/>
    </w:pPr>
  </w:style>
  <w:style w:type="paragraph" w:styleId="ListNumber_5">
    <w:name w:val="List Number"/>
    <w:basedOn w:val="Normal_5"/>
    <w:uiPriority w:val="99"/>
    <w:unhideWhenUsed/>
    <w:rsid w:val="00326F90"/>
    <w:pPr>
      <w:numPr>
        <w:numId w:val="55"/>
      </w:numPr>
      <w:contextualSpacing/>
    </w:pPr>
  </w:style>
  <w:style w:type="paragraph" w:styleId="ListNumber2_5">
    <w:name w:val="List Number 2"/>
    <w:basedOn w:val="Normal_5"/>
    <w:uiPriority w:val="99"/>
    <w:unhideWhenUsed/>
    <w:rsid w:val="0029639D"/>
    <w:pPr>
      <w:numPr>
        <w:numId w:val="65"/>
      </w:numPr>
      <w:contextualSpacing/>
    </w:pPr>
  </w:style>
  <w:style w:type="paragraph" w:styleId="ListNumber3_5">
    <w:name w:val="List Number 3"/>
    <w:basedOn w:val="Normal_5"/>
    <w:uiPriority w:val="99"/>
    <w:unhideWhenUsed/>
    <w:rsid w:val="0029639D"/>
    <w:pPr>
      <w:numPr>
        <w:numId w:val="75"/>
      </w:numPr>
      <w:contextualSpacing/>
    </w:pPr>
  </w:style>
  <w:style w:type="paragraph" w:styleId="ListContinue_5">
    <w:name w:val="List Continue"/>
    <w:basedOn w:val="Normal_5"/>
    <w:uiPriority w:val="99"/>
    <w:unhideWhenUsed/>
    <w:rsid w:val="0029639D"/>
    <w:pPr>
      <w:spacing w:after="120"/>
      <w:ind w:left="360"/>
      <w:contextualSpacing/>
    </w:pPr>
  </w:style>
  <w:style w:type="paragraph" w:styleId="ListContinue2_5">
    <w:name w:val="List Continue 2"/>
    <w:basedOn w:val="Normal_5"/>
    <w:uiPriority w:val="99"/>
    <w:unhideWhenUsed/>
    <w:rsid w:val="0029639D"/>
    <w:pPr>
      <w:spacing w:after="120"/>
      <w:ind w:left="720"/>
      <w:contextualSpacing/>
    </w:pPr>
  </w:style>
  <w:style w:type="paragraph" w:styleId="ListContinue3_5">
    <w:name w:val="List Continue 3"/>
    <w:basedOn w:val="Normal_5"/>
    <w:uiPriority w:val="99"/>
    <w:unhideWhenUsed/>
    <w:rsid w:val="0029639D"/>
    <w:pPr>
      <w:spacing w:after="120"/>
      <w:ind w:left="1080"/>
      <w:contextualSpacing/>
    </w:pPr>
  </w:style>
  <w:style w:type="paragraph" w:styleId="MacroText_5">
    <w:name w:val="macro"/>
    <w:link w:val="MacroTextChar_5"/>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_5">
    <w:name w:val="Macro Text Char"/>
    <w:basedOn w:val="DefaultParagraphFont_5"/>
    <w:link w:val="MacroText_5"/>
    <w:uiPriority w:val="99"/>
    <w:rsid w:val="0029639D"/>
    <w:rPr>
      <w:rFonts w:ascii="Courier" w:hAnsi="Courier"/>
      <w:sz w:val="20"/>
      <w:szCs w:val="20"/>
    </w:rPr>
  </w:style>
  <w:style w:type="paragraph" w:styleId="Quote_5">
    <w:name w:val="Quote"/>
    <w:basedOn w:val="Normal_5"/>
    <w:next w:val="Normal_5"/>
    <w:link w:val="QuoteChar_5"/>
    <w:uiPriority w:val="29"/>
    <w:qFormat/>
    <w:rsid w:val="00FC693F"/>
    <w:rPr>
      <w:i/>
      <w:iCs/>
      <w:color w:val="000000" w:themeColor="text1"/>
    </w:rPr>
  </w:style>
  <w:style w:type="character" w:customStyle="1" w:styleId="QuoteChar_5">
    <w:name w:val="Quote Char"/>
    <w:basedOn w:val="DefaultParagraphFont_5"/>
    <w:link w:val="Quote_5"/>
    <w:uiPriority w:val="29"/>
    <w:rsid w:val="00FC693F"/>
    <w:rPr>
      <w:i/>
      <w:iCs/>
      <w:color w:val="000000" w:themeColor="text1"/>
    </w:rPr>
  </w:style>
  <w:style w:type="character" w:customStyle="1" w:styleId="Heading4Char_5">
    <w:name w:val="Heading 4 Char"/>
    <w:basedOn w:val="DefaultParagraphFont_5"/>
    <w:link w:val="Heading4_5"/>
    <w:uiPriority w:val="9"/>
    <w:semiHidden/>
    <w:rsid w:val="00FC693F"/>
    <w:rPr>
      <w:rFonts w:asciiTheme="majorHAnsi" w:eastAsiaTheme="majorEastAsia" w:hAnsiTheme="majorHAnsi" w:cstheme="majorBidi"/>
      <w:b/>
      <w:bCs/>
      <w:i/>
      <w:iCs/>
      <w:color w:val="4F81BD" w:themeColor="accent1"/>
    </w:rPr>
  </w:style>
  <w:style w:type="character" w:customStyle="1" w:styleId="Heading5Char_5">
    <w:name w:val="Heading 5 Char"/>
    <w:basedOn w:val="DefaultParagraphFont_5"/>
    <w:link w:val="Heading5_5"/>
    <w:uiPriority w:val="9"/>
    <w:semiHidden/>
    <w:rsid w:val="00FC693F"/>
    <w:rPr>
      <w:rFonts w:asciiTheme="majorHAnsi" w:eastAsiaTheme="majorEastAsia" w:hAnsiTheme="majorHAnsi" w:cstheme="majorBidi"/>
      <w:color w:val="243F60" w:themeColor="accent1" w:themeShade="7F"/>
    </w:rPr>
  </w:style>
  <w:style w:type="character" w:customStyle="1" w:styleId="Heading6Char_5">
    <w:name w:val="Heading 6 Char"/>
    <w:basedOn w:val="DefaultParagraphFont_5"/>
    <w:link w:val="Heading6_5"/>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_5">
    <w:name w:val="Heading 7 Char"/>
    <w:basedOn w:val="DefaultParagraphFont_5"/>
    <w:link w:val="Heading7_5"/>
    <w:uiPriority w:val="9"/>
    <w:semiHidden/>
    <w:rsid w:val="00FC693F"/>
    <w:rPr>
      <w:rFonts w:asciiTheme="majorHAnsi" w:eastAsiaTheme="majorEastAsia" w:hAnsiTheme="majorHAnsi" w:cstheme="majorBidi"/>
      <w:i/>
      <w:iCs/>
      <w:color w:val="404040" w:themeColor="text1" w:themeTint="BF"/>
    </w:rPr>
  </w:style>
  <w:style w:type="character" w:customStyle="1" w:styleId="Heading8Char_5">
    <w:name w:val="Heading 8 Char"/>
    <w:basedOn w:val="DefaultParagraphFont_5"/>
    <w:link w:val="Heading8_5"/>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_5">
    <w:name w:val="Heading 9 Char"/>
    <w:basedOn w:val="DefaultParagraphFont_5"/>
    <w:link w:val="Heading9_5"/>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_5">
    <w:name w:val="caption"/>
    <w:basedOn w:val="Normal_5"/>
    <w:next w:val="Normal_5"/>
    <w:uiPriority w:val="35"/>
    <w:semiHidden/>
    <w:unhideWhenUsed/>
    <w:qFormat/>
    <w:rsid w:val="00FC693F"/>
    <w:pPr>
      <w:spacing w:line="240" w:lineRule="auto"/>
    </w:pPr>
    <w:rPr>
      <w:b/>
      <w:bCs/>
      <w:color w:val="4F81BD" w:themeColor="accent1"/>
      <w:sz w:val="18"/>
      <w:szCs w:val="18"/>
    </w:rPr>
  </w:style>
  <w:style w:type="character" w:styleId="Strong_5">
    <w:name w:val="Strong"/>
    <w:basedOn w:val="DefaultParagraphFont_5"/>
    <w:uiPriority w:val="22"/>
    <w:qFormat/>
    <w:rsid w:val="00FC693F"/>
    <w:rPr>
      <w:b/>
      <w:bCs/>
    </w:rPr>
  </w:style>
  <w:style w:type="character" w:styleId="Emphasis_5">
    <w:name w:val="Emphasis"/>
    <w:basedOn w:val="DefaultParagraphFont_5"/>
    <w:uiPriority w:val="20"/>
    <w:qFormat/>
    <w:rsid w:val="00FC693F"/>
    <w:rPr>
      <w:i/>
      <w:iCs/>
    </w:rPr>
  </w:style>
  <w:style w:type="paragraph" w:styleId="IntenseQuote_5">
    <w:name w:val="Intense Quote"/>
    <w:basedOn w:val="Normal_5"/>
    <w:next w:val="Normal_5"/>
    <w:link w:val="IntenseQuoteChar_5"/>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_5">
    <w:name w:val="Intense Quote Char"/>
    <w:basedOn w:val="DefaultParagraphFont_5"/>
    <w:link w:val="IntenseQuote_5"/>
    <w:uiPriority w:val="30"/>
    <w:rsid w:val="00FC693F"/>
    <w:rPr>
      <w:b/>
      <w:bCs/>
      <w:i/>
      <w:iCs/>
      <w:color w:val="4F81BD" w:themeColor="accent1"/>
    </w:rPr>
  </w:style>
  <w:style w:type="character" w:styleId="SubtleEmphasis_5">
    <w:name w:val="Subtle Emphasis"/>
    <w:basedOn w:val="DefaultParagraphFont_5"/>
    <w:uiPriority w:val="19"/>
    <w:qFormat/>
    <w:rsid w:val="00FC693F"/>
    <w:rPr>
      <w:i/>
      <w:iCs/>
      <w:color w:val="808080" w:themeColor="text1" w:themeTint="7F"/>
    </w:rPr>
  </w:style>
  <w:style w:type="character" w:styleId="IntenseEmphasis_5">
    <w:name w:val="Intense Emphasis"/>
    <w:basedOn w:val="DefaultParagraphFont_5"/>
    <w:uiPriority w:val="21"/>
    <w:qFormat/>
    <w:rsid w:val="00FC693F"/>
    <w:rPr>
      <w:b/>
      <w:bCs/>
      <w:i/>
      <w:iCs/>
      <w:color w:val="4F81BD" w:themeColor="accent1"/>
    </w:rPr>
  </w:style>
  <w:style w:type="character" w:styleId="SubtleReference_5">
    <w:name w:val="Subtle Reference"/>
    <w:basedOn w:val="DefaultParagraphFont_5"/>
    <w:uiPriority w:val="31"/>
    <w:qFormat/>
    <w:rsid w:val="00FC693F"/>
    <w:rPr>
      <w:smallCaps/>
      <w:color w:val="C0504D" w:themeColor="accent2"/>
      <w:u w:val="single"/>
    </w:rPr>
  </w:style>
  <w:style w:type="character" w:styleId="IntenseReference_5">
    <w:name w:val="Intense Reference"/>
    <w:basedOn w:val="DefaultParagraphFont_5"/>
    <w:uiPriority w:val="32"/>
    <w:qFormat/>
    <w:rsid w:val="00FC693F"/>
    <w:rPr>
      <w:b/>
      <w:bCs/>
      <w:smallCaps/>
      <w:color w:val="C0504D" w:themeColor="accent2"/>
      <w:spacing w:val="5"/>
      <w:u w:val="single"/>
    </w:rPr>
  </w:style>
  <w:style w:type="character" w:styleId="BookTitle_5">
    <w:name w:val="Book Title"/>
    <w:basedOn w:val="DefaultParagraphFont_5"/>
    <w:uiPriority w:val="33"/>
    <w:qFormat/>
    <w:rsid w:val="00FC693F"/>
    <w:rPr>
      <w:b/>
      <w:bCs/>
      <w:smallCaps/>
      <w:spacing w:val="5"/>
    </w:rPr>
  </w:style>
  <w:style w:type="paragraph" w:styleId="TOCHeading_5">
    <w:name w:val="TOC Heading"/>
    <w:basedOn w:val="Heading1_5"/>
    <w:next w:val="Normal_5"/>
    <w:uiPriority w:val="39"/>
    <w:semiHidden/>
    <w:unhideWhenUsed/>
    <w:qFormat/>
    <w:rsid w:val="00FC693F"/>
    <w:pPr>
      <w:outlineLvl w:val="9"/>
    </w:pPr>
  </w:style>
  <w:style w:type="table" w:styleId="TableGrid_5">
    <w:name w:val="Table Grid"/>
    <w:basedOn w:val="TableNormal_5"/>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_5">
    <w:name w:val="Light Shading"/>
    <w:basedOn w:val="TableNormal_5"/>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_5">
    <w:name w:val="Light Shading Accent 1"/>
    <w:basedOn w:val="TableNormal_5"/>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_5">
    <w:name w:val="Light Shading Accent 2"/>
    <w:basedOn w:val="TableNormal_5"/>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_5">
    <w:name w:val="Light Shading Accent 3"/>
    <w:basedOn w:val="TableNormal_5"/>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_5">
    <w:name w:val="Light Shading Accent 4"/>
    <w:basedOn w:val="TableNormal_5"/>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_5">
    <w:name w:val="Light Shading Accent 5"/>
    <w:basedOn w:val="TableNormal_5"/>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_5">
    <w:name w:val="Light Shading Accent 6"/>
    <w:basedOn w:val="TableNormal_5"/>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_5">
    <w:name w:val="Light List"/>
    <w:basedOn w:val="TableNormal_5"/>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_5">
    <w:name w:val="Light List Accent 1"/>
    <w:basedOn w:val="TableNormal_5"/>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_5">
    <w:name w:val="Light List Accent 2"/>
    <w:basedOn w:val="TableNormal_5"/>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_5">
    <w:name w:val="Light List Accent 3"/>
    <w:basedOn w:val="TableNormal_5"/>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_5">
    <w:name w:val="Light List Accent 4"/>
    <w:basedOn w:val="TableNormal_5"/>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_5">
    <w:name w:val="Light List Accent 5"/>
    <w:basedOn w:val="TableNormal_5"/>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_5">
    <w:name w:val="Light List Accent 6"/>
    <w:basedOn w:val="TableNormal_5"/>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_5">
    <w:name w:val="Light Grid"/>
    <w:basedOn w:val="TableNormal_5"/>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_5">
    <w:name w:val="Light Grid Accent 1"/>
    <w:basedOn w:val="TableNormal_5"/>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_5">
    <w:name w:val="Light Grid Accent 2"/>
    <w:basedOn w:val="TableNormal_5"/>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_5">
    <w:name w:val="Light Grid Accent 3"/>
    <w:basedOn w:val="TableNormal_5"/>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_5">
    <w:name w:val="Light Grid Accent 4"/>
    <w:basedOn w:val="TableNormal_5"/>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_5">
    <w:name w:val="Light Grid Accent 5"/>
    <w:basedOn w:val="TableNormal_5"/>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_5">
    <w:name w:val="Light Grid Accent 6"/>
    <w:basedOn w:val="TableNormal_5"/>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_5">
    <w:name w:val="Medium Shading 1"/>
    <w:basedOn w:val="TableNormal_5"/>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_5">
    <w:name w:val="Medium Shading 1 Accent 1"/>
    <w:basedOn w:val="TableNormal_5"/>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_5">
    <w:name w:val="Medium Shading 1 Accent 2"/>
    <w:basedOn w:val="TableNormal_5"/>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_5">
    <w:name w:val="Medium Shading 1 Accent 3"/>
    <w:basedOn w:val="TableNormal_5"/>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_5">
    <w:name w:val="Medium Shading 1 Accent 4"/>
    <w:basedOn w:val="TableNormal_5"/>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_5">
    <w:name w:val="Medium Shading 1 Accent 5"/>
    <w:basedOn w:val="TableNormal_5"/>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_5">
    <w:name w:val="Medium Shading 1 Accent 6"/>
    <w:basedOn w:val="TableNormal_5"/>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_5">
    <w:name w:val="Medium Shading 2"/>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_5">
    <w:name w:val="Medium Shading 2 Accent 1"/>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_5">
    <w:name w:val="Medium Shading 2 Accent 2"/>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_5">
    <w:name w:val="Medium Shading 2 Accent 3"/>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_5">
    <w:name w:val="Medium Shading 2 Accent 4"/>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_5">
    <w:name w:val="Medium Shading 2 Accent 5"/>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_5">
    <w:name w:val="Medium Shading 2 Accent 6"/>
    <w:basedOn w:val="TableNormal_5"/>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_5">
    <w:name w:val="Medium List 1"/>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_5">
    <w:name w:val="Medium List 1 Accent 1"/>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_5">
    <w:name w:val="Medium List 1 Accent 2"/>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_5">
    <w:name w:val="Medium List 1 Accent 3"/>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_5">
    <w:name w:val="Medium List 1 Accent 4"/>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_5">
    <w:name w:val="Medium List 1 Accent 5"/>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_5">
    <w:name w:val="Medium List 1 Accent 6"/>
    <w:basedOn w:val="TableNormal_5"/>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_5">
    <w:name w:val="Medium List 2"/>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_5">
    <w:name w:val="Medium List 2 Accent 1"/>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_5">
    <w:name w:val="Medium List 2 Accent 2"/>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_5">
    <w:name w:val="Medium List 2 Accent 3"/>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_5">
    <w:name w:val="Medium List 2 Accent 4"/>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_5">
    <w:name w:val="Medium List 2 Accent 5"/>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_5">
    <w:name w:val="Medium List 2 Accent 6"/>
    <w:basedOn w:val="TableNormal_5"/>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_5">
    <w:name w:val="Medium Grid 1"/>
    <w:basedOn w:val="TableNormal_5"/>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_5">
    <w:name w:val="Medium Grid 1 Accent 1"/>
    <w:basedOn w:val="TableNormal_5"/>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_5">
    <w:name w:val="Medium Grid 1 Accent 2"/>
    <w:basedOn w:val="TableNormal_5"/>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_5">
    <w:name w:val="Medium Grid 1 Accent 3"/>
    <w:basedOn w:val="TableNormal_5"/>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_5">
    <w:name w:val="Medium Grid 1 Accent 4"/>
    <w:basedOn w:val="TableNormal_5"/>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_5">
    <w:name w:val="Medium Grid 1 Accent 5"/>
    <w:basedOn w:val="TableNormal_5"/>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_5">
    <w:name w:val="Medium Grid 1 Accent 6"/>
    <w:basedOn w:val="TableNormal_5"/>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_5">
    <w:name w:val="Medium Grid 2"/>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_5">
    <w:name w:val="Medium Grid 2 Accent 1"/>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_5">
    <w:name w:val="Medium Grid 2 Accent 2"/>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_5">
    <w:name w:val="Medium Grid 2 Accent 3"/>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_5">
    <w:name w:val="Medium Grid 2 Accent 4"/>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_5">
    <w:name w:val="Medium Grid 2 Accent 5"/>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_5">
    <w:name w:val="Medium Grid 2 Accent 6"/>
    <w:basedOn w:val="TableNormal_5"/>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_5">
    <w:name w:val="Medium Grid 3"/>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_5">
    <w:name w:val="Medium Grid 3 Accent 1"/>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_5">
    <w:name w:val="Medium Grid 3 Accent 2"/>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_5">
    <w:name w:val="Medium Grid 3 Accent 3"/>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_5">
    <w:name w:val="Medium Grid 3 Accent 4"/>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_5">
    <w:name w:val="Medium Grid 3 Accent 5"/>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_5">
    <w:name w:val="Medium Grid 3 Accent 6"/>
    <w:basedOn w:val="TableNormal_5"/>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_5">
    <w:name w:val="Dark List"/>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_5">
    <w:name w:val="Dark List Accent 1"/>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_5">
    <w:name w:val="Dark List Accent 2"/>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_5">
    <w:name w:val="Dark List Accent 3"/>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_5">
    <w:name w:val="Dark List Accent 4"/>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_5">
    <w:name w:val="Dark List Accent 5"/>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_5">
    <w:name w:val="Dark List Accent 6"/>
    <w:basedOn w:val="TableNormal_5"/>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_5">
    <w:name w:val="Colorful Shading"/>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_5">
    <w:name w:val="Colorful Shading Accent 1"/>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_5">
    <w:name w:val="Colorful Shading Accent 2"/>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_5">
    <w:name w:val="Colorful Shading Accent 3"/>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_5">
    <w:name w:val="Colorful Shading Accent 4"/>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_5">
    <w:name w:val="Colorful Shading Accent 5"/>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_5">
    <w:name w:val="Colorful Shading Accent 6"/>
    <w:basedOn w:val="TableNormal_5"/>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_5">
    <w:name w:val="Colorful List"/>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_5">
    <w:name w:val="Colorful List Accent 1"/>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_5">
    <w:name w:val="Colorful List Accent 2"/>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_5">
    <w:name w:val="Colorful List Accent 3"/>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_5">
    <w:name w:val="Colorful List Accent 4"/>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_5">
    <w:name w:val="Colorful List Accent 5"/>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_5">
    <w:name w:val="Colorful List Accent 6"/>
    <w:basedOn w:val="TableNormal_5"/>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_5">
    <w:name w:val="Colorful Grid"/>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_5">
    <w:name w:val="Colorful Grid Accent 1"/>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_5">
    <w:name w:val="Colorful Grid Accent 2"/>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_5">
    <w:name w:val="Colorful Grid Accent 3"/>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_5">
    <w:name w:val="Colorful Grid Accent 4"/>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_5">
    <w:name w:val="Colorful Grid Accent 5"/>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_5">
    <w:name w:val="Colorful Grid Accent 6"/>
    <w:basedOn w:val="TableNormal_5"/>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12536">
      <w:bodyDiv w:val="1"/>
      <w:marLeft w:val="0"/>
      <w:marRight w:val="0"/>
      <w:marTop w:val="0"/>
      <w:marBottom w:val="0"/>
      <w:divBdr>
        <w:top w:val="none" w:sz="0" w:space="0" w:color="auto"/>
        <w:left w:val="none" w:sz="0" w:space="0" w:color="auto"/>
        <w:bottom w:val="none" w:sz="0" w:space="0" w:color="auto"/>
        <w:right w:val="none" w:sz="0" w:space="0" w:color="auto"/>
      </w:divBdr>
    </w:div>
    <w:div w:id="106512356">
      <w:bodyDiv w:val="1"/>
      <w:marLeft w:val="0"/>
      <w:marRight w:val="0"/>
      <w:marTop w:val="0"/>
      <w:marBottom w:val="0"/>
      <w:divBdr>
        <w:top w:val="none" w:sz="0" w:space="0" w:color="auto"/>
        <w:left w:val="none" w:sz="0" w:space="0" w:color="auto"/>
        <w:bottom w:val="none" w:sz="0" w:space="0" w:color="auto"/>
        <w:right w:val="none" w:sz="0" w:space="0" w:color="auto"/>
      </w:divBdr>
    </w:div>
    <w:div w:id="184831034">
      <w:bodyDiv w:val="1"/>
      <w:marLeft w:val="0"/>
      <w:marRight w:val="0"/>
      <w:marTop w:val="0"/>
      <w:marBottom w:val="0"/>
      <w:divBdr>
        <w:top w:val="none" w:sz="0" w:space="0" w:color="auto"/>
        <w:left w:val="none" w:sz="0" w:space="0" w:color="auto"/>
        <w:bottom w:val="none" w:sz="0" w:space="0" w:color="auto"/>
        <w:right w:val="none" w:sz="0" w:space="0" w:color="auto"/>
      </w:divBdr>
    </w:div>
    <w:div w:id="194273472">
      <w:bodyDiv w:val="1"/>
      <w:marLeft w:val="0"/>
      <w:marRight w:val="0"/>
      <w:marTop w:val="0"/>
      <w:marBottom w:val="0"/>
      <w:divBdr>
        <w:top w:val="none" w:sz="0" w:space="0" w:color="auto"/>
        <w:left w:val="none" w:sz="0" w:space="0" w:color="auto"/>
        <w:bottom w:val="none" w:sz="0" w:space="0" w:color="auto"/>
        <w:right w:val="none" w:sz="0" w:space="0" w:color="auto"/>
      </w:divBdr>
    </w:div>
    <w:div w:id="200410434">
      <w:bodyDiv w:val="1"/>
      <w:marLeft w:val="0"/>
      <w:marRight w:val="0"/>
      <w:marTop w:val="0"/>
      <w:marBottom w:val="0"/>
      <w:divBdr>
        <w:top w:val="none" w:sz="0" w:space="0" w:color="auto"/>
        <w:left w:val="none" w:sz="0" w:space="0" w:color="auto"/>
        <w:bottom w:val="none" w:sz="0" w:space="0" w:color="auto"/>
        <w:right w:val="none" w:sz="0" w:space="0" w:color="auto"/>
      </w:divBdr>
    </w:div>
    <w:div w:id="457114390">
      <w:bodyDiv w:val="1"/>
      <w:marLeft w:val="0"/>
      <w:marRight w:val="0"/>
      <w:marTop w:val="0"/>
      <w:marBottom w:val="0"/>
      <w:divBdr>
        <w:top w:val="none" w:sz="0" w:space="0" w:color="auto"/>
        <w:left w:val="none" w:sz="0" w:space="0" w:color="auto"/>
        <w:bottom w:val="none" w:sz="0" w:space="0" w:color="auto"/>
        <w:right w:val="none" w:sz="0" w:space="0" w:color="auto"/>
      </w:divBdr>
    </w:div>
    <w:div w:id="513307855">
      <w:bodyDiv w:val="1"/>
      <w:marLeft w:val="0"/>
      <w:marRight w:val="0"/>
      <w:marTop w:val="0"/>
      <w:marBottom w:val="0"/>
      <w:divBdr>
        <w:top w:val="none" w:sz="0" w:space="0" w:color="auto"/>
        <w:left w:val="none" w:sz="0" w:space="0" w:color="auto"/>
        <w:bottom w:val="none" w:sz="0" w:space="0" w:color="auto"/>
        <w:right w:val="none" w:sz="0" w:space="0" w:color="auto"/>
      </w:divBdr>
    </w:div>
    <w:div w:id="522205112">
      <w:bodyDiv w:val="1"/>
      <w:marLeft w:val="0"/>
      <w:marRight w:val="0"/>
      <w:marTop w:val="0"/>
      <w:marBottom w:val="0"/>
      <w:divBdr>
        <w:top w:val="none" w:sz="0" w:space="0" w:color="auto"/>
        <w:left w:val="none" w:sz="0" w:space="0" w:color="auto"/>
        <w:bottom w:val="none" w:sz="0" w:space="0" w:color="auto"/>
        <w:right w:val="none" w:sz="0" w:space="0" w:color="auto"/>
      </w:divBdr>
    </w:div>
    <w:div w:id="600182144">
      <w:bodyDiv w:val="1"/>
      <w:marLeft w:val="0"/>
      <w:marRight w:val="0"/>
      <w:marTop w:val="0"/>
      <w:marBottom w:val="0"/>
      <w:divBdr>
        <w:top w:val="none" w:sz="0" w:space="0" w:color="auto"/>
        <w:left w:val="none" w:sz="0" w:space="0" w:color="auto"/>
        <w:bottom w:val="none" w:sz="0" w:space="0" w:color="auto"/>
        <w:right w:val="none" w:sz="0" w:space="0" w:color="auto"/>
      </w:divBdr>
    </w:div>
    <w:div w:id="622345709">
      <w:bodyDiv w:val="1"/>
      <w:marLeft w:val="0"/>
      <w:marRight w:val="0"/>
      <w:marTop w:val="0"/>
      <w:marBottom w:val="0"/>
      <w:divBdr>
        <w:top w:val="none" w:sz="0" w:space="0" w:color="auto"/>
        <w:left w:val="none" w:sz="0" w:space="0" w:color="auto"/>
        <w:bottom w:val="none" w:sz="0" w:space="0" w:color="auto"/>
        <w:right w:val="none" w:sz="0" w:space="0" w:color="auto"/>
      </w:divBdr>
    </w:div>
    <w:div w:id="623197607">
      <w:bodyDiv w:val="1"/>
      <w:marLeft w:val="0"/>
      <w:marRight w:val="0"/>
      <w:marTop w:val="0"/>
      <w:marBottom w:val="0"/>
      <w:divBdr>
        <w:top w:val="none" w:sz="0" w:space="0" w:color="auto"/>
        <w:left w:val="none" w:sz="0" w:space="0" w:color="auto"/>
        <w:bottom w:val="none" w:sz="0" w:space="0" w:color="auto"/>
        <w:right w:val="none" w:sz="0" w:space="0" w:color="auto"/>
      </w:divBdr>
    </w:div>
    <w:div w:id="660935361">
      <w:bodyDiv w:val="1"/>
      <w:marLeft w:val="0"/>
      <w:marRight w:val="0"/>
      <w:marTop w:val="0"/>
      <w:marBottom w:val="0"/>
      <w:divBdr>
        <w:top w:val="none" w:sz="0" w:space="0" w:color="auto"/>
        <w:left w:val="none" w:sz="0" w:space="0" w:color="auto"/>
        <w:bottom w:val="none" w:sz="0" w:space="0" w:color="auto"/>
        <w:right w:val="none" w:sz="0" w:space="0" w:color="auto"/>
      </w:divBdr>
    </w:div>
    <w:div w:id="700321753">
      <w:bodyDiv w:val="1"/>
      <w:marLeft w:val="0"/>
      <w:marRight w:val="0"/>
      <w:marTop w:val="0"/>
      <w:marBottom w:val="0"/>
      <w:divBdr>
        <w:top w:val="none" w:sz="0" w:space="0" w:color="auto"/>
        <w:left w:val="none" w:sz="0" w:space="0" w:color="auto"/>
        <w:bottom w:val="none" w:sz="0" w:space="0" w:color="auto"/>
        <w:right w:val="none" w:sz="0" w:space="0" w:color="auto"/>
      </w:divBdr>
    </w:div>
    <w:div w:id="708147867">
      <w:bodyDiv w:val="1"/>
      <w:marLeft w:val="0"/>
      <w:marRight w:val="0"/>
      <w:marTop w:val="0"/>
      <w:marBottom w:val="0"/>
      <w:divBdr>
        <w:top w:val="none" w:sz="0" w:space="0" w:color="auto"/>
        <w:left w:val="none" w:sz="0" w:space="0" w:color="auto"/>
        <w:bottom w:val="none" w:sz="0" w:space="0" w:color="auto"/>
        <w:right w:val="none" w:sz="0" w:space="0" w:color="auto"/>
      </w:divBdr>
    </w:div>
    <w:div w:id="725565169">
      <w:bodyDiv w:val="1"/>
      <w:marLeft w:val="0"/>
      <w:marRight w:val="0"/>
      <w:marTop w:val="0"/>
      <w:marBottom w:val="0"/>
      <w:divBdr>
        <w:top w:val="none" w:sz="0" w:space="0" w:color="auto"/>
        <w:left w:val="none" w:sz="0" w:space="0" w:color="auto"/>
        <w:bottom w:val="none" w:sz="0" w:space="0" w:color="auto"/>
        <w:right w:val="none" w:sz="0" w:space="0" w:color="auto"/>
      </w:divBdr>
    </w:div>
    <w:div w:id="762381163">
      <w:bodyDiv w:val="1"/>
      <w:marLeft w:val="0"/>
      <w:marRight w:val="0"/>
      <w:marTop w:val="0"/>
      <w:marBottom w:val="0"/>
      <w:divBdr>
        <w:top w:val="none" w:sz="0" w:space="0" w:color="auto"/>
        <w:left w:val="none" w:sz="0" w:space="0" w:color="auto"/>
        <w:bottom w:val="none" w:sz="0" w:space="0" w:color="auto"/>
        <w:right w:val="none" w:sz="0" w:space="0" w:color="auto"/>
      </w:divBdr>
    </w:div>
    <w:div w:id="818808109">
      <w:bodyDiv w:val="1"/>
      <w:marLeft w:val="0"/>
      <w:marRight w:val="0"/>
      <w:marTop w:val="0"/>
      <w:marBottom w:val="0"/>
      <w:divBdr>
        <w:top w:val="none" w:sz="0" w:space="0" w:color="auto"/>
        <w:left w:val="none" w:sz="0" w:space="0" w:color="auto"/>
        <w:bottom w:val="none" w:sz="0" w:space="0" w:color="auto"/>
        <w:right w:val="none" w:sz="0" w:space="0" w:color="auto"/>
      </w:divBdr>
    </w:div>
    <w:div w:id="942305979">
      <w:bodyDiv w:val="1"/>
      <w:marLeft w:val="0"/>
      <w:marRight w:val="0"/>
      <w:marTop w:val="0"/>
      <w:marBottom w:val="0"/>
      <w:divBdr>
        <w:top w:val="none" w:sz="0" w:space="0" w:color="auto"/>
        <w:left w:val="none" w:sz="0" w:space="0" w:color="auto"/>
        <w:bottom w:val="none" w:sz="0" w:space="0" w:color="auto"/>
        <w:right w:val="none" w:sz="0" w:space="0" w:color="auto"/>
      </w:divBdr>
    </w:div>
    <w:div w:id="965695934">
      <w:bodyDiv w:val="1"/>
      <w:marLeft w:val="0"/>
      <w:marRight w:val="0"/>
      <w:marTop w:val="0"/>
      <w:marBottom w:val="0"/>
      <w:divBdr>
        <w:top w:val="none" w:sz="0" w:space="0" w:color="auto"/>
        <w:left w:val="none" w:sz="0" w:space="0" w:color="auto"/>
        <w:bottom w:val="none" w:sz="0" w:space="0" w:color="auto"/>
        <w:right w:val="none" w:sz="0" w:space="0" w:color="auto"/>
      </w:divBdr>
      <w:divsChild>
        <w:div w:id="200477194">
          <w:marLeft w:val="0"/>
          <w:marRight w:val="0"/>
          <w:marTop w:val="0"/>
          <w:marBottom w:val="0"/>
          <w:divBdr>
            <w:top w:val="none" w:sz="0" w:space="0" w:color="auto"/>
            <w:left w:val="none" w:sz="0" w:space="0" w:color="auto"/>
            <w:bottom w:val="none" w:sz="0" w:space="0" w:color="auto"/>
            <w:right w:val="none" w:sz="0" w:space="0" w:color="auto"/>
          </w:divBdr>
          <w:divsChild>
            <w:div w:id="321204548">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997615833">
      <w:bodyDiv w:val="1"/>
      <w:marLeft w:val="0"/>
      <w:marRight w:val="0"/>
      <w:marTop w:val="0"/>
      <w:marBottom w:val="0"/>
      <w:divBdr>
        <w:top w:val="none" w:sz="0" w:space="0" w:color="auto"/>
        <w:left w:val="none" w:sz="0" w:space="0" w:color="auto"/>
        <w:bottom w:val="none" w:sz="0" w:space="0" w:color="auto"/>
        <w:right w:val="none" w:sz="0" w:space="0" w:color="auto"/>
      </w:divBdr>
    </w:div>
    <w:div w:id="1002121546">
      <w:bodyDiv w:val="1"/>
      <w:marLeft w:val="0"/>
      <w:marRight w:val="0"/>
      <w:marTop w:val="0"/>
      <w:marBottom w:val="0"/>
      <w:divBdr>
        <w:top w:val="none" w:sz="0" w:space="0" w:color="auto"/>
        <w:left w:val="none" w:sz="0" w:space="0" w:color="auto"/>
        <w:bottom w:val="none" w:sz="0" w:space="0" w:color="auto"/>
        <w:right w:val="none" w:sz="0" w:space="0" w:color="auto"/>
      </w:divBdr>
    </w:div>
    <w:div w:id="1010989751">
      <w:bodyDiv w:val="1"/>
      <w:marLeft w:val="0"/>
      <w:marRight w:val="0"/>
      <w:marTop w:val="0"/>
      <w:marBottom w:val="0"/>
      <w:divBdr>
        <w:top w:val="none" w:sz="0" w:space="0" w:color="auto"/>
        <w:left w:val="none" w:sz="0" w:space="0" w:color="auto"/>
        <w:bottom w:val="none" w:sz="0" w:space="0" w:color="auto"/>
        <w:right w:val="none" w:sz="0" w:space="0" w:color="auto"/>
      </w:divBdr>
    </w:div>
    <w:div w:id="1230463752">
      <w:bodyDiv w:val="1"/>
      <w:marLeft w:val="0"/>
      <w:marRight w:val="0"/>
      <w:marTop w:val="0"/>
      <w:marBottom w:val="0"/>
      <w:divBdr>
        <w:top w:val="none" w:sz="0" w:space="0" w:color="auto"/>
        <w:left w:val="none" w:sz="0" w:space="0" w:color="auto"/>
        <w:bottom w:val="none" w:sz="0" w:space="0" w:color="auto"/>
        <w:right w:val="none" w:sz="0" w:space="0" w:color="auto"/>
      </w:divBdr>
    </w:div>
    <w:div w:id="1269771079">
      <w:bodyDiv w:val="1"/>
      <w:marLeft w:val="0"/>
      <w:marRight w:val="0"/>
      <w:marTop w:val="0"/>
      <w:marBottom w:val="0"/>
      <w:divBdr>
        <w:top w:val="none" w:sz="0" w:space="0" w:color="auto"/>
        <w:left w:val="none" w:sz="0" w:space="0" w:color="auto"/>
        <w:bottom w:val="none" w:sz="0" w:space="0" w:color="auto"/>
        <w:right w:val="none" w:sz="0" w:space="0" w:color="auto"/>
      </w:divBdr>
    </w:div>
    <w:div w:id="1273787589">
      <w:bodyDiv w:val="1"/>
      <w:marLeft w:val="0"/>
      <w:marRight w:val="0"/>
      <w:marTop w:val="0"/>
      <w:marBottom w:val="0"/>
      <w:divBdr>
        <w:top w:val="none" w:sz="0" w:space="0" w:color="auto"/>
        <w:left w:val="none" w:sz="0" w:space="0" w:color="auto"/>
        <w:bottom w:val="none" w:sz="0" w:space="0" w:color="auto"/>
        <w:right w:val="none" w:sz="0" w:space="0" w:color="auto"/>
      </w:divBdr>
    </w:div>
    <w:div w:id="1292710950">
      <w:bodyDiv w:val="1"/>
      <w:marLeft w:val="0"/>
      <w:marRight w:val="0"/>
      <w:marTop w:val="0"/>
      <w:marBottom w:val="0"/>
      <w:divBdr>
        <w:top w:val="none" w:sz="0" w:space="0" w:color="auto"/>
        <w:left w:val="none" w:sz="0" w:space="0" w:color="auto"/>
        <w:bottom w:val="none" w:sz="0" w:space="0" w:color="auto"/>
        <w:right w:val="none" w:sz="0" w:space="0" w:color="auto"/>
      </w:divBdr>
    </w:div>
    <w:div w:id="1370380142">
      <w:bodyDiv w:val="1"/>
      <w:marLeft w:val="0"/>
      <w:marRight w:val="0"/>
      <w:marTop w:val="0"/>
      <w:marBottom w:val="0"/>
      <w:divBdr>
        <w:top w:val="none" w:sz="0" w:space="0" w:color="auto"/>
        <w:left w:val="none" w:sz="0" w:space="0" w:color="auto"/>
        <w:bottom w:val="none" w:sz="0" w:space="0" w:color="auto"/>
        <w:right w:val="none" w:sz="0" w:space="0" w:color="auto"/>
      </w:divBdr>
    </w:div>
    <w:div w:id="1441729372">
      <w:bodyDiv w:val="1"/>
      <w:marLeft w:val="0"/>
      <w:marRight w:val="0"/>
      <w:marTop w:val="0"/>
      <w:marBottom w:val="0"/>
      <w:divBdr>
        <w:top w:val="none" w:sz="0" w:space="0" w:color="auto"/>
        <w:left w:val="none" w:sz="0" w:space="0" w:color="auto"/>
        <w:bottom w:val="none" w:sz="0" w:space="0" w:color="auto"/>
        <w:right w:val="none" w:sz="0" w:space="0" w:color="auto"/>
      </w:divBdr>
    </w:div>
    <w:div w:id="1443644404">
      <w:bodyDiv w:val="1"/>
      <w:marLeft w:val="0"/>
      <w:marRight w:val="0"/>
      <w:marTop w:val="0"/>
      <w:marBottom w:val="0"/>
      <w:divBdr>
        <w:top w:val="none" w:sz="0" w:space="0" w:color="auto"/>
        <w:left w:val="none" w:sz="0" w:space="0" w:color="auto"/>
        <w:bottom w:val="none" w:sz="0" w:space="0" w:color="auto"/>
        <w:right w:val="none" w:sz="0" w:space="0" w:color="auto"/>
      </w:divBdr>
    </w:div>
    <w:div w:id="1451315331">
      <w:bodyDiv w:val="1"/>
      <w:marLeft w:val="0"/>
      <w:marRight w:val="0"/>
      <w:marTop w:val="0"/>
      <w:marBottom w:val="0"/>
      <w:divBdr>
        <w:top w:val="none" w:sz="0" w:space="0" w:color="auto"/>
        <w:left w:val="none" w:sz="0" w:space="0" w:color="auto"/>
        <w:bottom w:val="none" w:sz="0" w:space="0" w:color="auto"/>
        <w:right w:val="none" w:sz="0" w:space="0" w:color="auto"/>
      </w:divBdr>
    </w:div>
    <w:div w:id="1474828615">
      <w:bodyDiv w:val="1"/>
      <w:marLeft w:val="0"/>
      <w:marRight w:val="0"/>
      <w:marTop w:val="0"/>
      <w:marBottom w:val="0"/>
      <w:divBdr>
        <w:top w:val="none" w:sz="0" w:space="0" w:color="auto"/>
        <w:left w:val="none" w:sz="0" w:space="0" w:color="auto"/>
        <w:bottom w:val="none" w:sz="0" w:space="0" w:color="auto"/>
        <w:right w:val="none" w:sz="0" w:space="0" w:color="auto"/>
      </w:divBdr>
      <w:divsChild>
        <w:div w:id="1212578200">
          <w:marLeft w:val="0"/>
          <w:marRight w:val="0"/>
          <w:marTop w:val="0"/>
          <w:marBottom w:val="0"/>
          <w:divBdr>
            <w:top w:val="none" w:sz="0" w:space="0" w:color="auto"/>
            <w:left w:val="none" w:sz="0" w:space="0" w:color="auto"/>
            <w:bottom w:val="none" w:sz="0" w:space="0" w:color="auto"/>
            <w:right w:val="none" w:sz="0" w:space="0" w:color="auto"/>
          </w:divBdr>
          <w:divsChild>
            <w:div w:id="62021841">
              <w:marLeft w:val="0"/>
              <w:marRight w:val="0"/>
              <w:marTop w:val="0"/>
              <w:marBottom w:val="0"/>
              <w:divBdr>
                <w:top w:val="none" w:sz="0" w:space="0" w:color="auto"/>
                <w:left w:val="none" w:sz="0" w:space="0" w:color="auto"/>
                <w:bottom w:val="none" w:sz="0" w:space="0" w:color="auto"/>
                <w:right w:val="none" w:sz="0" w:space="0" w:color="auto"/>
              </w:divBdr>
              <w:divsChild>
                <w:div w:id="1411078294">
                  <w:marLeft w:val="0"/>
                  <w:marRight w:val="0"/>
                  <w:marTop w:val="0"/>
                  <w:marBottom w:val="150"/>
                  <w:divBdr>
                    <w:top w:val="none" w:sz="0" w:space="0" w:color="auto"/>
                    <w:left w:val="none" w:sz="0" w:space="0" w:color="auto"/>
                    <w:bottom w:val="none" w:sz="0" w:space="0" w:color="auto"/>
                    <w:right w:val="none" w:sz="0" w:space="0" w:color="auto"/>
                  </w:divBdr>
                  <w:divsChild>
                    <w:div w:id="1469593306">
                      <w:marLeft w:val="0"/>
                      <w:marRight w:val="0"/>
                      <w:marTop w:val="0"/>
                      <w:marBottom w:val="1200"/>
                      <w:divBdr>
                        <w:top w:val="none" w:sz="0" w:space="0" w:color="auto"/>
                        <w:left w:val="none" w:sz="0" w:space="0" w:color="auto"/>
                        <w:bottom w:val="none" w:sz="0" w:space="0" w:color="auto"/>
                        <w:right w:val="none" w:sz="0" w:space="0" w:color="auto"/>
                      </w:divBdr>
                    </w:div>
                  </w:divsChild>
                </w:div>
              </w:divsChild>
            </w:div>
          </w:divsChild>
        </w:div>
      </w:divsChild>
    </w:div>
    <w:div w:id="1554534683">
      <w:bodyDiv w:val="1"/>
      <w:marLeft w:val="0"/>
      <w:marRight w:val="0"/>
      <w:marTop w:val="0"/>
      <w:marBottom w:val="0"/>
      <w:divBdr>
        <w:top w:val="none" w:sz="0" w:space="0" w:color="auto"/>
        <w:left w:val="none" w:sz="0" w:space="0" w:color="auto"/>
        <w:bottom w:val="none" w:sz="0" w:space="0" w:color="auto"/>
        <w:right w:val="none" w:sz="0" w:space="0" w:color="auto"/>
      </w:divBdr>
    </w:div>
    <w:div w:id="1565676136">
      <w:bodyDiv w:val="1"/>
      <w:marLeft w:val="0"/>
      <w:marRight w:val="0"/>
      <w:marTop w:val="0"/>
      <w:marBottom w:val="0"/>
      <w:divBdr>
        <w:top w:val="none" w:sz="0" w:space="0" w:color="auto"/>
        <w:left w:val="none" w:sz="0" w:space="0" w:color="auto"/>
        <w:bottom w:val="none" w:sz="0" w:space="0" w:color="auto"/>
        <w:right w:val="none" w:sz="0" w:space="0" w:color="auto"/>
      </w:divBdr>
    </w:div>
    <w:div w:id="1646474883">
      <w:bodyDiv w:val="1"/>
      <w:marLeft w:val="0"/>
      <w:marRight w:val="0"/>
      <w:marTop w:val="0"/>
      <w:marBottom w:val="0"/>
      <w:divBdr>
        <w:top w:val="none" w:sz="0" w:space="0" w:color="auto"/>
        <w:left w:val="none" w:sz="0" w:space="0" w:color="auto"/>
        <w:bottom w:val="none" w:sz="0" w:space="0" w:color="auto"/>
        <w:right w:val="none" w:sz="0" w:space="0" w:color="auto"/>
      </w:divBdr>
    </w:div>
    <w:div w:id="1708214205">
      <w:bodyDiv w:val="1"/>
      <w:marLeft w:val="0"/>
      <w:marRight w:val="0"/>
      <w:marTop w:val="0"/>
      <w:marBottom w:val="0"/>
      <w:divBdr>
        <w:top w:val="none" w:sz="0" w:space="0" w:color="auto"/>
        <w:left w:val="none" w:sz="0" w:space="0" w:color="auto"/>
        <w:bottom w:val="none" w:sz="0" w:space="0" w:color="auto"/>
        <w:right w:val="none" w:sz="0" w:space="0" w:color="auto"/>
      </w:divBdr>
    </w:div>
    <w:div w:id="1724064081">
      <w:bodyDiv w:val="1"/>
      <w:marLeft w:val="0"/>
      <w:marRight w:val="0"/>
      <w:marTop w:val="0"/>
      <w:marBottom w:val="0"/>
      <w:divBdr>
        <w:top w:val="none" w:sz="0" w:space="0" w:color="auto"/>
        <w:left w:val="none" w:sz="0" w:space="0" w:color="auto"/>
        <w:bottom w:val="none" w:sz="0" w:space="0" w:color="auto"/>
        <w:right w:val="none" w:sz="0" w:space="0" w:color="auto"/>
      </w:divBdr>
    </w:div>
    <w:div w:id="1912961166">
      <w:bodyDiv w:val="1"/>
      <w:marLeft w:val="0"/>
      <w:marRight w:val="0"/>
      <w:marTop w:val="0"/>
      <w:marBottom w:val="0"/>
      <w:divBdr>
        <w:top w:val="none" w:sz="0" w:space="0" w:color="auto"/>
        <w:left w:val="none" w:sz="0" w:space="0" w:color="auto"/>
        <w:bottom w:val="none" w:sz="0" w:space="0" w:color="auto"/>
        <w:right w:val="none" w:sz="0" w:space="0" w:color="auto"/>
      </w:divBdr>
    </w:div>
    <w:div w:id="1991517686">
      <w:bodyDiv w:val="1"/>
      <w:marLeft w:val="0"/>
      <w:marRight w:val="0"/>
      <w:marTop w:val="0"/>
      <w:marBottom w:val="0"/>
      <w:divBdr>
        <w:top w:val="none" w:sz="0" w:space="0" w:color="auto"/>
        <w:left w:val="none" w:sz="0" w:space="0" w:color="auto"/>
        <w:bottom w:val="none" w:sz="0" w:space="0" w:color="auto"/>
        <w:right w:val="none" w:sz="0" w:space="0" w:color="auto"/>
      </w:divBdr>
    </w:div>
    <w:div w:id="1992560982">
      <w:bodyDiv w:val="1"/>
      <w:marLeft w:val="0"/>
      <w:marRight w:val="0"/>
      <w:marTop w:val="0"/>
      <w:marBottom w:val="0"/>
      <w:divBdr>
        <w:top w:val="none" w:sz="0" w:space="0" w:color="auto"/>
        <w:left w:val="none" w:sz="0" w:space="0" w:color="auto"/>
        <w:bottom w:val="none" w:sz="0" w:space="0" w:color="auto"/>
        <w:right w:val="none" w:sz="0" w:space="0" w:color="auto"/>
      </w:divBdr>
    </w:div>
    <w:div w:id="1998924503">
      <w:bodyDiv w:val="1"/>
      <w:marLeft w:val="0"/>
      <w:marRight w:val="0"/>
      <w:marTop w:val="0"/>
      <w:marBottom w:val="0"/>
      <w:divBdr>
        <w:top w:val="none" w:sz="0" w:space="0" w:color="auto"/>
        <w:left w:val="none" w:sz="0" w:space="0" w:color="auto"/>
        <w:bottom w:val="none" w:sz="0" w:space="0" w:color="auto"/>
        <w:right w:val="none" w:sz="0" w:space="0" w:color="auto"/>
      </w:divBdr>
    </w:div>
    <w:div w:id="2116439037">
      <w:bodyDiv w:val="1"/>
      <w:marLeft w:val="0"/>
      <w:marRight w:val="0"/>
      <w:marTop w:val="0"/>
      <w:marBottom w:val="0"/>
      <w:divBdr>
        <w:top w:val="none" w:sz="0" w:space="0" w:color="auto"/>
        <w:left w:val="none" w:sz="0" w:space="0" w:color="auto"/>
        <w:bottom w:val="none" w:sz="0" w:space="0" w:color="auto"/>
        <w:right w:val="none" w:sz="0" w:space="0" w:color="auto"/>
      </w:divBdr>
    </w:div>
    <w:div w:id="2121606246">
      <w:bodyDiv w:val="1"/>
      <w:marLeft w:val="0"/>
      <w:marRight w:val="0"/>
      <w:marTop w:val="0"/>
      <w:marBottom w:val="0"/>
      <w:divBdr>
        <w:top w:val="none" w:sz="0" w:space="0" w:color="auto"/>
        <w:left w:val="none" w:sz="0" w:space="0" w:color="auto"/>
        <w:bottom w:val="none" w:sz="0" w:space="0" w:color="auto"/>
        <w:right w:val="none" w:sz="0" w:space="0" w:color="auto"/>
      </w:divBdr>
    </w:div>
    <w:div w:id="213971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12_4" Type="http://schemas.openxmlformats.org/officeDocument/2006/relationships/image" Target="media/image_4.emf"/><Relationship Id="rId11_5" Type="http://schemas.openxmlformats.org/officeDocument/2006/relationships/image" Target="media/image_5.emf"/><Relationship Id="rId10_6" Type="http://schemas.openxmlformats.org/officeDocument/2006/relationships/image" Target="media/image_6.emf"/><Relationship Id="rId8_9" Type="http://schemas.openxmlformats.org/officeDocument/2006/relationships/image" Target="media/image_9.png"/><Relationship Id="rId7_10" Type="http://schemas.openxmlformats.org/officeDocument/2006/relationships/image" Target="media/image_10.png"/><Relationship Id="rId11_12" Type="http://schemas.openxmlformats.org/officeDocument/2006/relationships/image" Target="media/image_12.png"/><Relationship Id="rId10_13" Type="http://schemas.openxmlformats.org/officeDocument/2006/relationships/image" Target="media/image_13.emf"/><Relationship Id="rId9_14" Type="http://schemas.openxmlformats.org/officeDocument/2006/relationships/image" Target="media/image_14.png"/><Relationship Id="rId14_15" Type="http://schemas.openxmlformats.org/officeDocument/2006/relationships/image" Target="media/image_15.png"/><Relationship Id="rId9_16" Type="http://schemas.openxmlformats.org/officeDocument/2006/relationships/image" Target="media/image_16.png"/><Relationship Id="rId10_17" Type="http://schemas.openxmlformats.org/officeDocument/2006/relationships/image" Target="media/image_17.png"/><Relationship Id="rId18" Type="http://schemas.openxmlformats.org/officeDocument/2006/relationships/header" Target="header4.xml"/><Relationship Id="rId19"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KPMG fushia accent">
      <a:dk1>
        <a:srgbClr val="000000"/>
      </a:dk1>
      <a:lt1>
        <a:srgbClr val="FFFFFF"/>
      </a:lt1>
      <a:dk2>
        <a:srgbClr val="00338D"/>
      </a:dk2>
      <a:lt2>
        <a:srgbClr val="0091DA"/>
      </a:lt2>
      <a:accent1>
        <a:srgbClr val="005EB8"/>
      </a:accent1>
      <a:accent2>
        <a:srgbClr val="6D2077"/>
      </a:accent2>
      <a:accent3>
        <a:srgbClr val="00A3A1"/>
      </a:accent3>
      <a:accent4>
        <a:srgbClr val="483698"/>
      </a:accent4>
      <a:accent5>
        <a:srgbClr val="470A68"/>
      </a:accent5>
      <a:accent6>
        <a:srgbClr val="C6007E"/>
      </a:accent6>
      <a:hlink>
        <a:srgbClr val="005EB8"/>
      </a:hlink>
      <a:folHlink>
        <a:srgbClr val="6D2077"/>
      </a:folHlink>
    </a:clrScheme>
    <a:fontScheme name="KPMG -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lcf76f155ced4ddcb4097134ff3c332f xmlns="7a6d0b42-e33b-4591-9341-42dbcf72f6c1">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95232C8AD14741B628573CD00AAE53" ma:contentTypeVersion="15" ma:contentTypeDescription="Create a new document." ma:contentTypeScope="" ma:versionID="77cc49b8dde7800b0c8d6c9e58b32fe2">
  <xsd:schema xmlns:xsd="http://www.w3.org/2001/XMLSchema" xmlns:xs="http://www.w3.org/2001/XMLSchema" xmlns:p="http://schemas.microsoft.com/office/2006/metadata/properties" xmlns:ns2="7a6d0b42-e33b-4591-9341-42dbcf72f6c1" xmlns:ns3="7e2986c8-531c-4d0f-8953-512ebcf3a374" xmlns:ns4="4243d5be-521d-4052-81ca-f0f31ea6f2da" targetNamespace="http://schemas.microsoft.com/office/2006/metadata/properties" ma:root="true" ma:fieldsID="0a4b77e96878fec7c19d488f1b8f90f0" ns2:_="" ns3:_="" ns4:_="">
    <xsd:import namespace="7a6d0b42-e33b-4591-9341-42dbcf72f6c1"/>
    <xsd:import namespace="7e2986c8-531c-4d0f-8953-512ebcf3a374"/>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6d0b42-e33b-4591-9341-42dbcf72f6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2986c8-531c-4d0f-8953-512ebcf3a37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418396e-8a71-488a-84d4-3525d9c77c88}" ma:internalName="TaxCatchAll" ma:showField="CatchAllData" ma:web="7e2986c8-531c-4d0f-8953-512ebcf3a37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E8E4B-A900-4271-B007-172918A15205}">
  <ds:schemaRefs>
    <ds:schemaRef ds:uri="http://schemas.microsoft.com/sharepoint/v3/contenttype/forms"/>
  </ds:schemaRefs>
</ds:datastoreItem>
</file>

<file path=customXml/itemProps2.xml><?xml version="1.0" encoding="utf-8"?>
<ds:datastoreItem xmlns:ds="http://schemas.openxmlformats.org/officeDocument/2006/customXml" ds:itemID="{3004FC66-0F5E-4407-86FB-FBFFFE95243E}">
  <ds:schemaRefs>
    <ds:schemaRef ds:uri="http://schemas.microsoft.com/office/2006/metadata/properties"/>
    <ds:schemaRef ds:uri="7a6d0b42-e33b-4591-9341-42dbcf72f6c1"/>
    <ds:schemaRef ds:uri="http://schemas.microsoft.com/office/infopath/2007/PartnerControls"/>
    <ds:schemaRef ds:uri="4243d5be-521d-4052-81ca-f0f31ea6f2da"/>
  </ds:schemaRefs>
</ds:datastoreItem>
</file>

<file path=customXml/itemProps3.xml><?xml version="1.0" encoding="utf-8"?>
<ds:datastoreItem xmlns:ds="http://schemas.openxmlformats.org/officeDocument/2006/customXml" ds:itemID="{E4F8C300-3216-439E-B913-760BBCC8C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6d0b42-e33b-4591-9341-42dbcf72f6c1"/>
    <ds:schemaRef ds:uri="7e2986c8-531c-4d0f-8953-512ebcf3a374"/>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25900-DB5D-4F3E-A3A5-BE75612F4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4</CharactersWithSpaces>
  <SharedDoc>false</SharedDoc>
  <HLinks>
    <vt:vector size="174" baseType="variant">
      <vt:variant>
        <vt:i4>1507400</vt:i4>
      </vt:variant>
      <vt:variant>
        <vt:i4>117</vt:i4>
      </vt:variant>
      <vt:variant>
        <vt:i4>0</vt:i4>
      </vt:variant>
      <vt:variant>
        <vt:i4>5</vt:i4>
      </vt:variant>
      <vt:variant>
        <vt:lpwstr>https://www.youtube.com/watch?v=H0okplj-6pI&amp;t=19s</vt:lpwstr>
      </vt:variant>
      <vt:variant>
        <vt:lpwstr/>
      </vt:variant>
      <vt:variant>
        <vt:i4>3997755</vt:i4>
      </vt:variant>
      <vt:variant>
        <vt:i4>114</vt:i4>
      </vt:variant>
      <vt:variant>
        <vt:i4>0</vt:i4>
      </vt:variant>
      <vt:variant>
        <vt:i4>5</vt:i4>
      </vt:variant>
      <vt:variant>
        <vt:lpwstr>https://www.youtube.com/watch?v=NW5VvKtP-xE</vt:lpwstr>
      </vt:variant>
      <vt:variant>
        <vt:lpwstr/>
      </vt:variant>
      <vt:variant>
        <vt:i4>8323188</vt:i4>
      </vt:variant>
      <vt:variant>
        <vt:i4>111</vt:i4>
      </vt:variant>
      <vt:variant>
        <vt:i4>0</vt:i4>
      </vt:variant>
      <vt:variant>
        <vt:i4>5</vt:i4>
      </vt:variant>
      <vt:variant>
        <vt:lpwstr>https://www.youtube.com/watch?v=PFuQDQ1s5ug&amp;list=PL5yThfw3pKegPfNlJvNSc3N-Y2i-YkyFV&amp;index=4</vt:lpwstr>
      </vt:variant>
      <vt:variant>
        <vt:lpwstr/>
      </vt:variant>
      <vt:variant>
        <vt:i4>2031688</vt:i4>
      </vt:variant>
      <vt:variant>
        <vt:i4>108</vt:i4>
      </vt:variant>
      <vt:variant>
        <vt:i4>0</vt:i4>
      </vt:variant>
      <vt:variant>
        <vt:i4>5</vt:i4>
      </vt:variant>
      <vt:variant>
        <vt:lpwstr>https://klasresearch.com/home</vt:lpwstr>
      </vt:variant>
      <vt:variant>
        <vt:lpwstr/>
      </vt:variant>
      <vt:variant>
        <vt:i4>5570586</vt:i4>
      </vt:variant>
      <vt:variant>
        <vt:i4>105</vt:i4>
      </vt:variant>
      <vt:variant>
        <vt:i4>0</vt:i4>
      </vt:variant>
      <vt:variant>
        <vt:i4>5</vt:i4>
      </vt:variant>
      <vt:variant>
        <vt:lpwstr>https://klasresearch.com/report/erp-implementation-2019/1552</vt:lpwstr>
      </vt:variant>
      <vt:variant>
        <vt:lpwstr/>
      </vt:variant>
      <vt:variant>
        <vt:i4>6553704</vt:i4>
      </vt:variant>
      <vt:variant>
        <vt:i4>102</vt:i4>
      </vt:variant>
      <vt:variant>
        <vt:i4>0</vt:i4>
      </vt:variant>
      <vt:variant>
        <vt:i4>5</vt:i4>
      </vt:variant>
      <vt:variant>
        <vt:lpwstr>https://blog.workday.com/en-us/2021/announcing-winners-workday-partner-industry-innovation-awards.html</vt:lpwstr>
      </vt:variant>
      <vt:variant>
        <vt:lpwstr/>
      </vt:variant>
      <vt:variant>
        <vt:i4>1441851</vt:i4>
      </vt:variant>
      <vt:variant>
        <vt:i4>92</vt:i4>
      </vt:variant>
      <vt:variant>
        <vt:i4>0</vt:i4>
      </vt:variant>
      <vt:variant>
        <vt:i4>5</vt:i4>
      </vt:variant>
      <vt:variant>
        <vt:lpwstr/>
      </vt:variant>
      <vt:variant>
        <vt:lpwstr>_Toc82050036</vt:lpwstr>
      </vt:variant>
      <vt:variant>
        <vt:i4>1376315</vt:i4>
      </vt:variant>
      <vt:variant>
        <vt:i4>86</vt:i4>
      </vt:variant>
      <vt:variant>
        <vt:i4>0</vt:i4>
      </vt:variant>
      <vt:variant>
        <vt:i4>5</vt:i4>
      </vt:variant>
      <vt:variant>
        <vt:lpwstr/>
      </vt:variant>
      <vt:variant>
        <vt:lpwstr>_Toc82050035</vt:lpwstr>
      </vt:variant>
      <vt:variant>
        <vt:i4>1310779</vt:i4>
      </vt:variant>
      <vt:variant>
        <vt:i4>80</vt:i4>
      </vt:variant>
      <vt:variant>
        <vt:i4>0</vt:i4>
      </vt:variant>
      <vt:variant>
        <vt:i4>5</vt:i4>
      </vt:variant>
      <vt:variant>
        <vt:lpwstr/>
      </vt:variant>
      <vt:variant>
        <vt:lpwstr>_Toc82050034</vt:lpwstr>
      </vt:variant>
      <vt:variant>
        <vt:i4>1245243</vt:i4>
      </vt:variant>
      <vt:variant>
        <vt:i4>74</vt:i4>
      </vt:variant>
      <vt:variant>
        <vt:i4>0</vt:i4>
      </vt:variant>
      <vt:variant>
        <vt:i4>5</vt:i4>
      </vt:variant>
      <vt:variant>
        <vt:lpwstr/>
      </vt:variant>
      <vt:variant>
        <vt:lpwstr>_Toc82050033</vt:lpwstr>
      </vt:variant>
      <vt:variant>
        <vt:i4>1179707</vt:i4>
      </vt:variant>
      <vt:variant>
        <vt:i4>68</vt:i4>
      </vt:variant>
      <vt:variant>
        <vt:i4>0</vt:i4>
      </vt:variant>
      <vt:variant>
        <vt:i4>5</vt:i4>
      </vt:variant>
      <vt:variant>
        <vt:lpwstr/>
      </vt:variant>
      <vt:variant>
        <vt:lpwstr>_Toc82050032</vt:lpwstr>
      </vt:variant>
      <vt:variant>
        <vt:i4>1114171</vt:i4>
      </vt:variant>
      <vt:variant>
        <vt:i4>62</vt:i4>
      </vt:variant>
      <vt:variant>
        <vt:i4>0</vt:i4>
      </vt:variant>
      <vt:variant>
        <vt:i4>5</vt:i4>
      </vt:variant>
      <vt:variant>
        <vt:lpwstr/>
      </vt:variant>
      <vt:variant>
        <vt:lpwstr>_Toc82050031</vt:lpwstr>
      </vt:variant>
      <vt:variant>
        <vt:i4>1048635</vt:i4>
      </vt:variant>
      <vt:variant>
        <vt:i4>56</vt:i4>
      </vt:variant>
      <vt:variant>
        <vt:i4>0</vt:i4>
      </vt:variant>
      <vt:variant>
        <vt:i4>5</vt:i4>
      </vt:variant>
      <vt:variant>
        <vt:lpwstr/>
      </vt:variant>
      <vt:variant>
        <vt:lpwstr>_Toc82050030</vt:lpwstr>
      </vt:variant>
      <vt:variant>
        <vt:i4>1638458</vt:i4>
      </vt:variant>
      <vt:variant>
        <vt:i4>50</vt:i4>
      </vt:variant>
      <vt:variant>
        <vt:i4>0</vt:i4>
      </vt:variant>
      <vt:variant>
        <vt:i4>5</vt:i4>
      </vt:variant>
      <vt:variant>
        <vt:lpwstr/>
      </vt:variant>
      <vt:variant>
        <vt:lpwstr>_Toc82050029</vt:lpwstr>
      </vt:variant>
      <vt:variant>
        <vt:i4>1572922</vt:i4>
      </vt:variant>
      <vt:variant>
        <vt:i4>44</vt:i4>
      </vt:variant>
      <vt:variant>
        <vt:i4>0</vt:i4>
      </vt:variant>
      <vt:variant>
        <vt:i4>5</vt:i4>
      </vt:variant>
      <vt:variant>
        <vt:lpwstr/>
      </vt:variant>
      <vt:variant>
        <vt:lpwstr>_Toc82050028</vt:lpwstr>
      </vt:variant>
      <vt:variant>
        <vt:i4>1507386</vt:i4>
      </vt:variant>
      <vt:variant>
        <vt:i4>38</vt:i4>
      </vt:variant>
      <vt:variant>
        <vt:i4>0</vt:i4>
      </vt:variant>
      <vt:variant>
        <vt:i4>5</vt:i4>
      </vt:variant>
      <vt:variant>
        <vt:lpwstr/>
      </vt:variant>
      <vt:variant>
        <vt:lpwstr>_Toc82050027</vt:lpwstr>
      </vt:variant>
      <vt:variant>
        <vt:i4>1441850</vt:i4>
      </vt:variant>
      <vt:variant>
        <vt:i4>32</vt:i4>
      </vt:variant>
      <vt:variant>
        <vt:i4>0</vt:i4>
      </vt:variant>
      <vt:variant>
        <vt:i4>5</vt:i4>
      </vt:variant>
      <vt:variant>
        <vt:lpwstr/>
      </vt:variant>
      <vt:variant>
        <vt:lpwstr>_Toc82050026</vt:lpwstr>
      </vt:variant>
      <vt:variant>
        <vt:i4>1376314</vt:i4>
      </vt:variant>
      <vt:variant>
        <vt:i4>26</vt:i4>
      </vt:variant>
      <vt:variant>
        <vt:i4>0</vt:i4>
      </vt:variant>
      <vt:variant>
        <vt:i4>5</vt:i4>
      </vt:variant>
      <vt:variant>
        <vt:lpwstr/>
      </vt:variant>
      <vt:variant>
        <vt:lpwstr>_Toc82050025</vt:lpwstr>
      </vt:variant>
      <vt:variant>
        <vt:i4>1310778</vt:i4>
      </vt:variant>
      <vt:variant>
        <vt:i4>20</vt:i4>
      </vt:variant>
      <vt:variant>
        <vt:i4>0</vt:i4>
      </vt:variant>
      <vt:variant>
        <vt:i4>5</vt:i4>
      </vt:variant>
      <vt:variant>
        <vt:lpwstr/>
      </vt:variant>
      <vt:variant>
        <vt:lpwstr>_Toc82050024</vt:lpwstr>
      </vt:variant>
      <vt:variant>
        <vt:i4>1245242</vt:i4>
      </vt:variant>
      <vt:variant>
        <vt:i4>14</vt:i4>
      </vt:variant>
      <vt:variant>
        <vt:i4>0</vt:i4>
      </vt:variant>
      <vt:variant>
        <vt:i4>5</vt:i4>
      </vt:variant>
      <vt:variant>
        <vt:lpwstr/>
      </vt:variant>
      <vt:variant>
        <vt:lpwstr>_Toc82050023</vt:lpwstr>
      </vt:variant>
      <vt:variant>
        <vt:i4>1179706</vt:i4>
      </vt:variant>
      <vt:variant>
        <vt:i4>8</vt:i4>
      </vt:variant>
      <vt:variant>
        <vt:i4>0</vt:i4>
      </vt:variant>
      <vt:variant>
        <vt:i4>5</vt:i4>
      </vt:variant>
      <vt:variant>
        <vt:lpwstr/>
      </vt:variant>
      <vt:variant>
        <vt:lpwstr>_Toc82050022</vt:lpwstr>
      </vt:variant>
      <vt:variant>
        <vt:i4>1114170</vt:i4>
      </vt:variant>
      <vt:variant>
        <vt:i4>2</vt:i4>
      </vt:variant>
      <vt:variant>
        <vt:i4>0</vt:i4>
      </vt:variant>
      <vt:variant>
        <vt:i4>5</vt:i4>
      </vt:variant>
      <vt:variant>
        <vt:lpwstr/>
      </vt:variant>
      <vt:variant>
        <vt:lpwstr>_Toc82050021</vt:lpwstr>
      </vt:variant>
      <vt:variant>
        <vt:i4>3276825</vt:i4>
      </vt:variant>
      <vt:variant>
        <vt:i4>18</vt:i4>
      </vt:variant>
      <vt:variant>
        <vt:i4>0</vt:i4>
      </vt:variant>
      <vt:variant>
        <vt:i4>5</vt:i4>
      </vt:variant>
      <vt:variant>
        <vt:lpwstr>mailto:kulwantgill@kpmg.com</vt:lpwstr>
      </vt:variant>
      <vt:variant>
        <vt:lpwstr/>
      </vt:variant>
      <vt:variant>
        <vt:i4>5505133</vt:i4>
      </vt:variant>
      <vt:variant>
        <vt:i4>15</vt:i4>
      </vt:variant>
      <vt:variant>
        <vt:i4>0</vt:i4>
      </vt:variant>
      <vt:variant>
        <vt:i4>5</vt:i4>
      </vt:variant>
      <vt:variant>
        <vt:lpwstr>mailto:skalluvilayil@kpmg.com</vt:lpwstr>
      </vt:variant>
      <vt:variant>
        <vt:lpwstr/>
      </vt:variant>
      <vt:variant>
        <vt:i4>3407902</vt:i4>
      </vt:variant>
      <vt:variant>
        <vt:i4>12</vt:i4>
      </vt:variant>
      <vt:variant>
        <vt:i4>0</vt:i4>
      </vt:variant>
      <vt:variant>
        <vt:i4>5</vt:i4>
      </vt:variant>
      <vt:variant>
        <vt:lpwstr>mailto:khuntley@KPMG.com</vt:lpwstr>
      </vt:variant>
      <vt:variant>
        <vt:lpwstr/>
      </vt:variant>
      <vt:variant>
        <vt:i4>3407880</vt:i4>
      </vt:variant>
      <vt:variant>
        <vt:i4>9</vt:i4>
      </vt:variant>
      <vt:variant>
        <vt:i4>0</vt:i4>
      </vt:variant>
      <vt:variant>
        <vt:i4>5</vt:i4>
      </vt:variant>
      <vt:variant>
        <vt:lpwstr>mailto:kcwhitehead@kpmg.com</vt:lpwstr>
      </vt:variant>
      <vt:variant>
        <vt:lpwstr/>
      </vt:variant>
      <vt:variant>
        <vt:i4>5505133</vt:i4>
      </vt:variant>
      <vt:variant>
        <vt:i4>6</vt:i4>
      </vt:variant>
      <vt:variant>
        <vt:i4>0</vt:i4>
      </vt:variant>
      <vt:variant>
        <vt:i4>5</vt:i4>
      </vt:variant>
      <vt:variant>
        <vt:lpwstr>mailto:skalluvilayil@kpmg.com</vt:lpwstr>
      </vt:variant>
      <vt:variant>
        <vt:lpwstr/>
      </vt:variant>
      <vt:variant>
        <vt:i4>4391020</vt:i4>
      </vt:variant>
      <vt:variant>
        <vt:i4>3</vt:i4>
      </vt:variant>
      <vt:variant>
        <vt:i4>0</vt:i4>
      </vt:variant>
      <vt:variant>
        <vt:i4>5</vt:i4>
      </vt:variant>
      <vt:variant>
        <vt:lpwstr>mailto:patrickroberts@kpmg.com</vt:lpwstr>
      </vt:variant>
      <vt:variant>
        <vt:lpwstr/>
      </vt:variant>
      <vt:variant>
        <vt:i4>3407902</vt:i4>
      </vt:variant>
      <vt:variant>
        <vt:i4>0</vt:i4>
      </vt:variant>
      <vt:variant>
        <vt:i4>0</vt:i4>
      </vt:variant>
      <vt:variant>
        <vt:i4>5</vt:i4>
      </vt:variant>
      <vt:variant>
        <vt:lpwstr>mailto:khuntley@KPM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Marielle Sanchez</dc:creator>
  <cp:keywords/>
  <dc:description/>
  <cp:lastModifiedBy>Khanapure,  Shubham Umakant</cp:lastModifiedBy>
  <cp:revision>18</cp:revision>
  <cp:lastPrinted>2021-09-10T19:33:00Z</cp:lastPrinted>
  <dcterms:created xsi:type="dcterms:W3CDTF">2021-09-10T18:26:00Z</dcterms:created>
  <dcterms:modified xsi:type="dcterms:W3CDTF">2023-04-20T14:10: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1797009</vt:lpwstr>
  </property>
  <property fmtid="{D5CDD505-2E9C-101B-9397-08002B2CF9AE}" pid="3" name="NXPowerLiteSettings">
    <vt:lpwstr>A74006B004C800</vt:lpwstr>
  </property>
  <property fmtid="{D5CDD505-2E9C-101B-9397-08002B2CF9AE}" pid="4" name="NXPowerLiteVersion">
    <vt:lpwstr>D6.2.0</vt:lpwstr>
  </property>
  <property fmtid="{D5CDD505-2E9C-101B-9397-08002B2CF9AE}" pid="5" name="NDPPS_LastModifiedBy">
    <vt:lpwstr>Unknown</vt:lpwstr>
  </property>
  <property fmtid="{D5CDD505-2E9C-101B-9397-08002B2CF9AE}" pid="6" name="ContentTypeId">
    <vt:lpwstr>0x010100A095232C8AD14741B628573CD00AAE53</vt:lpwstr>
  </property>
</Properties>
</file>